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AC6DF7" w:rsidR="001B0742" w:rsidRDefault="005D3DA2">
      <w:pPr>
        <w:jc w:val="center"/>
      </w:pPr>
      <w:r>
        <w:t xml:space="preserve">  </w:t>
      </w:r>
      <w:r w:rsidR="001369BC">
        <w:softHyphen/>
      </w:r>
    </w:p>
    <w:p w14:paraId="00000002" w14:textId="522C7922" w:rsidR="001B0742" w:rsidRDefault="001B0742">
      <w:pPr>
        <w:jc w:val="center"/>
      </w:pPr>
    </w:p>
    <w:p w14:paraId="0F2FEC97" w14:textId="77777777" w:rsidR="00D25B7D" w:rsidRDefault="00D25B7D">
      <w:pPr>
        <w:jc w:val="center"/>
      </w:pPr>
    </w:p>
    <w:p w14:paraId="32B1C275" w14:textId="77777777" w:rsidR="009C4A5D" w:rsidRDefault="009C4A5D">
      <w:pPr>
        <w:jc w:val="center"/>
      </w:pPr>
    </w:p>
    <w:p w14:paraId="3C395325" w14:textId="77777777" w:rsidR="009C4A5D" w:rsidRDefault="009C4A5D">
      <w:pPr>
        <w:jc w:val="center"/>
      </w:pPr>
    </w:p>
    <w:p w14:paraId="00000003" w14:textId="77777777" w:rsidR="001B0742" w:rsidRDefault="001B0742" w:rsidP="008A63C0">
      <w:pPr>
        <w:spacing w:line="480" w:lineRule="auto"/>
        <w:jc w:val="center"/>
        <w:rPr>
          <w:b/>
        </w:rPr>
      </w:pPr>
    </w:p>
    <w:p w14:paraId="7BD1ED84" w14:textId="50BFDDE8" w:rsidR="00BA4752" w:rsidRDefault="004D75C6" w:rsidP="00050DB6">
      <w:pPr>
        <w:spacing w:line="480" w:lineRule="auto"/>
        <w:jc w:val="center"/>
        <w:rPr>
          <w:b/>
          <w:bCs/>
        </w:rPr>
      </w:pPr>
      <w:r>
        <w:rPr>
          <w:b/>
          <w:bCs/>
        </w:rPr>
        <w:t>D214 Capstone Project</w:t>
      </w:r>
      <w:r w:rsidR="00BA4752">
        <w:rPr>
          <w:b/>
          <w:bCs/>
        </w:rPr>
        <w:t>:</w:t>
      </w:r>
    </w:p>
    <w:p w14:paraId="5429FE55" w14:textId="746FF2E5" w:rsidR="00BA4752" w:rsidRPr="004D75C6" w:rsidRDefault="00974D0B" w:rsidP="006763DB">
      <w:pPr>
        <w:spacing w:line="480" w:lineRule="auto"/>
        <w:jc w:val="center"/>
        <w:rPr>
          <w:b/>
          <w:bCs/>
        </w:rPr>
      </w:pPr>
      <w:r>
        <w:rPr>
          <w:b/>
          <w:bCs/>
        </w:rPr>
        <w:t>PA</w:t>
      </w:r>
      <w:r w:rsidR="006763DB">
        <w:rPr>
          <w:b/>
          <w:bCs/>
        </w:rPr>
        <w:t>3</w:t>
      </w:r>
      <w:r>
        <w:rPr>
          <w:b/>
          <w:bCs/>
        </w:rPr>
        <w:t xml:space="preserve"> – </w:t>
      </w:r>
      <w:r w:rsidR="006763DB">
        <w:rPr>
          <w:b/>
          <w:bCs/>
        </w:rPr>
        <w:t>Executive Summary</w:t>
      </w:r>
      <w:r w:rsidR="00BA4752" w:rsidRPr="004D75C6">
        <w:rPr>
          <w:b/>
          <w:bCs/>
        </w:rPr>
        <w:t xml:space="preserve"> </w:t>
      </w:r>
    </w:p>
    <w:p w14:paraId="1FAF8759" w14:textId="77777777" w:rsidR="009C4A5D" w:rsidRDefault="009C4A5D" w:rsidP="00050DB6">
      <w:pPr>
        <w:spacing w:line="480" w:lineRule="auto"/>
        <w:rPr>
          <w:b/>
          <w:bCs/>
        </w:rPr>
      </w:pPr>
    </w:p>
    <w:p w14:paraId="39961613" w14:textId="0FC31BA4" w:rsidR="009C4A5D" w:rsidRDefault="00623140" w:rsidP="00623140">
      <w:pPr>
        <w:tabs>
          <w:tab w:val="left" w:pos="980"/>
        </w:tabs>
        <w:spacing w:line="480" w:lineRule="auto"/>
        <w:rPr>
          <w:b/>
          <w:bCs/>
        </w:rPr>
      </w:pPr>
      <w:r>
        <w:rPr>
          <w:b/>
          <w:bCs/>
        </w:rPr>
        <w:tab/>
      </w:r>
    </w:p>
    <w:p w14:paraId="7CA438BD" w14:textId="77777777" w:rsidR="00E22D61" w:rsidRDefault="00E22D61" w:rsidP="008A63C0">
      <w:pPr>
        <w:spacing w:line="480" w:lineRule="auto"/>
        <w:jc w:val="center"/>
        <w:rPr>
          <w:b/>
          <w:bCs/>
        </w:rPr>
      </w:pPr>
    </w:p>
    <w:p w14:paraId="00000006" w14:textId="3A27AD1A" w:rsidR="001B0742" w:rsidRDefault="004B7D45" w:rsidP="008A63C0">
      <w:pPr>
        <w:spacing w:line="480" w:lineRule="auto"/>
        <w:jc w:val="center"/>
      </w:pPr>
      <w:r>
        <w:t>Jason Willis</w:t>
      </w:r>
    </w:p>
    <w:p w14:paraId="6E9E5852" w14:textId="2AC7D73A" w:rsidR="00153952" w:rsidRDefault="4F7EDDD8" w:rsidP="008A63C0">
      <w:pPr>
        <w:spacing w:line="480" w:lineRule="auto"/>
        <w:jc w:val="center"/>
      </w:pPr>
      <w:r w:rsidRPr="4F7EDDD8">
        <w:t xml:space="preserve">College of </w:t>
      </w:r>
      <w:r w:rsidR="004B7D45">
        <w:t>Information Technology</w:t>
      </w:r>
      <w:r w:rsidRPr="4F7EDDD8">
        <w:t>,</w:t>
      </w:r>
    </w:p>
    <w:p w14:paraId="00000007" w14:textId="140DC07E" w:rsidR="001B0742" w:rsidRDefault="4F7EDDD8" w:rsidP="008A63C0">
      <w:pPr>
        <w:spacing w:line="480" w:lineRule="auto"/>
        <w:jc w:val="center"/>
      </w:pPr>
      <w:r w:rsidRPr="4F7EDDD8">
        <w:t>Western Governors University</w:t>
      </w:r>
    </w:p>
    <w:p w14:paraId="00000008" w14:textId="6ABBB32C" w:rsidR="001B0742" w:rsidRDefault="007977FD" w:rsidP="008A63C0">
      <w:pPr>
        <w:spacing w:line="480" w:lineRule="auto"/>
        <w:jc w:val="center"/>
      </w:pPr>
      <w:r>
        <w:t xml:space="preserve">Dr. </w:t>
      </w:r>
      <w:r w:rsidR="00791360">
        <w:t>Daniel Smith</w:t>
      </w:r>
    </w:p>
    <w:p w14:paraId="00000009" w14:textId="44EB2D55" w:rsidR="001B0742" w:rsidRDefault="00791360" w:rsidP="008A63C0">
      <w:pPr>
        <w:spacing w:line="480" w:lineRule="auto"/>
        <w:jc w:val="center"/>
      </w:pPr>
      <w:r>
        <w:t>September</w:t>
      </w:r>
      <w:r w:rsidR="00B34D31" w:rsidRPr="00522F4D">
        <w:t xml:space="preserve"> </w:t>
      </w:r>
      <w:r w:rsidR="006763DB">
        <w:t>10</w:t>
      </w:r>
      <w:r w:rsidR="4F7EDDD8" w:rsidRPr="00522F4D">
        <w:t xml:space="preserve">, </w:t>
      </w:r>
      <w:r w:rsidR="00CE6D49" w:rsidRPr="00522F4D">
        <w:t>202</w:t>
      </w:r>
      <w:r w:rsidR="00F211FF" w:rsidRPr="00522F4D">
        <w:t>2</w:t>
      </w:r>
    </w:p>
    <w:p w14:paraId="0F1C4F57" w14:textId="52FDAAE1" w:rsidR="3C44F8A1" w:rsidRDefault="3C44F8A1" w:rsidP="3C44F8A1">
      <w:pPr>
        <w:jc w:val="center"/>
      </w:pPr>
    </w:p>
    <w:p w14:paraId="1E452B83" w14:textId="38B3673A" w:rsidR="3C44F8A1" w:rsidRDefault="3C44F8A1" w:rsidP="3C44F8A1">
      <w:pPr>
        <w:jc w:val="center"/>
      </w:pPr>
    </w:p>
    <w:p w14:paraId="7C1CCC93" w14:textId="61E5FA00" w:rsidR="3C44F8A1" w:rsidRDefault="3C44F8A1" w:rsidP="3C44F8A1">
      <w:pPr>
        <w:jc w:val="center"/>
      </w:pPr>
    </w:p>
    <w:p w14:paraId="35F57E9F" w14:textId="15734BF5" w:rsidR="3C44F8A1" w:rsidRDefault="3C44F8A1" w:rsidP="3C44F8A1">
      <w:pPr>
        <w:jc w:val="center"/>
      </w:pPr>
    </w:p>
    <w:p w14:paraId="46277959" w14:textId="360F04FC" w:rsidR="3C44F8A1" w:rsidRDefault="3C44F8A1" w:rsidP="3C44F8A1">
      <w:pPr>
        <w:jc w:val="center"/>
      </w:pPr>
    </w:p>
    <w:p w14:paraId="5DEB5897" w14:textId="3604FEB8" w:rsidR="3C44F8A1" w:rsidRDefault="3C44F8A1" w:rsidP="3C44F8A1">
      <w:pPr>
        <w:jc w:val="center"/>
      </w:pPr>
    </w:p>
    <w:p w14:paraId="3978CFDD" w14:textId="7881CB91" w:rsidR="3C44F8A1" w:rsidRDefault="3C44F8A1" w:rsidP="3C44F8A1">
      <w:pPr>
        <w:jc w:val="center"/>
      </w:pPr>
    </w:p>
    <w:p w14:paraId="4E59BDFE" w14:textId="03DC55A3" w:rsidR="3C44F8A1" w:rsidRDefault="3C44F8A1" w:rsidP="3C44F8A1">
      <w:pPr>
        <w:jc w:val="center"/>
      </w:pPr>
    </w:p>
    <w:p w14:paraId="795D7F52" w14:textId="77D03308" w:rsidR="3C44F8A1" w:rsidRDefault="3C44F8A1" w:rsidP="3C44F8A1">
      <w:pPr>
        <w:jc w:val="center"/>
      </w:pPr>
    </w:p>
    <w:p w14:paraId="03DEE10A" w14:textId="79A937F0" w:rsidR="3C44F8A1" w:rsidRDefault="3C44F8A1" w:rsidP="3C44F8A1">
      <w:pPr>
        <w:jc w:val="center"/>
      </w:pPr>
    </w:p>
    <w:p w14:paraId="34695E0A" w14:textId="207387E9" w:rsidR="3C44F8A1" w:rsidRDefault="3C44F8A1" w:rsidP="3C44F8A1">
      <w:pPr>
        <w:jc w:val="center"/>
      </w:pPr>
    </w:p>
    <w:p w14:paraId="609A13A8" w14:textId="3C598ABE" w:rsidR="00194088" w:rsidRPr="008F5F0D" w:rsidRDefault="00F4199F">
      <w:pPr>
        <w:rPr>
          <w:bCs/>
          <w:sz w:val="21"/>
          <w:szCs w:val="21"/>
        </w:rPr>
      </w:pPr>
      <w:r>
        <w:rPr>
          <w:bCs/>
        </w:rPr>
        <w:br w:type="page"/>
      </w:r>
    </w:p>
    <w:p w14:paraId="0000000C" w14:textId="53DEEE5D" w:rsidR="001B0742" w:rsidRPr="00952DBD" w:rsidRDefault="006712EE" w:rsidP="006712EE">
      <w:pPr>
        <w:pStyle w:val="Heading1"/>
        <w:ind w:firstLine="0"/>
        <w:jc w:val="left"/>
      </w:pPr>
      <w:r w:rsidRPr="006712EE">
        <w:rPr>
          <w:bCs/>
          <w:u w:val="single"/>
        </w:rPr>
        <w:lastRenderedPageBreak/>
        <w:t>Introduction</w:t>
      </w:r>
      <w:r>
        <w:rPr>
          <w:bCs/>
        </w:rPr>
        <w:t>:</w:t>
      </w:r>
    </w:p>
    <w:p w14:paraId="204E3830" w14:textId="759DA59D" w:rsidR="000F680B" w:rsidRDefault="00946543" w:rsidP="000F680B">
      <w:pPr>
        <w:tabs>
          <w:tab w:val="left" w:pos="810"/>
        </w:tabs>
        <w:spacing w:line="480" w:lineRule="auto"/>
      </w:pPr>
      <w:r w:rsidRPr="00952DBD">
        <w:tab/>
      </w:r>
      <w:r w:rsidR="006712EE">
        <w:t xml:space="preserve">My name is Jason Willis. This executive summary </w:t>
      </w:r>
      <w:r w:rsidR="007F44C0">
        <w:t xml:space="preserve">will </w:t>
      </w:r>
      <w:r w:rsidR="008D6F74">
        <w:t>concentrate</w:t>
      </w:r>
      <w:r w:rsidR="007F44C0">
        <w:t xml:space="preserve"> </w:t>
      </w:r>
      <w:r w:rsidR="008D6F74">
        <w:t xml:space="preserve">on </w:t>
      </w:r>
      <w:r w:rsidR="008A34AA">
        <w:t xml:space="preserve">the following study: </w:t>
      </w:r>
      <w:r w:rsidR="007F44C0" w:rsidRPr="007F44C0">
        <w:t>Healthcare Providers and Their Impact on Overall Hospital Ratings</w:t>
      </w:r>
      <w:r w:rsidR="00A84BA0">
        <w:t xml:space="preserve"> provided in a previous submission.  I am a graduate student, completing </w:t>
      </w:r>
      <w:r w:rsidR="00F71E43">
        <w:t>a capstone</w:t>
      </w:r>
      <w:r w:rsidR="008D4298">
        <w:t xml:space="preserve"> project</w:t>
      </w:r>
      <w:r w:rsidR="00F71E43">
        <w:t xml:space="preserve"> for Western </w:t>
      </w:r>
      <w:r w:rsidR="008D4298">
        <w:t>Governors</w:t>
      </w:r>
      <w:r w:rsidR="00F71E43">
        <w:t xml:space="preserve"> University’s </w:t>
      </w:r>
      <w:proofErr w:type="gramStart"/>
      <w:r w:rsidR="00F71E43">
        <w:t>Masters in Data</w:t>
      </w:r>
      <w:proofErr w:type="gramEnd"/>
      <w:r w:rsidR="00F71E43">
        <w:t xml:space="preserve"> Analytics program.</w:t>
      </w:r>
      <w:r w:rsidR="008D4298">
        <w:t xml:space="preserve"> </w:t>
      </w:r>
    </w:p>
    <w:p w14:paraId="2FC1F0C4" w14:textId="77777777" w:rsidR="00E42747" w:rsidRDefault="00E42747" w:rsidP="000F680B">
      <w:pPr>
        <w:tabs>
          <w:tab w:val="left" w:pos="810"/>
        </w:tabs>
        <w:spacing w:line="480" w:lineRule="auto"/>
      </w:pPr>
    </w:p>
    <w:p w14:paraId="22513580" w14:textId="77777777" w:rsidR="007B156F" w:rsidRPr="000F680B" w:rsidRDefault="007B156F" w:rsidP="007B156F">
      <w:pPr>
        <w:tabs>
          <w:tab w:val="left" w:pos="810"/>
        </w:tabs>
        <w:spacing w:line="480" w:lineRule="auto"/>
        <w:rPr>
          <w:color w:val="000000"/>
        </w:rPr>
      </w:pPr>
      <w:r>
        <w:rPr>
          <w:b/>
          <w:bCs/>
          <w:u w:val="single"/>
        </w:rPr>
        <w:t xml:space="preserve">Problem Statement and </w:t>
      </w:r>
      <w:r w:rsidR="005C5A4A" w:rsidRPr="005C5A4A">
        <w:rPr>
          <w:b/>
          <w:bCs/>
          <w:u w:val="single"/>
        </w:rPr>
        <w:t>Hypothesis</w:t>
      </w:r>
      <w:r w:rsidR="005C5A4A">
        <w:rPr>
          <w:b/>
          <w:bCs/>
          <w:u w:val="single"/>
        </w:rPr>
        <w:t>:</w:t>
      </w:r>
      <w:r w:rsidR="005C5A4A" w:rsidRPr="00373740">
        <w:rPr>
          <w:b/>
          <w:bCs/>
        </w:rPr>
        <w:t xml:space="preserve"> </w:t>
      </w:r>
      <w:bookmarkStart w:id="0" w:name="OLE_LINK3"/>
      <w:r w:rsidRPr="00952DBD">
        <w:t xml:space="preserve">The </w:t>
      </w:r>
      <w:r>
        <w:rPr>
          <w:color w:val="000000"/>
        </w:rPr>
        <w:t xml:space="preserve">Patient Survey – Hospital Consumer Assessment of Healthcare Providers and Systems is a dataset provided by the Centers for Medicare and Medicaid Services.  This survey poses questions asked of patients and their ratings over a few different clinical perspectives.  What can a hospital learn from this survey? Can they affect the outcome, and if so, what services could they focus on?  According to </w:t>
      </w:r>
      <w:r w:rsidRPr="0013224C">
        <w:rPr>
          <w:color w:val="000000"/>
        </w:rPr>
        <w:t xml:space="preserve">Schmocker </w:t>
      </w:r>
      <w:r>
        <w:rPr>
          <w:color w:val="000000"/>
        </w:rPr>
        <w:t>(2015) “</w:t>
      </w:r>
      <w:r w:rsidRPr="000F680B">
        <w:rPr>
          <w:color w:val="000000"/>
        </w:rPr>
        <w:t>Readiness for discharge appears to be a clinically useful patient-reported metric, as those RFD have higher satisfaction with the hospital and physicians.</w:t>
      </w:r>
      <w:r>
        <w:rPr>
          <w:color w:val="000000"/>
        </w:rPr>
        <w:t>” Is this the only or best metric to use or can a hospital focus on provider care and strengthen their overall service ratings?</w:t>
      </w:r>
    </w:p>
    <w:p w14:paraId="14AC940D" w14:textId="77777777" w:rsidR="007B156F" w:rsidRDefault="007B156F" w:rsidP="002C1B81">
      <w:pPr>
        <w:tabs>
          <w:tab w:val="left" w:pos="810"/>
        </w:tabs>
        <w:spacing w:line="480" w:lineRule="auto"/>
      </w:pPr>
    </w:p>
    <w:p w14:paraId="4E8F2347" w14:textId="5ACC9552" w:rsidR="00240895" w:rsidRDefault="00C93BE3" w:rsidP="002C1B81">
      <w:pPr>
        <w:tabs>
          <w:tab w:val="left" w:pos="810"/>
        </w:tabs>
        <w:spacing w:line="480" w:lineRule="auto"/>
      </w:pPr>
      <w:r>
        <w:t xml:space="preserve">Hypothesis: </w:t>
      </w:r>
      <w:r w:rsidR="002F0474">
        <w:t>Is commu</w:t>
      </w:r>
      <w:r w:rsidR="001E64B2">
        <w:t xml:space="preserve">nication from a </w:t>
      </w:r>
      <w:r w:rsidR="001C078C" w:rsidRPr="00C629E6">
        <w:t>doctor</w:t>
      </w:r>
      <w:r w:rsidR="001E64B2">
        <w:t xml:space="preserve"> more statistically significant to a </w:t>
      </w:r>
      <w:r w:rsidR="00707105" w:rsidRPr="00C629E6">
        <w:t>patient’s</w:t>
      </w:r>
      <w:r w:rsidR="001E64B2">
        <w:t xml:space="preserve"> overall hospital rating than a </w:t>
      </w:r>
      <w:r w:rsidR="001C078C">
        <w:t>n</w:t>
      </w:r>
      <w:r w:rsidR="001E64B2" w:rsidRPr="00C629E6">
        <w:t>urse</w:t>
      </w:r>
      <w:r w:rsidR="00E50055">
        <w:t>?</w:t>
      </w:r>
      <w:bookmarkEnd w:id="0"/>
    </w:p>
    <w:p w14:paraId="58D13DD4" w14:textId="18A0743E" w:rsidR="00FE0C85" w:rsidRDefault="00FE0C85" w:rsidP="00565210">
      <w:pPr>
        <w:pStyle w:val="NormalWeb"/>
        <w:numPr>
          <w:ilvl w:val="0"/>
          <w:numId w:val="29"/>
        </w:numPr>
        <w:spacing w:before="0" w:beforeAutospacing="0" w:after="0" w:afterAutospacing="0" w:line="480" w:lineRule="auto"/>
      </w:pPr>
      <w:r w:rsidRPr="00C629E6">
        <w:rPr>
          <w:b/>
        </w:rPr>
        <w:t>Null hypothesis</w:t>
      </w:r>
      <w:r w:rsidR="000D37E6">
        <w:rPr>
          <w:b/>
        </w:rPr>
        <w:t xml:space="preserve"> </w:t>
      </w:r>
      <w:r w:rsidR="000D37E6">
        <w:rPr>
          <w:b/>
        </w:rPr>
        <w:t>(H</w:t>
      </w:r>
      <w:r w:rsidR="000D37E6" w:rsidRPr="000D37E6">
        <w:rPr>
          <w:b/>
          <w:vertAlign w:val="subscript"/>
        </w:rPr>
        <w:t>0</w:t>
      </w:r>
      <w:r w:rsidR="00BE394E">
        <w:rPr>
          <w:b/>
        </w:rPr>
        <w:t xml:space="preserve">) </w:t>
      </w:r>
      <w:r w:rsidR="00BE394E" w:rsidRPr="00C629E6">
        <w:rPr>
          <w:b/>
        </w:rPr>
        <w:t>–</w:t>
      </w:r>
      <w:r w:rsidRPr="00C629E6">
        <w:t xml:space="preserve"> Doctor communication does not have a more statistically significant impact on the overall hospital rating when compared to a nurse. </w:t>
      </w:r>
    </w:p>
    <w:p w14:paraId="6E3DDEDB" w14:textId="3F99F47F" w:rsidR="00FE0C85" w:rsidRDefault="00FE0C85" w:rsidP="00565210">
      <w:pPr>
        <w:pStyle w:val="NormalWeb"/>
        <w:numPr>
          <w:ilvl w:val="0"/>
          <w:numId w:val="29"/>
        </w:numPr>
        <w:spacing w:before="0" w:beforeAutospacing="0" w:after="0" w:afterAutospacing="0" w:line="480" w:lineRule="auto"/>
      </w:pPr>
      <w:r w:rsidRPr="00C629E6">
        <w:rPr>
          <w:b/>
        </w:rPr>
        <w:t xml:space="preserve">Alternate Hypothesis </w:t>
      </w:r>
      <w:r w:rsidR="007A0C2F">
        <w:rPr>
          <w:b/>
        </w:rPr>
        <w:t>(H</w:t>
      </w:r>
      <w:r w:rsidR="007A0C2F">
        <w:rPr>
          <w:b/>
          <w:vertAlign w:val="subscript"/>
        </w:rPr>
        <w:t>1</w:t>
      </w:r>
      <w:r w:rsidR="007A0C2F">
        <w:rPr>
          <w:b/>
        </w:rPr>
        <w:t>)</w:t>
      </w:r>
      <w:r w:rsidR="007A0C2F">
        <w:rPr>
          <w:b/>
        </w:rPr>
        <w:t xml:space="preserve"> </w:t>
      </w:r>
      <w:r w:rsidR="00BE394E">
        <w:t>–</w:t>
      </w:r>
      <w:r w:rsidRPr="00C629E6">
        <w:t xml:space="preserve"> Doctor</w:t>
      </w:r>
      <w:r w:rsidR="00BE394E">
        <w:t xml:space="preserve"> </w:t>
      </w:r>
      <w:r w:rsidRPr="00C629E6">
        <w:t xml:space="preserve">communication has a more statistically significant impact on the overall hospital rating when compared to a nurse. </w:t>
      </w:r>
    </w:p>
    <w:p w14:paraId="1FE97127" w14:textId="77777777" w:rsidR="00CE0CEF" w:rsidRDefault="00CE0CEF" w:rsidP="002C1B81">
      <w:pPr>
        <w:tabs>
          <w:tab w:val="left" w:pos="810"/>
        </w:tabs>
        <w:spacing w:line="480" w:lineRule="auto"/>
      </w:pPr>
    </w:p>
    <w:p w14:paraId="6812A640" w14:textId="77777777" w:rsidR="00415709" w:rsidRDefault="00415709" w:rsidP="002C1B81">
      <w:pPr>
        <w:tabs>
          <w:tab w:val="left" w:pos="810"/>
        </w:tabs>
        <w:spacing w:line="480" w:lineRule="auto"/>
        <w:rPr>
          <w:b/>
          <w:bCs/>
          <w:u w:val="single"/>
        </w:rPr>
      </w:pPr>
      <w:bookmarkStart w:id="1" w:name="OLE_LINK6"/>
    </w:p>
    <w:p w14:paraId="1D467A7C" w14:textId="77777777" w:rsidR="00415709" w:rsidRDefault="00415709" w:rsidP="002C1B81">
      <w:pPr>
        <w:tabs>
          <w:tab w:val="left" w:pos="810"/>
        </w:tabs>
        <w:spacing w:line="480" w:lineRule="auto"/>
        <w:rPr>
          <w:b/>
          <w:bCs/>
          <w:u w:val="single"/>
        </w:rPr>
      </w:pPr>
    </w:p>
    <w:p w14:paraId="68E79750" w14:textId="63112EAD" w:rsidR="00C7685F" w:rsidRPr="00C93BE3" w:rsidRDefault="00C93BE3" w:rsidP="002C1B81">
      <w:pPr>
        <w:tabs>
          <w:tab w:val="left" w:pos="810"/>
        </w:tabs>
        <w:spacing w:line="480" w:lineRule="auto"/>
        <w:rPr>
          <w:b/>
          <w:bCs/>
          <w:u w:val="single"/>
        </w:rPr>
      </w:pPr>
      <w:r>
        <w:rPr>
          <w:b/>
          <w:bCs/>
          <w:u w:val="single"/>
        </w:rPr>
        <w:lastRenderedPageBreak/>
        <w:t xml:space="preserve">Data Analysis </w:t>
      </w:r>
      <w:r w:rsidR="00415709">
        <w:rPr>
          <w:b/>
          <w:bCs/>
          <w:u w:val="single"/>
        </w:rPr>
        <w:t xml:space="preserve">Process: </w:t>
      </w:r>
    </w:p>
    <w:bookmarkEnd w:id="1"/>
    <w:p w14:paraId="6D53DAFD" w14:textId="1932EF7A" w:rsidR="0039153A" w:rsidRDefault="00E96C62" w:rsidP="00841612">
      <w:pPr>
        <w:pStyle w:val="NormalWeb"/>
        <w:shd w:val="clear" w:color="auto" w:fill="FFFFFF"/>
        <w:spacing w:before="0" w:beforeAutospacing="0" w:after="0" w:afterAutospacing="0" w:line="480" w:lineRule="auto"/>
        <w:ind w:firstLine="720"/>
        <w:rPr>
          <w:color w:val="000000"/>
        </w:rPr>
      </w:pPr>
      <w:r w:rsidRPr="00F90D46">
        <w:t xml:space="preserve">The </w:t>
      </w:r>
      <w:r w:rsidR="00D17725">
        <w:rPr>
          <w:color w:val="000000"/>
        </w:rPr>
        <w:t xml:space="preserve">Patient Survey – Hospital Consumer Assessment of Healthcare Providers and Systems (HCAHPS) </w:t>
      </w:r>
      <w:r w:rsidR="00F90D46">
        <w:rPr>
          <w:color w:val="000000"/>
        </w:rPr>
        <w:t xml:space="preserve">dataset </w:t>
      </w:r>
      <w:r w:rsidR="00D17725">
        <w:rPr>
          <w:color w:val="000000"/>
        </w:rPr>
        <w:t>(2022)</w:t>
      </w:r>
      <w:r w:rsidR="00A156EA">
        <w:rPr>
          <w:color w:val="000000"/>
        </w:rPr>
        <w:t xml:space="preserve"> was selected to provide</w:t>
      </w:r>
      <w:r w:rsidR="00B438FB">
        <w:rPr>
          <w:color w:val="000000"/>
        </w:rPr>
        <w:t xml:space="preserve"> </w:t>
      </w:r>
      <w:r w:rsidR="006E5A19">
        <w:rPr>
          <w:color w:val="000000"/>
        </w:rPr>
        <w:t>questions posed to patients about their care</w:t>
      </w:r>
      <w:r w:rsidR="00D17725">
        <w:rPr>
          <w:color w:val="000000"/>
        </w:rPr>
        <w:t>.</w:t>
      </w:r>
      <w:r w:rsidR="006E5A19">
        <w:rPr>
          <w:color w:val="000000"/>
        </w:rPr>
        <w:t xml:space="preserve"> </w:t>
      </w:r>
      <w:r w:rsidR="00DA7DDC">
        <w:rPr>
          <w:color w:val="000000"/>
        </w:rPr>
        <w:t xml:space="preserve">The questions </w:t>
      </w:r>
      <w:r w:rsidR="00B16123">
        <w:rPr>
          <w:color w:val="000000"/>
        </w:rPr>
        <w:t>focused on</w:t>
      </w:r>
      <w:r w:rsidR="00DA7DDC">
        <w:rPr>
          <w:color w:val="000000"/>
        </w:rPr>
        <w:t xml:space="preserve"> were: “Nurse Communication”, “Doctor Communication” and </w:t>
      </w:r>
      <w:r w:rsidR="00363F6E">
        <w:rPr>
          <w:color w:val="000000"/>
        </w:rPr>
        <w:t>“Overall Hospital Rating”.  A 5-star rating system was utilized</w:t>
      </w:r>
      <w:r w:rsidR="005C434A">
        <w:rPr>
          <w:color w:val="000000"/>
        </w:rPr>
        <w:t>.</w:t>
      </w:r>
      <w:r w:rsidR="00060490">
        <w:rPr>
          <w:color w:val="000000"/>
        </w:rPr>
        <w:t xml:space="preserve">  </w:t>
      </w:r>
    </w:p>
    <w:p w14:paraId="7F6F4814" w14:textId="77777777" w:rsidR="008A529A" w:rsidRDefault="008A529A" w:rsidP="008A529A">
      <w:pPr>
        <w:pStyle w:val="NormalWeb"/>
        <w:shd w:val="clear" w:color="auto" w:fill="FFFFFF"/>
        <w:spacing w:before="0" w:beforeAutospacing="0" w:after="0" w:afterAutospacing="0" w:line="480" w:lineRule="auto"/>
        <w:rPr>
          <w:color w:val="000000"/>
        </w:rPr>
      </w:pPr>
    </w:p>
    <w:p w14:paraId="53B6D11F" w14:textId="43538BED" w:rsidR="00310AE9" w:rsidRDefault="00FE46BE" w:rsidP="00310AE9">
      <w:pPr>
        <w:pStyle w:val="NormalWeb"/>
        <w:numPr>
          <w:ilvl w:val="0"/>
          <w:numId w:val="28"/>
        </w:numPr>
        <w:shd w:val="clear" w:color="auto" w:fill="FFFFFF"/>
        <w:spacing w:before="0" w:beforeAutospacing="0" w:after="0" w:afterAutospacing="0" w:line="480" w:lineRule="auto"/>
        <w:rPr>
          <w:rFonts w:ascii="Times" w:hAnsi="Times"/>
        </w:rPr>
      </w:pPr>
      <w:r>
        <w:rPr>
          <w:rFonts w:ascii="Times" w:hAnsi="Times"/>
        </w:rPr>
        <w:t>Data</w:t>
      </w:r>
      <w:r>
        <w:rPr>
          <w:rFonts w:ascii="Times" w:hAnsi="Times"/>
        </w:rPr>
        <w:t xml:space="preserve"> analysis was performed on the refined data frame.  </w:t>
      </w:r>
      <w:r w:rsidR="00310AE9">
        <w:rPr>
          <w:rFonts w:ascii="Times" w:hAnsi="Times"/>
        </w:rPr>
        <w:t>Questions and ratings were grouped and aggregated.  Mean ratings for 3,320 grouped responses were very close over all hospital systems.</w:t>
      </w:r>
      <w:r w:rsidR="00144D57">
        <w:rPr>
          <w:rFonts w:ascii="Times" w:hAnsi="Times"/>
        </w:rPr>
        <w:t xml:space="preserve"> (Figure 1)</w:t>
      </w:r>
    </w:p>
    <w:p w14:paraId="29E70AF5" w14:textId="77777777" w:rsidR="00144D57" w:rsidRDefault="00310AE9" w:rsidP="00144D57">
      <w:pPr>
        <w:pStyle w:val="NormalWeb"/>
        <w:keepNext/>
        <w:shd w:val="clear" w:color="auto" w:fill="FFFFFF"/>
        <w:spacing w:before="0" w:beforeAutospacing="0" w:after="0" w:afterAutospacing="0" w:line="480" w:lineRule="auto"/>
        <w:ind w:left="360"/>
        <w:jc w:val="center"/>
      </w:pPr>
      <w:r w:rsidRPr="001136D1">
        <w:rPr>
          <w:noProof/>
        </w:rPr>
        <w:drawing>
          <wp:inline distT="0" distB="0" distL="0" distR="0" wp14:anchorId="736F2F8A" wp14:editId="0B7FBA98">
            <wp:extent cx="4572000" cy="3429977"/>
            <wp:effectExtent l="152400" t="152400" r="355600" b="35496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4572000" cy="34299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817EE9" w14:textId="6E7CAFE2" w:rsidR="00310AE9" w:rsidRDefault="00144D57" w:rsidP="00144D57">
      <w:pPr>
        <w:pStyle w:val="Caption"/>
        <w:rPr>
          <w:rFonts w:ascii="Times" w:hAnsi="Times"/>
        </w:rPr>
      </w:pPr>
      <w:r>
        <w:t xml:space="preserve">Figure </w:t>
      </w:r>
      <w:fldSimple w:instr=" SEQ Figure \* ARABIC ">
        <w:r w:rsidR="000949E8">
          <w:rPr>
            <w:noProof/>
          </w:rPr>
          <w:t>1</w:t>
        </w:r>
      </w:fldSimple>
      <w:r>
        <w:t xml:space="preserve"> - Grouped Mean Rating Scores</w:t>
      </w:r>
    </w:p>
    <w:p w14:paraId="425434A2" w14:textId="77777777" w:rsidR="009C5DA9" w:rsidRDefault="009C5DA9">
      <w:pPr>
        <w:spacing w:line="480" w:lineRule="auto"/>
        <w:ind w:firstLine="720"/>
        <w:rPr>
          <w:rFonts w:ascii="Times" w:hAnsi="Times"/>
        </w:rPr>
      </w:pPr>
      <w:r>
        <w:rPr>
          <w:rFonts w:ascii="Times" w:hAnsi="Times"/>
        </w:rPr>
        <w:br w:type="page"/>
      </w:r>
    </w:p>
    <w:p w14:paraId="2DEE72A8" w14:textId="01BFDB3B" w:rsidR="00310AE9" w:rsidRDefault="00310AE9" w:rsidP="00310AE9">
      <w:pPr>
        <w:pStyle w:val="NormalWeb"/>
        <w:numPr>
          <w:ilvl w:val="0"/>
          <w:numId w:val="28"/>
        </w:numPr>
        <w:shd w:val="clear" w:color="auto" w:fill="FFFFFF"/>
        <w:spacing w:before="0" w:beforeAutospacing="0" w:after="0" w:afterAutospacing="0" w:line="480" w:lineRule="auto"/>
        <w:rPr>
          <w:rFonts w:ascii="Times" w:hAnsi="Times"/>
        </w:rPr>
      </w:pPr>
      <w:r>
        <w:rPr>
          <w:rFonts w:ascii="Times" w:hAnsi="Times"/>
        </w:rPr>
        <w:lastRenderedPageBreak/>
        <w:t xml:space="preserve">Boxplots were created to display the minimum, first quartile, median, third quartile, and maximum values of each grouped question; visually expressing a slight range and third quartile between doctor and nurse ratings. </w:t>
      </w:r>
      <w:r w:rsidR="00144D57">
        <w:rPr>
          <w:rFonts w:ascii="Times" w:hAnsi="Times"/>
        </w:rPr>
        <w:t>(Figure 2)</w:t>
      </w:r>
    </w:p>
    <w:p w14:paraId="33D122C9" w14:textId="77777777" w:rsidR="00144D57" w:rsidRDefault="00310AE9" w:rsidP="00144D57">
      <w:pPr>
        <w:pStyle w:val="NormalWeb"/>
        <w:keepNext/>
        <w:shd w:val="clear" w:color="auto" w:fill="FFFFFF"/>
        <w:spacing w:before="0" w:beforeAutospacing="0" w:after="0" w:afterAutospacing="0" w:line="480" w:lineRule="auto"/>
        <w:ind w:left="720"/>
        <w:jc w:val="center"/>
      </w:pPr>
      <w:r w:rsidRPr="001C6900">
        <w:rPr>
          <w:noProof/>
        </w:rPr>
        <w:drawing>
          <wp:inline distT="0" distB="0" distL="0" distR="0" wp14:anchorId="3E261DA1" wp14:editId="574B7D1B">
            <wp:extent cx="4572000" cy="4076700"/>
            <wp:effectExtent l="152400" t="152400" r="355600" b="35560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12"/>
                    <a:stretch>
                      <a:fillRect/>
                    </a:stretch>
                  </pic:blipFill>
                  <pic:spPr>
                    <a:xfrm>
                      <a:off x="0" y="0"/>
                      <a:ext cx="4572000" cy="40767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9E82B4" w14:textId="6C3E2D00" w:rsidR="009C5DA9" w:rsidRDefault="00144D57" w:rsidP="00144D57">
      <w:pPr>
        <w:pStyle w:val="Caption"/>
        <w:rPr>
          <w:rFonts w:ascii="Times" w:hAnsi="Times"/>
        </w:rPr>
      </w:pPr>
      <w:r>
        <w:t xml:space="preserve">Figure </w:t>
      </w:r>
      <w:fldSimple w:instr=" SEQ Figure \* ARABIC ">
        <w:r w:rsidR="000949E8">
          <w:rPr>
            <w:noProof/>
          </w:rPr>
          <w:t>2</w:t>
        </w:r>
      </w:fldSimple>
      <w:r>
        <w:t xml:space="preserve"> - Boxplot of Grouped Results</w:t>
      </w:r>
    </w:p>
    <w:p w14:paraId="046651AB" w14:textId="77777777" w:rsidR="009C5DA9" w:rsidRDefault="009C5DA9">
      <w:pPr>
        <w:spacing w:line="480" w:lineRule="auto"/>
        <w:ind w:firstLine="720"/>
        <w:rPr>
          <w:rFonts w:ascii="Times" w:hAnsi="Times"/>
        </w:rPr>
      </w:pPr>
      <w:r>
        <w:rPr>
          <w:rFonts w:ascii="Times" w:hAnsi="Times"/>
        </w:rPr>
        <w:br w:type="page"/>
      </w:r>
    </w:p>
    <w:p w14:paraId="539A36DD" w14:textId="550F1EDC" w:rsidR="00664D1A" w:rsidRDefault="00310AE9" w:rsidP="00664D1A">
      <w:pPr>
        <w:pStyle w:val="NormalWeb"/>
        <w:keepNext/>
        <w:numPr>
          <w:ilvl w:val="0"/>
          <w:numId w:val="28"/>
        </w:numPr>
        <w:shd w:val="clear" w:color="auto" w:fill="FFFFFF"/>
        <w:spacing w:before="0" w:beforeAutospacing="0" w:after="0" w:afterAutospacing="0" w:line="480" w:lineRule="auto"/>
      </w:pPr>
      <w:r w:rsidRPr="00706112">
        <w:rPr>
          <w:rFonts w:ascii="Times" w:hAnsi="Times"/>
        </w:rPr>
        <w:lastRenderedPageBreak/>
        <w:t xml:space="preserve">One-way ANOVA was calculated. </w:t>
      </w:r>
      <w:r w:rsidR="00664D1A">
        <w:rPr>
          <w:rFonts w:ascii="Times" w:hAnsi="Times"/>
        </w:rPr>
        <w:t>(Figure 3)</w:t>
      </w:r>
      <w:r w:rsidR="009C5DA9" w:rsidRPr="00EB368B">
        <w:rPr>
          <w:noProof/>
        </w:rPr>
        <w:drawing>
          <wp:inline distT="0" distB="0" distL="0" distR="0" wp14:anchorId="751F1A98" wp14:editId="454C2EA2">
            <wp:extent cx="4572000" cy="3644900"/>
            <wp:effectExtent l="152400" t="152400" r="355600" b="35560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4572000" cy="36449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14C1C67" w14:textId="70C2AF6B" w:rsidR="009C5DA9" w:rsidRPr="006F28DB" w:rsidRDefault="00664D1A" w:rsidP="00664D1A">
      <w:pPr>
        <w:pStyle w:val="Caption"/>
        <w:rPr>
          <w:rFonts w:ascii="Times" w:hAnsi="Times"/>
        </w:rPr>
      </w:pPr>
      <w:r>
        <w:t xml:space="preserve">Figure </w:t>
      </w:r>
      <w:fldSimple w:instr=" SEQ Figure \* ARABIC ">
        <w:r w:rsidR="000949E8">
          <w:rPr>
            <w:noProof/>
          </w:rPr>
          <w:t>3</w:t>
        </w:r>
      </w:fldSimple>
      <w:r>
        <w:t xml:space="preserve"> - </w:t>
      </w:r>
      <w:r w:rsidRPr="00EC6F39">
        <w:t>Analysis of Variance</w:t>
      </w:r>
      <w:r>
        <w:t xml:space="preserve"> (</w:t>
      </w:r>
      <w:r w:rsidRPr="00EC6F39">
        <w:t>ANOVA</w:t>
      </w:r>
      <w:r>
        <w:t>)</w:t>
      </w:r>
    </w:p>
    <w:p w14:paraId="005C39C2" w14:textId="77777777" w:rsidR="009C5DA9" w:rsidRDefault="009C5DA9" w:rsidP="00310AE9">
      <w:pPr>
        <w:tabs>
          <w:tab w:val="left" w:pos="810"/>
        </w:tabs>
        <w:spacing w:line="480" w:lineRule="auto"/>
        <w:rPr>
          <w:rFonts w:ascii="Times" w:hAnsi="Times"/>
        </w:rPr>
      </w:pPr>
    </w:p>
    <w:p w14:paraId="784F21DA" w14:textId="0A00F5F3" w:rsidR="00A77AA2" w:rsidRDefault="000C22DE" w:rsidP="00A77AA2">
      <w:pPr>
        <w:tabs>
          <w:tab w:val="left" w:pos="810"/>
        </w:tabs>
        <w:spacing w:line="480" w:lineRule="auto"/>
      </w:pPr>
      <w:r>
        <w:rPr>
          <w:rFonts w:ascii="Times" w:hAnsi="Times"/>
          <w:b/>
          <w:bCs/>
          <w:u w:val="single"/>
        </w:rPr>
        <w:t>Outline of Findings:</w:t>
      </w:r>
      <w:r>
        <w:rPr>
          <w:rFonts w:ascii="Times" w:hAnsi="Times"/>
        </w:rPr>
        <w:t xml:space="preserve">  </w:t>
      </w:r>
      <w:r w:rsidR="00A77AA2">
        <w:rPr>
          <w:rFonts w:ascii="Times" w:hAnsi="Times"/>
        </w:rPr>
        <w:t xml:space="preserve">ANOVA uses an F-statistic which measures mean equality of a group and a p-value to measure probability under the assumed hypotheses. The F-statistic of the data was 0.6141 and the p-value was 0.541; thus, we fail to reject the null hypotheses. </w:t>
      </w:r>
      <w:r w:rsidR="006F28DB">
        <w:rPr>
          <w:rFonts w:ascii="Times" w:hAnsi="Times"/>
        </w:rPr>
        <w:t xml:space="preserve"> </w:t>
      </w:r>
      <w:r w:rsidR="00A77AA2">
        <w:t xml:space="preserve">Both independent variables seem to be important to a hospitals overall rating.  </w:t>
      </w:r>
    </w:p>
    <w:p w14:paraId="422F412D" w14:textId="77777777" w:rsidR="00CF4B33" w:rsidRDefault="00CF4B33" w:rsidP="00A77AA2">
      <w:pPr>
        <w:tabs>
          <w:tab w:val="left" w:pos="810"/>
        </w:tabs>
        <w:spacing w:line="480" w:lineRule="auto"/>
      </w:pPr>
    </w:p>
    <w:p w14:paraId="5469BB66" w14:textId="7C67535F" w:rsidR="006E4807" w:rsidRDefault="00CF4B33" w:rsidP="006E4807">
      <w:pPr>
        <w:tabs>
          <w:tab w:val="left" w:pos="810"/>
        </w:tabs>
        <w:spacing w:line="480" w:lineRule="auto"/>
      </w:pPr>
      <w:r>
        <w:rPr>
          <w:rFonts w:ascii="Times" w:hAnsi="Times"/>
          <w:b/>
          <w:bCs/>
          <w:u w:val="single"/>
        </w:rPr>
        <w:t>Limitations</w:t>
      </w:r>
      <w:r>
        <w:rPr>
          <w:rFonts w:ascii="Times" w:hAnsi="Times"/>
          <w:b/>
          <w:bCs/>
          <w:u w:val="single"/>
        </w:rPr>
        <w:t>:</w:t>
      </w:r>
      <w:r>
        <w:rPr>
          <w:rFonts w:ascii="Times" w:hAnsi="Times"/>
        </w:rPr>
        <w:t xml:space="preserve">  </w:t>
      </w:r>
      <w:r w:rsidR="00BF1D22">
        <w:rPr>
          <w:rFonts w:ascii="Times" w:hAnsi="Times"/>
        </w:rPr>
        <w:t>One disadvantage of choosing ANOVA to analyze Likert scale data seemed to be within the limitation of the survey interpretations themselves.  The questions to be rated are still able to be interpreted by the individual which may differ when compared to the research objectives.</w:t>
      </w:r>
      <w:r w:rsidR="006E4807">
        <w:rPr>
          <w:rFonts w:ascii="Times" w:hAnsi="Times"/>
        </w:rPr>
        <w:t xml:space="preserve"> </w:t>
      </w:r>
      <w:r w:rsidR="00B5423E">
        <w:t>Additionally, limitations</w:t>
      </w:r>
      <w:r w:rsidR="006E4807">
        <w:t xml:space="preserve"> within the current survey point’s to how providers </w:t>
      </w:r>
      <w:r w:rsidR="006E4807">
        <w:lastRenderedPageBreak/>
        <w:t>communicate, but this really isn’t the whole story.  Trying to understand why a patient provided a certain rating will help illuminate where focus is needed.</w:t>
      </w:r>
    </w:p>
    <w:p w14:paraId="290DB06D" w14:textId="77777777" w:rsidR="006E4807" w:rsidRDefault="006E4807" w:rsidP="00A77AA2">
      <w:pPr>
        <w:tabs>
          <w:tab w:val="left" w:pos="810"/>
        </w:tabs>
        <w:spacing w:line="480" w:lineRule="auto"/>
      </w:pPr>
    </w:p>
    <w:p w14:paraId="1F102E07" w14:textId="5F48F52D" w:rsidR="00B11977" w:rsidRDefault="00BF45DC" w:rsidP="002C1B81">
      <w:pPr>
        <w:tabs>
          <w:tab w:val="left" w:pos="810"/>
        </w:tabs>
        <w:spacing w:line="480" w:lineRule="auto"/>
      </w:pPr>
      <w:bookmarkStart w:id="2" w:name="OLE_LINK10"/>
      <w:r>
        <w:rPr>
          <w:rFonts w:ascii="Times" w:hAnsi="Times"/>
          <w:b/>
          <w:bCs/>
          <w:u w:val="single"/>
        </w:rPr>
        <w:t>Proposed Actions</w:t>
      </w:r>
      <w:r w:rsidR="00CF4B33">
        <w:rPr>
          <w:rFonts w:ascii="Times" w:hAnsi="Times"/>
          <w:b/>
          <w:bCs/>
          <w:u w:val="single"/>
        </w:rPr>
        <w:t>:</w:t>
      </w:r>
      <w:r w:rsidR="00CF4B33">
        <w:rPr>
          <w:rFonts w:ascii="Times" w:hAnsi="Times"/>
        </w:rPr>
        <w:t xml:space="preserve">  </w:t>
      </w:r>
      <w:r w:rsidR="00B11977">
        <w:t xml:space="preserve">Since </w:t>
      </w:r>
      <w:r w:rsidR="0043304D">
        <w:t xml:space="preserve">a patients experience </w:t>
      </w:r>
      <w:r w:rsidR="00800A9C">
        <w:t xml:space="preserve">with their doctor </w:t>
      </w:r>
      <w:r w:rsidR="00A61F5B">
        <w:t xml:space="preserve">and nurse are both </w:t>
      </w:r>
      <w:r w:rsidR="007B3991">
        <w:t xml:space="preserve">important to the hospital’s overall rating, continued </w:t>
      </w:r>
      <w:r w:rsidR="005F729F">
        <w:t xml:space="preserve">training and improved provider/patient relations should be </w:t>
      </w:r>
      <w:r w:rsidR="00924513">
        <w:t xml:space="preserve">strived for.  </w:t>
      </w:r>
      <w:r w:rsidR="009B4BC0">
        <w:t xml:space="preserve">Additionally, </w:t>
      </w:r>
      <w:r w:rsidR="00624EAE">
        <w:t xml:space="preserve">more specific questions could be added to the patient survey to dig deeper into understanding what key behaviors could be </w:t>
      </w:r>
      <w:r w:rsidR="00E14D71">
        <w:t xml:space="preserve">championed to </w:t>
      </w:r>
      <w:r w:rsidR="00837E53">
        <w:t>improve</w:t>
      </w:r>
      <w:r w:rsidR="0041256E">
        <w:t>.</w:t>
      </w:r>
      <w:r w:rsidR="00194520">
        <w:t xml:space="preserve">  </w:t>
      </w:r>
    </w:p>
    <w:p w14:paraId="20BD54DA" w14:textId="77777777" w:rsidR="00BF45DC" w:rsidRDefault="00BF45DC" w:rsidP="002C1B81">
      <w:pPr>
        <w:tabs>
          <w:tab w:val="left" w:pos="810"/>
        </w:tabs>
        <w:spacing w:line="480" w:lineRule="auto"/>
      </w:pPr>
    </w:p>
    <w:p w14:paraId="7D475388" w14:textId="0F0D5B85" w:rsidR="000514F7" w:rsidRPr="000949E8" w:rsidRDefault="00BF45DC" w:rsidP="000949E8">
      <w:pPr>
        <w:tabs>
          <w:tab w:val="left" w:pos="810"/>
        </w:tabs>
        <w:spacing w:line="480" w:lineRule="auto"/>
      </w:pPr>
      <w:r>
        <w:rPr>
          <w:rFonts w:ascii="Times" w:hAnsi="Times"/>
          <w:b/>
          <w:bCs/>
          <w:u w:val="single"/>
        </w:rPr>
        <w:t>Expected Benefits</w:t>
      </w:r>
      <w:r>
        <w:rPr>
          <w:rFonts w:ascii="Times" w:hAnsi="Times"/>
          <w:b/>
          <w:bCs/>
          <w:u w:val="single"/>
        </w:rPr>
        <w:t>:</w:t>
      </w:r>
      <w:r>
        <w:rPr>
          <w:rFonts w:ascii="Times" w:hAnsi="Times"/>
        </w:rPr>
        <w:t xml:space="preserve">  </w:t>
      </w:r>
      <w:r w:rsidR="00912D4D">
        <w:rPr>
          <w:rFonts w:ascii="Times" w:hAnsi="Times"/>
        </w:rPr>
        <w:t>F</w:t>
      </w:r>
      <w:r w:rsidR="00DB4781">
        <w:rPr>
          <w:rFonts w:ascii="Times" w:hAnsi="Times"/>
        </w:rPr>
        <w:t>ail</w:t>
      </w:r>
      <w:r w:rsidR="00912D4D">
        <w:rPr>
          <w:rFonts w:ascii="Times" w:hAnsi="Times"/>
        </w:rPr>
        <w:t>ing</w:t>
      </w:r>
      <w:r w:rsidR="00DB4781">
        <w:rPr>
          <w:rFonts w:ascii="Times" w:hAnsi="Times"/>
        </w:rPr>
        <w:t xml:space="preserve"> to reject the null hypotheses</w:t>
      </w:r>
      <w:r w:rsidR="00912D4D">
        <w:rPr>
          <w:rFonts w:ascii="Times" w:hAnsi="Times"/>
        </w:rPr>
        <w:t xml:space="preserve"> provide an understanding to provider staff that </w:t>
      </w:r>
      <w:r w:rsidR="00807DE8">
        <w:rPr>
          <w:rFonts w:ascii="Times" w:hAnsi="Times"/>
        </w:rPr>
        <w:t xml:space="preserve">both doctor and nurse communication are </w:t>
      </w:r>
      <w:r w:rsidR="00DB4781">
        <w:t xml:space="preserve">important to a hospitals overall rating.  </w:t>
      </w:r>
      <w:r w:rsidR="001909EB">
        <w:t xml:space="preserve">This understanding should help dispel a hierarchy of proposed </w:t>
      </w:r>
      <w:r w:rsidR="00DF36DD">
        <w:t xml:space="preserve">importance between provider staff.  Additionally, by focusing on improving provider rating scores, </w:t>
      </w:r>
      <w:r w:rsidR="006A777F">
        <w:t xml:space="preserve">hospitals are empowered to improve their overall </w:t>
      </w:r>
      <w:r w:rsidR="006166A1">
        <w:t xml:space="preserve">patient services and </w:t>
      </w:r>
      <w:r w:rsidR="00DF36DD">
        <w:t>hospital rating score</w:t>
      </w:r>
      <w:r w:rsidR="00FD78D6">
        <w:t xml:space="preserve">.  </w:t>
      </w:r>
      <w:bookmarkEnd w:id="2"/>
    </w:p>
    <w:sectPr w:rsidR="000514F7" w:rsidRPr="000949E8" w:rsidSect="00D63FA0">
      <w:headerReference w:type="even" r:id="rId14"/>
      <w:headerReference w:type="default" r:id="rId15"/>
      <w:footerReference w:type="default" r:id="rId16"/>
      <w:headerReference w:type="first" r:id="rId17"/>
      <w:pgSz w:w="12240" w:h="15840"/>
      <w:pgMar w:top="1440" w:right="1440" w:bottom="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0C2C2" w14:textId="77777777" w:rsidR="00AD25ED" w:rsidRDefault="00AD25ED">
      <w:r>
        <w:separator/>
      </w:r>
    </w:p>
  </w:endnote>
  <w:endnote w:type="continuationSeparator" w:id="0">
    <w:p w14:paraId="2FC72991" w14:textId="77777777" w:rsidR="00AD25ED" w:rsidRDefault="00AD25ED">
      <w:r>
        <w:continuationSeparator/>
      </w:r>
    </w:p>
  </w:endnote>
  <w:endnote w:type="continuationNotice" w:id="1">
    <w:p w14:paraId="3BB9F539" w14:textId="77777777" w:rsidR="00AD25ED" w:rsidRDefault="00AD25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Georgia">
    <w:altName w:val="﷽﷽﷽﷽﷽﷽﷽﷽ﱠφ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CD69F" w14:textId="77777777" w:rsidR="00AD25ED" w:rsidRDefault="00AD25ED">
      <w:r>
        <w:separator/>
      </w:r>
    </w:p>
  </w:footnote>
  <w:footnote w:type="continuationSeparator" w:id="0">
    <w:p w14:paraId="6489F11A" w14:textId="77777777" w:rsidR="00AD25ED" w:rsidRDefault="00AD25ED">
      <w:r>
        <w:continuationSeparator/>
      </w:r>
    </w:p>
  </w:footnote>
  <w:footnote w:type="continuationNotice" w:id="1">
    <w:p w14:paraId="082BDFDC" w14:textId="77777777" w:rsidR="00AD25ED" w:rsidRDefault="00AD25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73BA34A6" w:rsidR="001B0742" w:rsidRPr="006763DB" w:rsidRDefault="00534F32" w:rsidP="004D75C6">
    <w:pPr>
      <w:pStyle w:val="NormalWeb"/>
      <w:rPr>
        <w:b/>
        <w:bCs/>
        <w:color w:val="303844"/>
        <w:shd w:val="clear" w:color="auto" w:fill="F9F9F9"/>
      </w:rPr>
    </w:pPr>
    <w:r w:rsidRPr="00214CFA">
      <w:rPr>
        <w:b/>
        <w:bCs/>
      </w:rPr>
      <w:t>D21</w:t>
    </w:r>
    <w:r w:rsidR="004D75C6">
      <w:rPr>
        <w:b/>
        <w:bCs/>
      </w:rPr>
      <w:t>4</w:t>
    </w:r>
    <w:r w:rsidR="00416025">
      <w:rPr>
        <w:b/>
        <w:bCs/>
      </w:rPr>
      <w:t xml:space="preserve"> </w:t>
    </w:r>
    <w:r w:rsidR="006763DB">
      <w:rPr>
        <w:b/>
        <w:bCs/>
      </w:rPr>
      <w:t>–</w:t>
    </w:r>
    <w:r w:rsidR="009A043D" w:rsidRPr="00214CFA">
      <w:rPr>
        <w:b/>
        <w:bCs/>
      </w:rPr>
      <w:t xml:space="preserve"> </w:t>
    </w:r>
    <w:r w:rsidR="006763DB">
      <w:rPr>
        <w:b/>
        <w:bCs/>
        <w:color w:val="303844"/>
        <w:shd w:val="clear" w:color="auto" w:fill="F9F9F9"/>
      </w:rPr>
      <w:t>Executive Summary</w:t>
    </w:r>
    <w:r w:rsidR="006763DB">
      <w:rPr>
        <w:b/>
        <w:bCs/>
        <w:color w:val="303844"/>
        <w:shd w:val="clear" w:color="auto" w:fill="F9F9F9"/>
      </w:rPr>
      <w:tab/>
    </w:r>
    <w:r w:rsidR="006763DB">
      <w:rPr>
        <w:b/>
        <w:bCs/>
        <w:color w:val="303844"/>
        <w:shd w:val="clear" w:color="auto" w:fill="F9F9F9"/>
      </w:rPr>
      <w:tab/>
    </w:r>
    <w:r w:rsidR="006763DB">
      <w:rPr>
        <w:b/>
        <w:bCs/>
        <w:color w:val="303844"/>
        <w:shd w:val="clear" w:color="auto" w:fill="F9F9F9"/>
      </w:rPr>
      <w:tab/>
    </w:r>
    <w:r w:rsidR="006763DB">
      <w:rPr>
        <w:b/>
        <w:bCs/>
        <w:color w:val="303844"/>
        <w:shd w:val="clear" w:color="auto" w:fill="F9F9F9"/>
      </w:rPr>
      <w:tab/>
    </w:r>
    <w:r w:rsidR="006763DB">
      <w:rPr>
        <w:b/>
        <w:bCs/>
        <w:color w:val="303844"/>
        <w:shd w:val="clear" w:color="auto" w:fill="F9F9F9"/>
      </w:rPr>
      <w:tab/>
    </w:r>
    <w:r w:rsidR="006763DB">
      <w:rPr>
        <w:b/>
        <w:bCs/>
        <w:color w:val="303844"/>
        <w:shd w:val="clear" w:color="auto" w:fill="F9F9F9"/>
      </w:rPr>
      <w:tab/>
    </w:r>
    <w:r w:rsidR="006763DB">
      <w:rPr>
        <w:b/>
        <w:bCs/>
        <w:color w:val="303844"/>
        <w:shd w:val="clear" w:color="auto" w:fill="F9F9F9"/>
      </w:rPr>
      <w:tab/>
    </w:r>
    <w:r w:rsidR="00214CFA" w:rsidRPr="00214CFA">
      <w:rPr>
        <w:color w:val="303844"/>
        <w:shd w:val="clear" w:color="auto" w:fill="F9F9F9"/>
      </w:rPr>
      <w:t xml:space="preserve"> </w:t>
    </w:r>
    <w:r w:rsidR="004D75C6">
      <w:rPr>
        <w:color w:val="303844"/>
        <w:shd w:val="clear" w:color="auto" w:fill="F9F9F9"/>
      </w:rPr>
      <w:tab/>
    </w:r>
    <w:r w:rsidR="004D75C6">
      <w:rPr>
        <w:color w:val="303844"/>
        <w:shd w:val="clear" w:color="auto" w:fill="F9F9F9"/>
      </w:rPr>
      <w:tab/>
    </w:r>
    <w:r w:rsidR="00EE21ED">
      <w:fldChar w:fldCharType="begin"/>
    </w:r>
    <w:r w:rsidR="00EE21ED">
      <w:instrText>PAGE</w:instrText>
    </w:r>
    <w:r w:rsidR="00EE21ED">
      <w:fldChar w:fldCharType="separate"/>
    </w:r>
    <w:r w:rsidR="001369BC">
      <w:rPr>
        <w:noProof/>
      </w:rPr>
      <w:t>1</w:t>
    </w:r>
    <w:r w:rsidR="00EE21E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3A"/>
    <w:multiLevelType w:val="hybridMultilevel"/>
    <w:tmpl w:val="027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A0019"/>
    <w:multiLevelType w:val="hybridMultilevel"/>
    <w:tmpl w:val="D7044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764CC"/>
    <w:multiLevelType w:val="hybridMultilevel"/>
    <w:tmpl w:val="5DF61F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AD2F2E"/>
    <w:multiLevelType w:val="hybridMultilevel"/>
    <w:tmpl w:val="547ECC0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36095E"/>
    <w:multiLevelType w:val="hybridMultilevel"/>
    <w:tmpl w:val="BD8AC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D543CE"/>
    <w:multiLevelType w:val="hybridMultilevel"/>
    <w:tmpl w:val="D97E71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733520"/>
    <w:multiLevelType w:val="hybridMultilevel"/>
    <w:tmpl w:val="A44E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B101C"/>
    <w:multiLevelType w:val="hybridMultilevel"/>
    <w:tmpl w:val="5D6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C0F7C"/>
    <w:multiLevelType w:val="hybridMultilevel"/>
    <w:tmpl w:val="6D26C1B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 w15:restartNumberingAfterBreak="0">
    <w:nsid w:val="311D5C3D"/>
    <w:multiLevelType w:val="hybridMultilevel"/>
    <w:tmpl w:val="9C40C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42779"/>
    <w:multiLevelType w:val="hybridMultilevel"/>
    <w:tmpl w:val="F320DE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343469D0"/>
    <w:multiLevelType w:val="hybridMultilevel"/>
    <w:tmpl w:val="4BB23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8D27BD"/>
    <w:multiLevelType w:val="hybridMultilevel"/>
    <w:tmpl w:val="B9F0DDF0"/>
    <w:lvl w:ilvl="0" w:tplc="0C22CBFA">
      <w:numFmt w:val="bullet"/>
      <w:lvlText w:val="•"/>
      <w:lvlJc w:val="left"/>
      <w:pPr>
        <w:ind w:left="1080" w:hanging="360"/>
      </w:pPr>
      <w:rPr>
        <w:rFonts w:ascii="Times" w:eastAsia="Times New Roman"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CB53A7"/>
    <w:multiLevelType w:val="hybridMultilevel"/>
    <w:tmpl w:val="FA9605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6108F0"/>
    <w:multiLevelType w:val="hybridMultilevel"/>
    <w:tmpl w:val="2766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B0189"/>
    <w:multiLevelType w:val="multilevel"/>
    <w:tmpl w:val="27C4CF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C74EE3"/>
    <w:multiLevelType w:val="hybridMultilevel"/>
    <w:tmpl w:val="26E6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F15862"/>
    <w:multiLevelType w:val="hybridMultilevel"/>
    <w:tmpl w:val="D7B2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A4F82"/>
    <w:multiLevelType w:val="hybridMultilevel"/>
    <w:tmpl w:val="E0B8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5229A"/>
    <w:multiLevelType w:val="hybridMultilevel"/>
    <w:tmpl w:val="2B76C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1F25E9"/>
    <w:multiLevelType w:val="multilevel"/>
    <w:tmpl w:val="277AC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24667E"/>
    <w:multiLevelType w:val="multilevel"/>
    <w:tmpl w:val="650C12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027254"/>
    <w:multiLevelType w:val="multilevel"/>
    <w:tmpl w:val="8AF0B3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5DFB3DA9"/>
    <w:multiLevelType w:val="hybridMultilevel"/>
    <w:tmpl w:val="5F3C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B78EF"/>
    <w:multiLevelType w:val="hybridMultilevel"/>
    <w:tmpl w:val="8284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9D720A"/>
    <w:multiLevelType w:val="hybridMultilevel"/>
    <w:tmpl w:val="CDF86226"/>
    <w:lvl w:ilvl="0" w:tplc="04090003">
      <w:start w:val="1"/>
      <w:numFmt w:val="bullet"/>
      <w:lvlText w:val="o"/>
      <w:lvlJc w:val="left"/>
      <w:pPr>
        <w:ind w:left="720" w:hanging="360"/>
      </w:pPr>
      <w:rPr>
        <w:rFonts w:ascii="Courier New" w:hAnsi="Courier New" w:cs="Courier New" w:hint="default"/>
      </w:rPr>
    </w:lvl>
    <w:lvl w:ilvl="1" w:tplc="56EACF4A">
      <w:numFmt w:val="bullet"/>
      <w:lvlText w:val="•"/>
      <w:lvlJc w:val="left"/>
      <w:pPr>
        <w:ind w:left="1440" w:hanging="360"/>
      </w:pPr>
      <w:rPr>
        <w:rFonts w:ascii="Times" w:eastAsia="Times New Roman" w:hAnsi="Time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C11494"/>
    <w:multiLevelType w:val="hybridMultilevel"/>
    <w:tmpl w:val="7ACEA1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EB22F8"/>
    <w:multiLevelType w:val="multilevel"/>
    <w:tmpl w:val="870A31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D1266C3"/>
    <w:multiLevelType w:val="multilevel"/>
    <w:tmpl w:val="10DAE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4146740">
    <w:abstractNumId w:val="5"/>
  </w:num>
  <w:num w:numId="2" w16cid:durableId="607471502">
    <w:abstractNumId w:val="0"/>
  </w:num>
  <w:num w:numId="3" w16cid:durableId="38555382">
    <w:abstractNumId w:val="23"/>
  </w:num>
  <w:num w:numId="4" w16cid:durableId="1445534196">
    <w:abstractNumId w:val="6"/>
  </w:num>
  <w:num w:numId="5" w16cid:durableId="947664259">
    <w:abstractNumId w:val="11"/>
  </w:num>
  <w:num w:numId="6" w16cid:durableId="321591586">
    <w:abstractNumId w:val="16"/>
  </w:num>
  <w:num w:numId="7" w16cid:durableId="901871200">
    <w:abstractNumId w:val="15"/>
  </w:num>
  <w:num w:numId="8" w16cid:durableId="1732457993">
    <w:abstractNumId w:val="28"/>
  </w:num>
  <w:num w:numId="9" w16cid:durableId="864056231">
    <w:abstractNumId w:val="17"/>
  </w:num>
  <w:num w:numId="10" w16cid:durableId="1751804898">
    <w:abstractNumId w:val="8"/>
  </w:num>
  <w:num w:numId="11" w16cid:durableId="385956035">
    <w:abstractNumId w:val="18"/>
  </w:num>
  <w:num w:numId="12" w16cid:durableId="1495492897">
    <w:abstractNumId w:val="14"/>
  </w:num>
  <w:num w:numId="13" w16cid:durableId="1910378676">
    <w:abstractNumId w:val="7"/>
  </w:num>
  <w:num w:numId="14" w16cid:durableId="835192641">
    <w:abstractNumId w:val="9"/>
  </w:num>
  <w:num w:numId="15" w16cid:durableId="1685204548">
    <w:abstractNumId w:val="10"/>
  </w:num>
  <w:num w:numId="16" w16cid:durableId="1244342997">
    <w:abstractNumId w:val="24"/>
  </w:num>
  <w:num w:numId="17" w16cid:durableId="1805193988">
    <w:abstractNumId w:val="22"/>
  </w:num>
  <w:num w:numId="18" w16cid:durableId="1093238125">
    <w:abstractNumId w:val="2"/>
  </w:num>
  <w:num w:numId="19" w16cid:durableId="1020546045">
    <w:abstractNumId w:val="20"/>
  </w:num>
  <w:num w:numId="20" w16cid:durableId="1374892331">
    <w:abstractNumId w:val="21"/>
  </w:num>
  <w:num w:numId="21" w16cid:durableId="206650378">
    <w:abstractNumId w:val="27"/>
  </w:num>
  <w:num w:numId="22" w16cid:durableId="1216358297">
    <w:abstractNumId w:val="19"/>
  </w:num>
  <w:num w:numId="23" w16cid:durableId="1159149688">
    <w:abstractNumId w:val="1"/>
  </w:num>
  <w:num w:numId="24" w16cid:durableId="1922055219">
    <w:abstractNumId w:val="13"/>
  </w:num>
  <w:num w:numId="25" w16cid:durableId="360135918">
    <w:abstractNumId w:val="4"/>
  </w:num>
  <w:num w:numId="26" w16cid:durableId="644940850">
    <w:abstractNumId w:val="3"/>
  </w:num>
  <w:num w:numId="27" w16cid:durableId="299655499">
    <w:abstractNumId w:val="12"/>
  </w:num>
  <w:num w:numId="28" w16cid:durableId="1020282419">
    <w:abstractNumId w:val="25"/>
  </w:num>
  <w:num w:numId="29" w16cid:durableId="183665351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gUAQP11wiwAAAA="/>
  </w:docVars>
  <w:rsids>
    <w:rsidRoot w:val="001B0742"/>
    <w:rsid w:val="0000047E"/>
    <w:rsid w:val="0000176D"/>
    <w:rsid w:val="000017B7"/>
    <w:rsid w:val="00002EE3"/>
    <w:rsid w:val="00003A29"/>
    <w:rsid w:val="00004D8B"/>
    <w:rsid w:val="00004F0B"/>
    <w:rsid w:val="00005575"/>
    <w:rsid w:val="00006185"/>
    <w:rsid w:val="00006844"/>
    <w:rsid w:val="00007146"/>
    <w:rsid w:val="000078AC"/>
    <w:rsid w:val="000108B7"/>
    <w:rsid w:val="000113CF"/>
    <w:rsid w:val="0001177C"/>
    <w:rsid w:val="00011A8D"/>
    <w:rsid w:val="00012222"/>
    <w:rsid w:val="00012740"/>
    <w:rsid w:val="000128CB"/>
    <w:rsid w:val="00012FF2"/>
    <w:rsid w:val="0001301C"/>
    <w:rsid w:val="00013BFC"/>
    <w:rsid w:val="00013CD7"/>
    <w:rsid w:val="000141CE"/>
    <w:rsid w:val="00014336"/>
    <w:rsid w:val="000151B4"/>
    <w:rsid w:val="000156BB"/>
    <w:rsid w:val="00015868"/>
    <w:rsid w:val="00016ED2"/>
    <w:rsid w:val="00017E40"/>
    <w:rsid w:val="0002075F"/>
    <w:rsid w:val="00020B3E"/>
    <w:rsid w:val="00020E5D"/>
    <w:rsid w:val="000213D9"/>
    <w:rsid w:val="000225B4"/>
    <w:rsid w:val="00024345"/>
    <w:rsid w:val="00025ED0"/>
    <w:rsid w:val="00026568"/>
    <w:rsid w:val="0002720E"/>
    <w:rsid w:val="00027335"/>
    <w:rsid w:val="00030220"/>
    <w:rsid w:val="000326E6"/>
    <w:rsid w:val="00032BBB"/>
    <w:rsid w:val="00032EBC"/>
    <w:rsid w:val="00034D86"/>
    <w:rsid w:val="00034DC1"/>
    <w:rsid w:val="000350DA"/>
    <w:rsid w:val="000363DB"/>
    <w:rsid w:val="00036996"/>
    <w:rsid w:val="00037010"/>
    <w:rsid w:val="00037E66"/>
    <w:rsid w:val="0004003D"/>
    <w:rsid w:val="0004005F"/>
    <w:rsid w:val="00040F56"/>
    <w:rsid w:val="0004119A"/>
    <w:rsid w:val="00042F20"/>
    <w:rsid w:val="000437C0"/>
    <w:rsid w:val="00043B11"/>
    <w:rsid w:val="000442CA"/>
    <w:rsid w:val="0004476F"/>
    <w:rsid w:val="000447CB"/>
    <w:rsid w:val="000448AA"/>
    <w:rsid w:val="00044C4E"/>
    <w:rsid w:val="00044E9A"/>
    <w:rsid w:val="0004576C"/>
    <w:rsid w:val="00045BFC"/>
    <w:rsid w:val="00050DB6"/>
    <w:rsid w:val="000514F7"/>
    <w:rsid w:val="000517CB"/>
    <w:rsid w:val="00051E58"/>
    <w:rsid w:val="000539C3"/>
    <w:rsid w:val="00053B8F"/>
    <w:rsid w:val="00053CD2"/>
    <w:rsid w:val="00053EC3"/>
    <w:rsid w:val="00053FB4"/>
    <w:rsid w:val="00055AF5"/>
    <w:rsid w:val="00055DC5"/>
    <w:rsid w:val="00055E0A"/>
    <w:rsid w:val="00056114"/>
    <w:rsid w:val="000572CA"/>
    <w:rsid w:val="00060300"/>
    <w:rsid w:val="00060490"/>
    <w:rsid w:val="0006055B"/>
    <w:rsid w:val="00060F91"/>
    <w:rsid w:val="00062066"/>
    <w:rsid w:val="00062721"/>
    <w:rsid w:val="000634F9"/>
    <w:rsid w:val="000642D9"/>
    <w:rsid w:val="00064F3C"/>
    <w:rsid w:val="00065A27"/>
    <w:rsid w:val="00065AFC"/>
    <w:rsid w:val="00065E96"/>
    <w:rsid w:val="00066B14"/>
    <w:rsid w:val="00066DF9"/>
    <w:rsid w:val="00067692"/>
    <w:rsid w:val="0007030E"/>
    <w:rsid w:val="00070EBD"/>
    <w:rsid w:val="000715DC"/>
    <w:rsid w:val="00072764"/>
    <w:rsid w:val="00072B09"/>
    <w:rsid w:val="000731E2"/>
    <w:rsid w:val="000733FE"/>
    <w:rsid w:val="00073577"/>
    <w:rsid w:val="00074169"/>
    <w:rsid w:val="00076807"/>
    <w:rsid w:val="00076C26"/>
    <w:rsid w:val="000774F7"/>
    <w:rsid w:val="0007751B"/>
    <w:rsid w:val="0007792E"/>
    <w:rsid w:val="00077A1F"/>
    <w:rsid w:val="00077C39"/>
    <w:rsid w:val="00077D67"/>
    <w:rsid w:val="00080704"/>
    <w:rsid w:val="00081C32"/>
    <w:rsid w:val="000823C4"/>
    <w:rsid w:val="00084544"/>
    <w:rsid w:val="00084D27"/>
    <w:rsid w:val="00084F79"/>
    <w:rsid w:val="000869A2"/>
    <w:rsid w:val="000869E4"/>
    <w:rsid w:val="00086E54"/>
    <w:rsid w:val="00087816"/>
    <w:rsid w:val="00090D32"/>
    <w:rsid w:val="00091F96"/>
    <w:rsid w:val="0009285C"/>
    <w:rsid w:val="000940A3"/>
    <w:rsid w:val="000949E8"/>
    <w:rsid w:val="0009584D"/>
    <w:rsid w:val="000977EF"/>
    <w:rsid w:val="000A07DB"/>
    <w:rsid w:val="000A1189"/>
    <w:rsid w:val="000A11CD"/>
    <w:rsid w:val="000A208E"/>
    <w:rsid w:val="000A2318"/>
    <w:rsid w:val="000A241D"/>
    <w:rsid w:val="000A260A"/>
    <w:rsid w:val="000A28D4"/>
    <w:rsid w:val="000A2CA0"/>
    <w:rsid w:val="000A3279"/>
    <w:rsid w:val="000A3423"/>
    <w:rsid w:val="000A3A51"/>
    <w:rsid w:val="000A3C4F"/>
    <w:rsid w:val="000A42A2"/>
    <w:rsid w:val="000A446C"/>
    <w:rsid w:val="000A51E9"/>
    <w:rsid w:val="000A57A8"/>
    <w:rsid w:val="000A5AE7"/>
    <w:rsid w:val="000A5C8A"/>
    <w:rsid w:val="000A6D9C"/>
    <w:rsid w:val="000A6FD0"/>
    <w:rsid w:val="000A799A"/>
    <w:rsid w:val="000A7B8A"/>
    <w:rsid w:val="000A7C59"/>
    <w:rsid w:val="000B0792"/>
    <w:rsid w:val="000B1201"/>
    <w:rsid w:val="000B280F"/>
    <w:rsid w:val="000B4E99"/>
    <w:rsid w:val="000B51C6"/>
    <w:rsid w:val="000B5AEF"/>
    <w:rsid w:val="000B65A8"/>
    <w:rsid w:val="000B6C77"/>
    <w:rsid w:val="000B7630"/>
    <w:rsid w:val="000B7E3F"/>
    <w:rsid w:val="000B7E91"/>
    <w:rsid w:val="000C0595"/>
    <w:rsid w:val="000C0739"/>
    <w:rsid w:val="000C1A2E"/>
    <w:rsid w:val="000C22DE"/>
    <w:rsid w:val="000C23AC"/>
    <w:rsid w:val="000C2588"/>
    <w:rsid w:val="000C2DA0"/>
    <w:rsid w:val="000C41E3"/>
    <w:rsid w:val="000C5853"/>
    <w:rsid w:val="000C75F4"/>
    <w:rsid w:val="000C778E"/>
    <w:rsid w:val="000C7F38"/>
    <w:rsid w:val="000D0302"/>
    <w:rsid w:val="000D0B87"/>
    <w:rsid w:val="000D0FFD"/>
    <w:rsid w:val="000D158C"/>
    <w:rsid w:val="000D18C9"/>
    <w:rsid w:val="000D21D9"/>
    <w:rsid w:val="000D2380"/>
    <w:rsid w:val="000D2CC4"/>
    <w:rsid w:val="000D37E6"/>
    <w:rsid w:val="000D3FCA"/>
    <w:rsid w:val="000D5239"/>
    <w:rsid w:val="000D55A0"/>
    <w:rsid w:val="000D5AA5"/>
    <w:rsid w:val="000D5C7B"/>
    <w:rsid w:val="000D5D81"/>
    <w:rsid w:val="000D6173"/>
    <w:rsid w:val="000D6A9F"/>
    <w:rsid w:val="000D6E78"/>
    <w:rsid w:val="000D7786"/>
    <w:rsid w:val="000D788C"/>
    <w:rsid w:val="000D7AE9"/>
    <w:rsid w:val="000D7D68"/>
    <w:rsid w:val="000D7F76"/>
    <w:rsid w:val="000E0F8B"/>
    <w:rsid w:val="000E15AD"/>
    <w:rsid w:val="000E4308"/>
    <w:rsid w:val="000E4389"/>
    <w:rsid w:val="000E4A5F"/>
    <w:rsid w:val="000E5F23"/>
    <w:rsid w:val="000E6013"/>
    <w:rsid w:val="000E60B2"/>
    <w:rsid w:val="000E6151"/>
    <w:rsid w:val="000E6A00"/>
    <w:rsid w:val="000E6D3B"/>
    <w:rsid w:val="000E7205"/>
    <w:rsid w:val="000E7E29"/>
    <w:rsid w:val="000E7EAB"/>
    <w:rsid w:val="000F03DD"/>
    <w:rsid w:val="000F0B6D"/>
    <w:rsid w:val="000F0EA1"/>
    <w:rsid w:val="000F117C"/>
    <w:rsid w:val="000F1398"/>
    <w:rsid w:val="000F1674"/>
    <w:rsid w:val="000F2235"/>
    <w:rsid w:val="000F3207"/>
    <w:rsid w:val="000F32E6"/>
    <w:rsid w:val="000F3A65"/>
    <w:rsid w:val="000F3E35"/>
    <w:rsid w:val="000F45B0"/>
    <w:rsid w:val="000F4C6F"/>
    <w:rsid w:val="000F4F87"/>
    <w:rsid w:val="000F5953"/>
    <w:rsid w:val="000F5CDD"/>
    <w:rsid w:val="000F5E16"/>
    <w:rsid w:val="000F63AB"/>
    <w:rsid w:val="000F663A"/>
    <w:rsid w:val="000F680B"/>
    <w:rsid w:val="000F6A07"/>
    <w:rsid w:val="000F6EA2"/>
    <w:rsid w:val="000F766A"/>
    <w:rsid w:val="000F7884"/>
    <w:rsid w:val="000F78C0"/>
    <w:rsid w:val="000F7C07"/>
    <w:rsid w:val="000F7C3D"/>
    <w:rsid w:val="000F7D75"/>
    <w:rsid w:val="000F7E29"/>
    <w:rsid w:val="000F7ECE"/>
    <w:rsid w:val="001009B5"/>
    <w:rsid w:val="00100BDE"/>
    <w:rsid w:val="00100D67"/>
    <w:rsid w:val="00101131"/>
    <w:rsid w:val="00102A3E"/>
    <w:rsid w:val="00103240"/>
    <w:rsid w:val="00104377"/>
    <w:rsid w:val="001049FB"/>
    <w:rsid w:val="001056FF"/>
    <w:rsid w:val="00106431"/>
    <w:rsid w:val="00107C07"/>
    <w:rsid w:val="001100A5"/>
    <w:rsid w:val="001101C1"/>
    <w:rsid w:val="00111419"/>
    <w:rsid w:val="001114E3"/>
    <w:rsid w:val="00111A0A"/>
    <w:rsid w:val="001136D1"/>
    <w:rsid w:val="00114000"/>
    <w:rsid w:val="0011497F"/>
    <w:rsid w:val="00114F02"/>
    <w:rsid w:val="00115026"/>
    <w:rsid w:val="00115EA3"/>
    <w:rsid w:val="0011714B"/>
    <w:rsid w:val="0011771D"/>
    <w:rsid w:val="001201FD"/>
    <w:rsid w:val="00121BEF"/>
    <w:rsid w:val="00121D7E"/>
    <w:rsid w:val="00121FAF"/>
    <w:rsid w:val="00122C46"/>
    <w:rsid w:val="00123138"/>
    <w:rsid w:val="0012484A"/>
    <w:rsid w:val="00124858"/>
    <w:rsid w:val="00125FBB"/>
    <w:rsid w:val="00126538"/>
    <w:rsid w:val="00126B60"/>
    <w:rsid w:val="00126F1F"/>
    <w:rsid w:val="0013073A"/>
    <w:rsid w:val="001311B4"/>
    <w:rsid w:val="00131B91"/>
    <w:rsid w:val="0013224C"/>
    <w:rsid w:val="001325FA"/>
    <w:rsid w:val="0013291C"/>
    <w:rsid w:val="0013298D"/>
    <w:rsid w:val="00136852"/>
    <w:rsid w:val="001369BC"/>
    <w:rsid w:val="00140699"/>
    <w:rsid w:val="00140802"/>
    <w:rsid w:val="00140875"/>
    <w:rsid w:val="00140D44"/>
    <w:rsid w:val="001425BD"/>
    <w:rsid w:val="0014385A"/>
    <w:rsid w:val="00144D57"/>
    <w:rsid w:val="00145F12"/>
    <w:rsid w:val="001460DB"/>
    <w:rsid w:val="0015073A"/>
    <w:rsid w:val="00152902"/>
    <w:rsid w:val="00152F49"/>
    <w:rsid w:val="001531D0"/>
    <w:rsid w:val="001538A2"/>
    <w:rsid w:val="0015390A"/>
    <w:rsid w:val="00153952"/>
    <w:rsid w:val="00154343"/>
    <w:rsid w:val="00156C26"/>
    <w:rsid w:val="00157256"/>
    <w:rsid w:val="0015793C"/>
    <w:rsid w:val="001604B2"/>
    <w:rsid w:val="001608A8"/>
    <w:rsid w:val="00161766"/>
    <w:rsid w:val="00161B52"/>
    <w:rsid w:val="00161D39"/>
    <w:rsid w:val="00162D90"/>
    <w:rsid w:val="0016315B"/>
    <w:rsid w:val="00163531"/>
    <w:rsid w:val="00163BE8"/>
    <w:rsid w:val="00164157"/>
    <w:rsid w:val="00164D17"/>
    <w:rsid w:val="001651A9"/>
    <w:rsid w:val="00165649"/>
    <w:rsid w:val="00165B28"/>
    <w:rsid w:val="001663E2"/>
    <w:rsid w:val="0016687D"/>
    <w:rsid w:val="00167727"/>
    <w:rsid w:val="00167733"/>
    <w:rsid w:val="001706E0"/>
    <w:rsid w:val="00171197"/>
    <w:rsid w:val="0017171E"/>
    <w:rsid w:val="00171EB3"/>
    <w:rsid w:val="001722A4"/>
    <w:rsid w:val="0017563B"/>
    <w:rsid w:val="0017646F"/>
    <w:rsid w:val="00180307"/>
    <w:rsid w:val="001805EB"/>
    <w:rsid w:val="001815D5"/>
    <w:rsid w:val="00181724"/>
    <w:rsid w:val="001821FC"/>
    <w:rsid w:val="0018305C"/>
    <w:rsid w:val="001846A2"/>
    <w:rsid w:val="00184836"/>
    <w:rsid w:val="00184FAB"/>
    <w:rsid w:val="00185B4B"/>
    <w:rsid w:val="00185DDC"/>
    <w:rsid w:val="001867DF"/>
    <w:rsid w:val="00187380"/>
    <w:rsid w:val="0018769C"/>
    <w:rsid w:val="00187C6D"/>
    <w:rsid w:val="00190260"/>
    <w:rsid w:val="0019071B"/>
    <w:rsid w:val="001909EB"/>
    <w:rsid w:val="00190A10"/>
    <w:rsid w:val="00192246"/>
    <w:rsid w:val="001924D4"/>
    <w:rsid w:val="001926CC"/>
    <w:rsid w:val="001927A3"/>
    <w:rsid w:val="00192BB5"/>
    <w:rsid w:val="00192EB4"/>
    <w:rsid w:val="00193B98"/>
    <w:rsid w:val="00193C15"/>
    <w:rsid w:val="00194088"/>
    <w:rsid w:val="00194520"/>
    <w:rsid w:val="00194CCE"/>
    <w:rsid w:val="00195176"/>
    <w:rsid w:val="001951CF"/>
    <w:rsid w:val="00196205"/>
    <w:rsid w:val="001966C5"/>
    <w:rsid w:val="00196C37"/>
    <w:rsid w:val="00196C91"/>
    <w:rsid w:val="00196DAB"/>
    <w:rsid w:val="001979B2"/>
    <w:rsid w:val="001A0357"/>
    <w:rsid w:val="001A090A"/>
    <w:rsid w:val="001A2246"/>
    <w:rsid w:val="001A27AF"/>
    <w:rsid w:val="001A5763"/>
    <w:rsid w:val="001A7157"/>
    <w:rsid w:val="001A7D90"/>
    <w:rsid w:val="001B0742"/>
    <w:rsid w:val="001B09D1"/>
    <w:rsid w:val="001B0C4A"/>
    <w:rsid w:val="001B0C52"/>
    <w:rsid w:val="001B1706"/>
    <w:rsid w:val="001B22C8"/>
    <w:rsid w:val="001B286F"/>
    <w:rsid w:val="001B2F9F"/>
    <w:rsid w:val="001B399C"/>
    <w:rsid w:val="001B3B87"/>
    <w:rsid w:val="001B3CCD"/>
    <w:rsid w:val="001B3DD6"/>
    <w:rsid w:val="001B454E"/>
    <w:rsid w:val="001B5352"/>
    <w:rsid w:val="001B6DE1"/>
    <w:rsid w:val="001B72E9"/>
    <w:rsid w:val="001B758C"/>
    <w:rsid w:val="001C078C"/>
    <w:rsid w:val="001C0A98"/>
    <w:rsid w:val="001C0C5A"/>
    <w:rsid w:val="001C150B"/>
    <w:rsid w:val="001C19CE"/>
    <w:rsid w:val="001C22DE"/>
    <w:rsid w:val="001C29D9"/>
    <w:rsid w:val="001C2DC3"/>
    <w:rsid w:val="001C38A5"/>
    <w:rsid w:val="001C3B57"/>
    <w:rsid w:val="001C480E"/>
    <w:rsid w:val="001C546E"/>
    <w:rsid w:val="001C5610"/>
    <w:rsid w:val="001C6900"/>
    <w:rsid w:val="001C7887"/>
    <w:rsid w:val="001D0665"/>
    <w:rsid w:val="001D09DE"/>
    <w:rsid w:val="001D18AB"/>
    <w:rsid w:val="001D18B6"/>
    <w:rsid w:val="001D1927"/>
    <w:rsid w:val="001D226E"/>
    <w:rsid w:val="001D228A"/>
    <w:rsid w:val="001D2965"/>
    <w:rsid w:val="001D37F1"/>
    <w:rsid w:val="001D407C"/>
    <w:rsid w:val="001D67D9"/>
    <w:rsid w:val="001D79B9"/>
    <w:rsid w:val="001D7B08"/>
    <w:rsid w:val="001E0F6A"/>
    <w:rsid w:val="001E0FA3"/>
    <w:rsid w:val="001E1662"/>
    <w:rsid w:val="001E339D"/>
    <w:rsid w:val="001E4AAC"/>
    <w:rsid w:val="001E4EBF"/>
    <w:rsid w:val="001E5892"/>
    <w:rsid w:val="001E59D7"/>
    <w:rsid w:val="001E5CF7"/>
    <w:rsid w:val="001E64B2"/>
    <w:rsid w:val="001E67AD"/>
    <w:rsid w:val="001E7760"/>
    <w:rsid w:val="001E7B7E"/>
    <w:rsid w:val="001F0921"/>
    <w:rsid w:val="001F0EE4"/>
    <w:rsid w:val="001F230B"/>
    <w:rsid w:val="001F25D0"/>
    <w:rsid w:val="001F2B47"/>
    <w:rsid w:val="001F35D4"/>
    <w:rsid w:val="001F36B0"/>
    <w:rsid w:val="001F37FE"/>
    <w:rsid w:val="001F65CE"/>
    <w:rsid w:val="001F6BA2"/>
    <w:rsid w:val="001F79E0"/>
    <w:rsid w:val="001F7BE7"/>
    <w:rsid w:val="002001CC"/>
    <w:rsid w:val="00200C9C"/>
    <w:rsid w:val="0020256A"/>
    <w:rsid w:val="002035BD"/>
    <w:rsid w:val="00203700"/>
    <w:rsid w:val="00203C97"/>
    <w:rsid w:val="00203DBA"/>
    <w:rsid w:val="00204DB6"/>
    <w:rsid w:val="00204E72"/>
    <w:rsid w:val="0020685E"/>
    <w:rsid w:val="0020699D"/>
    <w:rsid w:val="00206BF4"/>
    <w:rsid w:val="00207AE0"/>
    <w:rsid w:val="002100D0"/>
    <w:rsid w:val="00210265"/>
    <w:rsid w:val="002108A2"/>
    <w:rsid w:val="0021143C"/>
    <w:rsid w:val="002128AB"/>
    <w:rsid w:val="00214514"/>
    <w:rsid w:val="00214B9F"/>
    <w:rsid w:val="00214CFA"/>
    <w:rsid w:val="0021596C"/>
    <w:rsid w:val="00215DD0"/>
    <w:rsid w:val="00216F96"/>
    <w:rsid w:val="00217DDA"/>
    <w:rsid w:val="002201D5"/>
    <w:rsid w:val="0022087B"/>
    <w:rsid w:val="00220976"/>
    <w:rsid w:val="00221215"/>
    <w:rsid w:val="0022143B"/>
    <w:rsid w:val="002221DF"/>
    <w:rsid w:val="0022222B"/>
    <w:rsid w:val="0022294B"/>
    <w:rsid w:val="002234A1"/>
    <w:rsid w:val="00223620"/>
    <w:rsid w:val="00223951"/>
    <w:rsid w:val="00224830"/>
    <w:rsid w:val="0022618E"/>
    <w:rsid w:val="00227394"/>
    <w:rsid w:val="0022793B"/>
    <w:rsid w:val="002308B4"/>
    <w:rsid w:val="002314F1"/>
    <w:rsid w:val="002318A7"/>
    <w:rsid w:val="002332FB"/>
    <w:rsid w:val="002338BC"/>
    <w:rsid w:val="00233D8D"/>
    <w:rsid w:val="002342E4"/>
    <w:rsid w:val="00235B3D"/>
    <w:rsid w:val="00236DA9"/>
    <w:rsid w:val="002370E7"/>
    <w:rsid w:val="00237CE8"/>
    <w:rsid w:val="00237F1C"/>
    <w:rsid w:val="00240895"/>
    <w:rsid w:val="002415CC"/>
    <w:rsid w:val="002420B1"/>
    <w:rsid w:val="002423B0"/>
    <w:rsid w:val="00242E11"/>
    <w:rsid w:val="002437DA"/>
    <w:rsid w:val="00243FC9"/>
    <w:rsid w:val="00246180"/>
    <w:rsid w:val="002466FA"/>
    <w:rsid w:val="002468EC"/>
    <w:rsid w:val="00246B9D"/>
    <w:rsid w:val="00246FFC"/>
    <w:rsid w:val="00250709"/>
    <w:rsid w:val="002509FC"/>
    <w:rsid w:val="00251FE5"/>
    <w:rsid w:val="0025288A"/>
    <w:rsid w:val="00252EE8"/>
    <w:rsid w:val="002533AD"/>
    <w:rsid w:val="002545FD"/>
    <w:rsid w:val="0025539E"/>
    <w:rsid w:val="00255791"/>
    <w:rsid w:val="00255DFD"/>
    <w:rsid w:val="00255F89"/>
    <w:rsid w:val="0025664D"/>
    <w:rsid w:val="00256BC6"/>
    <w:rsid w:val="00256CFD"/>
    <w:rsid w:val="002573B3"/>
    <w:rsid w:val="00257E1B"/>
    <w:rsid w:val="002603A7"/>
    <w:rsid w:val="0026059C"/>
    <w:rsid w:val="0026101F"/>
    <w:rsid w:val="00261560"/>
    <w:rsid w:val="002616AB"/>
    <w:rsid w:val="00261ED8"/>
    <w:rsid w:val="00262472"/>
    <w:rsid w:val="00263516"/>
    <w:rsid w:val="002636A4"/>
    <w:rsid w:val="002637DC"/>
    <w:rsid w:val="00264223"/>
    <w:rsid w:val="00264AB7"/>
    <w:rsid w:val="00265629"/>
    <w:rsid w:val="00265A1B"/>
    <w:rsid w:val="002673BF"/>
    <w:rsid w:val="0027144A"/>
    <w:rsid w:val="00271491"/>
    <w:rsid w:val="00272430"/>
    <w:rsid w:val="002732CC"/>
    <w:rsid w:val="00273B1E"/>
    <w:rsid w:val="00273B79"/>
    <w:rsid w:val="0027470D"/>
    <w:rsid w:val="0027499E"/>
    <w:rsid w:val="0027583E"/>
    <w:rsid w:val="00275C02"/>
    <w:rsid w:val="0027735F"/>
    <w:rsid w:val="00277A1A"/>
    <w:rsid w:val="00277B03"/>
    <w:rsid w:val="00277B1F"/>
    <w:rsid w:val="00277B5D"/>
    <w:rsid w:val="0028035C"/>
    <w:rsid w:val="00280C53"/>
    <w:rsid w:val="0028140A"/>
    <w:rsid w:val="002814BD"/>
    <w:rsid w:val="00281520"/>
    <w:rsid w:val="00282173"/>
    <w:rsid w:val="0028243E"/>
    <w:rsid w:val="002826DE"/>
    <w:rsid w:val="002826F9"/>
    <w:rsid w:val="00282C06"/>
    <w:rsid w:val="0028324A"/>
    <w:rsid w:val="002838FA"/>
    <w:rsid w:val="00283B5C"/>
    <w:rsid w:val="00283CB2"/>
    <w:rsid w:val="002841AD"/>
    <w:rsid w:val="00284EDA"/>
    <w:rsid w:val="002855CE"/>
    <w:rsid w:val="002862CD"/>
    <w:rsid w:val="002863AA"/>
    <w:rsid w:val="00286400"/>
    <w:rsid w:val="002864F3"/>
    <w:rsid w:val="002867C6"/>
    <w:rsid w:val="00286885"/>
    <w:rsid w:val="00287C44"/>
    <w:rsid w:val="00287D2A"/>
    <w:rsid w:val="00287EA9"/>
    <w:rsid w:val="00290033"/>
    <w:rsid w:val="00290D69"/>
    <w:rsid w:val="00291998"/>
    <w:rsid w:val="00292177"/>
    <w:rsid w:val="0029250B"/>
    <w:rsid w:val="00292889"/>
    <w:rsid w:val="002928E6"/>
    <w:rsid w:val="00293D53"/>
    <w:rsid w:val="00295066"/>
    <w:rsid w:val="00295131"/>
    <w:rsid w:val="0029513D"/>
    <w:rsid w:val="002954F2"/>
    <w:rsid w:val="00295DA4"/>
    <w:rsid w:val="00295E4D"/>
    <w:rsid w:val="0029737D"/>
    <w:rsid w:val="0029772D"/>
    <w:rsid w:val="002A086B"/>
    <w:rsid w:val="002A0C51"/>
    <w:rsid w:val="002A19DF"/>
    <w:rsid w:val="002A2F77"/>
    <w:rsid w:val="002A3521"/>
    <w:rsid w:val="002A3CBA"/>
    <w:rsid w:val="002A405F"/>
    <w:rsid w:val="002A4138"/>
    <w:rsid w:val="002A4D15"/>
    <w:rsid w:val="002A5488"/>
    <w:rsid w:val="002A5EDE"/>
    <w:rsid w:val="002A5FC4"/>
    <w:rsid w:val="002A6586"/>
    <w:rsid w:val="002A7368"/>
    <w:rsid w:val="002A7D86"/>
    <w:rsid w:val="002B0309"/>
    <w:rsid w:val="002B0777"/>
    <w:rsid w:val="002B07BC"/>
    <w:rsid w:val="002B0A9B"/>
    <w:rsid w:val="002B0D84"/>
    <w:rsid w:val="002B1618"/>
    <w:rsid w:val="002B2A23"/>
    <w:rsid w:val="002B2A27"/>
    <w:rsid w:val="002B3C29"/>
    <w:rsid w:val="002B42DD"/>
    <w:rsid w:val="002B54A2"/>
    <w:rsid w:val="002B66E0"/>
    <w:rsid w:val="002B67C7"/>
    <w:rsid w:val="002B7F8B"/>
    <w:rsid w:val="002C0653"/>
    <w:rsid w:val="002C1A9D"/>
    <w:rsid w:val="002C1B81"/>
    <w:rsid w:val="002C1D90"/>
    <w:rsid w:val="002C2E28"/>
    <w:rsid w:val="002C3E32"/>
    <w:rsid w:val="002C4347"/>
    <w:rsid w:val="002C4ADF"/>
    <w:rsid w:val="002C517D"/>
    <w:rsid w:val="002C6FCC"/>
    <w:rsid w:val="002C7098"/>
    <w:rsid w:val="002C724B"/>
    <w:rsid w:val="002C75A4"/>
    <w:rsid w:val="002C7CB8"/>
    <w:rsid w:val="002C7EC0"/>
    <w:rsid w:val="002D0516"/>
    <w:rsid w:val="002D076F"/>
    <w:rsid w:val="002D08EC"/>
    <w:rsid w:val="002D14A3"/>
    <w:rsid w:val="002D1AB6"/>
    <w:rsid w:val="002D1D0B"/>
    <w:rsid w:val="002D4222"/>
    <w:rsid w:val="002D4677"/>
    <w:rsid w:val="002D5A4C"/>
    <w:rsid w:val="002D6315"/>
    <w:rsid w:val="002D6351"/>
    <w:rsid w:val="002D74F8"/>
    <w:rsid w:val="002D7C34"/>
    <w:rsid w:val="002D7CB3"/>
    <w:rsid w:val="002D7EC0"/>
    <w:rsid w:val="002D7F74"/>
    <w:rsid w:val="002E0844"/>
    <w:rsid w:val="002E0F4E"/>
    <w:rsid w:val="002E18B2"/>
    <w:rsid w:val="002E1EB8"/>
    <w:rsid w:val="002E2036"/>
    <w:rsid w:val="002E2864"/>
    <w:rsid w:val="002E2F87"/>
    <w:rsid w:val="002E303C"/>
    <w:rsid w:val="002E3821"/>
    <w:rsid w:val="002E38E0"/>
    <w:rsid w:val="002E51F1"/>
    <w:rsid w:val="002E53B2"/>
    <w:rsid w:val="002E5503"/>
    <w:rsid w:val="002E6969"/>
    <w:rsid w:val="002E7BD9"/>
    <w:rsid w:val="002F0474"/>
    <w:rsid w:val="002F09A3"/>
    <w:rsid w:val="002F0BD8"/>
    <w:rsid w:val="002F0F17"/>
    <w:rsid w:val="002F0FDA"/>
    <w:rsid w:val="002F243C"/>
    <w:rsid w:val="002F263C"/>
    <w:rsid w:val="002F2CCB"/>
    <w:rsid w:val="002F368D"/>
    <w:rsid w:val="002F3EEA"/>
    <w:rsid w:val="002F5471"/>
    <w:rsid w:val="002F65D8"/>
    <w:rsid w:val="002F6B3B"/>
    <w:rsid w:val="002F6D63"/>
    <w:rsid w:val="002F7CFA"/>
    <w:rsid w:val="00302244"/>
    <w:rsid w:val="003025CD"/>
    <w:rsid w:val="00302912"/>
    <w:rsid w:val="00303B1C"/>
    <w:rsid w:val="00304955"/>
    <w:rsid w:val="00304CF3"/>
    <w:rsid w:val="00305185"/>
    <w:rsid w:val="00305906"/>
    <w:rsid w:val="003064B1"/>
    <w:rsid w:val="0030685B"/>
    <w:rsid w:val="003069FC"/>
    <w:rsid w:val="00307F0F"/>
    <w:rsid w:val="0031024B"/>
    <w:rsid w:val="00310AE9"/>
    <w:rsid w:val="00310B20"/>
    <w:rsid w:val="0031239C"/>
    <w:rsid w:val="00312C1B"/>
    <w:rsid w:val="00312DFB"/>
    <w:rsid w:val="00313F04"/>
    <w:rsid w:val="003141DF"/>
    <w:rsid w:val="003142B8"/>
    <w:rsid w:val="00315ADD"/>
    <w:rsid w:val="00315CEC"/>
    <w:rsid w:val="00316EA4"/>
    <w:rsid w:val="00317048"/>
    <w:rsid w:val="0031757E"/>
    <w:rsid w:val="003175B6"/>
    <w:rsid w:val="00317AE9"/>
    <w:rsid w:val="00317CC4"/>
    <w:rsid w:val="00320B37"/>
    <w:rsid w:val="003216FE"/>
    <w:rsid w:val="0032187E"/>
    <w:rsid w:val="00321D7C"/>
    <w:rsid w:val="003229FB"/>
    <w:rsid w:val="003237D1"/>
    <w:rsid w:val="00324AFE"/>
    <w:rsid w:val="00325174"/>
    <w:rsid w:val="00325182"/>
    <w:rsid w:val="003252CB"/>
    <w:rsid w:val="003258F8"/>
    <w:rsid w:val="003260A5"/>
    <w:rsid w:val="00327407"/>
    <w:rsid w:val="00327541"/>
    <w:rsid w:val="00327B65"/>
    <w:rsid w:val="003314B7"/>
    <w:rsid w:val="003337FA"/>
    <w:rsid w:val="00333F90"/>
    <w:rsid w:val="00333FCB"/>
    <w:rsid w:val="00334166"/>
    <w:rsid w:val="00334249"/>
    <w:rsid w:val="003342ED"/>
    <w:rsid w:val="00334539"/>
    <w:rsid w:val="00334641"/>
    <w:rsid w:val="003353B2"/>
    <w:rsid w:val="0033657F"/>
    <w:rsid w:val="003365CD"/>
    <w:rsid w:val="00336FAC"/>
    <w:rsid w:val="0033720C"/>
    <w:rsid w:val="00337D7D"/>
    <w:rsid w:val="00340FAA"/>
    <w:rsid w:val="003418F1"/>
    <w:rsid w:val="0034255A"/>
    <w:rsid w:val="00343560"/>
    <w:rsid w:val="00343620"/>
    <w:rsid w:val="0034366B"/>
    <w:rsid w:val="003438CC"/>
    <w:rsid w:val="0034508E"/>
    <w:rsid w:val="00345A3D"/>
    <w:rsid w:val="00345D70"/>
    <w:rsid w:val="00345EAE"/>
    <w:rsid w:val="0034652F"/>
    <w:rsid w:val="00346777"/>
    <w:rsid w:val="003467F0"/>
    <w:rsid w:val="00346D6B"/>
    <w:rsid w:val="003474F5"/>
    <w:rsid w:val="003517D4"/>
    <w:rsid w:val="00351819"/>
    <w:rsid w:val="00351D96"/>
    <w:rsid w:val="003539C8"/>
    <w:rsid w:val="0035579F"/>
    <w:rsid w:val="003566EE"/>
    <w:rsid w:val="003574C1"/>
    <w:rsid w:val="003575EB"/>
    <w:rsid w:val="003601B1"/>
    <w:rsid w:val="003627A5"/>
    <w:rsid w:val="00363047"/>
    <w:rsid w:val="00363F6E"/>
    <w:rsid w:val="003651D0"/>
    <w:rsid w:val="0036527B"/>
    <w:rsid w:val="003658ED"/>
    <w:rsid w:val="0036635E"/>
    <w:rsid w:val="00370885"/>
    <w:rsid w:val="0037108A"/>
    <w:rsid w:val="0037131F"/>
    <w:rsid w:val="00371445"/>
    <w:rsid w:val="00372962"/>
    <w:rsid w:val="00373456"/>
    <w:rsid w:val="00373740"/>
    <w:rsid w:val="0037479D"/>
    <w:rsid w:val="003756A9"/>
    <w:rsid w:val="0037662D"/>
    <w:rsid w:val="00377907"/>
    <w:rsid w:val="003805A6"/>
    <w:rsid w:val="003805C7"/>
    <w:rsid w:val="00381366"/>
    <w:rsid w:val="003818DE"/>
    <w:rsid w:val="00383980"/>
    <w:rsid w:val="00383B52"/>
    <w:rsid w:val="00385B7C"/>
    <w:rsid w:val="00385C9A"/>
    <w:rsid w:val="00386159"/>
    <w:rsid w:val="00386C66"/>
    <w:rsid w:val="0038765C"/>
    <w:rsid w:val="00387A1D"/>
    <w:rsid w:val="00387A5E"/>
    <w:rsid w:val="00387AED"/>
    <w:rsid w:val="00390D85"/>
    <w:rsid w:val="0039149C"/>
    <w:rsid w:val="0039153A"/>
    <w:rsid w:val="003918AB"/>
    <w:rsid w:val="0039242D"/>
    <w:rsid w:val="00392B19"/>
    <w:rsid w:val="0039321C"/>
    <w:rsid w:val="003936E2"/>
    <w:rsid w:val="00394365"/>
    <w:rsid w:val="00395AE2"/>
    <w:rsid w:val="003976AE"/>
    <w:rsid w:val="003A05C3"/>
    <w:rsid w:val="003A12C2"/>
    <w:rsid w:val="003A1954"/>
    <w:rsid w:val="003A1F0E"/>
    <w:rsid w:val="003A28C9"/>
    <w:rsid w:val="003A3DEE"/>
    <w:rsid w:val="003A440A"/>
    <w:rsid w:val="003A4BCB"/>
    <w:rsid w:val="003A5861"/>
    <w:rsid w:val="003A5ED2"/>
    <w:rsid w:val="003A6858"/>
    <w:rsid w:val="003A6CEE"/>
    <w:rsid w:val="003A6E43"/>
    <w:rsid w:val="003A70C7"/>
    <w:rsid w:val="003A7D1E"/>
    <w:rsid w:val="003A7E29"/>
    <w:rsid w:val="003A7FAC"/>
    <w:rsid w:val="003A7FE5"/>
    <w:rsid w:val="003B006A"/>
    <w:rsid w:val="003B0454"/>
    <w:rsid w:val="003B1A04"/>
    <w:rsid w:val="003B2490"/>
    <w:rsid w:val="003B280D"/>
    <w:rsid w:val="003B3711"/>
    <w:rsid w:val="003B38D9"/>
    <w:rsid w:val="003B3CCB"/>
    <w:rsid w:val="003B3D11"/>
    <w:rsid w:val="003B3E25"/>
    <w:rsid w:val="003B3EAC"/>
    <w:rsid w:val="003B53CA"/>
    <w:rsid w:val="003B6FBE"/>
    <w:rsid w:val="003B7976"/>
    <w:rsid w:val="003B7BAC"/>
    <w:rsid w:val="003C18C4"/>
    <w:rsid w:val="003C21AC"/>
    <w:rsid w:val="003C2665"/>
    <w:rsid w:val="003C3136"/>
    <w:rsid w:val="003C3CBF"/>
    <w:rsid w:val="003C4A96"/>
    <w:rsid w:val="003C5A08"/>
    <w:rsid w:val="003C6039"/>
    <w:rsid w:val="003C6473"/>
    <w:rsid w:val="003C6566"/>
    <w:rsid w:val="003C776D"/>
    <w:rsid w:val="003C7F2B"/>
    <w:rsid w:val="003D08F4"/>
    <w:rsid w:val="003D175C"/>
    <w:rsid w:val="003D19A0"/>
    <w:rsid w:val="003D1B4D"/>
    <w:rsid w:val="003D3CA6"/>
    <w:rsid w:val="003D3F8D"/>
    <w:rsid w:val="003D4B56"/>
    <w:rsid w:val="003D4C25"/>
    <w:rsid w:val="003D5618"/>
    <w:rsid w:val="003D6B0A"/>
    <w:rsid w:val="003D71C3"/>
    <w:rsid w:val="003D76AE"/>
    <w:rsid w:val="003D7BA9"/>
    <w:rsid w:val="003E0004"/>
    <w:rsid w:val="003E0060"/>
    <w:rsid w:val="003E05A8"/>
    <w:rsid w:val="003E1446"/>
    <w:rsid w:val="003E1C15"/>
    <w:rsid w:val="003E1E00"/>
    <w:rsid w:val="003E2495"/>
    <w:rsid w:val="003E280B"/>
    <w:rsid w:val="003E420E"/>
    <w:rsid w:val="003E49E6"/>
    <w:rsid w:val="003E4E91"/>
    <w:rsid w:val="003E5983"/>
    <w:rsid w:val="003E59DF"/>
    <w:rsid w:val="003E5D65"/>
    <w:rsid w:val="003E6B08"/>
    <w:rsid w:val="003E7EE4"/>
    <w:rsid w:val="003F144E"/>
    <w:rsid w:val="003F1AF4"/>
    <w:rsid w:val="003F2103"/>
    <w:rsid w:val="003F222B"/>
    <w:rsid w:val="003F2432"/>
    <w:rsid w:val="003F2917"/>
    <w:rsid w:val="003F32BF"/>
    <w:rsid w:val="003F369B"/>
    <w:rsid w:val="003F3A51"/>
    <w:rsid w:val="003F4299"/>
    <w:rsid w:val="003F533C"/>
    <w:rsid w:val="003F5573"/>
    <w:rsid w:val="003F7877"/>
    <w:rsid w:val="00400CDE"/>
    <w:rsid w:val="004011B9"/>
    <w:rsid w:val="0040166A"/>
    <w:rsid w:val="00401D3B"/>
    <w:rsid w:val="00402466"/>
    <w:rsid w:val="00403584"/>
    <w:rsid w:val="00403798"/>
    <w:rsid w:val="00405446"/>
    <w:rsid w:val="00405AAA"/>
    <w:rsid w:val="00405DEF"/>
    <w:rsid w:val="004061D2"/>
    <w:rsid w:val="0040754E"/>
    <w:rsid w:val="004075FC"/>
    <w:rsid w:val="00410C41"/>
    <w:rsid w:val="004110DC"/>
    <w:rsid w:val="004112C9"/>
    <w:rsid w:val="0041144B"/>
    <w:rsid w:val="004116E4"/>
    <w:rsid w:val="00411FD4"/>
    <w:rsid w:val="0041256E"/>
    <w:rsid w:val="00413817"/>
    <w:rsid w:val="00413AC7"/>
    <w:rsid w:val="004143EA"/>
    <w:rsid w:val="0041477E"/>
    <w:rsid w:val="00414B6B"/>
    <w:rsid w:val="00414BC2"/>
    <w:rsid w:val="00414CE2"/>
    <w:rsid w:val="00415709"/>
    <w:rsid w:val="00416025"/>
    <w:rsid w:val="00417F67"/>
    <w:rsid w:val="00420929"/>
    <w:rsid w:val="00421228"/>
    <w:rsid w:val="004235D9"/>
    <w:rsid w:val="00424911"/>
    <w:rsid w:val="00425E63"/>
    <w:rsid w:val="0042684E"/>
    <w:rsid w:val="00426A48"/>
    <w:rsid w:val="00426B9D"/>
    <w:rsid w:val="00426E44"/>
    <w:rsid w:val="00427ADF"/>
    <w:rsid w:val="00427F7A"/>
    <w:rsid w:val="0043082B"/>
    <w:rsid w:val="00430CCB"/>
    <w:rsid w:val="00431147"/>
    <w:rsid w:val="00431160"/>
    <w:rsid w:val="00432810"/>
    <w:rsid w:val="0043304D"/>
    <w:rsid w:val="00433367"/>
    <w:rsid w:val="00434539"/>
    <w:rsid w:val="0043467F"/>
    <w:rsid w:val="00434B82"/>
    <w:rsid w:val="00435304"/>
    <w:rsid w:val="0043546D"/>
    <w:rsid w:val="004354B8"/>
    <w:rsid w:val="0043624A"/>
    <w:rsid w:val="004365B1"/>
    <w:rsid w:val="00436AA9"/>
    <w:rsid w:val="00436E02"/>
    <w:rsid w:val="0043712A"/>
    <w:rsid w:val="0044017F"/>
    <w:rsid w:val="00440705"/>
    <w:rsid w:val="00442858"/>
    <w:rsid w:val="00442BB1"/>
    <w:rsid w:val="00443FF0"/>
    <w:rsid w:val="0044501B"/>
    <w:rsid w:val="00445277"/>
    <w:rsid w:val="00445D76"/>
    <w:rsid w:val="00446C27"/>
    <w:rsid w:val="00446C92"/>
    <w:rsid w:val="004501FD"/>
    <w:rsid w:val="004502F8"/>
    <w:rsid w:val="00450734"/>
    <w:rsid w:val="00450A51"/>
    <w:rsid w:val="00451BCC"/>
    <w:rsid w:val="00452463"/>
    <w:rsid w:val="00453FE9"/>
    <w:rsid w:val="00454A33"/>
    <w:rsid w:val="00455152"/>
    <w:rsid w:val="00455511"/>
    <w:rsid w:val="0045586D"/>
    <w:rsid w:val="004562CF"/>
    <w:rsid w:val="00456BF9"/>
    <w:rsid w:val="00457B2B"/>
    <w:rsid w:val="004605C0"/>
    <w:rsid w:val="00460D8A"/>
    <w:rsid w:val="00461E69"/>
    <w:rsid w:val="00461FA3"/>
    <w:rsid w:val="0046270B"/>
    <w:rsid w:val="00462E98"/>
    <w:rsid w:val="00463529"/>
    <w:rsid w:val="00463AC2"/>
    <w:rsid w:val="004657FC"/>
    <w:rsid w:val="00466346"/>
    <w:rsid w:val="00466735"/>
    <w:rsid w:val="004670C2"/>
    <w:rsid w:val="00467123"/>
    <w:rsid w:val="00467F3B"/>
    <w:rsid w:val="00471945"/>
    <w:rsid w:val="0047212C"/>
    <w:rsid w:val="0047267F"/>
    <w:rsid w:val="00472832"/>
    <w:rsid w:val="00472AE0"/>
    <w:rsid w:val="00472B8D"/>
    <w:rsid w:val="00472FFB"/>
    <w:rsid w:val="004734D3"/>
    <w:rsid w:val="004743C9"/>
    <w:rsid w:val="00474F23"/>
    <w:rsid w:val="00475531"/>
    <w:rsid w:val="00475D4C"/>
    <w:rsid w:val="00476343"/>
    <w:rsid w:val="004763A9"/>
    <w:rsid w:val="004766C7"/>
    <w:rsid w:val="00477766"/>
    <w:rsid w:val="004801D2"/>
    <w:rsid w:val="00480F46"/>
    <w:rsid w:val="00481598"/>
    <w:rsid w:val="00482042"/>
    <w:rsid w:val="00482795"/>
    <w:rsid w:val="0048332E"/>
    <w:rsid w:val="0048431E"/>
    <w:rsid w:val="004848A7"/>
    <w:rsid w:val="004851D2"/>
    <w:rsid w:val="0048550D"/>
    <w:rsid w:val="0048559F"/>
    <w:rsid w:val="00486013"/>
    <w:rsid w:val="00486031"/>
    <w:rsid w:val="00486C7A"/>
    <w:rsid w:val="00486CEC"/>
    <w:rsid w:val="004874DE"/>
    <w:rsid w:val="00487824"/>
    <w:rsid w:val="00487998"/>
    <w:rsid w:val="00487F3F"/>
    <w:rsid w:val="00487F87"/>
    <w:rsid w:val="00490CAD"/>
    <w:rsid w:val="00490F94"/>
    <w:rsid w:val="004915EB"/>
    <w:rsid w:val="00492D3B"/>
    <w:rsid w:val="00492E51"/>
    <w:rsid w:val="00492ED0"/>
    <w:rsid w:val="00493393"/>
    <w:rsid w:val="004938DF"/>
    <w:rsid w:val="00494338"/>
    <w:rsid w:val="0049509D"/>
    <w:rsid w:val="004960A8"/>
    <w:rsid w:val="0049657B"/>
    <w:rsid w:val="004A03A8"/>
    <w:rsid w:val="004A03E0"/>
    <w:rsid w:val="004A0DA4"/>
    <w:rsid w:val="004A0DDE"/>
    <w:rsid w:val="004A1FFE"/>
    <w:rsid w:val="004A223E"/>
    <w:rsid w:val="004A2D95"/>
    <w:rsid w:val="004A405A"/>
    <w:rsid w:val="004A5148"/>
    <w:rsid w:val="004B0729"/>
    <w:rsid w:val="004B0850"/>
    <w:rsid w:val="004B0E3E"/>
    <w:rsid w:val="004B1047"/>
    <w:rsid w:val="004B12AE"/>
    <w:rsid w:val="004B2072"/>
    <w:rsid w:val="004B2EB1"/>
    <w:rsid w:val="004B30C8"/>
    <w:rsid w:val="004B37AC"/>
    <w:rsid w:val="004B3C0B"/>
    <w:rsid w:val="004B3FEE"/>
    <w:rsid w:val="004B4BBA"/>
    <w:rsid w:val="004B6B49"/>
    <w:rsid w:val="004B7D45"/>
    <w:rsid w:val="004B7F63"/>
    <w:rsid w:val="004C0143"/>
    <w:rsid w:val="004C11EA"/>
    <w:rsid w:val="004C13AA"/>
    <w:rsid w:val="004C1869"/>
    <w:rsid w:val="004C28E4"/>
    <w:rsid w:val="004C363D"/>
    <w:rsid w:val="004C3899"/>
    <w:rsid w:val="004C579F"/>
    <w:rsid w:val="004C5BF2"/>
    <w:rsid w:val="004C5CA4"/>
    <w:rsid w:val="004C5CA5"/>
    <w:rsid w:val="004C64B5"/>
    <w:rsid w:val="004C6B3F"/>
    <w:rsid w:val="004C6F2B"/>
    <w:rsid w:val="004C735B"/>
    <w:rsid w:val="004D0214"/>
    <w:rsid w:val="004D08FC"/>
    <w:rsid w:val="004D0A5C"/>
    <w:rsid w:val="004D0BBD"/>
    <w:rsid w:val="004D0BC0"/>
    <w:rsid w:val="004D0D58"/>
    <w:rsid w:val="004D1211"/>
    <w:rsid w:val="004D13DD"/>
    <w:rsid w:val="004D1440"/>
    <w:rsid w:val="004D1657"/>
    <w:rsid w:val="004D235E"/>
    <w:rsid w:val="004D2802"/>
    <w:rsid w:val="004D29BA"/>
    <w:rsid w:val="004D2A2B"/>
    <w:rsid w:val="004D34E5"/>
    <w:rsid w:val="004D37C6"/>
    <w:rsid w:val="004D3E47"/>
    <w:rsid w:val="004D50DD"/>
    <w:rsid w:val="004D5ACC"/>
    <w:rsid w:val="004D690F"/>
    <w:rsid w:val="004D6AB8"/>
    <w:rsid w:val="004D6CF6"/>
    <w:rsid w:val="004D75B0"/>
    <w:rsid w:val="004D75C6"/>
    <w:rsid w:val="004E044A"/>
    <w:rsid w:val="004E0E55"/>
    <w:rsid w:val="004E1BD4"/>
    <w:rsid w:val="004E2781"/>
    <w:rsid w:val="004E34E1"/>
    <w:rsid w:val="004E37AD"/>
    <w:rsid w:val="004E47AE"/>
    <w:rsid w:val="004E5587"/>
    <w:rsid w:val="004E571E"/>
    <w:rsid w:val="004E57C2"/>
    <w:rsid w:val="004E590E"/>
    <w:rsid w:val="004E5C4C"/>
    <w:rsid w:val="004E6187"/>
    <w:rsid w:val="004E6196"/>
    <w:rsid w:val="004E6514"/>
    <w:rsid w:val="004E6B89"/>
    <w:rsid w:val="004E7136"/>
    <w:rsid w:val="004E742B"/>
    <w:rsid w:val="004E7A26"/>
    <w:rsid w:val="004F04DA"/>
    <w:rsid w:val="004F052A"/>
    <w:rsid w:val="004F05D7"/>
    <w:rsid w:val="004F0EA0"/>
    <w:rsid w:val="004F2EC3"/>
    <w:rsid w:val="004F2F55"/>
    <w:rsid w:val="004F320D"/>
    <w:rsid w:val="004F38B0"/>
    <w:rsid w:val="004F3AA8"/>
    <w:rsid w:val="004F3E13"/>
    <w:rsid w:val="004F41C1"/>
    <w:rsid w:val="004F47D8"/>
    <w:rsid w:val="004F5016"/>
    <w:rsid w:val="004F521F"/>
    <w:rsid w:val="004F6FDD"/>
    <w:rsid w:val="004F716E"/>
    <w:rsid w:val="004F7266"/>
    <w:rsid w:val="0050192B"/>
    <w:rsid w:val="00501A96"/>
    <w:rsid w:val="00502279"/>
    <w:rsid w:val="005041E6"/>
    <w:rsid w:val="00504865"/>
    <w:rsid w:val="00506163"/>
    <w:rsid w:val="005062A3"/>
    <w:rsid w:val="00506F1F"/>
    <w:rsid w:val="005073E6"/>
    <w:rsid w:val="005102A8"/>
    <w:rsid w:val="00511167"/>
    <w:rsid w:val="00511944"/>
    <w:rsid w:val="00512271"/>
    <w:rsid w:val="005126F6"/>
    <w:rsid w:val="00512B2D"/>
    <w:rsid w:val="00512B66"/>
    <w:rsid w:val="00513075"/>
    <w:rsid w:val="00513148"/>
    <w:rsid w:val="00513D70"/>
    <w:rsid w:val="005140E8"/>
    <w:rsid w:val="0051424E"/>
    <w:rsid w:val="005219AE"/>
    <w:rsid w:val="00521A14"/>
    <w:rsid w:val="0052201C"/>
    <w:rsid w:val="00522B85"/>
    <w:rsid w:val="00522C29"/>
    <w:rsid w:val="00522C61"/>
    <w:rsid w:val="00522F4D"/>
    <w:rsid w:val="00523FDF"/>
    <w:rsid w:val="0052425F"/>
    <w:rsid w:val="005242D7"/>
    <w:rsid w:val="0052434E"/>
    <w:rsid w:val="005243E3"/>
    <w:rsid w:val="005245E8"/>
    <w:rsid w:val="00525146"/>
    <w:rsid w:val="00525483"/>
    <w:rsid w:val="00526248"/>
    <w:rsid w:val="0052771F"/>
    <w:rsid w:val="00527F89"/>
    <w:rsid w:val="00531300"/>
    <w:rsid w:val="0053259D"/>
    <w:rsid w:val="005327F1"/>
    <w:rsid w:val="00533004"/>
    <w:rsid w:val="00533485"/>
    <w:rsid w:val="005338F9"/>
    <w:rsid w:val="00533B3C"/>
    <w:rsid w:val="00533CA5"/>
    <w:rsid w:val="00534465"/>
    <w:rsid w:val="00534F32"/>
    <w:rsid w:val="005353EF"/>
    <w:rsid w:val="00535996"/>
    <w:rsid w:val="00535BB8"/>
    <w:rsid w:val="00536E2C"/>
    <w:rsid w:val="00537263"/>
    <w:rsid w:val="00541047"/>
    <w:rsid w:val="00541D24"/>
    <w:rsid w:val="00541DBB"/>
    <w:rsid w:val="005444A2"/>
    <w:rsid w:val="005446DB"/>
    <w:rsid w:val="005452F7"/>
    <w:rsid w:val="00545614"/>
    <w:rsid w:val="00545D83"/>
    <w:rsid w:val="00546C0C"/>
    <w:rsid w:val="0054716E"/>
    <w:rsid w:val="00550AE5"/>
    <w:rsid w:val="00550B4A"/>
    <w:rsid w:val="005511B2"/>
    <w:rsid w:val="0055138B"/>
    <w:rsid w:val="00551BC7"/>
    <w:rsid w:val="0055204E"/>
    <w:rsid w:val="00552445"/>
    <w:rsid w:val="00552CE3"/>
    <w:rsid w:val="00552ED2"/>
    <w:rsid w:val="00553385"/>
    <w:rsid w:val="00554A0C"/>
    <w:rsid w:val="00555EE9"/>
    <w:rsid w:val="0055693C"/>
    <w:rsid w:val="00557BC6"/>
    <w:rsid w:val="00560B5F"/>
    <w:rsid w:val="005613F1"/>
    <w:rsid w:val="005617A5"/>
    <w:rsid w:val="00561C5B"/>
    <w:rsid w:val="00562330"/>
    <w:rsid w:val="005625C0"/>
    <w:rsid w:val="005640F0"/>
    <w:rsid w:val="005642DB"/>
    <w:rsid w:val="0056458E"/>
    <w:rsid w:val="0056513B"/>
    <w:rsid w:val="00565210"/>
    <w:rsid w:val="005654A7"/>
    <w:rsid w:val="00565D9E"/>
    <w:rsid w:val="00565F03"/>
    <w:rsid w:val="0056665A"/>
    <w:rsid w:val="00566CFB"/>
    <w:rsid w:val="0056785D"/>
    <w:rsid w:val="0057070C"/>
    <w:rsid w:val="005710BC"/>
    <w:rsid w:val="00572865"/>
    <w:rsid w:val="00572912"/>
    <w:rsid w:val="00572F4E"/>
    <w:rsid w:val="0057314D"/>
    <w:rsid w:val="00573AB2"/>
    <w:rsid w:val="00573E32"/>
    <w:rsid w:val="005745BE"/>
    <w:rsid w:val="005745F6"/>
    <w:rsid w:val="00575D5E"/>
    <w:rsid w:val="00575D8F"/>
    <w:rsid w:val="00576336"/>
    <w:rsid w:val="0057637C"/>
    <w:rsid w:val="0057663F"/>
    <w:rsid w:val="00576D5B"/>
    <w:rsid w:val="00576D64"/>
    <w:rsid w:val="00577602"/>
    <w:rsid w:val="00580716"/>
    <w:rsid w:val="00580832"/>
    <w:rsid w:val="00580A92"/>
    <w:rsid w:val="00580DFF"/>
    <w:rsid w:val="0058228D"/>
    <w:rsid w:val="00582666"/>
    <w:rsid w:val="00582963"/>
    <w:rsid w:val="005829EA"/>
    <w:rsid w:val="00584559"/>
    <w:rsid w:val="00584872"/>
    <w:rsid w:val="005849A2"/>
    <w:rsid w:val="00584DCB"/>
    <w:rsid w:val="00584E16"/>
    <w:rsid w:val="00585687"/>
    <w:rsid w:val="005858B8"/>
    <w:rsid w:val="00585CC8"/>
    <w:rsid w:val="0058675A"/>
    <w:rsid w:val="00586FFC"/>
    <w:rsid w:val="00590109"/>
    <w:rsid w:val="00590794"/>
    <w:rsid w:val="0059083D"/>
    <w:rsid w:val="00592176"/>
    <w:rsid w:val="00593452"/>
    <w:rsid w:val="005943B2"/>
    <w:rsid w:val="0059450E"/>
    <w:rsid w:val="005948E5"/>
    <w:rsid w:val="00595029"/>
    <w:rsid w:val="0059549B"/>
    <w:rsid w:val="00595966"/>
    <w:rsid w:val="00595D51"/>
    <w:rsid w:val="00596159"/>
    <w:rsid w:val="005977EB"/>
    <w:rsid w:val="00597F56"/>
    <w:rsid w:val="005A0D52"/>
    <w:rsid w:val="005A1F28"/>
    <w:rsid w:val="005A2962"/>
    <w:rsid w:val="005A2D60"/>
    <w:rsid w:val="005A309D"/>
    <w:rsid w:val="005A3432"/>
    <w:rsid w:val="005A47C1"/>
    <w:rsid w:val="005A4984"/>
    <w:rsid w:val="005A4BFA"/>
    <w:rsid w:val="005A53D5"/>
    <w:rsid w:val="005A77DF"/>
    <w:rsid w:val="005A7F0B"/>
    <w:rsid w:val="005B0BB2"/>
    <w:rsid w:val="005B1936"/>
    <w:rsid w:val="005B2837"/>
    <w:rsid w:val="005B2F1A"/>
    <w:rsid w:val="005B330F"/>
    <w:rsid w:val="005B4B9B"/>
    <w:rsid w:val="005B4FC1"/>
    <w:rsid w:val="005B532A"/>
    <w:rsid w:val="005B5688"/>
    <w:rsid w:val="005B57A4"/>
    <w:rsid w:val="005B6D08"/>
    <w:rsid w:val="005B770E"/>
    <w:rsid w:val="005C09A2"/>
    <w:rsid w:val="005C1275"/>
    <w:rsid w:val="005C22F4"/>
    <w:rsid w:val="005C2435"/>
    <w:rsid w:val="005C3154"/>
    <w:rsid w:val="005C434A"/>
    <w:rsid w:val="005C5015"/>
    <w:rsid w:val="005C5A4A"/>
    <w:rsid w:val="005C5FA3"/>
    <w:rsid w:val="005C6148"/>
    <w:rsid w:val="005C6DB9"/>
    <w:rsid w:val="005C7AE6"/>
    <w:rsid w:val="005D00BA"/>
    <w:rsid w:val="005D12C4"/>
    <w:rsid w:val="005D1E97"/>
    <w:rsid w:val="005D1F2E"/>
    <w:rsid w:val="005D3A17"/>
    <w:rsid w:val="005D3B8A"/>
    <w:rsid w:val="005D3DA2"/>
    <w:rsid w:val="005D3E40"/>
    <w:rsid w:val="005D4549"/>
    <w:rsid w:val="005D48E0"/>
    <w:rsid w:val="005D53CB"/>
    <w:rsid w:val="005D5A08"/>
    <w:rsid w:val="005D5C49"/>
    <w:rsid w:val="005D5C55"/>
    <w:rsid w:val="005D6CC8"/>
    <w:rsid w:val="005D6E55"/>
    <w:rsid w:val="005D7554"/>
    <w:rsid w:val="005D7B9A"/>
    <w:rsid w:val="005E0742"/>
    <w:rsid w:val="005E12DF"/>
    <w:rsid w:val="005E1777"/>
    <w:rsid w:val="005E2D84"/>
    <w:rsid w:val="005E4329"/>
    <w:rsid w:val="005E7E57"/>
    <w:rsid w:val="005F26EF"/>
    <w:rsid w:val="005F29BF"/>
    <w:rsid w:val="005F4A4A"/>
    <w:rsid w:val="005F4B00"/>
    <w:rsid w:val="005F6010"/>
    <w:rsid w:val="005F6B71"/>
    <w:rsid w:val="005F729F"/>
    <w:rsid w:val="0060076E"/>
    <w:rsid w:val="00600B10"/>
    <w:rsid w:val="00600CF9"/>
    <w:rsid w:val="0060137F"/>
    <w:rsid w:val="0060147B"/>
    <w:rsid w:val="00601842"/>
    <w:rsid w:val="006018E9"/>
    <w:rsid w:val="0060246F"/>
    <w:rsid w:val="006033C3"/>
    <w:rsid w:val="0060369F"/>
    <w:rsid w:val="006056FA"/>
    <w:rsid w:val="0060591F"/>
    <w:rsid w:val="00605F64"/>
    <w:rsid w:val="00607AF4"/>
    <w:rsid w:val="00610B98"/>
    <w:rsid w:val="00610E31"/>
    <w:rsid w:val="006114EC"/>
    <w:rsid w:val="006136D0"/>
    <w:rsid w:val="00613732"/>
    <w:rsid w:val="00613E14"/>
    <w:rsid w:val="00614ECE"/>
    <w:rsid w:val="006150DD"/>
    <w:rsid w:val="00615F02"/>
    <w:rsid w:val="006166A1"/>
    <w:rsid w:val="00617536"/>
    <w:rsid w:val="0061791B"/>
    <w:rsid w:val="006200D1"/>
    <w:rsid w:val="00621A2A"/>
    <w:rsid w:val="00621AF4"/>
    <w:rsid w:val="00623115"/>
    <w:rsid w:val="00623140"/>
    <w:rsid w:val="00624657"/>
    <w:rsid w:val="0062480D"/>
    <w:rsid w:val="00624A61"/>
    <w:rsid w:val="00624BEE"/>
    <w:rsid w:val="00624C42"/>
    <w:rsid w:val="00624EAE"/>
    <w:rsid w:val="006253F4"/>
    <w:rsid w:val="00625662"/>
    <w:rsid w:val="00625F3C"/>
    <w:rsid w:val="00626CA0"/>
    <w:rsid w:val="006270A2"/>
    <w:rsid w:val="00630700"/>
    <w:rsid w:val="00630CFD"/>
    <w:rsid w:val="00632AB4"/>
    <w:rsid w:val="006333EA"/>
    <w:rsid w:val="006341BF"/>
    <w:rsid w:val="0063531F"/>
    <w:rsid w:val="00636E9D"/>
    <w:rsid w:val="0063722B"/>
    <w:rsid w:val="00641484"/>
    <w:rsid w:val="00641C60"/>
    <w:rsid w:val="00642763"/>
    <w:rsid w:val="0064336B"/>
    <w:rsid w:val="0064366A"/>
    <w:rsid w:val="00643A23"/>
    <w:rsid w:val="0064422A"/>
    <w:rsid w:val="006445C8"/>
    <w:rsid w:val="00644964"/>
    <w:rsid w:val="00646074"/>
    <w:rsid w:val="006469A3"/>
    <w:rsid w:val="006469E1"/>
    <w:rsid w:val="00647E5F"/>
    <w:rsid w:val="00650027"/>
    <w:rsid w:val="00650087"/>
    <w:rsid w:val="00650692"/>
    <w:rsid w:val="006512AC"/>
    <w:rsid w:val="00651540"/>
    <w:rsid w:val="00652339"/>
    <w:rsid w:val="006546DA"/>
    <w:rsid w:val="00654830"/>
    <w:rsid w:val="00654FD6"/>
    <w:rsid w:val="00655351"/>
    <w:rsid w:val="00655979"/>
    <w:rsid w:val="00655BC5"/>
    <w:rsid w:val="00655D10"/>
    <w:rsid w:val="00655EF3"/>
    <w:rsid w:val="00656F23"/>
    <w:rsid w:val="00657385"/>
    <w:rsid w:val="0065788F"/>
    <w:rsid w:val="00657B2C"/>
    <w:rsid w:val="00657EDC"/>
    <w:rsid w:val="006615A7"/>
    <w:rsid w:val="006633A9"/>
    <w:rsid w:val="0066371A"/>
    <w:rsid w:val="006638DF"/>
    <w:rsid w:val="006643B3"/>
    <w:rsid w:val="00664D1A"/>
    <w:rsid w:val="00665912"/>
    <w:rsid w:val="006659D3"/>
    <w:rsid w:val="00665EED"/>
    <w:rsid w:val="00666BAA"/>
    <w:rsid w:val="006679A1"/>
    <w:rsid w:val="00667B6E"/>
    <w:rsid w:val="006707CC"/>
    <w:rsid w:val="006712EE"/>
    <w:rsid w:val="00671E44"/>
    <w:rsid w:val="006726AB"/>
    <w:rsid w:val="00672AA5"/>
    <w:rsid w:val="00673247"/>
    <w:rsid w:val="00673355"/>
    <w:rsid w:val="00673792"/>
    <w:rsid w:val="00673CEF"/>
    <w:rsid w:val="00674089"/>
    <w:rsid w:val="0067410A"/>
    <w:rsid w:val="00674152"/>
    <w:rsid w:val="00675C73"/>
    <w:rsid w:val="006763DB"/>
    <w:rsid w:val="006766CC"/>
    <w:rsid w:val="0067689B"/>
    <w:rsid w:val="00676A3B"/>
    <w:rsid w:val="00676A41"/>
    <w:rsid w:val="00677594"/>
    <w:rsid w:val="00680F7B"/>
    <w:rsid w:val="00683285"/>
    <w:rsid w:val="0068533C"/>
    <w:rsid w:val="00686253"/>
    <w:rsid w:val="00686612"/>
    <w:rsid w:val="00686DEA"/>
    <w:rsid w:val="00686EA2"/>
    <w:rsid w:val="00686FD3"/>
    <w:rsid w:val="00687F5B"/>
    <w:rsid w:val="00690FD7"/>
    <w:rsid w:val="00691590"/>
    <w:rsid w:val="00691686"/>
    <w:rsid w:val="00691A84"/>
    <w:rsid w:val="00692D99"/>
    <w:rsid w:val="0069324B"/>
    <w:rsid w:val="006937CB"/>
    <w:rsid w:val="00693802"/>
    <w:rsid w:val="006938EC"/>
    <w:rsid w:val="0069396C"/>
    <w:rsid w:val="00693AFA"/>
    <w:rsid w:val="00693F6F"/>
    <w:rsid w:val="0069427E"/>
    <w:rsid w:val="00695709"/>
    <w:rsid w:val="00697755"/>
    <w:rsid w:val="006A1C83"/>
    <w:rsid w:val="006A1DFA"/>
    <w:rsid w:val="006A1EFE"/>
    <w:rsid w:val="006A2465"/>
    <w:rsid w:val="006A2E6C"/>
    <w:rsid w:val="006A35B5"/>
    <w:rsid w:val="006A41B7"/>
    <w:rsid w:val="006A475C"/>
    <w:rsid w:val="006A6303"/>
    <w:rsid w:val="006A63E2"/>
    <w:rsid w:val="006A777F"/>
    <w:rsid w:val="006A7836"/>
    <w:rsid w:val="006A7B54"/>
    <w:rsid w:val="006A7C09"/>
    <w:rsid w:val="006B09F2"/>
    <w:rsid w:val="006B0FDC"/>
    <w:rsid w:val="006B18DE"/>
    <w:rsid w:val="006B1A97"/>
    <w:rsid w:val="006B2B20"/>
    <w:rsid w:val="006B370D"/>
    <w:rsid w:val="006B44BD"/>
    <w:rsid w:val="006B47F6"/>
    <w:rsid w:val="006B542D"/>
    <w:rsid w:val="006B5754"/>
    <w:rsid w:val="006B5DC0"/>
    <w:rsid w:val="006B6F87"/>
    <w:rsid w:val="006B729C"/>
    <w:rsid w:val="006C0E74"/>
    <w:rsid w:val="006C155E"/>
    <w:rsid w:val="006C32D6"/>
    <w:rsid w:val="006C365C"/>
    <w:rsid w:val="006C5151"/>
    <w:rsid w:val="006C6592"/>
    <w:rsid w:val="006C6C3C"/>
    <w:rsid w:val="006C7743"/>
    <w:rsid w:val="006D09F4"/>
    <w:rsid w:val="006D1A7D"/>
    <w:rsid w:val="006D1DA2"/>
    <w:rsid w:val="006D1ED1"/>
    <w:rsid w:val="006D1F7A"/>
    <w:rsid w:val="006D2789"/>
    <w:rsid w:val="006D3041"/>
    <w:rsid w:val="006D321A"/>
    <w:rsid w:val="006D3533"/>
    <w:rsid w:val="006D3719"/>
    <w:rsid w:val="006D3A02"/>
    <w:rsid w:val="006D4275"/>
    <w:rsid w:val="006D4961"/>
    <w:rsid w:val="006D49D1"/>
    <w:rsid w:val="006D4C4F"/>
    <w:rsid w:val="006D5778"/>
    <w:rsid w:val="006D5B20"/>
    <w:rsid w:val="006D5CF2"/>
    <w:rsid w:val="006E11F2"/>
    <w:rsid w:val="006E133D"/>
    <w:rsid w:val="006E1475"/>
    <w:rsid w:val="006E1C33"/>
    <w:rsid w:val="006E273C"/>
    <w:rsid w:val="006E2A47"/>
    <w:rsid w:val="006E31B5"/>
    <w:rsid w:val="006E4125"/>
    <w:rsid w:val="006E4807"/>
    <w:rsid w:val="006E49D9"/>
    <w:rsid w:val="006E53C1"/>
    <w:rsid w:val="006E55DA"/>
    <w:rsid w:val="006E5A19"/>
    <w:rsid w:val="006E5F38"/>
    <w:rsid w:val="006E61F9"/>
    <w:rsid w:val="006E635C"/>
    <w:rsid w:val="006E6844"/>
    <w:rsid w:val="006E7E5C"/>
    <w:rsid w:val="006F0BDC"/>
    <w:rsid w:val="006F0ECC"/>
    <w:rsid w:val="006F1AB1"/>
    <w:rsid w:val="006F28DB"/>
    <w:rsid w:val="006F33B7"/>
    <w:rsid w:val="006F39C6"/>
    <w:rsid w:val="006F413E"/>
    <w:rsid w:val="006F417B"/>
    <w:rsid w:val="006F426C"/>
    <w:rsid w:val="006F42BA"/>
    <w:rsid w:val="006F6C1B"/>
    <w:rsid w:val="00700492"/>
    <w:rsid w:val="0070061C"/>
    <w:rsid w:val="00700FB6"/>
    <w:rsid w:val="00701123"/>
    <w:rsid w:val="00701D3B"/>
    <w:rsid w:val="00702B2C"/>
    <w:rsid w:val="00702D02"/>
    <w:rsid w:val="00703012"/>
    <w:rsid w:val="0070449F"/>
    <w:rsid w:val="007049DB"/>
    <w:rsid w:val="00704B84"/>
    <w:rsid w:val="00705005"/>
    <w:rsid w:val="00705818"/>
    <w:rsid w:val="00705CF7"/>
    <w:rsid w:val="00705DA4"/>
    <w:rsid w:val="00706112"/>
    <w:rsid w:val="00707105"/>
    <w:rsid w:val="00707567"/>
    <w:rsid w:val="00707982"/>
    <w:rsid w:val="00707C1C"/>
    <w:rsid w:val="00707CC6"/>
    <w:rsid w:val="00710009"/>
    <w:rsid w:val="00710303"/>
    <w:rsid w:val="007113CB"/>
    <w:rsid w:val="0071160B"/>
    <w:rsid w:val="00711EA9"/>
    <w:rsid w:val="007125A1"/>
    <w:rsid w:val="00712B88"/>
    <w:rsid w:val="007131E1"/>
    <w:rsid w:val="00713390"/>
    <w:rsid w:val="00713934"/>
    <w:rsid w:val="0071401F"/>
    <w:rsid w:val="007155BD"/>
    <w:rsid w:val="00715977"/>
    <w:rsid w:val="007167C2"/>
    <w:rsid w:val="00716B24"/>
    <w:rsid w:val="00717348"/>
    <w:rsid w:val="00717894"/>
    <w:rsid w:val="007203A9"/>
    <w:rsid w:val="007214D3"/>
    <w:rsid w:val="00721632"/>
    <w:rsid w:val="00724522"/>
    <w:rsid w:val="00724E05"/>
    <w:rsid w:val="00725B59"/>
    <w:rsid w:val="007261F2"/>
    <w:rsid w:val="007262EE"/>
    <w:rsid w:val="007266E3"/>
    <w:rsid w:val="00726BA6"/>
    <w:rsid w:val="00726C21"/>
    <w:rsid w:val="00727FD0"/>
    <w:rsid w:val="00731B02"/>
    <w:rsid w:val="007326FC"/>
    <w:rsid w:val="00732C3F"/>
    <w:rsid w:val="0073421E"/>
    <w:rsid w:val="00734297"/>
    <w:rsid w:val="00734481"/>
    <w:rsid w:val="007350CF"/>
    <w:rsid w:val="00735D5D"/>
    <w:rsid w:val="00736C08"/>
    <w:rsid w:val="007372BE"/>
    <w:rsid w:val="00737BAD"/>
    <w:rsid w:val="007400D4"/>
    <w:rsid w:val="007408B9"/>
    <w:rsid w:val="0074167B"/>
    <w:rsid w:val="00741FCC"/>
    <w:rsid w:val="007426A9"/>
    <w:rsid w:val="00742A99"/>
    <w:rsid w:val="00742AE7"/>
    <w:rsid w:val="00744207"/>
    <w:rsid w:val="007442E9"/>
    <w:rsid w:val="007449E0"/>
    <w:rsid w:val="00744DD9"/>
    <w:rsid w:val="00745ADF"/>
    <w:rsid w:val="00746474"/>
    <w:rsid w:val="007466C5"/>
    <w:rsid w:val="0075007E"/>
    <w:rsid w:val="00751074"/>
    <w:rsid w:val="00752801"/>
    <w:rsid w:val="007528B7"/>
    <w:rsid w:val="00754327"/>
    <w:rsid w:val="007545C4"/>
    <w:rsid w:val="00755412"/>
    <w:rsid w:val="00757B3B"/>
    <w:rsid w:val="007601E2"/>
    <w:rsid w:val="00760256"/>
    <w:rsid w:val="00760261"/>
    <w:rsid w:val="007605A9"/>
    <w:rsid w:val="00760EDD"/>
    <w:rsid w:val="007619B4"/>
    <w:rsid w:val="00761B50"/>
    <w:rsid w:val="007627AA"/>
    <w:rsid w:val="00762CF1"/>
    <w:rsid w:val="00762FC7"/>
    <w:rsid w:val="00763571"/>
    <w:rsid w:val="007654D8"/>
    <w:rsid w:val="00767075"/>
    <w:rsid w:val="00767C7C"/>
    <w:rsid w:val="0077071C"/>
    <w:rsid w:val="007709E2"/>
    <w:rsid w:val="0077110E"/>
    <w:rsid w:val="00771511"/>
    <w:rsid w:val="007718C0"/>
    <w:rsid w:val="00774849"/>
    <w:rsid w:val="00774A32"/>
    <w:rsid w:val="00774D5C"/>
    <w:rsid w:val="00774F49"/>
    <w:rsid w:val="0077516D"/>
    <w:rsid w:val="00775A5D"/>
    <w:rsid w:val="007764D9"/>
    <w:rsid w:val="00776713"/>
    <w:rsid w:val="00776C95"/>
    <w:rsid w:val="007773EE"/>
    <w:rsid w:val="007778AE"/>
    <w:rsid w:val="007779FA"/>
    <w:rsid w:val="00777B85"/>
    <w:rsid w:val="007807F0"/>
    <w:rsid w:val="00780E41"/>
    <w:rsid w:val="007810A8"/>
    <w:rsid w:val="0078169B"/>
    <w:rsid w:val="00781B9A"/>
    <w:rsid w:val="00782206"/>
    <w:rsid w:val="0078247C"/>
    <w:rsid w:val="007825EA"/>
    <w:rsid w:val="00782EE3"/>
    <w:rsid w:val="007831EC"/>
    <w:rsid w:val="00783BFE"/>
    <w:rsid w:val="00784DBF"/>
    <w:rsid w:val="00786328"/>
    <w:rsid w:val="0078671D"/>
    <w:rsid w:val="0078693D"/>
    <w:rsid w:val="00787C15"/>
    <w:rsid w:val="00790EEC"/>
    <w:rsid w:val="00791360"/>
    <w:rsid w:val="007924E1"/>
    <w:rsid w:val="00793517"/>
    <w:rsid w:val="007935A6"/>
    <w:rsid w:val="00794DCB"/>
    <w:rsid w:val="00794E68"/>
    <w:rsid w:val="00795072"/>
    <w:rsid w:val="007977FD"/>
    <w:rsid w:val="00797BED"/>
    <w:rsid w:val="007A0141"/>
    <w:rsid w:val="007A0533"/>
    <w:rsid w:val="007A0BCA"/>
    <w:rsid w:val="007A0C2F"/>
    <w:rsid w:val="007A1054"/>
    <w:rsid w:val="007A1970"/>
    <w:rsid w:val="007A3A0D"/>
    <w:rsid w:val="007A3A25"/>
    <w:rsid w:val="007A4DE2"/>
    <w:rsid w:val="007A5A17"/>
    <w:rsid w:val="007A7F8B"/>
    <w:rsid w:val="007B0BE1"/>
    <w:rsid w:val="007B12BB"/>
    <w:rsid w:val="007B156F"/>
    <w:rsid w:val="007B29D7"/>
    <w:rsid w:val="007B2DF7"/>
    <w:rsid w:val="007B2F12"/>
    <w:rsid w:val="007B3991"/>
    <w:rsid w:val="007B40C0"/>
    <w:rsid w:val="007B43D7"/>
    <w:rsid w:val="007B45B9"/>
    <w:rsid w:val="007B47F3"/>
    <w:rsid w:val="007B55BC"/>
    <w:rsid w:val="007B56F1"/>
    <w:rsid w:val="007B5872"/>
    <w:rsid w:val="007B5B33"/>
    <w:rsid w:val="007B70AB"/>
    <w:rsid w:val="007B78FF"/>
    <w:rsid w:val="007C05C2"/>
    <w:rsid w:val="007C1457"/>
    <w:rsid w:val="007C1DD0"/>
    <w:rsid w:val="007C226F"/>
    <w:rsid w:val="007C25C7"/>
    <w:rsid w:val="007C3076"/>
    <w:rsid w:val="007C4F99"/>
    <w:rsid w:val="007C5127"/>
    <w:rsid w:val="007C5228"/>
    <w:rsid w:val="007C5845"/>
    <w:rsid w:val="007C7563"/>
    <w:rsid w:val="007C7F06"/>
    <w:rsid w:val="007D017A"/>
    <w:rsid w:val="007D0267"/>
    <w:rsid w:val="007D0C6D"/>
    <w:rsid w:val="007D1EB1"/>
    <w:rsid w:val="007D25A4"/>
    <w:rsid w:val="007D26B0"/>
    <w:rsid w:val="007D3167"/>
    <w:rsid w:val="007D31C3"/>
    <w:rsid w:val="007D4768"/>
    <w:rsid w:val="007D4D40"/>
    <w:rsid w:val="007D5C9E"/>
    <w:rsid w:val="007D5DAE"/>
    <w:rsid w:val="007D6473"/>
    <w:rsid w:val="007D6499"/>
    <w:rsid w:val="007D6AFE"/>
    <w:rsid w:val="007D6E0C"/>
    <w:rsid w:val="007D7099"/>
    <w:rsid w:val="007D7CF7"/>
    <w:rsid w:val="007E0B13"/>
    <w:rsid w:val="007E0D48"/>
    <w:rsid w:val="007E0F5A"/>
    <w:rsid w:val="007E16D8"/>
    <w:rsid w:val="007E24C3"/>
    <w:rsid w:val="007E25C5"/>
    <w:rsid w:val="007E2687"/>
    <w:rsid w:val="007E332B"/>
    <w:rsid w:val="007E373B"/>
    <w:rsid w:val="007E3740"/>
    <w:rsid w:val="007E43C1"/>
    <w:rsid w:val="007E449B"/>
    <w:rsid w:val="007E58EE"/>
    <w:rsid w:val="007E5AFC"/>
    <w:rsid w:val="007E66EA"/>
    <w:rsid w:val="007E6FA5"/>
    <w:rsid w:val="007E7E29"/>
    <w:rsid w:val="007F046C"/>
    <w:rsid w:val="007F0E3E"/>
    <w:rsid w:val="007F2728"/>
    <w:rsid w:val="007F279C"/>
    <w:rsid w:val="007F44C0"/>
    <w:rsid w:val="007F49BF"/>
    <w:rsid w:val="007F58B9"/>
    <w:rsid w:val="007F5CD0"/>
    <w:rsid w:val="007F66CE"/>
    <w:rsid w:val="007F71F5"/>
    <w:rsid w:val="007F7464"/>
    <w:rsid w:val="0080041F"/>
    <w:rsid w:val="00800A9C"/>
    <w:rsid w:val="008022A8"/>
    <w:rsid w:val="0080294C"/>
    <w:rsid w:val="00802F79"/>
    <w:rsid w:val="00803421"/>
    <w:rsid w:val="00803A94"/>
    <w:rsid w:val="0080410E"/>
    <w:rsid w:val="00804EA4"/>
    <w:rsid w:val="00805CDE"/>
    <w:rsid w:val="00806BB9"/>
    <w:rsid w:val="008076F1"/>
    <w:rsid w:val="00807984"/>
    <w:rsid w:val="00807DE8"/>
    <w:rsid w:val="00810A22"/>
    <w:rsid w:val="00811427"/>
    <w:rsid w:val="00811F2D"/>
    <w:rsid w:val="00812351"/>
    <w:rsid w:val="00812D95"/>
    <w:rsid w:val="008131A3"/>
    <w:rsid w:val="00813C40"/>
    <w:rsid w:val="00813D6C"/>
    <w:rsid w:val="00813DFE"/>
    <w:rsid w:val="00813F16"/>
    <w:rsid w:val="0081413C"/>
    <w:rsid w:val="008145F9"/>
    <w:rsid w:val="00814BB2"/>
    <w:rsid w:val="00814ED9"/>
    <w:rsid w:val="00814FFE"/>
    <w:rsid w:val="0081578F"/>
    <w:rsid w:val="00815851"/>
    <w:rsid w:val="00816369"/>
    <w:rsid w:val="008167CA"/>
    <w:rsid w:val="00817DBA"/>
    <w:rsid w:val="00820E28"/>
    <w:rsid w:val="0082126C"/>
    <w:rsid w:val="00823520"/>
    <w:rsid w:val="008237B5"/>
    <w:rsid w:val="00824AFD"/>
    <w:rsid w:val="00824F9A"/>
    <w:rsid w:val="00825355"/>
    <w:rsid w:val="0082546B"/>
    <w:rsid w:val="0082555A"/>
    <w:rsid w:val="00827050"/>
    <w:rsid w:val="008300BF"/>
    <w:rsid w:val="00830388"/>
    <w:rsid w:val="008316CF"/>
    <w:rsid w:val="00831B58"/>
    <w:rsid w:val="008330E3"/>
    <w:rsid w:val="00833163"/>
    <w:rsid w:val="00833379"/>
    <w:rsid w:val="008338CC"/>
    <w:rsid w:val="00833E35"/>
    <w:rsid w:val="00833FC0"/>
    <w:rsid w:val="008356A4"/>
    <w:rsid w:val="008371C9"/>
    <w:rsid w:val="008375F5"/>
    <w:rsid w:val="00837E53"/>
    <w:rsid w:val="0084033A"/>
    <w:rsid w:val="008410FE"/>
    <w:rsid w:val="008414F4"/>
    <w:rsid w:val="00841612"/>
    <w:rsid w:val="008417F8"/>
    <w:rsid w:val="00841BE6"/>
    <w:rsid w:val="00841DCE"/>
    <w:rsid w:val="008425AB"/>
    <w:rsid w:val="00842788"/>
    <w:rsid w:val="00842EB4"/>
    <w:rsid w:val="008436B0"/>
    <w:rsid w:val="008444EC"/>
    <w:rsid w:val="00844D62"/>
    <w:rsid w:val="00844FA5"/>
    <w:rsid w:val="008462E0"/>
    <w:rsid w:val="00846615"/>
    <w:rsid w:val="0084677D"/>
    <w:rsid w:val="00846C84"/>
    <w:rsid w:val="0084748E"/>
    <w:rsid w:val="00850196"/>
    <w:rsid w:val="00851342"/>
    <w:rsid w:val="00851A15"/>
    <w:rsid w:val="00851DC8"/>
    <w:rsid w:val="008526B4"/>
    <w:rsid w:val="0085323C"/>
    <w:rsid w:val="00853556"/>
    <w:rsid w:val="00853ADC"/>
    <w:rsid w:val="008540F0"/>
    <w:rsid w:val="0085477C"/>
    <w:rsid w:val="008549CF"/>
    <w:rsid w:val="00855037"/>
    <w:rsid w:val="00855BDE"/>
    <w:rsid w:val="008569F4"/>
    <w:rsid w:val="00856D9A"/>
    <w:rsid w:val="00857158"/>
    <w:rsid w:val="00857752"/>
    <w:rsid w:val="00857FDD"/>
    <w:rsid w:val="008606E4"/>
    <w:rsid w:val="00861BF8"/>
    <w:rsid w:val="00862814"/>
    <w:rsid w:val="00862B1F"/>
    <w:rsid w:val="00863032"/>
    <w:rsid w:val="0086375D"/>
    <w:rsid w:val="00864199"/>
    <w:rsid w:val="008641ED"/>
    <w:rsid w:val="008648E5"/>
    <w:rsid w:val="00864997"/>
    <w:rsid w:val="00864C98"/>
    <w:rsid w:val="00864EA9"/>
    <w:rsid w:val="0086513F"/>
    <w:rsid w:val="008663C6"/>
    <w:rsid w:val="00866EDA"/>
    <w:rsid w:val="00867A1B"/>
    <w:rsid w:val="00870293"/>
    <w:rsid w:val="008706A6"/>
    <w:rsid w:val="00871532"/>
    <w:rsid w:val="00871EE5"/>
    <w:rsid w:val="008732F5"/>
    <w:rsid w:val="00873AF3"/>
    <w:rsid w:val="008741EC"/>
    <w:rsid w:val="0087469B"/>
    <w:rsid w:val="00874818"/>
    <w:rsid w:val="008764CE"/>
    <w:rsid w:val="00876E52"/>
    <w:rsid w:val="0087721F"/>
    <w:rsid w:val="00877F73"/>
    <w:rsid w:val="00881E5C"/>
    <w:rsid w:val="008823B7"/>
    <w:rsid w:val="008828BB"/>
    <w:rsid w:val="00883004"/>
    <w:rsid w:val="00883F84"/>
    <w:rsid w:val="00884F92"/>
    <w:rsid w:val="0088510B"/>
    <w:rsid w:val="008855DC"/>
    <w:rsid w:val="0088648E"/>
    <w:rsid w:val="00886B29"/>
    <w:rsid w:val="00887793"/>
    <w:rsid w:val="00890414"/>
    <w:rsid w:val="00890A0A"/>
    <w:rsid w:val="00890F46"/>
    <w:rsid w:val="0089157A"/>
    <w:rsid w:val="00891B6A"/>
    <w:rsid w:val="00892119"/>
    <w:rsid w:val="00892A22"/>
    <w:rsid w:val="00892B5B"/>
    <w:rsid w:val="00892BC7"/>
    <w:rsid w:val="00892D47"/>
    <w:rsid w:val="008932FA"/>
    <w:rsid w:val="00894075"/>
    <w:rsid w:val="00894191"/>
    <w:rsid w:val="008943DB"/>
    <w:rsid w:val="00894E57"/>
    <w:rsid w:val="0089513B"/>
    <w:rsid w:val="00895A7C"/>
    <w:rsid w:val="008970F5"/>
    <w:rsid w:val="0089799F"/>
    <w:rsid w:val="008A0455"/>
    <w:rsid w:val="008A0723"/>
    <w:rsid w:val="008A0B10"/>
    <w:rsid w:val="008A119F"/>
    <w:rsid w:val="008A2509"/>
    <w:rsid w:val="008A34AA"/>
    <w:rsid w:val="008A46A3"/>
    <w:rsid w:val="008A4F75"/>
    <w:rsid w:val="008A5100"/>
    <w:rsid w:val="008A525D"/>
    <w:rsid w:val="008A529A"/>
    <w:rsid w:val="008A52C8"/>
    <w:rsid w:val="008A56F2"/>
    <w:rsid w:val="008A63C0"/>
    <w:rsid w:val="008A67C2"/>
    <w:rsid w:val="008A69C3"/>
    <w:rsid w:val="008A6A7A"/>
    <w:rsid w:val="008A6C6B"/>
    <w:rsid w:val="008A6D80"/>
    <w:rsid w:val="008A6E35"/>
    <w:rsid w:val="008A70A5"/>
    <w:rsid w:val="008B0242"/>
    <w:rsid w:val="008B0BDA"/>
    <w:rsid w:val="008B0C14"/>
    <w:rsid w:val="008B1E54"/>
    <w:rsid w:val="008B206C"/>
    <w:rsid w:val="008B24D2"/>
    <w:rsid w:val="008B2F53"/>
    <w:rsid w:val="008B33B8"/>
    <w:rsid w:val="008B3931"/>
    <w:rsid w:val="008B44BC"/>
    <w:rsid w:val="008B4B06"/>
    <w:rsid w:val="008B508B"/>
    <w:rsid w:val="008B5970"/>
    <w:rsid w:val="008B5C17"/>
    <w:rsid w:val="008B62EC"/>
    <w:rsid w:val="008B7381"/>
    <w:rsid w:val="008B7926"/>
    <w:rsid w:val="008B7DE4"/>
    <w:rsid w:val="008C014F"/>
    <w:rsid w:val="008C0FFA"/>
    <w:rsid w:val="008C12DE"/>
    <w:rsid w:val="008C1CE6"/>
    <w:rsid w:val="008C1EA2"/>
    <w:rsid w:val="008C2284"/>
    <w:rsid w:val="008C24DA"/>
    <w:rsid w:val="008C380B"/>
    <w:rsid w:val="008C40AA"/>
    <w:rsid w:val="008C607B"/>
    <w:rsid w:val="008C60CC"/>
    <w:rsid w:val="008C6A85"/>
    <w:rsid w:val="008C6AB4"/>
    <w:rsid w:val="008C6F28"/>
    <w:rsid w:val="008C7654"/>
    <w:rsid w:val="008C7ADA"/>
    <w:rsid w:val="008C7E8C"/>
    <w:rsid w:val="008D04C4"/>
    <w:rsid w:val="008D1BF1"/>
    <w:rsid w:val="008D1DF8"/>
    <w:rsid w:val="008D2178"/>
    <w:rsid w:val="008D31EF"/>
    <w:rsid w:val="008D37BA"/>
    <w:rsid w:val="008D3A53"/>
    <w:rsid w:val="008D3D43"/>
    <w:rsid w:val="008D4298"/>
    <w:rsid w:val="008D42EE"/>
    <w:rsid w:val="008D459E"/>
    <w:rsid w:val="008D518E"/>
    <w:rsid w:val="008D52EE"/>
    <w:rsid w:val="008D5BF9"/>
    <w:rsid w:val="008D64A2"/>
    <w:rsid w:val="008D6F74"/>
    <w:rsid w:val="008D709D"/>
    <w:rsid w:val="008D75AB"/>
    <w:rsid w:val="008D76B2"/>
    <w:rsid w:val="008D77D8"/>
    <w:rsid w:val="008E019E"/>
    <w:rsid w:val="008E10B9"/>
    <w:rsid w:val="008E10C6"/>
    <w:rsid w:val="008E1550"/>
    <w:rsid w:val="008E1700"/>
    <w:rsid w:val="008E2A51"/>
    <w:rsid w:val="008E2C61"/>
    <w:rsid w:val="008E341F"/>
    <w:rsid w:val="008E355D"/>
    <w:rsid w:val="008E3C8F"/>
    <w:rsid w:val="008E43A6"/>
    <w:rsid w:val="008E5124"/>
    <w:rsid w:val="008E536C"/>
    <w:rsid w:val="008E6D11"/>
    <w:rsid w:val="008E6E41"/>
    <w:rsid w:val="008E7ED2"/>
    <w:rsid w:val="008F01CA"/>
    <w:rsid w:val="008F05A2"/>
    <w:rsid w:val="008F068D"/>
    <w:rsid w:val="008F0E07"/>
    <w:rsid w:val="008F1D3D"/>
    <w:rsid w:val="008F2F15"/>
    <w:rsid w:val="008F3A43"/>
    <w:rsid w:val="008F45FB"/>
    <w:rsid w:val="008F48AC"/>
    <w:rsid w:val="008F5326"/>
    <w:rsid w:val="008F5F0D"/>
    <w:rsid w:val="008F5F95"/>
    <w:rsid w:val="008F638B"/>
    <w:rsid w:val="008F68DE"/>
    <w:rsid w:val="008F6FA9"/>
    <w:rsid w:val="008F6FAE"/>
    <w:rsid w:val="008F71B6"/>
    <w:rsid w:val="008F7318"/>
    <w:rsid w:val="008F7762"/>
    <w:rsid w:val="0090095F"/>
    <w:rsid w:val="00900BBB"/>
    <w:rsid w:val="00901E83"/>
    <w:rsid w:val="009022CF"/>
    <w:rsid w:val="00903204"/>
    <w:rsid w:val="0090325F"/>
    <w:rsid w:val="00903658"/>
    <w:rsid w:val="00904171"/>
    <w:rsid w:val="009043FC"/>
    <w:rsid w:val="00904BDB"/>
    <w:rsid w:val="00905721"/>
    <w:rsid w:val="00905B53"/>
    <w:rsid w:val="00906B3C"/>
    <w:rsid w:val="00906D7B"/>
    <w:rsid w:val="009071B8"/>
    <w:rsid w:val="0091036D"/>
    <w:rsid w:val="00910838"/>
    <w:rsid w:val="00910B0A"/>
    <w:rsid w:val="00910E6A"/>
    <w:rsid w:val="00911481"/>
    <w:rsid w:val="00911747"/>
    <w:rsid w:val="00911909"/>
    <w:rsid w:val="00911970"/>
    <w:rsid w:val="00911E52"/>
    <w:rsid w:val="0091234B"/>
    <w:rsid w:val="00912D4D"/>
    <w:rsid w:val="00912F87"/>
    <w:rsid w:val="009131E4"/>
    <w:rsid w:val="00914886"/>
    <w:rsid w:val="009161A1"/>
    <w:rsid w:val="009166DD"/>
    <w:rsid w:val="00916F94"/>
    <w:rsid w:val="00920089"/>
    <w:rsid w:val="009207D8"/>
    <w:rsid w:val="00921A6B"/>
    <w:rsid w:val="00922F1C"/>
    <w:rsid w:val="00923877"/>
    <w:rsid w:val="00923E2C"/>
    <w:rsid w:val="00924513"/>
    <w:rsid w:val="00926BCD"/>
    <w:rsid w:val="00927923"/>
    <w:rsid w:val="0093004A"/>
    <w:rsid w:val="00930D13"/>
    <w:rsid w:val="00931184"/>
    <w:rsid w:val="00931444"/>
    <w:rsid w:val="00931A18"/>
    <w:rsid w:val="00931F91"/>
    <w:rsid w:val="00932088"/>
    <w:rsid w:val="00932F87"/>
    <w:rsid w:val="00933EB1"/>
    <w:rsid w:val="0093515C"/>
    <w:rsid w:val="009360EF"/>
    <w:rsid w:val="00940D84"/>
    <w:rsid w:val="00941691"/>
    <w:rsid w:val="009426F7"/>
    <w:rsid w:val="00943036"/>
    <w:rsid w:val="00943327"/>
    <w:rsid w:val="009438C3"/>
    <w:rsid w:val="00944221"/>
    <w:rsid w:val="00944D4D"/>
    <w:rsid w:val="009455FA"/>
    <w:rsid w:val="0094578E"/>
    <w:rsid w:val="00945999"/>
    <w:rsid w:val="00945A8E"/>
    <w:rsid w:val="0094632D"/>
    <w:rsid w:val="00946543"/>
    <w:rsid w:val="00946753"/>
    <w:rsid w:val="00946ADF"/>
    <w:rsid w:val="00947624"/>
    <w:rsid w:val="009504BE"/>
    <w:rsid w:val="00951C51"/>
    <w:rsid w:val="00951EF4"/>
    <w:rsid w:val="00952DBD"/>
    <w:rsid w:val="009531C3"/>
    <w:rsid w:val="00953C2C"/>
    <w:rsid w:val="00954040"/>
    <w:rsid w:val="00954093"/>
    <w:rsid w:val="009540F6"/>
    <w:rsid w:val="0095414E"/>
    <w:rsid w:val="0095466A"/>
    <w:rsid w:val="009558DE"/>
    <w:rsid w:val="00955CA1"/>
    <w:rsid w:val="00956167"/>
    <w:rsid w:val="009564A3"/>
    <w:rsid w:val="009578BB"/>
    <w:rsid w:val="00957930"/>
    <w:rsid w:val="00960071"/>
    <w:rsid w:val="009605DE"/>
    <w:rsid w:val="00960719"/>
    <w:rsid w:val="00960B1F"/>
    <w:rsid w:val="00961906"/>
    <w:rsid w:val="00961A82"/>
    <w:rsid w:val="00961D42"/>
    <w:rsid w:val="00963765"/>
    <w:rsid w:val="00964758"/>
    <w:rsid w:val="00964C28"/>
    <w:rsid w:val="00964D6B"/>
    <w:rsid w:val="009652E6"/>
    <w:rsid w:val="009653BA"/>
    <w:rsid w:val="00965A26"/>
    <w:rsid w:val="00965C37"/>
    <w:rsid w:val="00965CA4"/>
    <w:rsid w:val="00965F95"/>
    <w:rsid w:val="00966AD7"/>
    <w:rsid w:val="009676A3"/>
    <w:rsid w:val="009677CA"/>
    <w:rsid w:val="009678C0"/>
    <w:rsid w:val="009700FB"/>
    <w:rsid w:val="00971198"/>
    <w:rsid w:val="00971580"/>
    <w:rsid w:val="00972D2F"/>
    <w:rsid w:val="00972D8F"/>
    <w:rsid w:val="00972E67"/>
    <w:rsid w:val="00973CFB"/>
    <w:rsid w:val="00973E1A"/>
    <w:rsid w:val="00973F00"/>
    <w:rsid w:val="00974D0B"/>
    <w:rsid w:val="00975A2F"/>
    <w:rsid w:val="00975E5C"/>
    <w:rsid w:val="00976349"/>
    <w:rsid w:val="0097766E"/>
    <w:rsid w:val="0098029C"/>
    <w:rsid w:val="00980451"/>
    <w:rsid w:val="00981533"/>
    <w:rsid w:val="0098193A"/>
    <w:rsid w:val="00982434"/>
    <w:rsid w:val="00982B18"/>
    <w:rsid w:val="00983064"/>
    <w:rsid w:val="00983BF7"/>
    <w:rsid w:val="00984185"/>
    <w:rsid w:val="00985A18"/>
    <w:rsid w:val="009865FF"/>
    <w:rsid w:val="00986BC2"/>
    <w:rsid w:val="00986F26"/>
    <w:rsid w:val="00987E8E"/>
    <w:rsid w:val="00990416"/>
    <w:rsid w:val="009907F7"/>
    <w:rsid w:val="009916D0"/>
    <w:rsid w:val="00991726"/>
    <w:rsid w:val="00992385"/>
    <w:rsid w:val="009924DA"/>
    <w:rsid w:val="00992A30"/>
    <w:rsid w:val="00992D89"/>
    <w:rsid w:val="00994C7D"/>
    <w:rsid w:val="009958D1"/>
    <w:rsid w:val="00995A3B"/>
    <w:rsid w:val="00995CD0"/>
    <w:rsid w:val="009960C3"/>
    <w:rsid w:val="00996152"/>
    <w:rsid w:val="009962CC"/>
    <w:rsid w:val="00996642"/>
    <w:rsid w:val="0099736F"/>
    <w:rsid w:val="0099768F"/>
    <w:rsid w:val="009977E3"/>
    <w:rsid w:val="009A01AA"/>
    <w:rsid w:val="009A043D"/>
    <w:rsid w:val="009A1475"/>
    <w:rsid w:val="009A151B"/>
    <w:rsid w:val="009A1E00"/>
    <w:rsid w:val="009A23B5"/>
    <w:rsid w:val="009A37D5"/>
    <w:rsid w:val="009A3B28"/>
    <w:rsid w:val="009A3C75"/>
    <w:rsid w:val="009A3F6A"/>
    <w:rsid w:val="009A43BE"/>
    <w:rsid w:val="009A44AD"/>
    <w:rsid w:val="009A655D"/>
    <w:rsid w:val="009A6ABD"/>
    <w:rsid w:val="009A6BC3"/>
    <w:rsid w:val="009A7371"/>
    <w:rsid w:val="009B0888"/>
    <w:rsid w:val="009B0A2E"/>
    <w:rsid w:val="009B10E2"/>
    <w:rsid w:val="009B1170"/>
    <w:rsid w:val="009B2B01"/>
    <w:rsid w:val="009B2BFD"/>
    <w:rsid w:val="009B312B"/>
    <w:rsid w:val="009B326E"/>
    <w:rsid w:val="009B39C0"/>
    <w:rsid w:val="009B3ACC"/>
    <w:rsid w:val="009B45BF"/>
    <w:rsid w:val="009B4BAA"/>
    <w:rsid w:val="009B4BC0"/>
    <w:rsid w:val="009B5403"/>
    <w:rsid w:val="009B56F2"/>
    <w:rsid w:val="009B6307"/>
    <w:rsid w:val="009B6D7C"/>
    <w:rsid w:val="009B6F60"/>
    <w:rsid w:val="009C0264"/>
    <w:rsid w:val="009C0A99"/>
    <w:rsid w:val="009C15D7"/>
    <w:rsid w:val="009C23AD"/>
    <w:rsid w:val="009C2619"/>
    <w:rsid w:val="009C2CA0"/>
    <w:rsid w:val="009C3DC0"/>
    <w:rsid w:val="009C4094"/>
    <w:rsid w:val="009C43EB"/>
    <w:rsid w:val="009C4A5D"/>
    <w:rsid w:val="009C52EE"/>
    <w:rsid w:val="009C5B76"/>
    <w:rsid w:val="009C5CAB"/>
    <w:rsid w:val="009C5DA9"/>
    <w:rsid w:val="009C6203"/>
    <w:rsid w:val="009C64B3"/>
    <w:rsid w:val="009C6F35"/>
    <w:rsid w:val="009C7688"/>
    <w:rsid w:val="009D10C6"/>
    <w:rsid w:val="009D2005"/>
    <w:rsid w:val="009D2014"/>
    <w:rsid w:val="009D20B6"/>
    <w:rsid w:val="009D2934"/>
    <w:rsid w:val="009D3403"/>
    <w:rsid w:val="009D3A68"/>
    <w:rsid w:val="009D4EA5"/>
    <w:rsid w:val="009D525A"/>
    <w:rsid w:val="009D53AD"/>
    <w:rsid w:val="009D55D7"/>
    <w:rsid w:val="009D6220"/>
    <w:rsid w:val="009D7B7F"/>
    <w:rsid w:val="009E0448"/>
    <w:rsid w:val="009E1220"/>
    <w:rsid w:val="009E24FE"/>
    <w:rsid w:val="009E2585"/>
    <w:rsid w:val="009E37DB"/>
    <w:rsid w:val="009E4077"/>
    <w:rsid w:val="009E4E88"/>
    <w:rsid w:val="009E4F15"/>
    <w:rsid w:val="009E682B"/>
    <w:rsid w:val="009E6BBD"/>
    <w:rsid w:val="009E6D28"/>
    <w:rsid w:val="009E76D1"/>
    <w:rsid w:val="009E7D87"/>
    <w:rsid w:val="009F0DD1"/>
    <w:rsid w:val="009F22EF"/>
    <w:rsid w:val="009F24D7"/>
    <w:rsid w:val="009F262E"/>
    <w:rsid w:val="009F2CAF"/>
    <w:rsid w:val="009F30A9"/>
    <w:rsid w:val="009F3B27"/>
    <w:rsid w:val="009F479C"/>
    <w:rsid w:val="009F4EB0"/>
    <w:rsid w:val="009F6190"/>
    <w:rsid w:val="009F6694"/>
    <w:rsid w:val="009F7365"/>
    <w:rsid w:val="009F76E5"/>
    <w:rsid w:val="00A020FA"/>
    <w:rsid w:val="00A026EC"/>
    <w:rsid w:val="00A02BD7"/>
    <w:rsid w:val="00A0359A"/>
    <w:rsid w:val="00A03E20"/>
    <w:rsid w:val="00A061EF"/>
    <w:rsid w:val="00A07029"/>
    <w:rsid w:val="00A072BC"/>
    <w:rsid w:val="00A07528"/>
    <w:rsid w:val="00A07C9D"/>
    <w:rsid w:val="00A11B86"/>
    <w:rsid w:val="00A12CA7"/>
    <w:rsid w:val="00A1315B"/>
    <w:rsid w:val="00A13376"/>
    <w:rsid w:val="00A136A9"/>
    <w:rsid w:val="00A13F5D"/>
    <w:rsid w:val="00A14D7F"/>
    <w:rsid w:val="00A14FE8"/>
    <w:rsid w:val="00A156EA"/>
    <w:rsid w:val="00A1573E"/>
    <w:rsid w:val="00A159C8"/>
    <w:rsid w:val="00A15D7C"/>
    <w:rsid w:val="00A15EAD"/>
    <w:rsid w:val="00A16259"/>
    <w:rsid w:val="00A1632A"/>
    <w:rsid w:val="00A17751"/>
    <w:rsid w:val="00A178B1"/>
    <w:rsid w:val="00A17DFC"/>
    <w:rsid w:val="00A2067D"/>
    <w:rsid w:val="00A20E15"/>
    <w:rsid w:val="00A2152E"/>
    <w:rsid w:val="00A224E8"/>
    <w:rsid w:val="00A224FD"/>
    <w:rsid w:val="00A2281E"/>
    <w:rsid w:val="00A238AF"/>
    <w:rsid w:val="00A240BC"/>
    <w:rsid w:val="00A248F8"/>
    <w:rsid w:val="00A24A6D"/>
    <w:rsid w:val="00A24AC8"/>
    <w:rsid w:val="00A25269"/>
    <w:rsid w:val="00A25324"/>
    <w:rsid w:val="00A259A1"/>
    <w:rsid w:val="00A259EE"/>
    <w:rsid w:val="00A27D87"/>
    <w:rsid w:val="00A30698"/>
    <w:rsid w:val="00A312D1"/>
    <w:rsid w:val="00A3276F"/>
    <w:rsid w:val="00A33908"/>
    <w:rsid w:val="00A33EB4"/>
    <w:rsid w:val="00A3559B"/>
    <w:rsid w:val="00A35BB6"/>
    <w:rsid w:val="00A36083"/>
    <w:rsid w:val="00A3697A"/>
    <w:rsid w:val="00A37F7B"/>
    <w:rsid w:val="00A40B19"/>
    <w:rsid w:val="00A40FC2"/>
    <w:rsid w:val="00A40FE3"/>
    <w:rsid w:val="00A414A2"/>
    <w:rsid w:val="00A415DF"/>
    <w:rsid w:val="00A42386"/>
    <w:rsid w:val="00A42732"/>
    <w:rsid w:val="00A42954"/>
    <w:rsid w:val="00A45469"/>
    <w:rsid w:val="00A464C6"/>
    <w:rsid w:val="00A50008"/>
    <w:rsid w:val="00A5062E"/>
    <w:rsid w:val="00A50906"/>
    <w:rsid w:val="00A52367"/>
    <w:rsid w:val="00A52784"/>
    <w:rsid w:val="00A536CF"/>
    <w:rsid w:val="00A546B7"/>
    <w:rsid w:val="00A54884"/>
    <w:rsid w:val="00A55797"/>
    <w:rsid w:val="00A5592C"/>
    <w:rsid w:val="00A57869"/>
    <w:rsid w:val="00A57A9F"/>
    <w:rsid w:val="00A57E0E"/>
    <w:rsid w:val="00A6085E"/>
    <w:rsid w:val="00A60997"/>
    <w:rsid w:val="00A60E9E"/>
    <w:rsid w:val="00A616EE"/>
    <w:rsid w:val="00A61F5B"/>
    <w:rsid w:val="00A632BD"/>
    <w:rsid w:val="00A63F32"/>
    <w:rsid w:val="00A64377"/>
    <w:rsid w:val="00A644D6"/>
    <w:rsid w:val="00A6526F"/>
    <w:rsid w:val="00A65328"/>
    <w:rsid w:val="00A653A8"/>
    <w:rsid w:val="00A65472"/>
    <w:rsid w:val="00A65CB2"/>
    <w:rsid w:val="00A6629E"/>
    <w:rsid w:val="00A665AF"/>
    <w:rsid w:val="00A671BA"/>
    <w:rsid w:val="00A67F2D"/>
    <w:rsid w:val="00A70774"/>
    <w:rsid w:val="00A70E90"/>
    <w:rsid w:val="00A71AE4"/>
    <w:rsid w:val="00A732D4"/>
    <w:rsid w:val="00A732ED"/>
    <w:rsid w:val="00A7369C"/>
    <w:rsid w:val="00A73F01"/>
    <w:rsid w:val="00A7515B"/>
    <w:rsid w:val="00A752A4"/>
    <w:rsid w:val="00A759C2"/>
    <w:rsid w:val="00A75EDD"/>
    <w:rsid w:val="00A77AA2"/>
    <w:rsid w:val="00A801C4"/>
    <w:rsid w:val="00A80A6A"/>
    <w:rsid w:val="00A817BF"/>
    <w:rsid w:val="00A81B29"/>
    <w:rsid w:val="00A83370"/>
    <w:rsid w:val="00A8386E"/>
    <w:rsid w:val="00A839D5"/>
    <w:rsid w:val="00A83B3D"/>
    <w:rsid w:val="00A83B86"/>
    <w:rsid w:val="00A843EE"/>
    <w:rsid w:val="00A84441"/>
    <w:rsid w:val="00A8462D"/>
    <w:rsid w:val="00A84B85"/>
    <w:rsid w:val="00A84BA0"/>
    <w:rsid w:val="00A84BCC"/>
    <w:rsid w:val="00A867DE"/>
    <w:rsid w:val="00A86C36"/>
    <w:rsid w:val="00A87081"/>
    <w:rsid w:val="00A900D3"/>
    <w:rsid w:val="00A901D1"/>
    <w:rsid w:val="00A91A77"/>
    <w:rsid w:val="00A91C00"/>
    <w:rsid w:val="00A93417"/>
    <w:rsid w:val="00A93762"/>
    <w:rsid w:val="00A93DBE"/>
    <w:rsid w:val="00A94A82"/>
    <w:rsid w:val="00A96FDF"/>
    <w:rsid w:val="00A9763B"/>
    <w:rsid w:val="00A97A4F"/>
    <w:rsid w:val="00AA0D3E"/>
    <w:rsid w:val="00AA13FB"/>
    <w:rsid w:val="00AA2911"/>
    <w:rsid w:val="00AA29F8"/>
    <w:rsid w:val="00AA2F70"/>
    <w:rsid w:val="00AA3988"/>
    <w:rsid w:val="00AA3C38"/>
    <w:rsid w:val="00AA51A4"/>
    <w:rsid w:val="00AA6390"/>
    <w:rsid w:val="00AB106A"/>
    <w:rsid w:val="00AB10FC"/>
    <w:rsid w:val="00AB1CD4"/>
    <w:rsid w:val="00AB1DA8"/>
    <w:rsid w:val="00AB1F46"/>
    <w:rsid w:val="00AB1FCE"/>
    <w:rsid w:val="00AB229A"/>
    <w:rsid w:val="00AB2344"/>
    <w:rsid w:val="00AB27AE"/>
    <w:rsid w:val="00AB2A34"/>
    <w:rsid w:val="00AB2FC1"/>
    <w:rsid w:val="00AB2FD3"/>
    <w:rsid w:val="00AB33C9"/>
    <w:rsid w:val="00AB383F"/>
    <w:rsid w:val="00AB3F9E"/>
    <w:rsid w:val="00AB465C"/>
    <w:rsid w:val="00AB5012"/>
    <w:rsid w:val="00AB5410"/>
    <w:rsid w:val="00AB54AF"/>
    <w:rsid w:val="00AB5D89"/>
    <w:rsid w:val="00AB6938"/>
    <w:rsid w:val="00AB6F0F"/>
    <w:rsid w:val="00AC009D"/>
    <w:rsid w:val="00AC1748"/>
    <w:rsid w:val="00AC1935"/>
    <w:rsid w:val="00AC3D88"/>
    <w:rsid w:val="00AC500F"/>
    <w:rsid w:val="00AC592A"/>
    <w:rsid w:val="00AC5A8B"/>
    <w:rsid w:val="00AC5BAF"/>
    <w:rsid w:val="00AC6358"/>
    <w:rsid w:val="00AC6AA4"/>
    <w:rsid w:val="00AC73AD"/>
    <w:rsid w:val="00AC795F"/>
    <w:rsid w:val="00AC7E9C"/>
    <w:rsid w:val="00AD03F2"/>
    <w:rsid w:val="00AD0881"/>
    <w:rsid w:val="00AD0A12"/>
    <w:rsid w:val="00AD1726"/>
    <w:rsid w:val="00AD1C36"/>
    <w:rsid w:val="00AD1F34"/>
    <w:rsid w:val="00AD1FF0"/>
    <w:rsid w:val="00AD25ED"/>
    <w:rsid w:val="00AD3AF2"/>
    <w:rsid w:val="00AD3BA6"/>
    <w:rsid w:val="00AD6EA3"/>
    <w:rsid w:val="00AE14A6"/>
    <w:rsid w:val="00AE22C1"/>
    <w:rsid w:val="00AE2496"/>
    <w:rsid w:val="00AE4269"/>
    <w:rsid w:val="00AE4BE3"/>
    <w:rsid w:val="00AE5316"/>
    <w:rsid w:val="00AE576B"/>
    <w:rsid w:val="00AE5D0B"/>
    <w:rsid w:val="00AE6FA4"/>
    <w:rsid w:val="00AF14C5"/>
    <w:rsid w:val="00AF18B4"/>
    <w:rsid w:val="00AF247F"/>
    <w:rsid w:val="00AF30AD"/>
    <w:rsid w:val="00AF36FA"/>
    <w:rsid w:val="00AF3740"/>
    <w:rsid w:val="00AF4376"/>
    <w:rsid w:val="00AF4F87"/>
    <w:rsid w:val="00AF5026"/>
    <w:rsid w:val="00AF52C3"/>
    <w:rsid w:val="00AF65B0"/>
    <w:rsid w:val="00AF6C93"/>
    <w:rsid w:val="00AF6E41"/>
    <w:rsid w:val="00AF71CC"/>
    <w:rsid w:val="00AF726A"/>
    <w:rsid w:val="00AF7316"/>
    <w:rsid w:val="00B0087D"/>
    <w:rsid w:val="00B00D6C"/>
    <w:rsid w:val="00B01637"/>
    <w:rsid w:val="00B01D73"/>
    <w:rsid w:val="00B04545"/>
    <w:rsid w:val="00B06BFB"/>
    <w:rsid w:val="00B070F1"/>
    <w:rsid w:val="00B07C0A"/>
    <w:rsid w:val="00B10218"/>
    <w:rsid w:val="00B11977"/>
    <w:rsid w:val="00B1198C"/>
    <w:rsid w:val="00B11B6B"/>
    <w:rsid w:val="00B12288"/>
    <w:rsid w:val="00B13898"/>
    <w:rsid w:val="00B13977"/>
    <w:rsid w:val="00B13E93"/>
    <w:rsid w:val="00B140AB"/>
    <w:rsid w:val="00B147CC"/>
    <w:rsid w:val="00B1546B"/>
    <w:rsid w:val="00B16123"/>
    <w:rsid w:val="00B16921"/>
    <w:rsid w:val="00B170B7"/>
    <w:rsid w:val="00B174E6"/>
    <w:rsid w:val="00B17637"/>
    <w:rsid w:val="00B17C77"/>
    <w:rsid w:val="00B201D7"/>
    <w:rsid w:val="00B20A22"/>
    <w:rsid w:val="00B20AFA"/>
    <w:rsid w:val="00B20E7C"/>
    <w:rsid w:val="00B220AB"/>
    <w:rsid w:val="00B22B9A"/>
    <w:rsid w:val="00B2300F"/>
    <w:rsid w:val="00B2313C"/>
    <w:rsid w:val="00B24641"/>
    <w:rsid w:val="00B2480B"/>
    <w:rsid w:val="00B24A8D"/>
    <w:rsid w:val="00B24CB6"/>
    <w:rsid w:val="00B24D4F"/>
    <w:rsid w:val="00B24E85"/>
    <w:rsid w:val="00B26F4A"/>
    <w:rsid w:val="00B307DB"/>
    <w:rsid w:val="00B30C2F"/>
    <w:rsid w:val="00B30CA6"/>
    <w:rsid w:val="00B31051"/>
    <w:rsid w:val="00B31721"/>
    <w:rsid w:val="00B3213F"/>
    <w:rsid w:val="00B330A4"/>
    <w:rsid w:val="00B3318F"/>
    <w:rsid w:val="00B339E0"/>
    <w:rsid w:val="00B34B21"/>
    <w:rsid w:val="00B34D31"/>
    <w:rsid w:val="00B350D3"/>
    <w:rsid w:val="00B3524B"/>
    <w:rsid w:val="00B35E2C"/>
    <w:rsid w:val="00B37868"/>
    <w:rsid w:val="00B37A9D"/>
    <w:rsid w:val="00B37B2D"/>
    <w:rsid w:val="00B42F25"/>
    <w:rsid w:val="00B43720"/>
    <w:rsid w:val="00B438FB"/>
    <w:rsid w:val="00B465FE"/>
    <w:rsid w:val="00B46CD1"/>
    <w:rsid w:val="00B476C0"/>
    <w:rsid w:val="00B4774B"/>
    <w:rsid w:val="00B47E13"/>
    <w:rsid w:val="00B50EB1"/>
    <w:rsid w:val="00B51D79"/>
    <w:rsid w:val="00B51E24"/>
    <w:rsid w:val="00B52A83"/>
    <w:rsid w:val="00B53057"/>
    <w:rsid w:val="00B53B5C"/>
    <w:rsid w:val="00B5423E"/>
    <w:rsid w:val="00B55133"/>
    <w:rsid w:val="00B55620"/>
    <w:rsid w:val="00B557C9"/>
    <w:rsid w:val="00B55A1D"/>
    <w:rsid w:val="00B55E09"/>
    <w:rsid w:val="00B56F09"/>
    <w:rsid w:val="00B56F0F"/>
    <w:rsid w:val="00B57E23"/>
    <w:rsid w:val="00B60147"/>
    <w:rsid w:val="00B60397"/>
    <w:rsid w:val="00B61113"/>
    <w:rsid w:val="00B61515"/>
    <w:rsid w:val="00B61B4C"/>
    <w:rsid w:val="00B61E19"/>
    <w:rsid w:val="00B62703"/>
    <w:rsid w:val="00B629C9"/>
    <w:rsid w:val="00B63362"/>
    <w:rsid w:val="00B63CA8"/>
    <w:rsid w:val="00B6446C"/>
    <w:rsid w:val="00B648D0"/>
    <w:rsid w:val="00B65493"/>
    <w:rsid w:val="00B65A08"/>
    <w:rsid w:val="00B662BE"/>
    <w:rsid w:val="00B67D01"/>
    <w:rsid w:val="00B70E46"/>
    <w:rsid w:val="00B71D14"/>
    <w:rsid w:val="00B72627"/>
    <w:rsid w:val="00B72709"/>
    <w:rsid w:val="00B728DB"/>
    <w:rsid w:val="00B729A5"/>
    <w:rsid w:val="00B72A8A"/>
    <w:rsid w:val="00B73BA2"/>
    <w:rsid w:val="00B744E9"/>
    <w:rsid w:val="00B747F6"/>
    <w:rsid w:val="00B74E4F"/>
    <w:rsid w:val="00B75205"/>
    <w:rsid w:val="00B75F94"/>
    <w:rsid w:val="00B768AE"/>
    <w:rsid w:val="00B76B38"/>
    <w:rsid w:val="00B76E4E"/>
    <w:rsid w:val="00B7761B"/>
    <w:rsid w:val="00B81228"/>
    <w:rsid w:val="00B8167F"/>
    <w:rsid w:val="00B83116"/>
    <w:rsid w:val="00B837B8"/>
    <w:rsid w:val="00B83ADB"/>
    <w:rsid w:val="00B83DC7"/>
    <w:rsid w:val="00B841BB"/>
    <w:rsid w:val="00B843C7"/>
    <w:rsid w:val="00B844C7"/>
    <w:rsid w:val="00B84695"/>
    <w:rsid w:val="00B860C3"/>
    <w:rsid w:val="00B872FD"/>
    <w:rsid w:val="00B9010D"/>
    <w:rsid w:val="00B9023D"/>
    <w:rsid w:val="00B9092C"/>
    <w:rsid w:val="00B91C9D"/>
    <w:rsid w:val="00B9214A"/>
    <w:rsid w:val="00B92A3E"/>
    <w:rsid w:val="00B92BCC"/>
    <w:rsid w:val="00B932F2"/>
    <w:rsid w:val="00B93718"/>
    <w:rsid w:val="00B93AE5"/>
    <w:rsid w:val="00B94FF3"/>
    <w:rsid w:val="00B951B0"/>
    <w:rsid w:val="00B95B8D"/>
    <w:rsid w:val="00B96655"/>
    <w:rsid w:val="00B9706B"/>
    <w:rsid w:val="00BA09EC"/>
    <w:rsid w:val="00BA0D14"/>
    <w:rsid w:val="00BA144F"/>
    <w:rsid w:val="00BA2373"/>
    <w:rsid w:val="00BA27DF"/>
    <w:rsid w:val="00BA2AAE"/>
    <w:rsid w:val="00BA2D31"/>
    <w:rsid w:val="00BA3BC3"/>
    <w:rsid w:val="00BA3FA4"/>
    <w:rsid w:val="00BA4752"/>
    <w:rsid w:val="00BA4B65"/>
    <w:rsid w:val="00BA4B81"/>
    <w:rsid w:val="00BA5A9E"/>
    <w:rsid w:val="00BA6E62"/>
    <w:rsid w:val="00BB0FD8"/>
    <w:rsid w:val="00BB1118"/>
    <w:rsid w:val="00BB1C8D"/>
    <w:rsid w:val="00BB2937"/>
    <w:rsid w:val="00BB5542"/>
    <w:rsid w:val="00BB625B"/>
    <w:rsid w:val="00BB6A3D"/>
    <w:rsid w:val="00BB7269"/>
    <w:rsid w:val="00BB76B1"/>
    <w:rsid w:val="00BC0F02"/>
    <w:rsid w:val="00BC263E"/>
    <w:rsid w:val="00BC272D"/>
    <w:rsid w:val="00BC2E55"/>
    <w:rsid w:val="00BC3366"/>
    <w:rsid w:val="00BC460E"/>
    <w:rsid w:val="00BC4978"/>
    <w:rsid w:val="00BC4A01"/>
    <w:rsid w:val="00BC4A66"/>
    <w:rsid w:val="00BC4AE9"/>
    <w:rsid w:val="00BC4DD2"/>
    <w:rsid w:val="00BC5523"/>
    <w:rsid w:val="00BC56CA"/>
    <w:rsid w:val="00BC59C2"/>
    <w:rsid w:val="00BC5B9B"/>
    <w:rsid w:val="00BC63B7"/>
    <w:rsid w:val="00BC63C7"/>
    <w:rsid w:val="00BC6662"/>
    <w:rsid w:val="00BC77B5"/>
    <w:rsid w:val="00BC79AE"/>
    <w:rsid w:val="00BD0022"/>
    <w:rsid w:val="00BD00DC"/>
    <w:rsid w:val="00BD0CA4"/>
    <w:rsid w:val="00BD12A6"/>
    <w:rsid w:val="00BD1398"/>
    <w:rsid w:val="00BD1843"/>
    <w:rsid w:val="00BD24E3"/>
    <w:rsid w:val="00BD2826"/>
    <w:rsid w:val="00BD2E50"/>
    <w:rsid w:val="00BD2FEE"/>
    <w:rsid w:val="00BD3A02"/>
    <w:rsid w:val="00BD3EAB"/>
    <w:rsid w:val="00BD4378"/>
    <w:rsid w:val="00BD44C2"/>
    <w:rsid w:val="00BD4DFB"/>
    <w:rsid w:val="00BD5728"/>
    <w:rsid w:val="00BD57D3"/>
    <w:rsid w:val="00BD5FAC"/>
    <w:rsid w:val="00BD6054"/>
    <w:rsid w:val="00BD735E"/>
    <w:rsid w:val="00BD7B2F"/>
    <w:rsid w:val="00BD7FC3"/>
    <w:rsid w:val="00BE00F2"/>
    <w:rsid w:val="00BE0156"/>
    <w:rsid w:val="00BE060B"/>
    <w:rsid w:val="00BE0B94"/>
    <w:rsid w:val="00BE0CC5"/>
    <w:rsid w:val="00BE229F"/>
    <w:rsid w:val="00BE262A"/>
    <w:rsid w:val="00BE2BC3"/>
    <w:rsid w:val="00BE2F38"/>
    <w:rsid w:val="00BE31BF"/>
    <w:rsid w:val="00BE394E"/>
    <w:rsid w:val="00BE4A6D"/>
    <w:rsid w:val="00BE4F90"/>
    <w:rsid w:val="00BE53EE"/>
    <w:rsid w:val="00BE5AAB"/>
    <w:rsid w:val="00BE6B55"/>
    <w:rsid w:val="00BE6D24"/>
    <w:rsid w:val="00BE7784"/>
    <w:rsid w:val="00BE7979"/>
    <w:rsid w:val="00BE7A0A"/>
    <w:rsid w:val="00BF01F3"/>
    <w:rsid w:val="00BF0467"/>
    <w:rsid w:val="00BF089A"/>
    <w:rsid w:val="00BF101F"/>
    <w:rsid w:val="00BF1D22"/>
    <w:rsid w:val="00BF2735"/>
    <w:rsid w:val="00BF3C50"/>
    <w:rsid w:val="00BF3CA0"/>
    <w:rsid w:val="00BF3CD4"/>
    <w:rsid w:val="00BF446F"/>
    <w:rsid w:val="00BF45DC"/>
    <w:rsid w:val="00BF4661"/>
    <w:rsid w:val="00BF46E8"/>
    <w:rsid w:val="00BF4A11"/>
    <w:rsid w:val="00BF5309"/>
    <w:rsid w:val="00BF567F"/>
    <w:rsid w:val="00BF5842"/>
    <w:rsid w:val="00BF5B79"/>
    <w:rsid w:val="00BF5FF3"/>
    <w:rsid w:val="00BF6034"/>
    <w:rsid w:val="00BF6478"/>
    <w:rsid w:val="00BF66C3"/>
    <w:rsid w:val="00BF7B93"/>
    <w:rsid w:val="00BF7C4A"/>
    <w:rsid w:val="00C002B6"/>
    <w:rsid w:val="00C006EE"/>
    <w:rsid w:val="00C007AF"/>
    <w:rsid w:val="00C00E44"/>
    <w:rsid w:val="00C00EC6"/>
    <w:rsid w:val="00C016CB"/>
    <w:rsid w:val="00C0198B"/>
    <w:rsid w:val="00C01C4C"/>
    <w:rsid w:val="00C035DA"/>
    <w:rsid w:val="00C03B44"/>
    <w:rsid w:val="00C04A21"/>
    <w:rsid w:val="00C04B0F"/>
    <w:rsid w:val="00C04F45"/>
    <w:rsid w:val="00C05FA3"/>
    <w:rsid w:val="00C05FBC"/>
    <w:rsid w:val="00C06C91"/>
    <w:rsid w:val="00C06E59"/>
    <w:rsid w:val="00C07409"/>
    <w:rsid w:val="00C07477"/>
    <w:rsid w:val="00C07F44"/>
    <w:rsid w:val="00C109CD"/>
    <w:rsid w:val="00C12CBA"/>
    <w:rsid w:val="00C149A9"/>
    <w:rsid w:val="00C14A8E"/>
    <w:rsid w:val="00C14DEF"/>
    <w:rsid w:val="00C15A2F"/>
    <w:rsid w:val="00C15C9B"/>
    <w:rsid w:val="00C1680F"/>
    <w:rsid w:val="00C172A0"/>
    <w:rsid w:val="00C17321"/>
    <w:rsid w:val="00C17FEB"/>
    <w:rsid w:val="00C207F2"/>
    <w:rsid w:val="00C2120C"/>
    <w:rsid w:val="00C21EF2"/>
    <w:rsid w:val="00C2211C"/>
    <w:rsid w:val="00C229F6"/>
    <w:rsid w:val="00C22B9C"/>
    <w:rsid w:val="00C2512A"/>
    <w:rsid w:val="00C26A75"/>
    <w:rsid w:val="00C26F4A"/>
    <w:rsid w:val="00C27444"/>
    <w:rsid w:val="00C274FB"/>
    <w:rsid w:val="00C27FAC"/>
    <w:rsid w:val="00C30800"/>
    <w:rsid w:val="00C30E63"/>
    <w:rsid w:val="00C30F4C"/>
    <w:rsid w:val="00C3117C"/>
    <w:rsid w:val="00C328D2"/>
    <w:rsid w:val="00C32AE3"/>
    <w:rsid w:val="00C32B90"/>
    <w:rsid w:val="00C32CC1"/>
    <w:rsid w:val="00C33DEC"/>
    <w:rsid w:val="00C347D3"/>
    <w:rsid w:val="00C34824"/>
    <w:rsid w:val="00C34EA6"/>
    <w:rsid w:val="00C352DB"/>
    <w:rsid w:val="00C35D6D"/>
    <w:rsid w:val="00C35F3F"/>
    <w:rsid w:val="00C363FF"/>
    <w:rsid w:val="00C364B3"/>
    <w:rsid w:val="00C36D9A"/>
    <w:rsid w:val="00C37032"/>
    <w:rsid w:val="00C37072"/>
    <w:rsid w:val="00C371A9"/>
    <w:rsid w:val="00C40B17"/>
    <w:rsid w:val="00C41F17"/>
    <w:rsid w:val="00C42958"/>
    <w:rsid w:val="00C42DBD"/>
    <w:rsid w:val="00C43461"/>
    <w:rsid w:val="00C43686"/>
    <w:rsid w:val="00C43A16"/>
    <w:rsid w:val="00C4444F"/>
    <w:rsid w:val="00C44955"/>
    <w:rsid w:val="00C44BE5"/>
    <w:rsid w:val="00C44DD6"/>
    <w:rsid w:val="00C45408"/>
    <w:rsid w:val="00C4566F"/>
    <w:rsid w:val="00C45A90"/>
    <w:rsid w:val="00C476E2"/>
    <w:rsid w:val="00C50586"/>
    <w:rsid w:val="00C50675"/>
    <w:rsid w:val="00C517EA"/>
    <w:rsid w:val="00C52B61"/>
    <w:rsid w:val="00C54085"/>
    <w:rsid w:val="00C543B6"/>
    <w:rsid w:val="00C56C69"/>
    <w:rsid w:val="00C5717A"/>
    <w:rsid w:val="00C5722D"/>
    <w:rsid w:val="00C57258"/>
    <w:rsid w:val="00C5797C"/>
    <w:rsid w:val="00C57E3B"/>
    <w:rsid w:val="00C6019C"/>
    <w:rsid w:val="00C606AD"/>
    <w:rsid w:val="00C607E2"/>
    <w:rsid w:val="00C60B31"/>
    <w:rsid w:val="00C60CC5"/>
    <w:rsid w:val="00C61076"/>
    <w:rsid w:val="00C61CCC"/>
    <w:rsid w:val="00C61CEA"/>
    <w:rsid w:val="00C629E6"/>
    <w:rsid w:val="00C632AC"/>
    <w:rsid w:val="00C63AB1"/>
    <w:rsid w:val="00C63E1B"/>
    <w:rsid w:val="00C64460"/>
    <w:rsid w:val="00C64BB7"/>
    <w:rsid w:val="00C650B2"/>
    <w:rsid w:val="00C6514A"/>
    <w:rsid w:val="00C652B9"/>
    <w:rsid w:val="00C70369"/>
    <w:rsid w:val="00C70C17"/>
    <w:rsid w:val="00C71639"/>
    <w:rsid w:val="00C71B3B"/>
    <w:rsid w:val="00C74314"/>
    <w:rsid w:val="00C74FCF"/>
    <w:rsid w:val="00C756A6"/>
    <w:rsid w:val="00C756AC"/>
    <w:rsid w:val="00C7685F"/>
    <w:rsid w:val="00C8058A"/>
    <w:rsid w:val="00C80B1D"/>
    <w:rsid w:val="00C8132E"/>
    <w:rsid w:val="00C8138F"/>
    <w:rsid w:val="00C81D9A"/>
    <w:rsid w:val="00C82D80"/>
    <w:rsid w:val="00C83129"/>
    <w:rsid w:val="00C83C26"/>
    <w:rsid w:val="00C83EAE"/>
    <w:rsid w:val="00C84E3B"/>
    <w:rsid w:val="00C85E3B"/>
    <w:rsid w:val="00C86293"/>
    <w:rsid w:val="00C86985"/>
    <w:rsid w:val="00C8732D"/>
    <w:rsid w:val="00C874FB"/>
    <w:rsid w:val="00C9062A"/>
    <w:rsid w:val="00C90966"/>
    <w:rsid w:val="00C90EB3"/>
    <w:rsid w:val="00C910D7"/>
    <w:rsid w:val="00C9113E"/>
    <w:rsid w:val="00C92195"/>
    <w:rsid w:val="00C9343E"/>
    <w:rsid w:val="00C938C9"/>
    <w:rsid w:val="00C93BE3"/>
    <w:rsid w:val="00C94453"/>
    <w:rsid w:val="00C94454"/>
    <w:rsid w:val="00C944F9"/>
    <w:rsid w:val="00C94640"/>
    <w:rsid w:val="00C948A5"/>
    <w:rsid w:val="00C953AD"/>
    <w:rsid w:val="00C95A7A"/>
    <w:rsid w:val="00C96419"/>
    <w:rsid w:val="00C96684"/>
    <w:rsid w:val="00C96738"/>
    <w:rsid w:val="00C97F84"/>
    <w:rsid w:val="00CA04AB"/>
    <w:rsid w:val="00CA0714"/>
    <w:rsid w:val="00CA0BD8"/>
    <w:rsid w:val="00CA4AD4"/>
    <w:rsid w:val="00CA4B39"/>
    <w:rsid w:val="00CA63A3"/>
    <w:rsid w:val="00CA65ED"/>
    <w:rsid w:val="00CA6654"/>
    <w:rsid w:val="00CA6887"/>
    <w:rsid w:val="00CA7B42"/>
    <w:rsid w:val="00CB00B8"/>
    <w:rsid w:val="00CB09DD"/>
    <w:rsid w:val="00CB0C89"/>
    <w:rsid w:val="00CB0D21"/>
    <w:rsid w:val="00CB1043"/>
    <w:rsid w:val="00CB1F29"/>
    <w:rsid w:val="00CB317B"/>
    <w:rsid w:val="00CB6D04"/>
    <w:rsid w:val="00CB737F"/>
    <w:rsid w:val="00CB78A1"/>
    <w:rsid w:val="00CC03A7"/>
    <w:rsid w:val="00CC06E8"/>
    <w:rsid w:val="00CC0F92"/>
    <w:rsid w:val="00CC1DD7"/>
    <w:rsid w:val="00CC32E7"/>
    <w:rsid w:val="00CC3934"/>
    <w:rsid w:val="00CC3AEF"/>
    <w:rsid w:val="00CC406A"/>
    <w:rsid w:val="00CC42C0"/>
    <w:rsid w:val="00CC4B29"/>
    <w:rsid w:val="00CC4ED8"/>
    <w:rsid w:val="00CC56C4"/>
    <w:rsid w:val="00CC57B6"/>
    <w:rsid w:val="00CC66AD"/>
    <w:rsid w:val="00CC6AB6"/>
    <w:rsid w:val="00CC7CFD"/>
    <w:rsid w:val="00CD0803"/>
    <w:rsid w:val="00CD1A24"/>
    <w:rsid w:val="00CD1C58"/>
    <w:rsid w:val="00CD2A26"/>
    <w:rsid w:val="00CD2E00"/>
    <w:rsid w:val="00CD32F2"/>
    <w:rsid w:val="00CD518B"/>
    <w:rsid w:val="00CD529A"/>
    <w:rsid w:val="00CD65FB"/>
    <w:rsid w:val="00CD710E"/>
    <w:rsid w:val="00CD757A"/>
    <w:rsid w:val="00CD7CE9"/>
    <w:rsid w:val="00CE05E8"/>
    <w:rsid w:val="00CE06A4"/>
    <w:rsid w:val="00CE06FE"/>
    <w:rsid w:val="00CE0CEF"/>
    <w:rsid w:val="00CE1D9A"/>
    <w:rsid w:val="00CE2796"/>
    <w:rsid w:val="00CE2CDB"/>
    <w:rsid w:val="00CE2F95"/>
    <w:rsid w:val="00CE393A"/>
    <w:rsid w:val="00CE3A63"/>
    <w:rsid w:val="00CE3F97"/>
    <w:rsid w:val="00CE448B"/>
    <w:rsid w:val="00CE5375"/>
    <w:rsid w:val="00CE606C"/>
    <w:rsid w:val="00CE6D49"/>
    <w:rsid w:val="00CE7063"/>
    <w:rsid w:val="00CE75C9"/>
    <w:rsid w:val="00CE782C"/>
    <w:rsid w:val="00CE79AF"/>
    <w:rsid w:val="00CF04B6"/>
    <w:rsid w:val="00CF1124"/>
    <w:rsid w:val="00CF16D0"/>
    <w:rsid w:val="00CF1A33"/>
    <w:rsid w:val="00CF1EB4"/>
    <w:rsid w:val="00CF28BA"/>
    <w:rsid w:val="00CF366A"/>
    <w:rsid w:val="00CF3E2C"/>
    <w:rsid w:val="00CF4B33"/>
    <w:rsid w:val="00CF4F62"/>
    <w:rsid w:val="00CF683E"/>
    <w:rsid w:val="00CF7D86"/>
    <w:rsid w:val="00D0066C"/>
    <w:rsid w:val="00D0279C"/>
    <w:rsid w:val="00D02BA3"/>
    <w:rsid w:val="00D02FA3"/>
    <w:rsid w:val="00D0331B"/>
    <w:rsid w:val="00D035E5"/>
    <w:rsid w:val="00D03769"/>
    <w:rsid w:val="00D03F40"/>
    <w:rsid w:val="00D04002"/>
    <w:rsid w:val="00D04211"/>
    <w:rsid w:val="00D0455F"/>
    <w:rsid w:val="00D05026"/>
    <w:rsid w:val="00D05114"/>
    <w:rsid w:val="00D054F7"/>
    <w:rsid w:val="00D05870"/>
    <w:rsid w:val="00D061EE"/>
    <w:rsid w:val="00D0652F"/>
    <w:rsid w:val="00D06A38"/>
    <w:rsid w:val="00D06CDC"/>
    <w:rsid w:val="00D0702C"/>
    <w:rsid w:val="00D072D3"/>
    <w:rsid w:val="00D0786A"/>
    <w:rsid w:val="00D1181B"/>
    <w:rsid w:val="00D1228B"/>
    <w:rsid w:val="00D12952"/>
    <w:rsid w:val="00D12F6C"/>
    <w:rsid w:val="00D13080"/>
    <w:rsid w:val="00D13107"/>
    <w:rsid w:val="00D14E29"/>
    <w:rsid w:val="00D15688"/>
    <w:rsid w:val="00D15E18"/>
    <w:rsid w:val="00D17725"/>
    <w:rsid w:val="00D17980"/>
    <w:rsid w:val="00D17FE2"/>
    <w:rsid w:val="00D2004B"/>
    <w:rsid w:val="00D246FF"/>
    <w:rsid w:val="00D24851"/>
    <w:rsid w:val="00D24E29"/>
    <w:rsid w:val="00D25740"/>
    <w:rsid w:val="00D25B7D"/>
    <w:rsid w:val="00D25DF4"/>
    <w:rsid w:val="00D2634B"/>
    <w:rsid w:val="00D302D7"/>
    <w:rsid w:val="00D30820"/>
    <w:rsid w:val="00D30E75"/>
    <w:rsid w:val="00D30EF0"/>
    <w:rsid w:val="00D32759"/>
    <w:rsid w:val="00D32C8E"/>
    <w:rsid w:val="00D33AB6"/>
    <w:rsid w:val="00D33F46"/>
    <w:rsid w:val="00D34161"/>
    <w:rsid w:val="00D345C8"/>
    <w:rsid w:val="00D348C8"/>
    <w:rsid w:val="00D352B2"/>
    <w:rsid w:val="00D35835"/>
    <w:rsid w:val="00D35EC0"/>
    <w:rsid w:val="00D36521"/>
    <w:rsid w:val="00D3692E"/>
    <w:rsid w:val="00D378DD"/>
    <w:rsid w:val="00D37CBF"/>
    <w:rsid w:val="00D4033E"/>
    <w:rsid w:val="00D4180B"/>
    <w:rsid w:val="00D41936"/>
    <w:rsid w:val="00D41CAB"/>
    <w:rsid w:val="00D41D3C"/>
    <w:rsid w:val="00D4312D"/>
    <w:rsid w:val="00D4355A"/>
    <w:rsid w:val="00D4355F"/>
    <w:rsid w:val="00D43C0E"/>
    <w:rsid w:val="00D44F1E"/>
    <w:rsid w:val="00D44F91"/>
    <w:rsid w:val="00D45030"/>
    <w:rsid w:val="00D4549A"/>
    <w:rsid w:val="00D46572"/>
    <w:rsid w:val="00D4764F"/>
    <w:rsid w:val="00D5015E"/>
    <w:rsid w:val="00D51199"/>
    <w:rsid w:val="00D51857"/>
    <w:rsid w:val="00D5207A"/>
    <w:rsid w:val="00D52708"/>
    <w:rsid w:val="00D53243"/>
    <w:rsid w:val="00D53310"/>
    <w:rsid w:val="00D533F1"/>
    <w:rsid w:val="00D53A23"/>
    <w:rsid w:val="00D53F71"/>
    <w:rsid w:val="00D55951"/>
    <w:rsid w:val="00D55A2F"/>
    <w:rsid w:val="00D55FF1"/>
    <w:rsid w:val="00D56AFC"/>
    <w:rsid w:val="00D57821"/>
    <w:rsid w:val="00D5783D"/>
    <w:rsid w:val="00D60D6D"/>
    <w:rsid w:val="00D60D70"/>
    <w:rsid w:val="00D60F6D"/>
    <w:rsid w:val="00D61331"/>
    <w:rsid w:val="00D63935"/>
    <w:rsid w:val="00D63953"/>
    <w:rsid w:val="00D63FA0"/>
    <w:rsid w:val="00D64F3E"/>
    <w:rsid w:val="00D653B6"/>
    <w:rsid w:val="00D65573"/>
    <w:rsid w:val="00D65EA2"/>
    <w:rsid w:val="00D66D41"/>
    <w:rsid w:val="00D673F8"/>
    <w:rsid w:val="00D67A0F"/>
    <w:rsid w:val="00D7045C"/>
    <w:rsid w:val="00D710DB"/>
    <w:rsid w:val="00D71E40"/>
    <w:rsid w:val="00D7234A"/>
    <w:rsid w:val="00D73DEB"/>
    <w:rsid w:val="00D7443E"/>
    <w:rsid w:val="00D750E5"/>
    <w:rsid w:val="00D75371"/>
    <w:rsid w:val="00D75705"/>
    <w:rsid w:val="00D75AA1"/>
    <w:rsid w:val="00D75D7D"/>
    <w:rsid w:val="00D768BC"/>
    <w:rsid w:val="00D77092"/>
    <w:rsid w:val="00D774DB"/>
    <w:rsid w:val="00D77E1B"/>
    <w:rsid w:val="00D81ACC"/>
    <w:rsid w:val="00D8221D"/>
    <w:rsid w:val="00D82A31"/>
    <w:rsid w:val="00D82CFD"/>
    <w:rsid w:val="00D83E7A"/>
    <w:rsid w:val="00D8446E"/>
    <w:rsid w:val="00D8497A"/>
    <w:rsid w:val="00D85284"/>
    <w:rsid w:val="00D85B2B"/>
    <w:rsid w:val="00D85C44"/>
    <w:rsid w:val="00D85E05"/>
    <w:rsid w:val="00D8674F"/>
    <w:rsid w:val="00D8710D"/>
    <w:rsid w:val="00D87780"/>
    <w:rsid w:val="00D879E8"/>
    <w:rsid w:val="00D87E5D"/>
    <w:rsid w:val="00D906BD"/>
    <w:rsid w:val="00D91249"/>
    <w:rsid w:val="00D9192E"/>
    <w:rsid w:val="00D92B8D"/>
    <w:rsid w:val="00D93B12"/>
    <w:rsid w:val="00D940ED"/>
    <w:rsid w:val="00D943C4"/>
    <w:rsid w:val="00D946C7"/>
    <w:rsid w:val="00D9567C"/>
    <w:rsid w:val="00D9581E"/>
    <w:rsid w:val="00D96419"/>
    <w:rsid w:val="00D9707C"/>
    <w:rsid w:val="00D9770E"/>
    <w:rsid w:val="00DA0223"/>
    <w:rsid w:val="00DA0CDF"/>
    <w:rsid w:val="00DA1442"/>
    <w:rsid w:val="00DA1D94"/>
    <w:rsid w:val="00DA2037"/>
    <w:rsid w:val="00DA2698"/>
    <w:rsid w:val="00DA2AD1"/>
    <w:rsid w:val="00DA2EA9"/>
    <w:rsid w:val="00DA31BA"/>
    <w:rsid w:val="00DA3A25"/>
    <w:rsid w:val="00DA3F4D"/>
    <w:rsid w:val="00DA4811"/>
    <w:rsid w:val="00DA4FEC"/>
    <w:rsid w:val="00DA5DE7"/>
    <w:rsid w:val="00DA6245"/>
    <w:rsid w:val="00DA64D2"/>
    <w:rsid w:val="00DA67A3"/>
    <w:rsid w:val="00DA67B5"/>
    <w:rsid w:val="00DA6BAE"/>
    <w:rsid w:val="00DA6DB4"/>
    <w:rsid w:val="00DA713A"/>
    <w:rsid w:val="00DA7DDC"/>
    <w:rsid w:val="00DB08E1"/>
    <w:rsid w:val="00DB1916"/>
    <w:rsid w:val="00DB1EE3"/>
    <w:rsid w:val="00DB1F7F"/>
    <w:rsid w:val="00DB2E1B"/>
    <w:rsid w:val="00DB35F2"/>
    <w:rsid w:val="00DB3886"/>
    <w:rsid w:val="00DB3B04"/>
    <w:rsid w:val="00DB4321"/>
    <w:rsid w:val="00DB4781"/>
    <w:rsid w:val="00DB4CA4"/>
    <w:rsid w:val="00DB6155"/>
    <w:rsid w:val="00DB6168"/>
    <w:rsid w:val="00DB7BDC"/>
    <w:rsid w:val="00DC01A0"/>
    <w:rsid w:val="00DC020C"/>
    <w:rsid w:val="00DC06A5"/>
    <w:rsid w:val="00DC06A7"/>
    <w:rsid w:val="00DC0736"/>
    <w:rsid w:val="00DC0862"/>
    <w:rsid w:val="00DC17B4"/>
    <w:rsid w:val="00DC18A4"/>
    <w:rsid w:val="00DC2C3D"/>
    <w:rsid w:val="00DC3283"/>
    <w:rsid w:val="00DC35F1"/>
    <w:rsid w:val="00DC3808"/>
    <w:rsid w:val="00DC4D86"/>
    <w:rsid w:val="00DC56BF"/>
    <w:rsid w:val="00DC5CA8"/>
    <w:rsid w:val="00DC6061"/>
    <w:rsid w:val="00DC68AC"/>
    <w:rsid w:val="00DC69DE"/>
    <w:rsid w:val="00DC7837"/>
    <w:rsid w:val="00DC7CC5"/>
    <w:rsid w:val="00DD1B50"/>
    <w:rsid w:val="00DD1CF8"/>
    <w:rsid w:val="00DD1F3C"/>
    <w:rsid w:val="00DD2A9D"/>
    <w:rsid w:val="00DD495E"/>
    <w:rsid w:val="00DD52BB"/>
    <w:rsid w:val="00DD56AE"/>
    <w:rsid w:val="00DD63D1"/>
    <w:rsid w:val="00DD6B4D"/>
    <w:rsid w:val="00DD74C1"/>
    <w:rsid w:val="00DD7BAD"/>
    <w:rsid w:val="00DD7BE0"/>
    <w:rsid w:val="00DE0C4F"/>
    <w:rsid w:val="00DE1DC4"/>
    <w:rsid w:val="00DE1E7F"/>
    <w:rsid w:val="00DE21B8"/>
    <w:rsid w:val="00DE263F"/>
    <w:rsid w:val="00DE287E"/>
    <w:rsid w:val="00DE2AD3"/>
    <w:rsid w:val="00DE3517"/>
    <w:rsid w:val="00DE3DDF"/>
    <w:rsid w:val="00DE46B6"/>
    <w:rsid w:val="00DE5956"/>
    <w:rsid w:val="00DE672F"/>
    <w:rsid w:val="00DE6FC2"/>
    <w:rsid w:val="00DE727C"/>
    <w:rsid w:val="00DF125D"/>
    <w:rsid w:val="00DF1859"/>
    <w:rsid w:val="00DF1EC9"/>
    <w:rsid w:val="00DF2016"/>
    <w:rsid w:val="00DF2A66"/>
    <w:rsid w:val="00DF36DD"/>
    <w:rsid w:val="00DF3800"/>
    <w:rsid w:val="00DF416D"/>
    <w:rsid w:val="00DF5A60"/>
    <w:rsid w:val="00DF5D8B"/>
    <w:rsid w:val="00DF5E1A"/>
    <w:rsid w:val="00DF650D"/>
    <w:rsid w:val="00DF6B61"/>
    <w:rsid w:val="00DF7228"/>
    <w:rsid w:val="00DF791C"/>
    <w:rsid w:val="00E005A1"/>
    <w:rsid w:val="00E00687"/>
    <w:rsid w:val="00E00D1B"/>
    <w:rsid w:val="00E02333"/>
    <w:rsid w:val="00E02E55"/>
    <w:rsid w:val="00E04390"/>
    <w:rsid w:val="00E04C02"/>
    <w:rsid w:val="00E04EC0"/>
    <w:rsid w:val="00E0519F"/>
    <w:rsid w:val="00E06744"/>
    <w:rsid w:val="00E0798F"/>
    <w:rsid w:val="00E079E6"/>
    <w:rsid w:val="00E103DD"/>
    <w:rsid w:val="00E1086A"/>
    <w:rsid w:val="00E10DA3"/>
    <w:rsid w:val="00E117EB"/>
    <w:rsid w:val="00E12481"/>
    <w:rsid w:val="00E133BE"/>
    <w:rsid w:val="00E1343B"/>
    <w:rsid w:val="00E1401B"/>
    <w:rsid w:val="00E14D71"/>
    <w:rsid w:val="00E153C9"/>
    <w:rsid w:val="00E1602C"/>
    <w:rsid w:val="00E16A01"/>
    <w:rsid w:val="00E2087E"/>
    <w:rsid w:val="00E20A73"/>
    <w:rsid w:val="00E22290"/>
    <w:rsid w:val="00E22411"/>
    <w:rsid w:val="00E224EB"/>
    <w:rsid w:val="00E22D61"/>
    <w:rsid w:val="00E233E4"/>
    <w:rsid w:val="00E24721"/>
    <w:rsid w:val="00E247E8"/>
    <w:rsid w:val="00E24F92"/>
    <w:rsid w:val="00E2518A"/>
    <w:rsid w:val="00E258D1"/>
    <w:rsid w:val="00E25AE1"/>
    <w:rsid w:val="00E26154"/>
    <w:rsid w:val="00E26692"/>
    <w:rsid w:val="00E26C59"/>
    <w:rsid w:val="00E279CB"/>
    <w:rsid w:val="00E27F0C"/>
    <w:rsid w:val="00E300A3"/>
    <w:rsid w:val="00E30105"/>
    <w:rsid w:val="00E30AB5"/>
    <w:rsid w:val="00E31405"/>
    <w:rsid w:val="00E32192"/>
    <w:rsid w:val="00E32452"/>
    <w:rsid w:val="00E33F0C"/>
    <w:rsid w:val="00E34447"/>
    <w:rsid w:val="00E34687"/>
    <w:rsid w:val="00E34F76"/>
    <w:rsid w:val="00E35138"/>
    <w:rsid w:val="00E37705"/>
    <w:rsid w:val="00E3781C"/>
    <w:rsid w:val="00E37A15"/>
    <w:rsid w:val="00E401B4"/>
    <w:rsid w:val="00E40B29"/>
    <w:rsid w:val="00E40D01"/>
    <w:rsid w:val="00E40DFA"/>
    <w:rsid w:val="00E41667"/>
    <w:rsid w:val="00E416B6"/>
    <w:rsid w:val="00E41C69"/>
    <w:rsid w:val="00E4230E"/>
    <w:rsid w:val="00E42747"/>
    <w:rsid w:val="00E43115"/>
    <w:rsid w:val="00E4329E"/>
    <w:rsid w:val="00E43429"/>
    <w:rsid w:val="00E440DC"/>
    <w:rsid w:val="00E448B6"/>
    <w:rsid w:val="00E44CAA"/>
    <w:rsid w:val="00E45E61"/>
    <w:rsid w:val="00E45F14"/>
    <w:rsid w:val="00E460D2"/>
    <w:rsid w:val="00E46489"/>
    <w:rsid w:val="00E4750C"/>
    <w:rsid w:val="00E4756F"/>
    <w:rsid w:val="00E47A1B"/>
    <w:rsid w:val="00E50055"/>
    <w:rsid w:val="00E50A97"/>
    <w:rsid w:val="00E512F5"/>
    <w:rsid w:val="00E5142D"/>
    <w:rsid w:val="00E5165F"/>
    <w:rsid w:val="00E518D8"/>
    <w:rsid w:val="00E5288F"/>
    <w:rsid w:val="00E52CA4"/>
    <w:rsid w:val="00E555D9"/>
    <w:rsid w:val="00E57BE4"/>
    <w:rsid w:val="00E57F6D"/>
    <w:rsid w:val="00E57FF7"/>
    <w:rsid w:val="00E60C09"/>
    <w:rsid w:val="00E615C0"/>
    <w:rsid w:val="00E61D71"/>
    <w:rsid w:val="00E62A43"/>
    <w:rsid w:val="00E62AD3"/>
    <w:rsid w:val="00E62B3A"/>
    <w:rsid w:val="00E6499B"/>
    <w:rsid w:val="00E64AC6"/>
    <w:rsid w:val="00E64B30"/>
    <w:rsid w:val="00E655E0"/>
    <w:rsid w:val="00E6638D"/>
    <w:rsid w:val="00E670BD"/>
    <w:rsid w:val="00E67978"/>
    <w:rsid w:val="00E67C08"/>
    <w:rsid w:val="00E70260"/>
    <w:rsid w:val="00E70536"/>
    <w:rsid w:val="00E70612"/>
    <w:rsid w:val="00E71555"/>
    <w:rsid w:val="00E722FD"/>
    <w:rsid w:val="00E727EE"/>
    <w:rsid w:val="00E75004"/>
    <w:rsid w:val="00E77CBE"/>
    <w:rsid w:val="00E81160"/>
    <w:rsid w:val="00E813ED"/>
    <w:rsid w:val="00E814DC"/>
    <w:rsid w:val="00E82240"/>
    <w:rsid w:val="00E82375"/>
    <w:rsid w:val="00E82608"/>
    <w:rsid w:val="00E82BE4"/>
    <w:rsid w:val="00E82C5C"/>
    <w:rsid w:val="00E82DE4"/>
    <w:rsid w:val="00E8409D"/>
    <w:rsid w:val="00E845D9"/>
    <w:rsid w:val="00E84A09"/>
    <w:rsid w:val="00E84D81"/>
    <w:rsid w:val="00E851E9"/>
    <w:rsid w:val="00E86158"/>
    <w:rsid w:val="00E86334"/>
    <w:rsid w:val="00E8743A"/>
    <w:rsid w:val="00E874D0"/>
    <w:rsid w:val="00E875A4"/>
    <w:rsid w:val="00E87AD4"/>
    <w:rsid w:val="00E87FB2"/>
    <w:rsid w:val="00E91E21"/>
    <w:rsid w:val="00E934BF"/>
    <w:rsid w:val="00E942C5"/>
    <w:rsid w:val="00E942C7"/>
    <w:rsid w:val="00E94F59"/>
    <w:rsid w:val="00E9595F"/>
    <w:rsid w:val="00E962D7"/>
    <w:rsid w:val="00E966CE"/>
    <w:rsid w:val="00E96C62"/>
    <w:rsid w:val="00E9794B"/>
    <w:rsid w:val="00E97963"/>
    <w:rsid w:val="00E97B08"/>
    <w:rsid w:val="00E97D18"/>
    <w:rsid w:val="00EA0DB2"/>
    <w:rsid w:val="00EA0FD1"/>
    <w:rsid w:val="00EA1AC4"/>
    <w:rsid w:val="00EA295C"/>
    <w:rsid w:val="00EA2A25"/>
    <w:rsid w:val="00EA2E8A"/>
    <w:rsid w:val="00EA403D"/>
    <w:rsid w:val="00EA4A94"/>
    <w:rsid w:val="00EA5A21"/>
    <w:rsid w:val="00EA5D46"/>
    <w:rsid w:val="00EA7851"/>
    <w:rsid w:val="00EB012F"/>
    <w:rsid w:val="00EB0B2D"/>
    <w:rsid w:val="00EB0C9A"/>
    <w:rsid w:val="00EB1402"/>
    <w:rsid w:val="00EB2C46"/>
    <w:rsid w:val="00EB308D"/>
    <w:rsid w:val="00EB3342"/>
    <w:rsid w:val="00EB368B"/>
    <w:rsid w:val="00EB3A97"/>
    <w:rsid w:val="00EB49B9"/>
    <w:rsid w:val="00EB4A0D"/>
    <w:rsid w:val="00EB4DAA"/>
    <w:rsid w:val="00EB57A7"/>
    <w:rsid w:val="00EB5CB2"/>
    <w:rsid w:val="00EB6CEC"/>
    <w:rsid w:val="00EB768C"/>
    <w:rsid w:val="00EB7AAE"/>
    <w:rsid w:val="00EB7DF4"/>
    <w:rsid w:val="00EC1114"/>
    <w:rsid w:val="00EC1364"/>
    <w:rsid w:val="00EC2369"/>
    <w:rsid w:val="00EC28AE"/>
    <w:rsid w:val="00EC2DD5"/>
    <w:rsid w:val="00EC30BB"/>
    <w:rsid w:val="00EC41C4"/>
    <w:rsid w:val="00EC44C8"/>
    <w:rsid w:val="00EC464A"/>
    <w:rsid w:val="00EC493C"/>
    <w:rsid w:val="00EC52F9"/>
    <w:rsid w:val="00EC6655"/>
    <w:rsid w:val="00EC68C6"/>
    <w:rsid w:val="00EC6923"/>
    <w:rsid w:val="00EC74AF"/>
    <w:rsid w:val="00ED09E8"/>
    <w:rsid w:val="00ED0D64"/>
    <w:rsid w:val="00ED0F89"/>
    <w:rsid w:val="00ED297B"/>
    <w:rsid w:val="00ED2F28"/>
    <w:rsid w:val="00ED3663"/>
    <w:rsid w:val="00ED3686"/>
    <w:rsid w:val="00ED3A02"/>
    <w:rsid w:val="00ED4804"/>
    <w:rsid w:val="00ED4EC0"/>
    <w:rsid w:val="00ED69C7"/>
    <w:rsid w:val="00EE0322"/>
    <w:rsid w:val="00EE1C35"/>
    <w:rsid w:val="00EE21ED"/>
    <w:rsid w:val="00EE2367"/>
    <w:rsid w:val="00EE3963"/>
    <w:rsid w:val="00EE39B6"/>
    <w:rsid w:val="00EE3DCF"/>
    <w:rsid w:val="00EE412F"/>
    <w:rsid w:val="00EE42B4"/>
    <w:rsid w:val="00EE4BAC"/>
    <w:rsid w:val="00EE57EF"/>
    <w:rsid w:val="00EE5CF8"/>
    <w:rsid w:val="00EE6273"/>
    <w:rsid w:val="00EE6C87"/>
    <w:rsid w:val="00EE7098"/>
    <w:rsid w:val="00EE758F"/>
    <w:rsid w:val="00EE7AF7"/>
    <w:rsid w:val="00EF0CFF"/>
    <w:rsid w:val="00EF103B"/>
    <w:rsid w:val="00EF1609"/>
    <w:rsid w:val="00EF29BA"/>
    <w:rsid w:val="00EF2DD3"/>
    <w:rsid w:val="00EF309A"/>
    <w:rsid w:val="00EF3479"/>
    <w:rsid w:val="00EF37A2"/>
    <w:rsid w:val="00EF4585"/>
    <w:rsid w:val="00EF4F60"/>
    <w:rsid w:val="00EF5459"/>
    <w:rsid w:val="00EF610A"/>
    <w:rsid w:val="00EF6A5C"/>
    <w:rsid w:val="00EF6DDB"/>
    <w:rsid w:val="00EF6E61"/>
    <w:rsid w:val="00EF6EE9"/>
    <w:rsid w:val="00EF6F2A"/>
    <w:rsid w:val="00F0003D"/>
    <w:rsid w:val="00F001C2"/>
    <w:rsid w:val="00F0089D"/>
    <w:rsid w:val="00F026A5"/>
    <w:rsid w:val="00F029D1"/>
    <w:rsid w:val="00F03A30"/>
    <w:rsid w:val="00F03AF5"/>
    <w:rsid w:val="00F03E8D"/>
    <w:rsid w:val="00F04596"/>
    <w:rsid w:val="00F045BE"/>
    <w:rsid w:val="00F04E8A"/>
    <w:rsid w:val="00F0526C"/>
    <w:rsid w:val="00F0798F"/>
    <w:rsid w:val="00F10B4D"/>
    <w:rsid w:val="00F11CDB"/>
    <w:rsid w:val="00F1250A"/>
    <w:rsid w:val="00F13521"/>
    <w:rsid w:val="00F13DE5"/>
    <w:rsid w:val="00F144FC"/>
    <w:rsid w:val="00F156AC"/>
    <w:rsid w:val="00F15DFD"/>
    <w:rsid w:val="00F16095"/>
    <w:rsid w:val="00F16214"/>
    <w:rsid w:val="00F16E35"/>
    <w:rsid w:val="00F16F86"/>
    <w:rsid w:val="00F17788"/>
    <w:rsid w:val="00F177A5"/>
    <w:rsid w:val="00F20734"/>
    <w:rsid w:val="00F20D90"/>
    <w:rsid w:val="00F211FF"/>
    <w:rsid w:val="00F2153F"/>
    <w:rsid w:val="00F22790"/>
    <w:rsid w:val="00F2291E"/>
    <w:rsid w:val="00F2396A"/>
    <w:rsid w:val="00F23B4B"/>
    <w:rsid w:val="00F24D2C"/>
    <w:rsid w:val="00F24E45"/>
    <w:rsid w:val="00F25A2A"/>
    <w:rsid w:val="00F25D32"/>
    <w:rsid w:val="00F27367"/>
    <w:rsid w:val="00F27C1A"/>
    <w:rsid w:val="00F30669"/>
    <w:rsid w:val="00F31020"/>
    <w:rsid w:val="00F31431"/>
    <w:rsid w:val="00F32C8A"/>
    <w:rsid w:val="00F33F58"/>
    <w:rsid w:val="00F34AE8"/>
    <w:rsid w:val="00F35520"/>
    <w:rsid w:val="00F35737"/>
    <w:rsid w:val="00F35856"/>
    <w:rsid w:val="00F35D2B"/>
    <w:rsid w:val="00F37617"/>
    <w:rsid w:val="00F40489"/>
    <w:rsid w:val="00F40F9F"/>
    <w:rsid w:val="00F4129C"/>
    <w:rsid w:val="00F4172C"/>
    <w:rsid w:val="00F4192C"/>
    <w:rsid w:val="00F4199F"/>
    <w:rsid w:val="00F41C13"/>
    <w:rsid w:val="00F42221"/>
    <w:rsid w:val="00F425E7"/>
    <w:rsid w:val="00F43F0D"/>
    <w:rsid w:val="00F44204"/>
    <w:rsid w:val="00F44A7D"/>
    <w:rsid w:val="00F46199"/>
    <w:rsid w:val="00F461BA"/>
    <w:rsid w:val="00F46B6B"/>
    <w:rsid w:val="00F46C59"/>
    <w:rsid w:val="00F47633"/>
    <w:rsid w:val="00F47754"/>
    <w:rsid w:val="00F47804"/>
    <w:rsid w:val="00F478A1"/>
    <w:rsid w:val="00F505A3"/>
    <w:rsid w:val="00F50B40"/>
    <w:rsid w:val="00F515AD"/>
    <w:rsid w:val="00F5274B"/>
    <w:rsid w:val="00F52F39"/>
    <w:rsid w:val="00F5329B"/>
    <w:rsid w:val="00F53831"/>
    <w:rsid w:val="00F54548"/>
    <w:rsid w:val="00F54C3B"/>
    <w:rsid w:val="00F559A4"/>
    <w:rsid w:val="00F56895"/>
    <w:rsid w:val="00F57718"/>
    <w:rsid w:val="00F578FC"/>
    <w:rsid w:val="00F579B6"/>
    <w:rsid w:val="00F57C29"/>
    <w:rsid w:val="00F60910"/>
    <w:rsid w:val="00F60A4B"/>
    <w:rsid w:val="00F60A5C"/>
    <w:rsid w:val="00F60AA8"/>
    <w:rsid w:val="00F61150"/>
    <w:rsid w:val="00F613C6"/>
    <w:rsid w:val="00F61F32"/>
    <w:rsid w:val="00F620B5"/>
    <w:rsid w:val="00F62D43"/>
    <w:rsid w:val="00F62E5D"/>
    <w:rsid w:val="00F64531"/>
    <w:rsid w:val="00F64A14"/>
    <w:rsid w:val="00F64E87"/>
    <w:rsid w:val="00F65B7D"/>
    <w:rsid w:val="00F67816"/>
    <w:rsid w:val="00F67C40"/>
    <w:rsid w:val="00F67DE2"/>
    <w:rsid w:val="00F70004"/>
    <w:rsid w:val="00F701DD"/>
    <w:rsid w:val="00F70A13"/>
    <w:rsid w:val="00F7158F"/>
    <w:rsid w:val="00F71CC6"/>
    <w:rsid w:val="00F71E43"/>
    <w:rsid w:val="00F725CF"/>
    <w:rsid w:val="00F726E5"/>
    <w:rsid w:val="00F734E1"/>
    <w:rsid w:val="00F73E6E"/>
    <w:rsid w:val="00F75A19"/>
    <w:rsid w:val="00F75BA7"/>
    <w:rsid w:val="00F75E7D"/>
    <w:rsid w:val="00F769AE"/>
    <w:rsid w:val="00F76B90"/>
    <w:rsid w:val="00F76FCF"/>
    <w:rsid w:val="00F8033F"/>
    <w:rsid w:val="00F80EFA"/>
    <w:rsid w:val="00F81D62"/>
    <w:rsid w:val="00F82027"/>
    <w:rsid w:val="00F82636"/>
    <w:rsid w:val="00F82D60"/>
    <w:rsid w:val="00F83BC4"/>
    <w:rsid w:val="00F83DD1"/>
    <w:rsid w:val="00F84244"/>
    <w:rsid w:val="00F8427E"/>
    <w:rsid w:val="00F85278"/>
    <w:rsid w:val="00F853D7"/>
    <w:rsid w:val="00F85641"/>
    <w:rsid w:val="00F85717"/>
    <w:rsid w:val="00F85AC3"/>
    <w:rsid w:val="00F86211"/>
    <w:rsid w:val="00F86E4D"/>
    <w:rsid w:val="00F87EAB"/>
    <w:rsid w:val="00F87FAC"/>
    <w:rsid w:val="00F9065B"/>
    <w:rsid w:val="00F90D46"/>
    <w:rsid w:val="00F91324"/>
    <w:rsid w:val="00F918FD"/>
    <w:rsid w:val="00F92C97"/>
    <w:rsid w:val="00F92D5B"/>
    <w:rsid w:val="00F934CE"/>
    <w:rsid w:val="00F9470A"/>
    <w:rsid w:val="00F9470F"/>
    <w:rsid w:val="00F94BB9"/>
    <w:rsid w:val="00F950C0"/>
    <w:rsid w:val="00F9524D"/>
    <w:rsid w:val="00F960B8"/>
    <w:rsid w:val="00F96874"/>
    <w:rsid w:val="00F96B8E"/>
    <w:rsid w:val="00FA02C0"/>
    <w:rsid w:val="00FA0FF6"/>
    <w:rsid w:val="00FA13A3"/>
    <w:rsid w:val="00FA1849"/>
    <w:rsid w:val="00FA2071"/>
    <w:rsid w:val="00FA2197"/>
    <w:rsid w:val="00FA23A3"/>
    <w:rsid w:val="00FA2B69"/>
    <w:rsid w:val="00FA3145"/>
    <w:rsid w:val="00FA3201"/>
    <w:rsid w:val="00FA4F1E"/>
    <w:rsid w:val="00FA536B"/>
    <w:rsid w:val="00FA56F5"/>
    <w:rsid w:val="00FA5D38"/>
    <w:rsid w:val="00FA663A"/>
    <w:rsid w:val="00FA67B2"/>
    <w:rsid w:val="00FA70CF"/>
    <w:rsid w:val="00FA72CA"/>
    <w:rsid w:val="00FA76DA"/>
    <w:rsid w:val="00FA79E4"/>
    <w:rsid w:val="00FB033A"/>
    <w:rsid w:val="00FB1926"/>
    <w:rsid w:val="00FB1BEF"/>
    <w:rsid w:val="00FB2535"/>
    <w:rsid w:val="00FB262F"/>
    <w:rsid w:val="00FB2A00"/>
    <w:rsid w:val="00FB2D90"/>
    <w:rsid w:val="00FB3375"/>
    <w:rsid w:val="00FB346F"/>
    <w:rsid w:val="00FB3E03"/>
    <w:rsid w:val="00FB5092"/>
    <w:rsid w:val="00FB5DD7"/>
    <w:rsid w:val="00FB6E2B"/>
    <w:rsid w:val="00FB75E7"/>
    <w:rsid w:val="00FB773A"/>
    <w:rsid w:val="00FC126B"/>
    <w:rsid w:val="00FC1353"/>
    <w:rsid w:val="00FC1997"/>
    <w:rsid w:val="00FC21F0"/>
    <w:rsid w:val="00FC250C"/>
    <w:rsid w:val="00FC262C"/>
    <w:rsid w:val="00FC2ADB"/>
    <w:rsid w:val="00FC351E"/>
    <w:rsid w:val="00FC3910"/>
    <w:rsid w:val="00FC583D"/>
    <w:rsid w:val="00FC6583"/>
    <w:rsid w:val="00FC725F"/>
    <w:rsid w:val="00FC7A53"/>
    <w:rsid w:val="00FD18C2"/>
    <w:rsid w:val="00FD1E2B"/>
    <w:rsid w:val="00FD28C2"/>
    <w:rsid w:val="00FD28C4"/>
    <w:rsid w:val="00FD36A7"/>
    <w:rsid w:val="00FD45A2"/>
    <w:rsid w:val="00FD4A73"/>
    <w:rsid w:val="00FD6AE8"/>
    <w:rsid w:val="00FD709F"/>
    <w:rsid w:val="00FD73E2"/>
    <w:rsid w:val="00FD74A1"/>
    <w:rsid w:val="00FD78D6"/>
    <w:rsid w:val="00FD7EFD"/>
    <w:rsid w:val="00FE0C85"/>
    <w:rsid w:val="00FE194E"/>
    <w:rsid w:val="00FE1F9A"/>
    <w:rsid w:val="00FE269F"/>
    <w:rsid w:val="00FE278B"/>
    <w:rsid w:val="00FE28A0"/>
    <w:rsid w:val="00FE2CA2"/>
    <w:rsid w:val="00FE2F40"/>
    <w:rsid w:val="00FE3188"/>
    <w:rsid w:val="00FE46BE"/>
    <w:rsid w:val="00FE498D"/>
    <w:rsid w:val="00FE54D6"/>
    <w:rsid w:val="00FE5902"/>
    <w:rsid w:val="00FE5A32"/>
    <w:rsid w:val="00FE5C6D"/>
    <w:rsid w:val="00FE6531"/>
    <w:rsid w:val="00FE6B5C"/>
    <w:rsid w:val="00FE6DAC"/>
    <w:rsid w:val="00FE7431"/>
    <w:rsid w:val="00FE74CE"/>
    <w:rsid w:val="00FE7D71"/>
    <w:rsid w:val="00FF052C"/>
    <w:rsid w:val="00FF056E"/>
    <w:rsid w:val="00FF11CD"/>
    <w:rsid w:val="00FF178C"/>
    <w:rsid w:val="00FF2A68"/>
    <w:rsid w:val="00FF31AA"/>
    <w:rsid w:val="00FF54F8"/>
    <w:rsid w:val="00FF56D3"/>
    <w:rsid w:val="00FF6682"/>
    <w:rsid w:val="00FF694C"/>
    <w:rsid w:val="00FF6973"/>
    <w:rsid w:val="00FF6B5B"/>
    <w:rsid w:val="00FF6BBA"/>
    <w:rsid w:val="00FF7734"/>
    <w:rsid w:val="00FF7E54"/>
    <w:rsid w:val="020D019D"/>
    <w:rsid w:val="03A18B47"/>
    <w:rsid w:val="11F8A34C"/>
    <w:rsid w:val="2C9043F2"/>
    <w:rsid w:val="2F9A4FBA"/>
    <w:rsid w:val="3C44F8A1"/>
    <w:rsid w:val="4E41D3D7"/>
    <w:rsid w:val="4F7EDDD8"/>
    <w:rsid w:val="5092EC65"/>
    <w:rsid w:val="5F2372D3"/>
    <w:rsid w:val="62A66698"/>
    <w:rsid w:val="6B891298"/>
    <w:rsid w:val="6E92E76A"/>
    <w:rsid w:val="6FC284D6"/>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2BE20"/>
  <w15:docId w15:val="{BB12B0C3-4D6F-054E-AAC6-484EDD9D0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01B"/>
    <w:pPr>
      <w:spacing w:line="240" w:lineRule="auto"/>
      <w:ind w:firstLine="0"/>
    </w:pPr>
  </w:style>
  <w:style w:type="paragraph" w:styleId="Heading1">
    <w:name w:val="heading 1"/>
    <w:basedOn w:val="Normal"/>
    <w:next w:val="Normal"/>
    <w:uiPriority w:val="9"/>
    <w:qFormat/>
    <w:pPr>
      <w:spacing w:line="480" w:lineRule="auto"/>
      <w:ind w:firstLine="720"/>
      <w:jc w:val="center"/>
      <w:outlineLvl w:val="0"/>
    </w:pPr>
    <w:rPr>
      <w:b/>
    </w:rPr>
  </w:style>
  <w:style w:type="paragraph" w:styleId="Heading2">
    <w:name w:val="heading 2"/>
    <w:basedOn w:val="Normal"/>
    <w:next w:val="Normal"/>
    <w:uiPriority w:val="9"/>
    <w:unhideWhenUsed/>
    <w:qFormat/>
    <w:pPr>
      <w:spacing w:line="480" w:lineRule="auto"/>
      <w:outlineLvl w:val="1"/>
    </w:pPr>
    <w:rPr>
      <w:b/>
    </w:rPr>
  </w:style>
  <w:style w:type="paragraph" w:styleId="Heading3">
    <w:name w:val="heading 3"/>
    <w:basedOn w:val="Normal"/>
    <w:next w:val="Normal"/>
    <w:uiPriority w:val="9"/>
    <w:semiHidden/>
    <w:unhideWhenUsed/>
    <w:qFormat/>
    <w:pPr>
      <w:keepNext/>
      <w:keepLines/>
      <w:spacing w:before="280" w:after="80" w:line="480" w:lineRule="auto"/>
      <w:ind w:firstLine="720"/>
      <w:outlineLvl w:val="2"/>
    </w:pPr>
    <w:rPr>
      <w:b/>
      <w:sz w:val="28"/>
      <w:szCs w:val="28"/>
    </w:rPr>
  </w:style>
  <w:style w:type="paragraph" w:styleId="Heading4">
    <w:name w:val="heading 4"/>
    <w:basedOn w:val="Normal"/>
    <w:next w:val="Normal"/>
    <w:uiPriority w:val="9"/>
    <w:semiHidden/>
    <w:unhideWhenUsed/>
    <w:qFormat/>
    <w:pPr>
      <w:keepNext/>
      <w:keepLines/>
      <w:spacing w:before="240" w:after="40" w:line="480" w:lineRule="auto"/>
      <w:ind w:firstLine="720"/>
      <w:outlineLvl w:val="3"/>
    </w:pPr>
    <w:rPr>
      <w:b/>
    </w:rPr>
  </w:style>
  <w:style w:type="paragraph" w:styleId="Heading5">
    <w:name w:val="heading 5"/>
    <w:basedOn w:val="Normal"/>
    <w:next w:val="Normal"/>
    <w:uiPriority w:val="9"/>
    <w:semiHidden/>
    <w:unhideWhenUsed/>
    <w:qFormat/>
    <w:pPr>
      <w:keepNext/>
      <w:keepLines/>
      <w:spacing w:before="220" w:after="40" w:line="480" w:lineRule="auto"/>
      <w:ind w:firstLine="720"/>
      <w:outlineLvl w:val="4"/>
    </w:pPr>
    <w:rPr>
      <w:b/>
      <w:sz w:val="22"/>
      <w:szCs w:val="22"/>
    </w:rPr>
  </w:style>
  <w:style w:type="paragraph" w:styleId="Heading6">
    <w:name w:val="heading 6"/>
    <w:basedOn w:val="Normal"/>
    <w:next w:val="Normal"/>
    <w:uiPriority w:val="9"/>
    <w:semiHidden/>
    <w:unhideWhenUsed/>
    <w:qFormat/>
    <w:pPr>
      <w:keepNext/>
      <w:keepLines/>
      <w:spacing w:before="200" w:after="40" w:line="480" w:lineRule="auto"/>
      <w:ind w:firstLine="72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480" w:lineRule="auto"/>
      <w:jc w:val="center"/>
    </w:pPr>
  </w:style>
  <w:style w:type="paragraph" w:styleId="Subtitle">
    <w:name w:val="Subtitle"/>
    <w:basedOn w:val="Normal"/>
    <w:next w:val="Normal"/>
    <w:uiPriority w:val="11"/>
    <w:qFormat/>
    <w:pPr>
      <w:keepNext/>
      <w:keepLines/>
      <w:spacing w:before="360" w:after="80" w:line="480" w:lineRule="auto"/>
      <w:ind w:firstLine="72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ind w:firstLine="72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ind w:firstLine="720"/>
    </w:pPr>
  </w:style>
  <w:style w:type="paragraph" w:styleId="NormalWeb">
    <w:name w:val="Normal (Web)"/>
    <w:basedOn w:val="Normal"/>
    <w:uiPriority w:val="99"/>
    <w:unhideWhenUsed/>
    <w:rsid w:val="003D08F4"/>
    <w:pPr>
      <w:spacing w:before="100" w:beforeAutospacing="1" w:after="100" w:afterAutospacing="1"/>
    </w:pPr>
  </w:style>
  <w:style w:type="character" w:customStyle="1" w:styleId="fr-inner">
    <w:name w:val="fr-inner"/>
    <w:basedOn w:val="DefaultParagraphFont"/>
    <w:rsid w:val="003D08F4"/>
  </w:style>
  <w:style w:type="character" w:styleId="Strong">
    <w:name w:val="Strong"/>
    <w:basedOn w:val="DefaultParagraphFont"/>
    <w:uiPriority w:val="22"/>
    <w:qFormat/>
    <w:rsid w:val="00BE4F90"/>
    <w:rPr>
      <w:b/>
      <w:bCs/>
    </w:rPr>
  </w:style>
  <w:style w:type="character" w:styleId="Emphasis">
    <w:name w:val="Emphasis"/>
    <w:basedOn w:val="DefaultParagraphFont"/>
    <w:uiPriority w:val="20"/>
    <w:qFormat/>
    <w:rsid w:val="00BE4F90"/>
    <w:rPr>
      <w:i/>
      <w:iCs/>
    </w:rPr>
  </w:style>
  <w:style w:type="character" w:styleId="CommentReference">
    <w:name w:val="annotation reference"/>
    <w:basedOn w:val="DefaultParagraphFont"/>
    <w:uiPriority w:val="99"/>
    <w:semiHidden/>
    <w:unhideWhenUsed/>
    <w:rsid w:val="004874DE"/>
    <w:rPr>
      <w:sz w:val="16"/>
      <w:szCs w:val="16"/>
    </w:rPr>
  </w:style>
  <w:style w:type="paragraph" w:styleId="CommentText">
    <w:name w:val="annotation text"/>
    <w:basedOn w:val="Normal"/>
    <w:link w:val="CommentTextChar"/>
    <w:uiPriority w:val="99"/>
    <w:semiHidden/>
    <w:unhideWhenUsed/>
    <w:rsid w:val="004874DE"/>
    <w:pPr>
      <w:ind w:firstLine="720"/>
    </w:pPr>
    <w:rPr>
      <w:sz w:val="20"/>
      <w:szCs w:val="20"/>
    </w:rPr>
  </w:style>
  <w:style w:type="character" w:customStyle="1" w:styleId="CommentTextChar">
    <w:name w:val="Comment Text Char"/>
    <w:basedOn w:val="DefaultParagraphFont"/>
    <w:link w:val="CommentText"/>
    <w:uiPriority w:val="99"/>
    <w:semiHidden/>
    <w:rsid w:val="004874DE"/>
    <w:rPr>
      <w:sz w:val="20"/>
      <w:szCs w:val="20"/>
    </w:rPr>
  </w:style>
  <w:style w:type="paragraph" w:styleId="CommentSubject">
    <w:name w:val="annotation subject"/>
    <w:basedOn w:val="CommentText"/>
    <w:next w:val="CommentText"/>
    <w:link w:val="CommentSubjectChar"/>
    <w:uiPriority w:val="99"/>
    <w:semiHidden/>
    <w:unhideWhenUsed/>
    <w:rsid w:val="004874DE"/>
    <w:rPr>
      <w:b/>
      <w:bCs/>
    </w:rPr>
  </w:style>
  <w:style w:type="character" w:customStyle="1" w:styleId="CommentSubjectChar">
    <w:name w:val="Comment Subject Char"/>
    <w:basedOn w:val="CommentTextChar"/>
    <w:link w:val="CommentSubject"/>
    <w:uiPriority w:val="99"/>
    <w:semiHidden/>
    <w:rsid w:val="004874DE"/>
    <w:rPr>
      <w:b/>
      <w:bCs/>
      <w:sz w:val="20"/>
      <w:szCs w:val="20"/>
    </w:rPr>
  </w:style>
  <w:style w:type="character" w:styleId="Hyperlink">
    <w:name w:val="Hyperlink"/>
    <w:basedOn w:val="DefaultParagraphFont"/>
    <w:uiPriority w:val="99"/>
    <w:unhideWhenUsed/>
    <w:rsid w:val="00E440DC"/>
    <w:rPr>
      <w:color w:val="0000FF" w:themeColor="hyperlink"/>
      <w:u w:val="single"/>
    </w:rPr>
  </w:style>
  <w:style w:type="character" w:styleId="UnresolvedMention">
    <w:name w:val="Unresolved Mention"/>
    <w:basedOn w:val="DefaultParagraphFont"/>
    <w:uiPriority w:val="99"/>
    <w:semiHidden/>
    <w:unhideWhenUsed/>
    <w:rsid w:val="00E440DC"/>
    <w:rPr>
      <w:color w:val="605E5C"/>
      <w:shd w:val="clear" w:color="auto" w:fill="E1DFDD"/>
    </w:rPr>
  </w:style>
  <w:style w:type="paragraph" w:styleId="TOCHeading">
    <w:name w:val="TOC Heading"/>
    <w:basedOn w:val="Heading1"/>
    <w:next w:val="Normal"/>
    <w:uiPriority w:val="39"/>
    <w:unhideWhenUsed/>
    <w:qFormat/>
    <w:rsid w:val="002E53B2"/>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22618E"/>
    <w:pPr>
      <w:spacing w:line="360" w:lineRule="auto"/>
      <w:ind w:right="187" w:firstLine="720"/>
    </w:pPr>
    <w:rPr>
      <w:rFonts w:asciiTheme="minorHAnsi" w:hAnsiTheme="minorHAnsi"/>
      <w:b/>
      <w:bCs/>
      <w:i/>
      <w:iCs/>
    </w:rPr>
  </w:style>
  <w:style w:type="paragraph" w:styleId="TOC2">
    <w:name w:val="toc 2"/>
    <w:basedOn w:val="Normal"/>
    <w:next w:val="Normal"/>
    <w:autoRedefine/>
    <w:uiPriority w:val="39"/>
    <w:unhideWhenUsed/>
    <w:rsid w:val="002E53B2"/>
    <w:pPr>
      <w:spacing w:before="120" w:line="480" w:lineRule="auto"/>
      <w:ind w:left="240" w:firstLine="720"/>
    </w:pPr>
    <w:rPr>
      <w:rFonts w:asciiTheme="minorHAnsi" w:hAnsiTheme="minorHAnsi"/>
      <w:b/>
      <w:bCs/>
      <w:sz w:val="22"/>
      <w:szCs w:val="22"/>
    </w:rPr>
  </w:style>
  <w:style w:type="paragraph" w:styleId="TOC3">
    <w:name w:val="toc 3"/>
    <w:basedOn w:val="Normal"/>
    <w:next w:val="Normal"/>
    <w:autoRedefine/>
    <w:uiPriority w:val="39"/>
    <w:unhideWhenUsed/>
    <w:rsid w:val="002E53B2"/>
    <w:pPr>
      <w:spacing w:line="480" w:lineRule="auto"/>
      <w:ind w:left="480" w:firstLine="720"/>
    </w:pPr>
    <w:rPr>
      <w:rFonts w:asciiTheme="minorHAnsi" w:hAnsiTheme="minorHAnsi"/>
      <w:sz w:val="20"/>
      <w:szCs w:val="20"/>
    </w:rPr>
  </w:style>
  <w:style w:type="paragraph" w:styleId="TOC4">
    <w:name w:val="toc 4"/>
    <w:basedOn w:val="Normal"/>
    <w:next w:val="Normal"/>
    <w:autoRedefine/>
    <w:uiPriority w:val="39"/>
    <w:semiHidden/>
    <w:unhideWhenUsed/>
    <w:rsid w:val="002E53B2"/>
    <w:pPr>
      <w:spacing w:line="480" w:lineRule="auto"/>
      <w:ind w:left="720" w:firstLine="720"/>
    </w:pPr>
    <w:rPr>
      <w:rFonts w:asciiTheme="minorHAnsi" w:hAnsiTheme="minorHAnsi"/>
      <w:sz w:val="20"/>
      <w:szCs w:val="20"/>
    </w:rPr>
  </w:style>
  <w:style w:type="paragraph" w:styleId="TOC5">
    <w:name w:val="toc 5"/>
    <w:basedOn w:val="Normal"/>
    <w:next w:val="Normal"/>
    <w:autoRedefine/>
    <w:uiPriority w:val="39"/>
    <w:semiHidden/>
    <w:unhideWhenUsed/>
    <w:rsid w:val="002E53B2"/>
    <w:pPr>
      <w:spacing w:line="480" w:lineRule="auto"/>
      <w:ind w:left="960" w:firstLine="720"/>
    </w:pPr>
    <w:rPr>
      <w:rFonts w:asciiTheme="minorHAnsi" w:hAnsiTheme="minorHAnsi"/>
      <w:sz w:val="20"/>
      <w:szCs w:val="20"/>
    </w:rPr>
  </w:style>
  <w:style w:type="paragraph" w:styleId="TOC6">
    <w:name w:val="toc 6"/>
    <w:basedOn w:val="Normal"/>
    <w:next w:val="Normal"/>
    <w:autoRedefine/>
    <w:uiPriority w:val="39"/>
    <w:semiHidden/>
    <w:unhideWhenUsed/>
    <w:rsid w:val="002E53B2"/>
    <w:pPr>
      <w:spacing w:line="480" w:lineRule="auto"/>
      <w:ind w:left="1200" w:firstLine="720"/>
    </w:pPr>
    <w:rPr>
      <w:rFonts w:asciiTheme="minorHAnsi" w:hAnsiTheme="minorHAnsi"/>
      <w:sz w:val="20"/>
      <w:szCs w:val="20"/>
    </w:rPr>
  </w:style>
  <w:style w:type="paragraph" w:styleId="TOC7">
    <w:name w:val="toc 7"/>
    <w:basedOn w:val="Normal"/>
    <w:next w:val="Normal"/>
    <w:autoRedefine/>
    <w:uiPriority w:val="39"/>
    <w:semiHidden/>
    <w:unhideWhenUsed/>
    <w:rsid w:val="002E53B2"/>
    <w:pPr>
      <w:spacing w:line="480" w:lineRule="auto"/>
      <w:ind w:left="1440" w:firstLine="720"/>
    </w:pPr>
    <w:rPr>
      <w:rFonts w:asciiTheme="minorHAnsi" w:hAnsiTheme="minorHAnsi"/>
      <w:sz w:val="20"/>
      <w:szCs w:val="20"/>
    </w:rPr>
  </w:style>
  <w:style w:type="paragraph" w:styleId="TOC8">
    <w:name w:val="toc 8"/>
    <w:basedOn w:val="Normal"/>
    <w:next w:val="Normal"/>
    <w:autoRedefine/>
    <w:uiPriority w:val="39"/>
    <w:semiHidden/>
    <w:unhideWhenUsed/>
    <w:rsid w:val="002E53B2"/>
    <w:pPr>
      <w:spacing w:line="480" w:lineRule="auto"/>
      <w:ind w:left="1680" w:firstLine="720"/>
    </w:pPr>
    <w:rPr>
      <w:rFonts w:asciiTheme="minorHAnsi" w:hAnsiTheme="minorHAnsi"/>
      <w:sz w:val="20"/>
      <w:szCs w:val="20"/>
    </w:rPr>
  </w:style>
  <w:style w:type="paragraph" w:styleId="TOC9">
    <w:name w:val="toc 9"/>
    <w:basedOn w:val="Normal"/>
    <w:next w:val="Normal"/>
    <w:autoRedefine/>
    <w:uiPriority w:val="39"/>
    <w:semiHidden/>
    <w:unhideWhenUsed/>
    <w:rsid w:val="002E53B2"/>
    <w:pPr>
      <w:spacing w:line="480" w:lineRule="auto"/>
      <w:ind w:left="1920" w:firstLine="720"/>
    </w:pPr>
    <w:rPr>
      <w:rFonts w:asciiTheme="minorHAnsi" w:hAnsiTheme="minorHAnsi"/>
      <w:sz w:val="20"/>
      <w:szCs w:val="20"/>
    </w:rPr>
  </w:style>
  <w:style w:type="character" w:styleId="FollowedHyperlink">
    <w:name w:val="FollowedHyperlink"/>
    <w:basedOn w:val="DefaultParagraphFont"/>
    <w:uiPriority w:val="99"/>
    <w:semiHidden/>
    <w:unhideWhenUsed/>
    <w:rsid w:val="000F6EA2"/>
    <w:rPr>
      <w:color w:val="800080" w:themeColor="followedHyperlink"/>
      <w:u w:val="single"/>
    </w:rPr>
  </w:style>
  <w:style w:type="paragraph" w:styleId="Caption">
    <w:name w:val="caption"/>
    <w:basedOn w:val="Normal"/>
    <w:next w:val="Normal"/>
    <w:uiPriority w:val="35"/>
    <w:unhideWhenUsed/>
    <w:qFormat/>
    <w:rsid w:val="00DE287E"/>
    <w:pPr>
      <w:spacing w:after="200"/>
      <w:ind w:firstLine="720"/>
    </w:pPr>
    <w:rPr>
      <w:i/>
      <w:iCs/>
      <w:color w:val="1F497D" w:themeColor="text2"/>
      <w:sz w:val="18"/>
      <w:szCs w:val="18"/>
    </w:rPr>
  </w:style>
  <w:style w:type="paragraph" w:styleId="ListParagraph">
    <w:name w:val="List Paragraph"/>
    <w:basedOn w:val="Normal"/>
    <w:uiPriority w:val="34"/>
    <w:qFormat/>
    <w:rsid w:val="00EB768C"/>
    <w:pPr>
      <w:spacing w:line="480" w:lineRule="auto"/>
      <w:ind w:left="720" w:firstLine="720"/>
      <w:contextualSpacing/>
    </w:pPr>
  </w:style>
  <w:style w:type="table" w:styleId="PlainTable5">
    <w:name w:val="Plain Table 5"/>
    <w:basedOn w:val="TableNormal"/>
    <w:uiPriority w:val="45"/>
    <w:rsid w:val="00B53B5C"/>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53B5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53B5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0FF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0D0FFD"/>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0FFD"/>
    <w:pPr>
      <w:spacing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0FFD"/>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3">
    <w:name w:val="Grid Table 3"/>
    <w:basedOn w:val="TableNormal"/>
    <w:uiPriority w:val="48"/>
    <w:rsid w:val="000D0FF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0D0FF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14000"/>
    <w:pPr>
      <w:spacing w:line="240" w:lineRule="auto"/>
      <w:ind w:firstLine="0"/>
    </w:pPr>
  </w:style>
  <w:style w:type="paragraph" w:customStyle="1" w:styleId="rubric-resultdescription">
    <w:name w:val="rubric-result__description"/>
    <w:basedOn w:val="Normal"/>
    <w:rsid w:val="00B55E09"/>
    <w:pPr>
      <w:spacing w:before="100" w:beforeAutospacing="1" w:after="100" w:afterAutospacing="1"/>
    </w:pPr>
  </w:style>
  <w:style w:type="paragraph" w:customStyle="1" w:styleId="m4634492461924917004msolistparagraph">
    <w:name w:val="m_4634492461924917004msolistparagraph"/>
    <w:basedOn w:val="Normal"/>
    <w:rsid w:val="001F65CE"/>
    <w:pPr>
      <w:spacing w:before="100" w:beforeAutospacing="1" w:after="100" w:afterAutospacing="1"/>
    </w:pPr>
  </w:style>
  <w:style w:type="paragraph" w:styleId="HTMLPreformatted">
    <w:name w:val="HTML Preformatted"/>
    <w:basedOn w:val="Normal"/>
    <w:link w:val="HTMLPreformattedChar"/>
    <w:uiPriority w:val="99"/>
    <w:semiHidden/>
    <w:unhideWhenUsed/>
    <w:rsid w:val="002F3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F368D"/>
    <w:rPr>
      <w:rFonts w:ascii="Courier New" w:hAnsi="Courier New" w:cs="Courier New"/>
      <w:sz w:val="20"/>
      <w:szCs w:val="20"/>
    </w:rPr>
  </w:style>
  <w:style w:type="paragraph" w:customStyle="1" w:styleId="Normal1">
    <w:name w:val="Normal1"/>
    <w:basedOn w:val="Normal"/>
    <w:rsid w:val="0053726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104">
      <w:bodyDiv w:val="1"/>
      <w:marLeft w:val="0"/>
      <w:marRight w:val="0"/>
      <w:marTop w:val="0"/>
      <w:marBottom w:val="0"/>
      <w:divBdr>
        <w:top w:val="none" w:sz="0" w:space="0" w:color="auto"/>
        <w:left w:val="none" w:sz="0" w:space="0" w:color="auto"/>
        <w:bottom w:val="none" w:sz="0" w:space="0" w:color="auto"/>
        <w:right w:val="none" w:sz="0" w:space="0" w:color="auto"/>
      </w:divBdr>
    </w:div>
    <w:div w:id="22706977">
      <w:bodyDiv w:val="1"/>
      <w:marLeft w:val="0"/>
      <w:marRight w:val="0"/>
      <w:marTop w:val="0"/>
      <w:marBottom w:val="0"/>
      <w:divBdr>
        <w:top w:val="none" w:sz="0" w:space="0" w:color="auto"/>
        <w:left w:val="none" w:sz="0" w:space="0" w:color="auto"/>
        <w:bottom w:val="none" w:sz="0" w:space="0" w:color="auto"/>
        <w:right w:val="none" w:sz="0" w:space="0" w:color="auto"/>
      </w:divBdr>
    </w:div>
    <w:div w:id="24672561">
      <w:bodyDiv w:val="1"/>
      <w:marLeft w:val="0"/>
      <w:marRight w:val="0"/>
      <w:marTop w:val="0"/>
      <w:marBottom w:val="0"/>
      <w:divBdr>
        <w:top w:val="none" w:sz="0" w:space="0" w:color="auto"/>
        <w:left w:val="none" w:sz="0" w:space="0" w:color="auto"/>
        <w:bottom w:val="none" w:sz="0" w:space="0" w:color="auto"/>
        <w:right w:val="none" w:sz="0" w:space="0" w:color="auto"/>
      </w:divBdr>
      <w:divsChild>
        <w:div w:id="1125000308">
          <w:marLeft w:val="0"/>
          <w:marRight w:val="0"/>
          <w:marTop w:val="0"/>
          <w:marBottom w:val="0"/>
          <w:divBdr>
            <w:top w:val="none" w:sz="0" w:space="0" w:color="auto"/>
            <w:left w:val="none" w:sz="0" w:space="0" w:color="auto"/>
            <w:bottom w:val="none" w:sz="0" w:space="0" w:color="auto"/>
            <w:right w:val="none" w:sz="0" w:space="0" w:color="auto"/>
          </w:divBdr>
          <w:divsChild>
            <w:div w:id="1778717229">
              <w:marLeft w:val="0"/>
              <w:marRight w:val="0"/>
              <w:marTop w:val="0"/>
              <w:marBottom w:val="0"/>
              <w:divBdr>
                <w:top w:val="none" w:sz="0" w:space="0" w:color="auto"/>
                <w:left w:val="none" w:sz="0" w:space="0" w:color="auto"/>
                <w:bottom w:val="none" w:sz="0" w:space="0" w:color="auto"/>
                <w:right w:val="none" w:sz="0" w:space="0" w:color="auto"/>
              </w:divBdr>
              <w:divsChild>
                <w:div w:id="146053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77074">
      <w:bodyDiv w:val="1"/>
      <w:marLeft w:val="0"/>
      <w:marRight w:val="0"/>
      <w:marTop w:val="0"/>
      <w:marBottom w:val="0"/>
      <w:divBdr>
        <w:top w:val="none" w:sz="0" w:space="0" w:color="auto"/>
        <w:left w:val="none" w:sz="0" w:space="0" w:color="auto"/>
        <w:bottom w:val="none" w:sz="0" w:space="0" w:color="auto"/>
        <w:right w:val="none" w:sz="0" w:space="0" w:color="auto"/>
      </w:divBdr>
    </w:div>
    <w:div w:id="30155323">
      <w:bodyDiv w:val="1"/>
      <w:marLeft w:val="0"/>
      <w:marRight w:val="0"/>
      <w:marTop w:val="0"/>
      <w:marBottom w:val="0"/>
      <w:divBdr>
        <w:top w:val="none" w:sz="0" w:space="0" w:color="auto"/>
        <w:left w:val="none" w:sz="0" w:space="0" w:color="auto"/>
        <w:bottom w:val="none" w:sz="0" w:space="0" w:color="auto"/>
        <w:right w:val="none" w:sz="0" w:space="0" w:color="auto"/>
      </w:divBdr>
    </w:div>
    <w:div w:id="37358640">
      <w:bodyDiv w:val="1"/>
      <w:marLeft w:val="0"/>
      <w:marRight w:val="0"/>
      <w:marTop w:val="0"/>
      <w:marBottom w:val="0"/>
      <w:divBdr>
        <w:top w:val="none" w:sz="0" w:space="0" w:color="auto"/>
        <w:left w:val="none" w:sz="0" w:space="0" w:color="auto"/>
        <w:bottom w:val="none" w:sz="0" w:space="0" w:color="auto"/>
        <w:right w:val="none" w:sz="0" w:space="0" w:color="auto"/>
      </w:divBdr>
    </w:div>
    <w:div w:id="38363254">
      <w:bodyDiv w:val="1"/>
      <w:marLeft w:val="0"/>
      <w:marRight w:val="0"/>
      <w:marTop w:val="0"/>
      <w:marBottom w:val="0"/>
      <w:divBdr>
        <w:top w:val="none" w:sz="0" w:space="0" w:color="auto"/>
        <w:left w:val="none" w:sz="0" w:space="0" w:color="auto"/>
        <w:bottom w:val="none" w:sz="0" w:space="0" w:color="auto"/>
        <w:right w:val="none" w:sz="0" w:space="0" w:color="auto"/>
      </w:divBdr>
    </w:div>
    <w:div w:id="54746126">
      <w:bodyDiv w:val="1"/>
      <w:marLeft w:val="0"/>
      <w:marRight w:val="0"/>
      <w:marTop w:val="0"/>
      <w:marBottom w:val="0"/>
      <w:divBdr>
        <w:top w:val="none" w:sz="0" w:space="0" w:color="auto"/>
        <w:left w:val="none" w:sz="0" w:space="0" w:color="auto"/>
        <w:bottom w:val="none" w:sz="0" w:space="0" w:color="auto"/>
        <w:right w:val="none" w:sz="0" w:space="0" w:color="auto"/>
      </w:divBdr>
      <w:divsChild>
        <w:div w:id="599489902">
          <w:marLeft w:val="0"/>
          <w:marRight w:val="0"/>
          <w:marTop w:val="0"/>
          <w:marBottom w:val="0"/>
          <w:divBdr>
            <w:top w:val="none" w:sz="0" w:space="0" w:color="auto"/>
            <w:left w:val="none" w:sz="0" w:space="0" w:color="auto"/>
            <w:bottom w:val="none" w:sz="0" w:space="0" w:color="auto"/>
            <w:right w:val="none" w:sz="0" w:space="0" w:color="auto"/>
          </w:divBdr>
          <w:divsChild>
            <w:div w:id="114105600">
              <w:marLeft w:val="0"/>
              <w:marRight w:val="0"/>
              <w:marTop w:val="0"/>
              <w:marBottom w:val="0"/>
              <w:divBdr>
                <w:top w:val="none" w:sz="0" w:space="0" w:color="auto"/>
                <w:left w:val="none" w:sz="0" w:space="0" w:color="auto"/>
                <w:bottom w:val="none" w:sz="0" w:space="0" w:color="auto"/>
                <w:right w:val="none" w:sz="0" w:space="0" w:color="auto"/>
              </w:divBdr>
              <w:divsChild>
                <w:div w:id="1849716384">
                  <w:marLeft w:val="0"/>
                  <w:marRight w:val="0"/>
                  <w:marTop w:val="0"/>
                  <w:marBottom w:val="0"/>
                  <w:divBdr>
                    <w:top w:val="none" w:sz="0" w:space="0" w:color="auto"/>
                    <w:left w:val="none" w:sz="0" w:space="0" w:color="auto"/>
                    <w:bottom w:val="none" w:sz="0" w:space="0" w:color="auto"/>
                    <w:right w:val="none" w:sz="0" w:space="0" w:color="auto"/>
                  </w:divBdr>
                  <w:divsChild>
                    <w:div w:id="134069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18005">
      <w:bodyDiv w:val="1"/>
      <w:marLeft w:val="0"/>
      <w:marRight w:val="0"/>
      <w:marTop w:val="0"/>
      <w:marBottom w:val="0"/>
      <w:divBdr>
        <w:top w:val="none" w:sz="0" w:space="0" w:color="auto"/>
        <w:left w:val="none" w:sz="0" w:space="0" w:color="auto"/>
        <w:bottom w:val="none" w:sz="0" w:space="0" w:color="auto"/>
        <w:right w:val="none" w:sz="0" w:space="0" w:color="auto"/>
      </w:divBdr>
    </w:div>
    <w:div w:id="89132216">
      <w:bodyDiv w:val="1"/>
      <w:marLeft w:val="0"/>
      <w:marRight w:val="0"/>
      <w:marTop w:val="0"/>
      <w:marBottom w:val="0"/>
      <w:divBdr>
        <w:top w:val="none" w:sz="0" w:space="0" w:color="auto"/>
        <w:left w:val="none" w:sz="0" w:space="0" w:color="auto"/>
        <w:bottom w:val="none" w:sz="0" w:space="0" w:color="auto"/>
        <w:right w:val="none" w:sz="0" w:space="0" w:color="auto"/>
      </w:divBdr>
    </w:div>
    <w:div w:id="91897955">
      <w:bodyDiv w:val="1"/>
      <w:marLeft w:val="0"/>
      <w:marRight w:val="0"/>
      <w:marTop w:val="0"/>
      <w:marBottom w:val="0"/>
      <w:divBdr>
        <w:top w:val="none" w:sz="0" w:space="0" w:color="auto"/>
        <w:left w:val="none" w:sz="0" w:space="0" w:color="auto"/>
        <w:bottom w:val="none" w:sz="0" w:space="0" w:color="auto"/>
        <w:right w:val="none" w:sz="0" w:space="0" w:color="auto"/>
      </w:divBdr>
    </w:div>
    <w:div w:id="97526624">
      <w:bodyDiv w:val="1"/>
      <w:marLeft w:val="0"/>
      <w:marRight w:val="0"/>
      <w:marTop w:val="0"/>
      <w:marBottom w:val="0"/>
      <w:divBdr>
        <w:top w:val="none" w:sz="0" w:space="0" w:color="auto"/>
        <w:left w:val="none" w:sz="0" w:space="0" w:color="auto"/>
        <w:bottom w:val="none" w:sz="0" w:space="0" w:color="auto"/>
        <w:right w:val="none" w:sz="0" w:space="0" w:color="auto"/>
      </w:divBdr>
    </w:div>
    <w:div w:id="104618032">
      <w:bodyDiv w:val="1"/>
      <w:marLeft w:val="0"/>
      <w:marRight w:val="0"/>
      <w:marTop w:val="0"/>
      <w:marBottom w:val="0"/>
      <w:divBdr>
        <w:top w:val="none" w:sz="0" w:space="0" w:color="auto"/>
        <w:left w:val="none" w:sz="0" w:space="0" w:color="auto"/>
        <w:bottom w:val="none" w:sz="0" w:space="0" w:color="auto"/>
        <w:right w:val="none" w:sz="0" w:space="0" w:color="auto"/>
      </w:divBdr>
      <w:divsChild>
        <w:div w:id="1047724783">
          <w:marLeft w:val="0"/>
          <w:marRight w:val="0"/>
          <w:marTop w:val="0"/>
          <w:marBottom w:val="0"/>
          <w:divBdr>
            <w:top w:val="none" w:sz="0" w:space="0" w:color="auto"/>
            <w:left w:val="none" w:sz="0" w:space="0" w:color="auto"/>
            <w:bottom w:val="none" w:sz="0" w:space="0" w:color="auto"/>
            <w:right w:val="none" w:sz="0" w:space="0" w:color="auto"/>
          </w:divBdr>
          <w:divsChild>
            <w:div w:id="456678868">
              <w:marLeft w:val="0"/>
              <w:marRight w:val="0"/>
              <w:marTop w:val="0"/>
              <w:marBottom w:val="0"/>
              <w:divBdr>
                <w:top w:val="none" w:sz="0" w:space="0" w:color="auto"/>
                <w:left w:val="none" w:sz="0" w:space="0" w:color="auto"/>
                <w:bottom w:val="none" w:sz="0" w:space="0" w:color="auto"/>
                <w:right w:val="none" w:sz="0" w:space="0" w:color="auto"/>
              </w:divBdr>
              <w:divsChild>
                <w:div w:id="339478265">
                  <w:marLeft w:val="0"/>
                  <w:marRight w:val="0"/>
                  <w:marTop w:val="0"/>
                  <w:marBottom w:val="0"/>
                  <w:divBdr>
                    <w:top w:val="none" w:sz="0" w:space="0" w:color="auto"/>
                    <w:left w:val="none" w:sz="0" w:space="0" w:color="auto"/>
                    <w:bottom w:val="none" w:sz="0" w:space="0" w:color="auto"/>
                    <w:right w:val="none" w:sz="0" w:space="0" w:color="auto"/>
                  </w:divBdr>
                  <w:divsChild>
                    <w:div w:id="3869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0331">
      <w:bodyDiv w:val="1"/>
      <w:marLeft w:val="0"/>
      <w:marRight w:val="0"/>
      <w:marTop w:val="0"/>
      <w:marBottom w:val="0"/>
      <w:divBdr>
        <w:top w:val="none" w:sz="0" w:space="0" w:color="auto"/>
        <w:left w:val="none" w:sz="0" w:space="0" w:color="auto"/>
        <w:bottom w:val="none" w:sz="0" w:space="0" w:color="auto"/>
        <w:right w:val="none" w:sz="0" w:space="0" w:color="auto"/>
      </w:divBdr>
    </w:div>
    <w:div w:id="125515815">
      <w:bodyDiv w:val="1"/>
      <w:marLeft w:val="0"/>
      <w:marRight w:val="0"/>
      <w:marTop w:val="0"/>
      <w:marBottom w:val="0"/>
      <w:divBdr>
        <w:top w:val="none" w:sz="0" w:space="0" w:color="auto"/>
        <w:left w:val="none" w:sz="0" w:space="0" w:color="auto"/>
        <w:bottom w:val="none" w:sz="0" w:space="0" w:color="auto"/>
        <w:right w:val="none" w:sz="0" w:space="0" w:color="auto"/>
      </w:divBdr>
    </w:div>
    <w:div w:id="128403015">
      <w:bodyDiv w:val="1"/>
      <w:marLeft w:val="0"/>
      <w:marRight w:val="0"/>
      <w:marTop w:val="0"/>
      <w:marBottom w:val="0"/>
      <w:divBdr>
        <w:top w:val="none" w:sz="0" w:space="0" w:color="auto"/>
        <w:left w:val="none" w:sz="0" w:space="0" w:color="auto"/>
        <w:bottom w:val="none" w:sz="0" w:space="0" w:color="auto"/>
        <w:right w:val="none" w:sz="0" w:space="0" w:color="auto"/>
      </w:divBdr>
    </w:div>
    <w:div w:id="137646726">
      <w:bodyDiv w:val="1"/>
      <w:marLeft w:val="0"/>
      <w:marRight w:val="0"/>
      <w:marTop w:val="0"/>
      <w:marBottom w:val="0"/>
      <w:divBdr>
        <w:top w:val="none" w:sz="0" w:space="0" w:color="auto"/>
        <w:left w:val="none" w:sz="0" w:space="0" w:color="auto"/>
        <w:bottom w:val="none" w:sz="0" w:space="0" w:color="auto"/>
        <w:right w:val="none" w:sz="0" w:space="0" w:color="auto"/>
      </w:divBdr>
      <w:divsChild>
        <w:div w:id="2132086091">
          <w:marLeft w:val="0"/>
          <w:marRight w:val="0"/>
          <w:marTop w:val="0"/>
          <w:marBottom w:val="0"/>
          <w:divBdr>
            <w:top w:val="none" w:sz="0" w:space="0" w:color="auto"/>
            <w:left w:val="none" w:sz="0" w:space="0" w:color="auto"/>
            <w:bottom w:val="none" w:sz="0" w:space="0" w:color="auto"/>
            <w:right w:val="none" w:sz="0" w:space="0" w:color="auto"/>
          </w:divBdr>
          <w:divsChild>
            <w:div w:id="1908876494">
              <w:marLeft w:val="0"/>
              <w:marRight w:val="0"/>
              <w:marTop w:val="0"/>
              <w:marBottom w:val="0"/>
              <w:divBdr>
                <w:top w:val="none" w:sz="0" w:space="0" w:color="auto"/>
                <w:left w:val="none" w:sz="0" w:space="0" w:color="auto"/>
                <w:bottom w:val="none" w:sz="0" w:space="0" w:color="auto"/>
                <w:right w:val="none" w:sz="0" w:space="0" w:color="auto"/>
              </w:divBdr>
              <w:divsChild>
                <w:div w:id="79909823">
                  <w:marLeft w:val="0"/>
                  <w:marRight w:val="0"/>
                  <w:marTop w:val="0"/>
                  <w:marBottom w:val="0"/>
                  <w:divBdr>
                    <w:top w:val="none" w:sz="0" w:space="0" w:color="auto"/>
                    <w:left w:val="none" w:sz="0" w:space="0" w:color="auto"/>
                    <w:bottom w:val="none" w:sz="0" w:space="0" w:color="auto"/>
                    <w:right w:val="none" w:sz="0" w:space="0" w:color="auto"/>
                  </w:divBdr>
                  <w:divsChild>
                    <w:div w:id="19681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46229">
      <w:bodyDiv w:val="1"/>
      <w:marLeft w:val="0"/>
      <w:marRight w:val="0"/>
      <w:marTop w:val="0"/>
      <w:marBottom w:val="0"/>
      <w:divBdr>
        <w:top w:val="none" w:sz="0" w:space="0" w:color="auto"/>
        <w:left w:val="none" w:sz="0" w:space="0" w:color="auto"/>
        <w:bottom w:val="none" w:sz="0" w:space="0" w:color="auto"/>
        <w:right w:val="none" w:sz="0" w:space="0" w:color="auto"/>
      </w:divBdr>
    </w:div>
    <w:div w:id="161510585">
      <w:bodyDiv w:val="1"/>
      <w:marLeft w:val="0"/>
      <w:marRight w:val="0"/>
      <w:marTop w:val="0"/>
      <w:marBottom w:val="0"/>
      <w:divBdr>
        <w:top w:val="none" w:sz="0" w:space="0" w:color="auto"/>
        <w:left w:val="none" w:sz="0" w:space="0" w:color="auto"/>
        <w:bottom w:val="none" w:sz="0" w:space="0" w:color="auto"/>
        <w:right w:val="none" w:sz="0" w:space="0" w:color="auto"/>
      </w:divBdr>
      <w:divsChild>
        <w:div w:id="1283462856">
          <w:marLeft w:val="0"/>
          <w:marRight w:val="0"/>
          <w:marTop w:val="0"/>
          <w:marBottom w:val="0"/>
          <w:divBdr>
            <w:top w:val="none" w:sz="0" w:space="0" w:color="auto"/>
            <w:left w:val="none" w:sz="0" w:space="0" w:color="auto"/>
            <w:bottom w:val="none" w:sz="0" w:space="0" w:color="auto"/>
            <w:right w:val="none" w:sz="0" w:space="0" w:color="auto"/>
          </w:divBdr>
          <w:divsChild>
            <w:div w:id="421225965">
              <w:marLeft w:val="0"/>
              <w:marRight w:val="0"/>
              <w:marTop w:val="0"/>
              <w:marBottom w:val="75"/>
              <w:divBdr>
                <w:top w:val="none" w:sz="0" w:space="0" w:color="auto"/>
                <w:left w:val="none" w:sz="0" w:space="0" w:color="auto"/>
                <w:bottom w:val="none" w:sz="0" w:space="0" w:color="auto"/>
                <w:right w:val="none" w:sz="0" w:space="0" w:color="auto"/>
              </w:divBdr>
              <w:divsChild>
                <w:div w:id="359018016">
                  <w:marLeft w:val="0"/>
                  <w:marRight w:val="0"/>
                  <w:marTop w:val="0"/>
                  <w:marBottom w:val="0"/>
                  <w:divBdr>
                    <w:top w:val="none" w:sz="0" w:space="0" w:color="auto"/>
                    <w:left w:val="none" w:sz="0" w:space="0" w:color="auto"/>
                    <w:bottom w:val="none" w:sz="0" w:space="0" w:color="auto"/>
                    <w:right w:val="none" w:sz="0" w:space="0" w:color="auto"/>
                  </w:divBdr>
                  <w:divsChild>
                    <w:div w:id="27814309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61512014">
      <w:bodyDiv w:val="1"/>
      <w:marLeft w:val="0"/>
      <w:marRight w:val="0"/>
      <w:marTop w:val="0"/>
      <w:marBottom w:val="0"/>
      <w:divBdr>
        <w:top w:val="none" w:sz="0" w:space="0" w:color="auto"/>
        <w:left w:val="none" w:sz="0" w:space="0" w:color="auto"/>
        <w:bottom w:val="none" w:sz="0" w:space="0" w:color="auto"/>
        <w:right w:val="none" w:sz="0" w:space="0" w:color="auto"/>
      </w:divBdr>
    </w:div>
    <w:div w:id="164442343">
      <w:bodyDiv w:val="1"/>
      <w:marLeft w:val="0"/>
      <w:marRight w:val="0"/>
      <w:marTop w:val="0"/>
      <w:marBottom w:val="0"/>
      <w:divBdr>
        <w:top w:val="none" w:sz="0" w:space="0" w:color="auto"/>
        <w:left w:val="none" w:sz="0" w:space="0" w:color="auto"/>
        <w:bottom w:val="none" w:sz="0" w:space="0" w:color="auto"/>
        <w:right w:val="none" w:sz="0" w:space="0" w:color="auto"/>
      </w:divBdr>
    </w:div>
    <w:div w:id="168444848">
      <w:bodyDiv w:val="1"/>
      <w:marLeft w:val="0"/>
      <w:marRight w:val="0"/>
      <w:marTop w:val="0"/>
      <w:marBottom w:val="0"/>
      <w:divBdr>
        <w:top w:val="none" w:sz="0" w:space="0" w:color="auto"/>
        <w:left w:val="none" w:sz="0" w:space="0" w:color="auto"/>
        <w:bottom w:val="none" w:sz="0" w:space="0" w:color="auto"/>
        <w:right w:val="none" w:sz="0" w:space="0" w:color="auto"/>
      </w:divBdr>
    </w:div>
    <w:div w:id="173615310">
      <w:bodyDiv w:val="1"/>
      <w:marLeft w:val="0"/>
      <w:marRight w:val="0"/>
      <w:marTop w:val="0"/>
      <w:marBottom w:val="0"/>
      <w:divBdr>
        <w:top w:val="none" w:sz="0" w:space="0" w:color="auto"/>
        <w:left w:val="none" w:sz="0" w:space="0" w:color="auto"/>
        <w:bottom w:val="none" w:sz="0" w:space="0" w:color="auto"/>
        <w:right w:val="none" w:sz="0" w:space="0" w:color="auto"/>
      </w:divBdr>
      <w:divsChild>
        <w:div w:id="1675569570">
          <w:marLeft w:val="0"/>
          <w:marRight w:val="0"/>
          <w:marTop w:val="0"/>
          <w:marBottom w:val="0"/>
          <w:divBdr>
            <w:top w:val="none" w:sz="0" w:space="0" w:color="auto"/>
            <w:left w:val="none" w:sz="0" w:space="0" w:color="auto"/>
            <w:bottom w:val="none" w:sz="0" w:space="0" w:color="auto"/>
            <w:right w:val="none" w:sz="0" w:space="0" w:color="auto"/>
          </w:divBdr>
        </w:div>
      </w:divsChild>
    </w:div>
    <w:div w:id="174734198">
      <w:bodyDiv w:val="1"/>
      <w:marLeft w:val="0"/>
      <w:marRight w:val="0"/>
      <w:marTop w:val="0"/>
      <w:marBottom w:val="0"/>
      <w:divBdr>
        <w:top w:val="none" w:sz="0" w:space="0" w:color="auto"/>
        <w:left w:val="none" w:sz="0" w:space="0" w:color="auto"/>
        <w:bottom w:val="none" w:sz="0" w:space="0" w:color="auto"/>
        <w:right w:val="none" w:sz="0" w:space="0" w:color="auto"/>
      </w:divBdr>
    </w:div>
    <w:div w:id="181557565">
      <w:bodyDiv w:val="1"/>
      <w:marLeft w:val="0"/>
      <w:marRight w:val="0"/>
      <w:marTop w:val="0"/>
      <w:marBottom w:val="0"/>
      <w:divBdr>
        <w:top w:val="none" w:sz="0" w:space="0" w:color="auto"/>
        <w:left w:val="none" w:sz="0" w:space="0" w:color="auto"/>
        <w:bottom w:val="none" w:sz="0" w:space="0" w:color="auto"/>
        <w:right w:val="none" w:sz="0" w:space="0" w:color="auto"/>
      </w:divBdr>
      <w:divsChild>
        <w:div w:id="255791332">
          <w:marLeft w:val="0"/>
          <w:marRight w:val="0"/>
          <w:marTop w:val="0"/>
          <w:marBottom w:val="0"/>
          <w:divBdr>
            <w:top w:val="none" w:sz="0" w:space="0" w:color="auto"/>
            <w:left w:val="none" w:sz="0" w:space="0" w:color="auto"/>
            <w:bottom w:val="none" w:sz="0" w:space="0" w:color="auto"/>
            <w:right w:val="none" w:sz="0" w:space="0" w:color="auto"/>
          </w:divBdr>
          <w:divsChild>
            <w:div w:id="934094954">
              <w:marLeft w:val="-225"/>
              <w:marRight w:val="-225"/>
              <w:marTop w:val="0"/>
              <w:marBottom w:val="0"/>
              <w:divBdr>
                <w:top w:val="none" w:sz="0" w:space="0" w:color="auto"/>
                <w:left w:val="none" w:sz="0" w:space="0" w:color="auto"/>
                <w:bottom w:val="none" w:sz="0" w:space="0" w:color="auto"/>
                <w:right w:val="none" w:sz="0" w:space="0" w:color="auto"/>
              </w:divBdr>
              <w:divsChild>
                <w:div w:id="378748677">
                  <w:marLeft w:val="0"/>
                  <w:marRight w:val="0"/>
                  <w:marTop w:val="0"/>
                  <w:marBottom w:val="0"/>
                  <w:divBdr>
                    <w:top w:val="none" w:sz="0" w:space="0" w:color="auto"/>
                    <w:left w:val="none" w:sz="0" w:space="0" w:color="auto"/>
                    <w:bottom w:val="none" w:sz="0" w:space="0" w:color="auto"/>
                    <w:right w:val="none" w:sz="0" w:space="0" w:color="auto"/>
                  </w:divBdr>
                  <w:divsChild>
                    <w:div w:id="167657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89579">
      <w:bodyDiv w:val="1"/>
      <w:marLeft w:val="0"/>
      <w:marRight w:val="0"/>
      <w:marTop w:val="0"/>
      <w:marBottom w:val="0"/>
      <w:divBdr>
        <w:top w:val="none" w:sz="0" w:space="0" w:color="auto"/>
        <w:left w:val="none" w:sz="0" w:space="0" w:color="auto"/>
        <w:bottom w:val="none" w:sz="0" w:space="0" w:color="auto"/>
        <w:right w:val="none" w:sz="0" w:space="0" w:color="auto"/>
      </w:divBdr>
    </w:div>
    <w:div w:id="194275176">
      <w:bodyDiv w:val="1"/>
      <w:marLeft w:val="0"/>
      <w:marRight w:val="0"/>
      <w:marTop w:val="0"/>
      <w:marBottom w:val="0"/>
      <w:divBdr>
        <w:top w:val="none" w:sz="0" w:space="0" w:color="auto"/>
        <w:left w:val="none" w:sz="0" w:space="0" w:color="auto"/>
        <w:bottom w:val="none" w:sz="0" w:space="0" w:color="auto"/>
        <w:right w:val="none" w:sz="0" w:space="0" w:color="auto"/>
      </w:divBdr>
      <w:divsChild>
        <w:div w:id="1959096598">
          <w:marLeft w:val="0"/>
          <w:marRight w:val="0"/>
          <w:marTop w:val="0"/>
          <w:marBottom w:val="0"/>
          <w:divBdr>
            <w:top w:val="none" w:sz="0" w:space="0" w:color="auto"/>
            <w:left w:val="none" w:sz="0" w:space="0" w:color="auto"/>
            <w:bottom w:val="none" w:sz="0" w:space="0" w:color="auto"/>
            <w:right w:val="none" w:sz="0" w:space="0" w:color="auto"/>
          </w:divBdr>
          <w:divsChild>
            <w:div w:id="1264654080">
              <w:marLeft w:val="0"/>
              <w:marRight w:val="0"/>
              <w:marTop w:val="0"/>
              <w:marBottom w:val="0"/>
              <w:divBdr>
                <w:top w:val="none" w:sz="0" w:space="0" w:color="auto"/>
                <w:left w:val="none" w:sz="0" w:space="0" w:color="auto"/>
                <w:bottom w:val="none" w:sz="0" w:space="0" w:color="auto"/>
                <w:right w:val="none" w:sz="0" w:space="0" w:color="auto"/>
              </w:divBdr>
              <w:divsChild>
                <w:div w:id="208044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43162">
      <w:bodyDiv w:val="1"/>
      <w:marLeft w:val="0"/>
      <w:marRight w:val="0"/>
      <w:marTop w:val="0"/>
      <w:marBottom w:val="0"/>
      <w:divBdr>
        <w:top w:val="none" w:sz="0" w:space="0" w:color="auto"/>
        <w:left w:val="none" w:sz="0" w:space="0" w:color="auto"/>
        <w:bottom w:val="none" w:sz="0" w:space="0" w:color="auto"/>
        <w:right w:val="none" w:sz="0" w:space="0" w:color="auto"/>
      </w:divBdr>
    </w:div>
    <w:div w:id="221407258">
      <w:bodyDiv w:val="1"/>
      <w:marLeft w:val="0"/>
      <w:marRight w:val="0"/>
      <w:marTop w:val="0"/>
      <w:marBottom w:val="0"/>
      <w:divBdr>
        <w:top w:val="none" w:sz="0" w:space="0" w:color="auto"/>
        <w:left w:val="none" w:sz="0" w:space="0" w:color="auto"/>
        <w:bottom w:val="none" w:sz="0" w:space="0" w:color="auto"/>
        <w:right w:val="none" w:sz="0" w:space="0" w:color="auto"/>
      </w:divBdr>
    </w:div>
    <w:div w:id="223570313">
      <w:bodyDiv w:val="1"/>
      <w:marLeft w:val="0"/>
      <w:marRight w:val="0"/>
      <w:marTop w:val="0"/>
      <w:marBottom w:val="0"/>
      <w:divBdr>
        <w:top w:val="none" w:sz="0" w:space="0" w:color="auto"/>
        <w:left w:val="none" w:sz="0" w:space="0" w:color="auto"/>
        <w:bottom w:val="none" w:sz="0" w:space="0" w:color="auto"/>
        <w:right w:val="none" w:sz="0" w:space="0" w:color="auto"/>
      </w:divBdr>
      <w:divsChild>
        <w:div w:id="2052533772">
          <w:marLeft w:val="0"/>
          <w:marRight w:val="0"/>
          <w:marTop w:val="0"/>
          <w:marBottom w:val="0"/>
          <w:divBdr>
            <w:top w:val="none" w:sz="0" w:space="0" w:color="auto"/>
            <w:left w:val="none" w:sz="0" w:space="0" w:color="auto"/>
            <w:bottom w:val="none" w:sz="0" w:space="0" w:color="auto"/>
            <w:right w:val="none" w:sz="0" w:space="0" w:color="auto"/>
          </w:divBdr>
          <w:divsChild>
            <w:div w:id="488516637">
              <w:marLeft w:val="0"/>
              <w:marRight w:val="0"/>
              <w:marTop w:val="0"/>
              <w:marBottom w:val="0"/>
              <w:divBdr>
                <w:top w:val="none" w:sz="0" w:space="0" w:color="auto"/>
                <w:left w:val="none" w:sz="0" w:space="0" w:color="auto"/>
                <w:bottom w:val="none" w:sz="0" w:space="0" w:color="auto"/>
                <w:right w:val="none" w:sz="0" w:space="0" w:color="auto"/>
              </w:divBdr>
              <w:divsChild>
                <w:div w:id="1366827374">
                  <w:marLeft w:val="0"/>
                  <w:marRight w:val="0"/>
                  <w:marTop w:val="0"/>
                  <w:marBottom w:val="0"/>
                  <w:divBdr>
                    <w:top w:val="none" w:sz="0" w:space="0" w:color="auto"/>
                    <w:left w:val="none" w:sz="0" w:space="0" w:color="auto"/>
                    <w:bottom w:val="none" w:sz="0" w:space="0" w:color="auto"/>
                    <w:right w:val="none" w:sz="0" w:space="0" w:color="auto"/>
                  </w:divBdr>
                  <w:divsChild>
                    <w:div w:id="147961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737012">
      <w:bodyDiv w:val="1"/>
      <w:marLeft w:val="0"/>
      <w:marRight w:val="0"/>
      <w:marTop w:val="0"/>
      <w:marBottom w:val="0"/>
      <w:divBdr>
        <w:top w:val="none" w:sz="0" w:space="0" w:color="auto"/>
        <w:left w:val="none" w:sz="0" w:space="0" w:color="auto"/>
        <w:bottom w:val="none" w:sz="0" w:space="0" w:color="auto"/>
        <w:right w:val="none" w:sz="0" w:space="0" w:color="auto"/>
      </w:divBdr>
    </w:div>
    <w:div w:id="235437040">
      <w:bodyDiv w:val="1"/>
      <w:marLeft w:val="0"/>
      <w:marRight w:val="0"/>
      <w:marTop w:val="0"/>
      <w:marBottom w:val="0"/>
      <w:divBdr>
        <w:top w:val="none" w:sz="0" w:space="0" w:color="auto"/>
        <w:left w:val="none" w:sz="0" w:space="0" w:color="auto"/>
        <w:bottom w:val="none" w:sz="0" w:space="0" w:color="auto"/>
        <w:right w:val="none" w:sz="0" w:space="0" w:color="auto"/>
      </w:divBdr>
    </w:div>
    <w:div w:id="268974638">
      <w:bodyDiv w:val="1"/>
      <w:marLeft w:val="0"/>
      <w:marRight w:val="0"/>
      <w:marTop w:val="0"/>
      <w:marBottom w:val="0"/>
      <w:divBdr>
        <w:top w:val="none" w:sz="0" w:space="0" w:color="auto"/>
        <w:left w:val="none" w:sz="0" w:space="0" w:color="auto"/>
        <w:bottom w:val="none" w:sz="0" w:space="0" w:color="auto"/>
        <w:right w:val="none" w:sz="0" w:space="0" w:color="auto"/>
      </w:divBdr>
      <w:divsChild>
        <w:div w:id="697395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2783757">
      <w:bodyDiv w:val="1"/>
      <w:marLeft w:val="0"/>
      <w:marRight w:val="0"/>
      <w:marTop w:val="0"/>
      <w:marBottom w:val="0"/>
      <w:divBdr>
        <w:top w:val="none" w:sz="0" w:space="0" w:color="auto"/>
        <w:left w:val="none" w:sz="0" w:space="0" w:color="auto"/>
        <w:bottom w:val="none" w:sz="0" w:space="0" w:color="auto"/>
        <w:right w:val="none" w:sz="0" w:space="0" w:color="auto"/>
      </w:divBdr>
    </w:div>
    <w:div w:id="278806891">
      <w:bodyDiv w:val="1"/>
      <w:marLeft w:val="0"/>
      <w:marRight w:val="0"/>
      <w:marTop w:val="0"/>
      <w:marBottom w:val="0"/>
      <w:divBdr>
        <w:top w:val="none" w:sz="0" w:space="0" w:color="auto"/>
        <w:left w:val="none" w:sz="0" w:space="0" w:color="auto"/>
        <w:bottom w:val="none" w:sz="0" w:space="0" w:color="auto"/>
        <w:right w:val="none" w:sz="0" w:space="0" w:color="auto"/>
      </w:divBdr>
    </w:div>
    <w:div w:id="292449690">
      <w:bodyDiv w:val="1"/>
      <w:marLeft w:val="0"/>
      <w:marRight w:val="0"/>
      <w:marTop w:val="0"/>
      <w:marBottom w:val="0"/>
      <w:divBdr>
        <w:top w:val="none" w:sz="0" w:space="0" w:color="auto"/>
        <w:left w:val="none" w:sz="0" w:space="0" w:color="auto"/>
        <w:bottom w:val="none" w:sz="0" w:space="0" w:color="auto"/>
        <w:right w:val="none" w:sz="0" w:space="0" w:color="auto"/>
      </w:divBdr>
    </w:div>
    <w:div w:id="309019962">
      <w:bodyDiv w:val="1"/>
      <w:marLeft w:val="0"/>
      <w:marRight w:val="0"/>
      <w:marTop w:val="0"/>
      <w:marBottom w:val="0"/>
      <w:divBdr>
        <w:top w:val="none" w:sz="0" w:space="0" w:color="auto"/>
        <w:left w:val="none" w:sz="0" w:space="0" w:color="auto"/>
        <w:bottom w:val="none" w:sz="0" w:space="0" w:color="auto"/>
        <w:right w:val="none" w:sz="0" w:space="0" w:color="auto"/>
      </w:divBdr>
    </w:div>
    <w:div w:id="313459097">
      <w:bodyDiv w:val="1"/>
      <w:marLeft w:val="0"/>
      <w:marRight w:val="0"/>
      <w:marTop w:val="0"/>
      <w:marBottom w:val="0"/>
      <w:divBdr>
        <w:top w:val="none" w:sz="0" w:space="0" w:color="auto"/>
        <w:left w:val="none" w:sz="0" w:space="0" w:color="auto"/>
        <w:bottom w:val="none" w:sz="0" w:space="0" w:color="auto"/>
        <w:right w:val="none" w:sz="0" w:space="0" w:color="auto"/>
      </w:divBdr>
    </w:div>
    <w:div w:id="317808874">
      <w:bodyDiv w:val="1"/>
      <w:marLeft w:val="0"/>
      <w:marRight w:val="0"/>
      <w:marTop w:val="0"/>
      <w:marBottom w:val="0"/>
      <w:divBdr>
        <w:top w:val="none" w:sz="0" w:space="0" w:color="auto"/>
        <w:left w:val="none" w:sz="0" w:space="0" w:color="auto"/>
        <w:bottom w:val="none" w:sz="0" w:space="0" w:color="auto"/>
        <w:right w:val="none" w:sz="0" w:space="0" w:color="auto"/>
      </w:divBdr>
    </w:div>
    <w:div w:id="345592823">
      <w:bodyDiv w:val="1"/>
      <w:marLeft w:val="0"/>
      <w:marRight w:val="0"/>
      <w:marTop w:val="0"/>
      <w:marBottom w:val="0"/>
      <w:divBdr>
        <w:top w:val="none" w:sz="0" w:space="0" w:color="auto"/>
        <w:left w:val="none" w:sz="0" w:space="0" w:color="auto"/>
        <w:bottom w:val="none" w:sz="0" w:space="0" w:color="auto"/>
        <w:right w:val="none" w:sz="0" w:space="0" w:color="auto"/>
      </w:divBdr>
    </w:div>
    <w:div w:id="346949303">
      <w:bodyDiv w:val="1"/>
      <w:marLeft w:val="0"/>
      <w:marRight w:val="0"/>
      <w:marTop w:val="0"/>
      <w:marBottom w:val="0"/>
      <w:divBdr>
        <w:top w:val="none" w:sz="0" w:space="0" w:color="auto"/>
        <w:left w:val="none" w:sz="0" w:space="0" w:color="auto"/>
        <w:bottom w:val="none" w:sz="0" w:space="0" w:color="auto"/>
        <w:right w:val="none" w:sz="0" w:space="0" w:color="auto"/>
      </w:divBdr>
    </w:div>
    <w:div w:id="350375543">
      <w:bodyDiv w:val="1"/>
      <w:marLeft w:val="0"/>
      <w:marRight w:val="0"/>
      <w:marTop w:val="0"/>
      <w:marBottom w:val="0"/>
      <w:divBdr>
        <w:top w:val="none" w:sz="0" w:space="0" w:color="auto"/>
        <w:left w:val="none" w:sz="0" w:space="0" w:color="auto"/>
        <w:bottom w:val="none" w:sz="0" w:space="0" w:color="auto"/>
        <w:right w:val="none" w:sz="0" w:space="0" w:color="auto"/>
      </w:divBdr>
    </w:div>
    <w:div w:id="355035922">
      <w:bodyDiv w:val="1"/>
      <w:marLeft w:val="0"/>
      <w:marRight w:val="0"/>
      <w:marTop w:val="0"/>
      <w:marBottom w:val="0"/>
      <w:divBdr>
        <w:top w:val="none" w:sz="0" w:space="0" w:color="auto"/>
        <w:left w:val="none" w:sz="0" w:space="0" w:color="auto"/>
        <w:bottom w:val="none" w:sz="0" w:space="0" w:color="auto"/>
        <w:right w:val="none" w:sz="0" w:space="0" w:color="auto"/>
      </w:divBdr>
      <w:divsChild>
        <w:div w:id="363756573">
          <w:marLeft w:val="0"/>
          <w:marRight w:val="0"/>
          <w:marTop w:val="0"/>
          <w:marBottom w:val="0"/>
          <w:divBdr>
            <w:top w:val="none" w:sz="0" w:space="0" w:color="auto"/>
            <w:left w:val="none" w:sz="0" w:space="0" w:color="auto"/>
            <w:bottom w:val="none" w:sz="0" w:space="0" w:color="auto"/>
            <w:right w:val="none" w:sz="0" w:space="0" w:color="auto"/>
          </w:divBdr>
          <w:divsChild>
            <w:div w:id="855340731">
              <w:marLeft w:val="0"/>
              <w:marRight w:val="0"/>
              <w:marTop w:val="0"/>
              <w:marBottom w:val="150"/>
              <w:divBdr>
                <w:top w:val="none" w:sz="0" w:space="0" w:color="auto"/>
                <w:left w:val="none" w:sz="0" w:space="0" w:color="auto"/>
                <w:bottom w:val="none" w:sz="0" w:space="0" w:color="auto"/>
                <w:right w:val="none" w:sz="0" w:space="0" w:color="auto"/>
              </w:divBdr>
              <w:divsChild>
                <w:div w:id="1679116401">
                  <w:marLeft w:val="0"/>
                  <w:marRight w:val="0"/>
                  <w:marTop w:val="0"/>
                  <w:marBottom w:val="0"/>
                  <w:divBdr>
                    <w:top w:val="none" w:sz="0" w:space="0" w:color="auto"/>
                    <w:left w:val="none" w:sz="0" w:space="0" w:color="auto"/>
                    <w:bottom w:val="none" w:sz="0" w:space="0" w:color="auto"/>
                    <w:right w:val="none" w:sz="0" w:space="0" w:color="auto"/>
                  </w:divBdr>
                  <w:divsChild>
                    <w:div w:id="577984310">
                      <w:marLeft w:val="0"/>
                      <w:marRight w:val="0"/>
                      <w:marTop w:val="0"/>
                      <w:marBottom w:val="150"/>
                      <w:divBdr>
                        <w:top w:val="none" w:sz="0" w:space="0" w:color="auto"/>
                        <w:left w:val="none" w:sz="0" w:space="0" w:color="auto"/>
                        <w:bottom w:val="none" w:sz="0" w:space="0" w:color="auto"/>
                        <w:right w:val="none" w:sz="0" w:space="0" w:color="auto"/>
                      </w:divBdr>
                      <w:divsChild>
                        <w:div w:id="1153181663">
                          <w:marLeft w:val="-150"/>
                          <w:marRight w:val="-150"/>
                          <w:marTop w:val="0"/>
                          <w:marBottom w:val="450"/>
                          <w:divBdr>
                            <w:top w:val="none" w:sz="0" w:space="0" w:color="auto"/>
                            <w:left w:val="none" w:sz="0" w:space="0" w:color="auto"/>
                            <w:bottom w:val="none" w:sz="0" w:space="0" w:color="auto"/>
                            <w:right w:val="none" w:sz="0" w:space="0" w:color="auto"/>
                          </w:divBdr>
                          <w:divsChild>
                            <w:div w:id="1043292746">
                              <w:marLeft w:val="0"/>
                              <w:marRight w:val="0"/>
                              <w:marTop w:val="0"/>
                              <w:marBottom w:val="0"/>
                              <w:divBdr>
                                <w:top w:val="none" w:sz="0" w:space="0" w:color="auto"/>
                                <w:left w:val="none" w:sz="0" w:space="0" w:color="auto"/>
                                <w:bottom w:val="none" w:sz="0" w:space="0" w:color="auto"/>
                                <w:right w:val="none" w:sz="0" w:space="0" w:color="auto"/>
                              </w:divBdr>
                              <w:divsChild>
                                <w:div w:id="1637294808">
                                  <w:marLeft w:val="0"/>
                                  <w:marRight w:val="0"/>
                                  <w:marTop w:val="0"/>
                                  <w:marBottom w:val="0"/>
                                  <w:divBdr>
                                    <w:top w:val="none" w:sz="0" w:space="0" w:color="auto"/>
                                    <w:left w:val="none" w:sz="0" w:space="0" w:color="auto"/>
                                    <w:bottom w:val="none" w:sz="0" w:space="0" w:color="auto"/>
                                    <w:right w:val="none" w:sz="0" w:space="0" w:color="auto"/>
                                  </w:divBdr>
                                  <w:divsChild>
                                    <w:div w:id="1880118774">
                                      <w:marLeft w:val="0"/>
                                      <w:marRight w:val="0"/>
                                      <w:marTop w:val="0"/>
                                      <w:marBottom w:val="0"/>
                                      <w:divBdr>
                                        <w:top w:val="none" w:sz="0" w:space="0" w:color="auto"/>
                                        <w:left w:val="none" w:sz="0" w:space="0" w:color="auto"/>
                                        <w:bottom w:val="none" w:sz="0" w:space="0" w:color="auto"/>
                                        <w:right w:val="none" w:sz="0" w:space="0" w:color="auto"/>
                                      </w:divBdr>
                                      <w:divsChild>
                                        <w:div w:id="279647330">
                                          <w:marLeft w:val="0"/>
                                          <w:marRight w:val="0"/>
                                          <w:marTop w:val="0"/>
                                          <w:marBottom w:val="0"/>
                                          <w:divBdr>
                                            <w:top w:val="none" w:sz="0" w:space="0" w:color="auto"/>
                                            <w:left w:val="none" w:sz="0" w:space="0" w:color="auto"/>
                                            <w:bottom w:val="none" w:sz="0" w:space="0" w:color="auto"/>
                                            <w:right w:val="none" w:sz="0" w:space="0" w:color="auto"/>
                                          </w:divBdr>
                                          <w:divsChild>
                                            <w:div w:id="1873690909">
                                              <w:marLeft w:val="0"/>
                                              <w:marRight w:val="0"/>
                                              <w:marTop w:val="0"/>
                                              <w:marBottom w:val="15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Child>
                    </w:div>
                  </w:divsChild>
                </w:div>
              </w:divsChild>
            </w:div>
          </w:divsChild>
        </w:div>
      </w:divsChild>
    </w:div>
    <w:div w:id="359627127">
      <w:bodyDiv w:val="1"/>
      <w:marLeft w:val="0"/>
      <w:marRight w:val="0"/>
      <w:marTop w:val="0"/>
      <w:marBottom w:val="0"/>
      <w:divBdr>
        <w:top w:val="none" w:sz="0" w:space="0" w:color="auto"/>
        <w:left w:val="none" w:sz="0" w:space="0" w:color="auto"/>
        <w:bottom w:val="none" w:sz="0" w:space="0" w:color="auto"/>
        <w:right w:val="none" w:sz="0" w:space="0" w:color="auto"/>
      </w:divBdr>
      <w:divsChild>
        <w:div w:id="257174258">
          <w:marLeft w:val="0"/>
          <w:marRight w:val="0"/>
          <w:marTop w:val="0"/>
          <w:marBottom w:val="0"/>
          <w:divBdr>
            <w:top w:val="none" w:sz="0" w:space="0" w:color="auto"/>
            <w:left w:val="none" w:sz="0" w:space="0" w:color="auto"/>
            <w:bottom w:val="none" w:sz="0" w:space="0" w:color="auto"/>
            <w:right w:val="none" w:sz="0" w:space="0" w:color="auto"/>
          </w:divBdr>
          <w:divsChild>
            <w:div w:id="570432201">
              <w:marLeft w:val="0"/>
              <w:marRight w:val="0"/>
              <w:marTop w:val="0"/>
              <w:marBottom w:val="150"/>
              <w:divBdr>
                <w:top w:val="none" w:sz="0" w:space="0" w:color="auto"/>
                <w:left w:val="none" w:sz="0" w:space="0" w:color="auto"/>
                <w:bottom w:val="none" w:sz="0" w:space="0" w:color="auto"/>
                <w:right w:val="none" w:sz="0" w:space="0" w:color="auto"/>
              </w:divBdr>
              <w:divsChild>
                <w:div w:id="17976750">
                  <w:marLeft w:val="0"/>
                  <w:marRight w:val="0"/>
                  <w:marTop w:val="0"/>
                  <w:marBottom w:val="0"/>
                  <w:divBdr>
                    <w:top w:val="none" w:sz="0" w:space="0" w:color="auto"/>
                    <w:left w:val="none" w:sz="0" w:space="0" w:color="auto"/>
                    <w:bottom w:val="none" w:sz="0" w:space="0" w:color="auto"/>
                    <w:right w:val="none" w:sz="0" w:space="0" w:color="auto"/>
                  </w:divBdr>
                  <w:divsChild>
                    <w:div w:id="905649794">
                      <w:marLeft w:val="0"/>
                      <w:marRight w:val="0"/>
                      <w:marTop w:val="0"/>
                      <w:marBottom w:val="150"/>
                      <w:divBdr>
                        <w:top w:val="none" w:sz="0" w:space="0" w:color="auto"/>
                        <w:left w:val="none" w:sz="0" w:space="0" w:color="auto"/>
                        <w:bottom w:val="none" w:sz="0" w:space="0" w:color="auto"/>
                        <w:right w:val="none" w:sz="0" w:space="0" w:color="auto"/>
                      </w:divBdr>
                      <w:divsChild>
                        <w:div w:id="1751581374">
                          <w:marLeft w:val="-150"/>
                          <w:marRight w:val="-150"/>
                          <w:marTop w:val="0"/>
                          <w:marBottom w:val="450"/>
                          <w:divBdr>
                            <w:top w:val="none" w:sz="0" w:space="0" w:color="auto"/>
                            <w:left w:val="none" w:sz="0" w:space="0" w:color="auto"/>
                            <w:bottom w:val="none" w:sz="0" w:space="0" w:color="auto"/>
                            <w:right w:val="none" w:sz="0" w:space="0" w:color="auto"/>
                          </w:divBdr>
                          <w:divsChild>
                            <w:div w:id="1947469343">
                              <w:marLeft w:val="0"/>
                              <w:marRight w:val="0"/>
                              <w:marTop w:val="0"/>
                              <w:marBottom w:val="0"/>
                              <w:divBdr>
                                <w:top w:val="none" w:sz="0" w:space="0" w:color="auto"/>
                                <w:left w:val="none" w:sz="0" w:space="0" w:color="auto"/>
                                <w:bottom w:val="none" w:sz="0" w:space="0" w:color="auto"/>
                                <w:right w:val="none" w:sz="0" w:space="0" w:color="auto"/>
                              </w:divBdr>
                              <w:divsChild>
                                <w:div w:id="367874614">
                                  <w:marLeft w:val="0"/>
                                  <w:marRight w:val="0"/>
                                  <w:marTop w:val="0"/>
                                  <w:marBottom w:val="0"/>
                                  <w:divBdr>
                                    <w:top w:val="none" w:sz="0" w:space="0" w:color="auto"/>
                                    <w:left w:val="none" w:sz="0" w:space="0" w:color="auto"/>
                                    <w:bottom w:val="none" w:sz="0" w:space="0" w:color="auto"/>
                                    <w:right w:val="none" w:sz="0" w:space="0" w:color="auto"/>
                                  </w:divBdr>
                                  <w:divsChild>
                                    <w:div w:id="661350151">
                                      <w:marLeft w:val="0"/>
                                      <w:marRight w:val="0"/>
                                      <w:marTop w:val="0"/>
                                      <w:marBottom w:val="0"/>
                                      <w:divBdr>
                                        <w:top w:val="none" w:sz="0" w:space="0" w:color="auto"/>
                                        <w:left w:val="none" w:sz="0" w:space="0" w:color="auto"/>
                                        <w:bottom w:val="none" w:sz="0" w:space="0" w:color="auto"/>
                                        <w:right w:val="none" w:sz="0" w:space="0" w:color="auto"/>
                                      </w:divBdr>
                                      <w:divsChild>
                                        <w:div w:id="1813254286">
                                          <w:marLeft w:val="0"/>
                                          <w:marRight w:val="0"/>
                                          <w:marTop w:val="0"/>
                                          <w:marBottom w:val="0"/>
                                          <w:divBdr>
                                            <w:top w:val="none" w:sz="0" w:space="0" w:color="auto"/>
                                            <w:left w:val="none" w:sz="0" w:space="0" w:color="auto"/>
                                            <w:bottom w:val="none" w:sz="0" w:space="0" w:color="auto"/>
                                            <w:right w:val="none" w:sz="0" w:space="0" w:color="auto"/>
                                          </w:divBdr>
                                          <w:divsChild>
                                            <w:div w:id="759450912">
                                              <w:marLeft w:val="0"/>
                                              <w:marRight w:val="0"/>
                                              <w:marTop w:val="0"/>
                                              <w:marBottom w:val="15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Child>
                    </w:div>
                  </w:divsChild>
                </w:div>
              </w:divsChild>
            </w:div>
          </w:divsChild>
        </w:div>
      </w:divsChild>
    </w:div>
    <w:div w:id="359933678">
      <w:bodyDiv w:val="1"/>
      <w:marLeft w:val="0"/>
      <w:marRight w:val="0"/>
      <w:marTop w:val="0"/>
      <w:marBottom w:val="0"/>
      <w:divBdr>
        <w:top w:val="none" w:sz="0" w:space="0" w:color="auto"/>
        <w:left w:val="none" w:sz="0" w:space="0" w:color="auto"/>
        <w:bottom w:val="none" w:sz="0" w:space="0" w:color="auto"/>
        <w:right w:val="none" w:sz="0" w:space="0" w:color="auto"/>
      </w:divBdr>
      <w:divsChild>
        <w:div w:id="722556124">
          <w:marLeft w:val="0"/>
          <w:marRight w:val="0"/>
          <w:marTop w:val="0"/>
          <w:marBottom w:val="0"/>
          <w:divBdr>
            <w:top w:val="none" w:sz="0" w:space="0" w:color="auto"/>
            <w:left w:val="none" w:sz="0" w:space="0" w:color="auto"/>
            <w:bottom w:val="none" w:sz="0" w:space="0" w:color="auto"/>
            <w:right w:val="none" w:sz="0" w:space="0" w:color="auto"/>
          </w:divBdr>
          <w:divsChild>
            <w:div w:id="162355861">
              <w:marLeft w:val="0"/>
              <w:marRight w:val="0"/>
              <w:marTop w:val="0"/>
              <w:marBottom w:val="0"/>
              <w:divBdr>
                <w:top w:val="none" w:sz="0" w:space="0" w:color="auto"/>
                <w:left w:val="none" w:sz="0" w:space="0" w:color="auto"/>
                <w:bottom w:val="none" w:sz="0" w:space="0" w:color="auto"/>
                <w:right w:val="none" w:sz="0" w:space="0" w:color="auto"/>
              </w:divBdr>
              <w:divsChild>
                <w:div w:id="33166244">
                  <w:marLeft w:val="0"/>
                  <w:marRight w:val="0"/>
                  <w:marTop w:val="0"/>
                  <w:marBottom w:val="0"/>
                  <w:divBdr>
                    <w:top w:val="none" w:sz="0" w:space="0" w:color="auto"/>
                    <w:left w:val="none" w:sz="0" w:space="0" w:color="auto"/>
                    <w:bottom w:val="none" w:sz="0" w:space="0" w:color="auto"/>
                    <w:right w:val="none" w:sz="0" w:space="0" w:color="auto"/>
                  </w:divBdr>
                  <w:divsChild>
                    <w:div w:id="123419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639192">
      <w:bodyDiv w:val="1"/>
      <w:marLeft w:val="0"/>
      <w:marRight w:val="0"/>
      <w:marTop w:val="0"/>
      <w:marBottom w:val="0"/>
      <w:divBdr>
        <w:top w:val="none" w:sz="0" w:space="0" w:color="auto"/>
        <w:left w:val="none" w:sz="0" w:space="0" w:color="auto"/>
        <w:bottom w:val="none" w:sz="0" w:space="0" w:color="auto"/>
        <w:right w:val="none" w:sz="0" w:space="0" w:color="auto"/>
      </w:divBdr>
      <w:divsChild>
        <w:div w:id="356127611">
          <w:marLeft w:val="0"/>
          <w:marRight w:val="0"/>
          <w:marTop w:val="0"/>
          <w:marBottom w:val="0"/>
          <w:divBdr>
            <w:top w:val="none" w:sz="0" w:space="0" w:color="auto"/>
            <w:left w:val="none" w:sz="0" w:space="0" w:color="auto"/>
            <w:bottom w:val="none" w:sz="0" w:space="0" w:color="auto"/>
            <w:right w:val="none" w:sz="0" w:space="0" w:color="auto"/>
          </w:divBdr>
          <w:divsChild>
            <w:div w:id="826359086">
              <w:marLeft w:val="0"/>
              <w:marRight w:val="0"/>
              <w:marTop w:val="0"/>
              <w:marBottom w:val="75"/>
              <w:divBdr>
                <w:top w:val="none" w:sz="0" w:space="0" w:color="auto"/>
                <w:left w:val="none" w:sz="0" w:space="0" w:color="auto"/>
                <w:bottom w:val="none" w:sz="0" w:space="0" w:color="auto"/>
                <w:right w:val="none" w:sz="0" w:space="0" w:color="auto"/>
              </w:divBdr>
              <w:divsChild>
                <w:div w:id="959411476">
                  <w:marLeft w:val="0"/>
                  <w:marRight w:val="0"/>
                  <w:marTop w:val="0"/>
                  <w:marBottom w:val="0"/>
                  <w:divBdr>
                    <w:top w:val="none" w:sz="0" w:space="0" w:color="auto"/>
                    <w:left w:val="none" w:sz="0" w:space="0" w:color="auto"/>
                    <w:bottom w:val="none" w:sz="0" w:space="0" w:color="auto"/>
                    <w:right w:val="none" w:sz="0" w:space="0" w:color="auto"/>
                  </w:divBdr>
                  <w:divsChild>
                    <w:div w:id="195409408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385912003">
          <w:marLeft w:val="0"/>
          <w:marRight w:val="0"/>
          <w:marTop w:val="0"/>
          <w:marBottom w:val="0"/>
          <w:divBdr>
            <w:top w:val="none" w:sz="0" w:space="0" w:color="auto"/>
            <w:left w:val="none" w:sz="0" w:space="0" w:color="auto"/>
            <w:bottom w:val="none" w:sz="0" w:space="0" w:color="auto"/>
            <w:right w:val="none" w:sz="0" w:space="0" w:color="auto"/>
          </w:divBdr>
        </w:div>
      </w:divsChild>
    </w:div>
    <w:div w:id="391544288">
      <w:bodyDiv w:val="1"/>
      <w:marLeft w:val="0"/>
      <w:marRight w:val="0"/>
      <w:marTop w:val="0"/>
      <w:marBottom w:val="0"/>
      <w:divBdr>
        <w:top w:val="none" w:sz="0" w:space="0" w:color="auto"/>
        <w:left w:val="none" w:sz="0" w:space="0" w:color="auto"/>
        <w:bottom w:val="none" w:sz="0" w:space="0" w:color="auto"/>
        <w:right w:val="none" w:sz="0" w:space="0" w:color="auto"/>
      </w:divBdr>
    </w:div>
    <w:div w:id="398792513">
      <w:bodyDiv w:val="1"/>
      <w:marLeft w:val="0"/>
      <w:marRight w:val="0"/>
      <w:marTop w:val="0"/>
      <w:marBottom w:val="0"/>
      <w:divBdr>
        <w:top w:val="none" w:sz="0" w:space="0" w:color="auto"/>
        <w:left w:val="none" w:sz="0" w:space="0" w:color="auto"/>
        <w:bottom w:val="none" w:sz="0" w:space="0" w:color="auto"/>
        <w:right w:val="none" w:sz="0" w:space="0" w:color="auto"/>
      </w:divBdr>
    </w:div>
    <w:div w:id="403449732">
      <w:bodyDiv w:val="1"/>
      <w:marLeft w:val="0"/>
      <w:marRight w:val="0"/>
      <w:marTop w:val="0"/>
      <w:marBottom w:val="0"/>
      <w:divBdr>
        <w:top w:val="none" w:sz="0" w:space="0" w:color="auto"/>
        <w:left w:val="none" w:sz="0" w:space="0" w:color="auto"/>
        <w:bottom w:val="none" w:sz="0" w:space="0" w:color="auto"/>
        <w:right w:val="none" w:sz="0" w:space="0" w:color="auto"/>
      </w:divBdr>
    </w:div>
    <w:div w:id="426197774">
      <w:bodyDiv w:val="1"/>
      <w:marLeft w:val="0"/>
      <w:marRight w:val="0"/>
      <w:marTop w:val="0"/>
      <w:marBottom w:val="0"/>
      <w:divBdr>
        <w:top w:val="none" w:sz="0" w:space="0" w:color="auto"/>
        <w:left w:val="none" w:sz="0" w:space="0" w:color="auto"/>
        <w:bottom w:val="none" w:sz="0" w:space="0" w:color="auto"/>
        <w:right w:val="none" w:sz="0" w:space="0" w:color="auto"/>
      </w:divBdr>
    </w:div>
    <w:div w:id="430709837">
      <w:bodyDiv w:val="1"/>
      <w:marLeft w:val="0"/>
      <w:marRight w:val="0"/>
      <w:marTop w:val="0"/>
      <w:marBottom w:val="0"/>
      <w:divBdr>
        <w:top w:val="none" w:sz="0" w:space="0" w:color="auto"/>
        <w:left w:val="none" w:sz="0" w:space="0" w:color="auto"/>
        <w:bottom w:val="none" w:sz="0" w:space="0" w:color="auto"/>
        <w:right w:val="none" w:sz="0" w:space="0" w:color="auto"/>
      </w:divBdr>
      <w:divsChild>
        <w:div w:id="294481681">
          <w:marLeft w:val="0"/>
          <w:marRight w:val="0"/>
          <w:marTop w:val="0"/>
          <w:marBottom w:val="0"/>
          <w:divBdr>
            <w:top w:val="none" w:sz="0" w:space="0" w:color="auto"/>
            <w:left w:val="none" w:sz="0" w:space="0" w:color="auto"/>
            <w:bottom w:val="none" w:sz="0" w:space="0" w:color="auto"/>
            <w:right w:val="none" w:sz="0" w:space="0" w:color="auto"/>
          </w:divBdr>
        </w:div>
        <w:div w:id="436221269">
          <w:marLeft w:val="0"/>
          <w:marRight w:val="0"/>
          <w:marTop w:val="0"/>
          <w:marBottom w:val="0"/>
          <w:divBdr>
            <w:top w:val="none" w:sz="0" w:space="0" w:color="auto"/>
            <w:left w:val="none" w:sz="0" w:space="0" w:color="auto"/>
            <w:bottom w:val="none" w:sz="0" w:space="0" w:color="auto"/>
            <w:right w:val="none" w:sz="0" w:space="0" w:color="auto"/>
          </w:divBdr>
          <w:divsChild>
            <w:div w:id="2104295628">
              <w:marLeft w:val="0"/>
              <w:marRight w:val="0"/>
              <w:marTop w:val="0"/>
              <w:marBottom w:val="75"/>
              <w:divBdr>
                <w:top w:val="none" w:sz="0" w:space="0" w:color="auto"/>
                <w:left w:val="none" w:sz="0" w:space="0" w:color="auto"/>
                <w:bottom w:val="none" w:sz="0" w:space="0" w:color="auto"/>
                <w:right w:val="none" w:sz="0" w:space="0" w:color="auto"/>
              </w:divBdr>
              <w:divsChild>
                <w:div w:id="1109276829">
                  <w:marLeft w:val="0"/>
                  <w:marRight w:val="0"/>
                  <w:marTop w:val="0"/>
                  <w:marBottom w:val="0"/>
                  <w:divBdr>
                    <w:top w:val="none" w:sz="0" w:space="0" w:color="auto"/>
                    <w:left w:val="none" w:sz="0" w:space="0" w:color="auto"/>
                    <w:bottom w:val="none" w:sz="0" w:space="0" w:color="auto"/>
                    <w:right w:val="none" w:sz="0" w:space="0" w:color="auto"/>
                  </w:divBdr>
                  <w:divsChild>
                    <w:div w:id="177112142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432171314">
      <w:bodyDiv w:val="1"/>
      <w:marLeft w:val="0"/>
      <w:marRight w:val="0"/>
      <w:marTop w:val="0"/>
      <w:marBottom w:val="0"/>
      <w:divBdr>
        <w:top w:val="none" w:sz="0" w:space="0" w:color="auto"/>
        <w:left w:val="none" w:sz="0" w:space="0" w:color="auto"/>
        <w:bottom w:val="none" w:sz="0" w:space="0" w:color="auto"/>
        <w:right w:val="none" w:sz="0" w:space="0" w:color="auto"/>
      </w:divBdr>
    </w:div>
    <w:div w:id="454326594">
      <w:bodyDiv w:val="1"/>
      <w:marLeft w:val="0"/>
      <w:marRight w:val="0"/>
      <w:marTop w:val="0"/>
      <w:marBottom w:val="0"/>
      <w:divBdr>
        <w:top w:val="none" w:sz="0" w:space="0" w:color="auto"/>
        <w:left w:val="none" w:sz="0" w:space="0" w:color="auto"/>
        <w:bottom w:val="none" w:sz="0" w:space="0" w:color="auto"/>
        <w:right w:val="none" w:sz="0" w:space="0" w:color="auto"/>
      </w:divBdr>
      <w:divsChild>
        <w:div w:id="2130930960">
          <w:marLeft w:val="0"/>
          <w:marRight w:val="0"/>
          <w:marTop w:val="0"/>
          <w:marBottom w:val="0"/>
          <w:divBdr>
            <w:top w:val="none" w:sz="0" w:space="0" w:color="auto"/>
            <w:left w:val="none" w:sz="0" w:space="0" w:color="auto"/>
            <w:bottom w:val="none" w:sz="0" w:space="0" w:color="auto"/>
            <w:right w:val="none" w:sz="0" w:space="0" w:color="auto"/>
          </w:divBdr>
          <w:divsChild>
            <w:div w:id="1441338046">
              <w:marLeft w:val="0"/>
              <w:marRight w:val="0"/>
              <w:marTop w:val="0"/>
              <w:marBottom w:val="0"/>
              <w:divBdr>
                <w:top w:val="none" w:sz="0" w:space="0" w:color="auto"/>
                <w:left w:val="none" w:sz="0" w:space="0" w:color="auto"/>
                <w:bottom w:val="none" w:sz="0" w:space="0" w:color="auto"/>
                <w:right w:val="none" w:sz="0" w:space="0" w:color="auto"/>
              </w:divBdr>
              <w:divsChild>
                <w:div w:id="1090085840">
                  <w:marLeft w:val="0"/>
                  <w:marRight w:val="0"/>
                  <w:marTop w:val="0"/>
                  <w:marBottom w:val="0"/>
                  <w:divBdr>
                    <w:top w:val="none" w:sz="0" w:space="0" w:color="auto"/>
                    <w:left w:val="none" w:sz="0" w:space="0" w:color="auto"/>
                    <w:bottom w:val="none" w:sz="0" w:space="0" w:color="auto"/>
                    <w:right w:val="none" w:sz="0" w:space="0" w:color="auto"/>
                  </w:divBdr>
                  <w:divsChild>
                    <w:div w:id="20213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797548">
      <w:bodyDiv w:val="1"/>
      <w:marLeft w:val="0"/>
      <w:marRight w:val="0"/>
      <w:marTop w:val="0"/>
      <w:marBottom w:val="0"/>
      <w:divBdr>
        <w:top w:val="none" w:sz="0" w:space="0" w:color="auto"/>
        <w:left w:val="none" w:sz="0" w:space="0" w:color="auto"/>
        <w:bottom w:val="none" w:sz="0" w:space="0" w:color="auto"/>
        <w:right w:val="none" w:sz="0" w:space="0" w:color="auto"/>
      </w:divBdr>
      <w:divsChild>
        <w:div w:id="777215600">
          <w:marLeft w:val="0"/>
          <w:marRight w:val="0"/>
          <w:marTop w:val="0"/>
          <w:marBottom w:val="0"/>
          <w:divBdr>
            <w:top w:val="none" w:sz="0" w:space="0" w:color="auto"/>
            <w:left w:val="none" w:sz="0" w:space="0" w:color="auto"/>
            <w:bottom w:val="none" w:sz="0" w:space="0" w:color="auto"/>
            <w:right w:val="none" w:sz="0" w:space="0" w:color="auto"/>
          </w:divBdr>
          <w:divsChild>
            <w:div w:id="1209030293">
              <w:marLeft w:val="0"/>
              <w:marRight w:val="0"/>
              <w:marTop w:val="0"/>
              <w:marBottom w:val="0"/>
              <w:divBdr>
                <w:top w:val="none" w:sz="0" w:space="0" w:color="auto"/>
                <w:left w:val="none" w:sz="0" w:space="0" w:color="auto"/>
                <w:bottom w:val="none" w:sz="0" w:space="0" w:color="auto"/>
                <w:right w:val="none" w:sz="0" w:space="0" w:color="auto"/>
              </w:divBdr>
              <w:divsChild>
                <w:div w:id="1307121727">
                  <w:marLeft w:val="0"/>
                  <w:marRight w:val="0"/>
                  <w:marTop w:val="0"/>
                  <w:marBottom w:val="0"/>
                  <w:divBdr>
                    <w:top w:val="none" w:sz="0" w:space="0" w:color="auto"/>
                    <w:left w:val="none" w:sz="0" w:space="0" w:color="auto"/>
                    <w:bottom w:val="none" w:sz="0" w:space="0" w:color="auto"/>
                    <w:right w:val="none" w:sz="0" w:space="0" w:color="auto"/>
                  </w:divBdr>
                  <w:divsChild>
                    <w:div w:id="6267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43763">
      <w:bodyDiv w:val="1"/>
      <w:marLeft w:val="0"/>
      <w:marRight w:val="0"/>
      <w:marTop w:val="0"/>
      <w:marBottom w:val="0"/>
      <w:divBdr>
        <w:top w:val="none" w:sz="0" w:space="0" w:color="auto"/>
        <w:left w:val="none" w:sz="0" w:space="0" w:color="auto"/>
        <w:bottom w:val="none" w:sz="0" w:space="0" w:color="auto"/>
        <w:right w:val="none" w:sz="0" w:space="0" w:color="auto"/>
      </w:divBdr>
      <w:divsChild>
        <w:div w:id="1362896272">
          <w:marLeft w:val="0"/>
          <w:marRight w:val="0"/>
          <w:marTop w:val="0"/>
          <w:marBottom w:val="0"/>
          <w:divBdr>
            <w:top w:val="none" w:sz="0" w:space="0" w:color="auto"/>
            <w:left w:val="none" w:sz="0" w:space="0" w:color="auto"/>
            <w:bottom w:val="none" w:sz="0" w:space="0" w:color="auto"/>
            <w:right w:val="none" w:sz="0" w:space="0" w:color="auto"/>
          </w:divBdr>
          <w:divsChild>
            <w:div w:id="1187252880">
              <w:marLeft w:val="0"/>
              <w:marRight w:val="0"/>
              <w:marTop w:val="0"/>
              <w:marBottom w:val="0"/>
              <w:divBdr>
                <w:top w:val="none" w:sz="0" w:space="0" w:color="auto"/>
                <w:left w:val="none" w:sz="0" w:space="0" w:color="auto"/>
                <w:bottom w:val="none" w:sz="0" w:space="0" w:color="auto"/>
                <w:right w:val="none" w:sz="0" w:space="0" w:color="auto"/>
              </w:divBdr>
              <w:divsChild>
                <w:div w:id="1848396707">
                  <w:marLeft w:val="0"/>
                  <w:marRight w:val="0"/>
                  <w:marTop w:val="0"/>
                  <w:marBottom w:val="0"/>
                  <w:divBdr>
                    <w:top w:val="none" w:sz="0" w:space="0" w:color="auto"/>
                    <w:left w:val="none" w:sz="0" w:space="0" w:color="auto"/>
                    <w:bottom w:val="none" w:sz="0" w:space="0" w:color="auto"/>
                    <w:right w:val="none" w:sz="0" w:space="0" w:color="auto"/>
                  </w:divBdr>
                  <w:divsChild>
                    <w:div w:id="120266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924610">
      <w:bodyDiv w:val="1"/>
      <w:marLeft w:val="0"/>
      <w:marRight w:val="0"/>
      <w:marTop w:val="0"/>
      <w:marBottom w:val="0"/>
      <w:divBdr>
        <w:top w:val="none" w:sz="0" w:space="0" w:color="auto"/>
        <w:left w:val="none" w:sz="0" w:space="0" w:color="auto"/>
        <w:bottom w:val="none" w:sz="0" w:space="0" w:color="auto"/>
        <w:right w:val="none" w:sz="0" w:space="0" w:color="auto"/>
      </w:divBdr>
    </w:div>
    <w:div w:id="486749290">
      <w:bodyDiv w:val="1"/>
      <w:marLeft w:val="0"/>
      <w:marRight w:val="0"/>
      <w:marTop w:val="0"/>
      <w:marBottom w:val="0"/>
      <w:divBdr>
        <w:top w:val="none" w:sz="0" w:space="0" w:color="auto"/>
        <w:left w:val="none" w:sz="0" w:space="0" w:color="auto"/>
        <w:bottom w:val="none" w:sz="0" w:space="0" w:color="auto"/>
        <w:right w:val="none" w:sz="0" w:space="0" w:color="auto"/>
      </w:divBdr>
    </w:div>
    <w:div w:id="507140761">
      <w:bodyDiv w:val="1"/>
      <w:marLeft w:val="0"/>
      <w:marRight w:val="0"/>
      <w:marTop w:val="0"/>
      <w:marBottom w:val="0"/>
      <w:divBdr>
        <w:top w:val="none" w:sz="0" w:space="0" w:color="auto"/>
        <w:left w:val="none" w:sz="0" w:space="0" w:color="auto"/>
        <w:bottom w:val="none" w:sz="0" w:space="0" w:color="auto"/>
        <w:right w:val="none" w:sz="0" w:space="0" w:color="auto"/>
      </w:divBdr>
    </w:div>
    <w:div w:id="521479456">
      <w:bodyDiv w:val="1"/>
      <w:marLeft w:val="0"/>
      <w:marRight w:val="0"/>
      <w:marTop w:val="0"/>
      <w:marBottom w:val="0"/>
      <w:divBdr>
        <w:top w:val="none" w:sz="0" w:space="0" w:color="auto"/>
        <w:left w:val="none" w:sz="0" w:space="0" w:color="auto"/>
        <w:bottom w:val="none" w:sz="0" w:space="0" w:color="auto"/>
        <w:right w:val="none" w:sz="0" w:space="0" w:color="auto"/>
      </w:divBdr>
    </w:div>
    <w:div w:id="554632458">
      <w:bodyDiv w:val="1"/>
      <w:marLeft w:val="0"/>
      <w:marRight w:val="0"/>
      <w:marTop w:val="0"/>
      <w:marBottom w:val="0"/>
      <w:divBdr>
        <w:top w:val="none" w:sz="0" w:space="0" w:color="auto"/>
        <w:left w:val="none" w:sz="0" w:space="0" w:color="auto"/>
        <w:bottom w:val="none" w:sz="0" w:space="0" w:color="auto"/>
        <w:right w:val="none" w:sz="0" w:space="0" w:color="auto"/>
      </w:divBdr>
      <w:divsChild>
        <w:div w:id="496191939">
          <w:marLeft w:val="0"/>
          <w:marRight w:val="0"/>
          <w:marTop w:val="0"/>
          <w:marBottom w:val="0"/>
          <w:divBdr>
            <w:top w:val="none" w:sz="0" w:space="0" w:color="auto"/>
            <w:left w:val="none" w:sz="0" w:space="0" w:color="auto"/>
            <w:bottom w:val="none" w:sz="0" w:space="0" w:color="auto"/>
            <w:right w:val="none" w:sz="0" w:space="0" w:color="auto"/>
          </w:divBdr>
          <w:divsChild>
            <w:div w:id="22753844">
              <w:marLeft w:val="0"/>
              <w:marRight w:val="0"/>
              <w:marTop w:val="0"/>
              <w:marBottom w:val="75"/>
              <w:divBdr>
                <w:top w:val="none" w:sz="0" w:space="0" w:color="auto"/>
                <w:left w:val="none" w:sz="0" w:space="0" w:color="auto"/>
                <w:bottom w:val="none" w:sz="0" w:space="0" w:color="auto"/>
                <w:right w:val="none" w:sz="0" w:space="0" w:color="auto"/>
              </w:divBdr>
              <w:divsChild>
                <w:div w:id="234827819">
                  <w:marLeft w:val="0"/>
                  <w:marRight w:val="0"/>
                  <w:marTop w:val="0"/>
                  <w:marBottom w:val="0"/>
                  <w:divBdr>
                    <w:top w:val="none" w:sz="0" w:space="0" w:color="auto"/>
                    <w:left w:val="none" w:sz="0" w:space="0" w:color="auto"/>
                    <w:bottom w:val="none" w:sz="0" w:space="0" w:color="auto"/>
                    <w:right w:val="none" w:sz="0" w:space="0" w:color="auto"/>
                  </w:divBdr>
                  <w:divsChild>
                    <w:div w:id="3471483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858425542">
          <w:marLeft w:val="0"/>
          <w:marRight w:val="0"/>
          <w:marTop w:val="0"/>
          <w:marBottom w:val="0"/>
          <w:divBdr>
            <w:top w:val="none" w:sz="0" w:space="0" w:color="auto"/>
            <w:left w:val="none" w:sz="0" w:space="0" w:color="auto"/>
            <w:bottom w:val="none" w:sz="0" w:space="0" w:color="auto"/>
            <w:right w:val="none" w:sz="0" w:space="0" w:color="auto"/>
          </w:divBdr>
        </w:div>
      </w:divsChild>
    </w:div>
    <w:div w:id="557909167">
      <w:bodyDiv w:val="1"/>
      <w:marLeft w:val="0"/>
      <w:marRight w:val="0"/>
      <w:marTop w:val="0"/>
      <w:marBottom w:val="0"/>
      <w:divBdr>
        <w:top w:val="none" w:sz="0" w:space="0" w:color="auto"/>
        <w:left w:val="none" w:sz="0" w:space="0" w:color="auto"/>
        <w:bottom w:val="none" w:sz="0" w:space="0" w:color="auto"/>
        <w:right w:val="none" w:sz="0" w:space="0" w:color="auto"/>
      </w:divBdr>
    </w:div>
    <w:div w:id="581305249">
      <w:bodyDiv w:val="1"/>
      <w:marLeft w:val="0"/>
      <w:marRight w:val="0"/>
      <w:marTop w:val="0"/>
      <w:marBottom w:val="0"/>
      <w:divBdr>
        <w:top w:val="none" w:sz="0" w:space="0" w:color="auto"/>
        <w:left w:val="none" w:sz="0" w:space="0" w:color="auto"/>
        <w:bottom w:val="none" w:sz="0" w:space="0" w:color="auto"/>
        <w:right w:val="none" w:sz="0" w:space="0" w:color="auto"/>
      </w:divBdr>
      <w:divsChild>
        <w:div w:id="646544877">
          <w:marLeft w:val="0"/>
          <w:marRight w:val="0"/>
          <w:marTop w:val="0"/>
          <w:marBottom w:val="0"/>
          <w:divBdr>
            <w:top w:val="none" w:sz="0" w:space="0" w:color="auto"/>
            <w:left w:val="none" w:sz="0" w:space="0" w:color="auto"/>
            <w:bottom w:val="none" w:sz="0" w:space="0" w:color="auto"/>
            <w:right w:val="none" w:sz="0" w:space="0" w:color="auto"/>
          </w:divBdr>
          <w:divsChild>
            <w:div w:id="1046293978">
              <w:marLeft w:val="0"/>
              <w:marRight w:val="0"/>
              <w:marTop w:val="0"/>
              <w:marBottom w:val="0"/>
              <w:divBdr>
                <w:top w:val="none" w:sz="0" w:space="0" w:color="auto"/>
                <w:left w:val="none" w:sz="0" w:space="0" w:color="auto"/>
                <w:bottom w:val="none" w:sz="0" w:space="0" w:color="auto"/>
                <w:right w:val="none" w:sz="0" w:space="0" w:color="auto"/>
              </w:divBdr>
              <w:divsChild>
                <w:div w:id="1070350669">
                  <w:marLeft w:val="0"/>
                  <w:marRight w:val="0"/>
                  <w:marTop w:val="0"/>
                  <w:marBottom w:val="0"/>
                  <w:divBdr>
                    <w:top w:val="none" w:sz="0" w:space="0" w:color="auto"/>
                    <w:left w:val="none" w:sz="0" w:space="0" w:color="auto"/>
                    <w:bottom w:val="none" w:sz="0" w:space="0" w:color="auto"/>
                    <w:right w:val="none" w:sz="0" w:space="0" w:color="auto"/>
                  </w:divBdr>
                  <w:divsChild>
                    <w:div w:id="7800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590265">
      <w:bodyDiv w:val="1"/>
      <w:marLeft w:val="0"/>
      <w:marRight w:val="0"/>
      <w:marTop w:val="0"/>
      <w:marBottom w:val="0"/>
      <w:divBdr>
        <w:top w:val="none" w:sz="0" w:space="0" w:color="auto"/>
        <w:left w:val="none" w:sz="0" w:space="0" w:color="auto"/>
        <w:bottom w:val="none" w:sz="0" w:space="0" w:color="auto"/>
        <w:right w:val="none" w:sz="0" w:space="0" w:color="auto"/>
      </w:divBdr>
    </w:div>
    <w:div w:id="596015147">
      <w:bodyDiv w:val="1"/>
      <w:marLeft w:val="0"/>
      <w:marRight w:val="0"/>
      <w:marTop w:val="0"/>
      <w:marBottom w:val="0"/>
      <w:divBdr>
        <w:top w:val="none" w:sz="0" w:space="0" w:color="auto"/>
        <w:left w:val="none" w:sz="0" w:space="0" w:color="auto"/>
        <w:bottom w:val="none" w:sz="0" w:space="0" w:color="auto"/>
        <w:right w:val="none" w:sz="0" w:space="0" w:color="auto"/>
      </w:divBdr>
    </w:div>
    <w:div w:id="597643463">
      <w:bodyDiv w:val="1"/>
      <w:marLeft w:val="0"/>
      <w:marRight w:val="0"/>
      <w:marTop w:val="0"/>
      <w:marBottom w:val="0"/>
      <w:divBdr>
        <w:top w:val="none" w:sz="0" w:space="0" w:color="auto"/>
        <w:left w:val="none" w:sz="0" w:space="0" w:color="auto"/>
        <w:bottom w:val="none" w:sz="0" w:space="0" w:color="auto"/>
        <w:right w:val="none" w:sz="0" w:space="0" w:color="auto"/>
      </w:divBdr>
    </w:div>
    <w:div w:id="604462721">
      <w:bodyDiv w:val="1"/>
      <w:marLeft w:val="0"/>
      <w:marRight w:val="0"/>
      <w:marTop w:val="0"/>
      <w:marBottom w:val="0"/>
      <w:divBdr>
        <w:top w:val="none" w:sz="0" w:space="0" w:color="auto"/>
        <w:left w:val="none" w:sz="0" w:space="0" w:color="auto"/>
        <w:bottom w:val="none" w:sz="0" w:space="0" w:color="auto"/>
        <w:right w:val="none" w:sz="0" w:space="0" w:color="auto"/>
      </w:divBdr>
    </w:div>
    <w:div w:id="607470213">
      <w:bodyDiv w:val="1"/>
      <w:marLeft w:val="0"/>
      <w:marRight w:val="0"/>
      <w:marTop w:val="0"/>
      <w:marBottom w:val="0"/>
      <w:divBdr>
        <w:top w:val="none" w:sz="0" w:space="0" w:color="auto"/>
        <w:left w:val="none" w:sz="0" w:space="0" w:color="auto"/>
        <w:bottom w:val="none" w:sz="0" w:space="0" w:color="auto"/>
        <w:right w:val="none" w:sz="0" w:space="0" w:color="auto"/>
      </w:divBdr>
      <w:divsChild>
        <w:div w:id="962931189">
          <w:marLeft w:val="0"/>
          <w:marRight w:val="0"/>
          <w:marTop w:val="0"/>
          <w:marBottom w:val="0"/>
          <w:divBdr>
            <w:top w:val="none" w:sz="0" w:space="0" w:color="auto"/>
            <w:left w:val="none" w:sz="0" w:space="0" w:color="auto"/>
            <w:bottom w:val="none" w:sz="0" w:space="0" w:color="auto"/>
            <w:right w:val="none" w:sz="0" w:space="0" w:color="auto"/>
          </w:divBdr>
          <w:divsChild>
            <w:div w:id="1798328944">
              <w:marLeft w:val="0"/>
              <w:marRight w:val="0"/>
              <w:marTop w:val="0"/>
              <w:marBottom w:val="0"/>
              <w:divBdr>
                <w:top w:val="none" w:sz="0" w:space="0" w:color="auto"/>
                <w:left w:val="none" w:sz="0" w:space="0" w:color="auto"/>
                <w:bottom w:val="none" w:sz="0" w:space="0" w:color="auto"/>
                <w:right w:val="none" w:sz="0" w:space="0" w:color="auto"/>
              </w:divBdr>
              <w:divsChild>
                <w:div w:id="302927773">
                  <w:marLeft w:val="0"/>
                  <w:marRight w:val="0"/>
                  <w:marTop w:val="0"/>
                  <w:marBottom w:val="0"/>
                  <w:divBdr>
                    <w:top w:val="none" w:sz="0" w:space="0" w:color="auto"/>
                    <w:left w:val="none" w:sz="0" w:space="0" w:color="auto"/>
                    <w:bottom w:val="none" w:sz="0" w:space="0" w:color="auto"/>
                    <w:right w:val="none" w:sz="0" w:space="0" w:color="auto"/>
                  </w:divBdr>
                  <w:divsChild>
                    <w:div w:id="36421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859521">
      <w:bodyDiv w:val="1"/>
      <w:marLeft w:val="0"/>
      <w:marRight w:val="0"/>
      <w:marTop w:val="0"/>
      <w:marBottom w:val="0"/>
      <w:divBdr>
        <w:top w:val="none" w:sz="0" w:space="0" w:color="auto"/>
        <w:left w:val="none" w:sz="0" w:space="0" w:color="auto"/>
        <w:bottom w:val="none" w:sz="0" w:space="0" w:color="auto"/>
        <w:right w:val="none" w:sz="0" w:space="0" w:color="auto"/>
      </w:divBdr>
    </w:div>
    <w:div w:id="617755272">
      <w:bodyDiv w:val="1"/>
      <w:marLeft w:val="0"/>
      <w:marRight w:val="0"/>
      <w:marTop w:val="0"/>
      <w:marBottom w:val="0"/>
      <w:divBdr>
        <w:top w:val="none" w:sz="0" w:space="0" w:color="auto"/>
        <w:left w:val="none" w:sz="0" w:space="0" w:color="auto"/>
        <w:bottom w:val="none" w:sz="0" w:space="0" w:color="auto"/>
        <w:right w:val="none" w:sz="0" w:space="0" w:color="auto"/>
      </w:divBdr>
    </w:div>
    <w:div w:id="620839794">
      <w:bodyDiv w:val="1"/>
      <w:marLeft w:val="0"/>
      <w:marRight w:val="0"/>
      <w:marTop w:val="0"/>
      <w:marBottom w:val="0"/>
      <w:divBdr>
        <w:top w:val="none" w:sz="0" w:space="0" w:color="auto"/>
        <w:left w:val="none" w:sz="0" w:space="0" w:color="auto"/>
        <w:bottom w:val="none" w:sz="0" w:space="0" w:color="auto"/>
        <w:right w:val="none" w:sz="0" w:space="0" w:color="auto"/>
      </w:divBdr>
      <w:divsChild>
        <w:div w:id="147481324">
          <w:marLeft w:val="0"/>
          <w:marRight w:val="0"/>
          <w:marTop w:val="0"/>
          <w:marBottom w:val="0"/>
          <w:divBdr>
            <w:top w:val="none" w:sz="0" w:space="0" w:color="auto"/>
            <w:left w:val="none" w:sz="0" w:space="0" w:color="auto"/>
            <w:bottom w:val="none" w:sz="0" w:space="0" w:color="auto"/>
            <w:right w:val="none" w:sz="0" w:space="0" w:color="auto"/>
          </w:divBdr>
          <w:divsChild>
            <w:div w:id="1807501441">
              <w:marLeft w:val="-225"/>
              <w:marRight w:val="-225"/>
              <w:marTop w:val="0"/>
              <w:marBottom w:val="0"/>
              <w:divBdr>
                <w:top w:val="none" w:sz="0" w:space="0" w:color="auto"/>
                <w:left w:val="none" w:sz="0" w:space="0" w:color="auto"/>
                <w:bottom w:val="none" w:sz="0" w:space="0" w:color="auto"/>
                <w:right w:val="none" w:sz="0" w:space="0" w:color="auto"/>
              </w:divBdr>
              <w:divsChild>
                <w:div w:id="896671462">
                  <w:marLeft w:val="0"/>
                  <w:marRight w:val="0"/>
                  <w:marTop w:val="0"/>
                  <w:marBottom w:val="0"/>
                  <w:divBdr>
                    <w:top w:val="none" w:sz="0" w:space="0" w:color="auto"/>
                    <w:left w:val="none" w:sz="0" w:space="0" w:color="auto"/>
                    <w:bottom w:val="none" w:sz="0" w:space="0" w:color="auto"/>
                    <w:right w:val="none" w:sz="0" w:space="0" w:color="auto"/>
                  </w:divBdr>
                  <w:divsChild>
                    <w:div w:id="89338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48750">
          <w:marLeft w:val="0"/>
          <w:marRight w:val="0"/>
          <w:marTop w:val="0"/>
          <w:marBottom w:val="0"/>
          <w:divBdr>
            <w:top w:val="none" w:sz="0" w:space="0" w:color="auto"/>
            <w:left w:val="none" w:sz="0" w:space="0" w:color="auto"/>
            <w:bottom w:val="none" w:sz="0" w:space="0" w:color="auto"/>
            <w:right w:val="none" w:sz="0" w:space="0" w:color="auto"/>
          </w:divBdr>
          <w:divsChild>
            <w:div w:id="625357593">
              <w:marLeft w:val="-225"/>
              <w:marRight w:val="-225"/>
              <w:marTop w:val="0"/>
              <w:marBottom w:val="0"/>
              <w:divBdr>
                <w:top w:val="none" w:sz="0" w:space="0" w:color="auto"/>
                <w:left w:val="none" w:sz="0" w:space="0" w:color="auto"/>
                <w:bottom w:val="none" w:sz="0" w:space="0" w:color="auto"/>
                <w:right w:val="none" w:sz="0" w:space="0" w:color="auto"/>
              </w:divBdr>
              <w:divsChild>
                <w:div w:id="1535071622">
                  <w:marLeft w:val="0"/>
                  <w:marRight w:val="0"/>
                  <w:marTop w:val="0"/>
                  <w:marBottom w:val="0"/>
                  <w:divBdr>
                    <w:top w:val="none" w:sz="0" w:space="0" w:color="auto"/>
                    <w:left w:val="none" w:sz="0" w:space="0" w:color="auto"/>
                    <w:bottom w:val="none" w:sz="0" w:space="0" w:color="auto"/>
                    <w:right w:val="none" w:sz="0" w:space="0" w:color="auto"/>
                  </w:divBdr>
                  <w:divsChild>
                    <w:div w:id="13541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935163">
      <w:bodyDiv w:val="1"/>
      <w:marLeft w:val="0"/>
      <w:marRight w:val="0"/>
      <w:marTop w:val="0"/>
      <w:marBottom w:val="0"/>
      <w:divBdr>
        <w:top w:val="none" w:sz="0" w:space="0" w:color="auto"/>
        <w:left w:val="none" w:sz="0" w:space="0" w:color="auto"/>
        <w:bottom w:val="none" w:sz="0" w:space="0" w:color="auto"/>
        <w:right w:val="none" w:sz="0" w:space="0" w:color="auto"/>
      </w:divBdr>
      <w:divsChild>
        <w:div w:id="486090208">
          <w:marLeft w:val="0"/>
          <w:marRight w:val="0"/>
          <w:marTop w:val="0"/>
          <w:marBottom w:val="0"/>
          <w:divBdr>
            <w:top w:val="none" w:sz="0" w:space="0" w:color="auto"/>
            <w:left w:val="none" w:sz="0" w:space="0" w:color="auto"/>
            <w:bottom w:val="none" w:sz="0" w:space="0" w:color="auto"/>
            <w:right w:val="none" w:sz="0" w:space="0" w:color="auto"/>
          </w:divBdr>
          <w:divsChild>
            <w:div w:id="1286473385">
              <w:marLeft w:val="0"/>
              <w:marRight w:val="0"/>
              <w:marTop w:val="0"/>
              <w:marBottom w:val="0"/>
              <w:divBdr>
                <w:top w:val="none" w:sz="0" w:space="0" w:color="auto"/>
                <w:left w:val="none" w:sz="0" w:space="0" w:color="auto"/>
                <w:bottom w:val="none" w:sz="0" w:space="0" w:color="auto"/>
                <w:right w:val="none" w:sz="0" w:space="0" w:color="auto"/>
              </w:divBdr>
              <w:divsChild>
                <w:div w:id="1707749868">
                  <w:marLeft w:val="0"/>
                  <w:marRight w:val="0"/>
                  <w:marTop w:val="0"/>
                  <w:marBottom w:val="0"/>
                  <w:divBdr>
                    <w:top w:val="none" w:sz="0" w:space="0" w:color="auto"/>
                    <w:left w:val="none" w:sz="0" w:space="0" w:color="auto"/>
                    <w:bottom w:val="none" w:sz="0" w:space="0" w:color="auto"/>
                    <w:right w:val="none" w:sz="0" w:space="0" w:color="auto"/>
                  </w:divBdr>
                  <w:divsChild>
                    <w:div w:id="107789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302733">
      <w:bodyDiv w:val="1"/>
      <w:marLeft w:val="0"/>
      <w:marRight w:val="0"/>
      <w:marTop w:val="0"/>
      <w:marBottom w:val="0"/>
      <w:divBdr>
        <w:top w:val="none" w:sz="0" w:space="0" w:color="auto"/>
        <w:left w:val="none" w:sz="0" w:space="0" w:color="auto"/>
        <w:bottom w:val="none" w:sz="0" w:space="0" w:color="auto"/>
        <w:right w:val="none" w:sz="0" w:space="0" w:color="auto"/>
      </w:divBdr>
    </w:div>
    <w:div w:id="637538681">
      <w:bodyDiv w:val="1"/>
      <w:marLeft w:val="0"/>
      <w:marRight w:val="0"/>
      <w:marTop w:val="0"/>
      <w:marBottom w:val="0"/>
      <w:divBdr>
        <w:top w:val="none" w:sz="0" w:space="0" w:color="auto"/>
        <w:left w:val="none" w:sz="0" w:space="0" w:color="auto"/>
        <w:bottom w:val="none" w:sz="0" w:space="0" w:color="auto"/>
        <w:right w:val="none" w:sz="0" w:space="0" w:color="auto"/>
      </w:divBdr>
    </w:div>
    <w:div w:id="637685288">
      <w:bodyDiv w:val="1"/>
      <w:marLeft w:val="0"/>
      <w:marRight w:val="0"/>
      <w:marTop w:val="0"/>
      <w:marBottom w:val="0"/>
      <w:divBdr>
        <w:top w:val="none" w:sz="0" w:space="0" w:color="auto"/>
        <w:left w:val="none" w:sz="0" w:space="0" w:color="auto"/>
        <w:bottom w:val="none" w:sz="0" w:space="0" w:color="auto"/>
        <w:right w:val="none" w:sz="0" w:space="0" w:color="auto"/>
      </w:divBdr>
    </w:div>
    <w:div w:id="639042419">
      <w:bodyDiv w:val="1"/>
      <w:marLeft w:val="0"/>
      <w:marRight w:val="0"/>
      <w:marTop w:val="0"/>
      <w:marBottom w:val="0"/>
      <w:divBdr>
        <w:top w:val="none" w:sz="0" w:space="0" w:color="auto"/>
        <w:left w:val="none" w:sz="0" w:space="0" w:color="auto"/>
        <w:bottom w:val="none" w:sz="0" w:space="0" w:color="auto"/>
        <w:right w:val="none" w:sz="0" w:space="0" w:color="auto"/>
      </w:divBdr>
      <w:divsChild>
        <w:div w:id="964432935">
          <w:marLeft w:val="0"/>
          <w:marRight w:val="0"/>
          <w:marTop w:val="0"/>
          <w:marBottom w:val="0"/>
          <w:divBdr>
            <w:top w:val="none" w:sz="0" w:space="0" w:color="auto"/>
            <w:left w:val="none" w:sz="0" w:space="0" w:color="auto"/>
            <w:bottom w:val="none" w:sz="0" w:space="0" w:color="auto"/>
            <w:right w:val="none" w:sz="0" w:space="0" w:color="auto"/>
          </w:divBdr>
          <w:divsChild>
            <w:div w:id="728458926">
              <w:marLeft w:val="0"/>
              <w:marRight w:val="0"/>
              <w:marTop w:val="0"/>
              <w:marBottom w:val="0"/>
              <w:divBdr>
                <w:top w:val="none" w:sz="0" w:space="0" w:color="auto"/>
                <w:left w:val="none" w:sz="0" w:space="0" w:color="auto"/>
                <w:bottom w:val="none" w:sz="0" w:space="0" w:color="auto"/>
                <w:right w:val="none" w:sz="0" w:space="0" w:color="auto"/>
              </w:divBdr>
              <w:divsChild>
                <w:div w:id="1687169098">
                  <w:marLeft w:val="0"/>
                  <w:marRight w:val="0"/>
                  <w:marTop w:val="0"/>
                  <w:marBottom w:val="0"/>
                  <w:divBdr>
                    <w:top w:val="none" w:sz="0" w:space="0" w:color="auto"/>
                    <w:left w:val="none" w:sz="0" w:space="0" w:color="auto"/>
                    <w:bottom w:val="none" w:sz="0" w:space="0" w:color="auto"/>
                    <w:right w:val="none" w:sz="0" w:space="0" w:color="auto"/>
                  </w:divBdr>
                  <w:divsChild>
                    <w:div w:id="126368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099633">
      <w:bodyDiv w:val="1"/>
      <w:marLeft w:val="0"/>
      <w:marRight w:val="0"/>
      <w:marTop w:val="0"/>
      <w:marBottom w:val="0"/>
      <w:divBdr>
        <w:top w:val="none" w:sz="0" w:space="0" w:color="auto"/>
        <w:left w:val="none" w:sz="0" w:space="0" w:color="auto"/>
        <w:bottom w:val="none" w:sz="0" w:space="0" w:color="auto"/>
        <w:right w:val="none" w:sz="0" w:space="0" w:color="auto"/>
      </w:divBdr>
    </w:div>
    <w:div w:id="689449342">
      <w:bodyDiv w:val="1"/>
      <w:marLeft w:val="0"/>
      <w:marRight w:val="0"/>
      <w:marTop w:val="0"/>
      <w:marBottom w:val="0"/>
      <w:divBdr>
        <w:top w:val="none" w:sz="0" w:space="0" w:color="auto"/>
        <w:left w:val="none" w:sz="0" w:space="0" w:color="auto"/>
        <w:bottom w:val="none" w:sz="0" w:space="0" w:color="auto"/>
        <w:right w:val="none" w:sz="0" w:space="0" w:color="auto"/>
      </w:divBdr>
    </w:div>
    <w:div w:id="698507732">
      <w:bodyDiv w:val="1"/>
      <w:marLeft w:val="0"/>
      <w:marRight w:val="0"/>
      <w:marTop w:val="0"/>
      <w:marBottom w:val="0"/>
      <w:divBdr>
        <w:top w:val="none" w:sz="0" w:space="0" w:color="auto"/>
        <w:left w:val="none" w:sz="0" w:space="0" w:color="auto"/>
        <w:bottom w:val="none" w:sz="0" w:space="0" w:color="auto"/>
        <w:right w:val="none" w:sz="0" w:space="0" w:color="auto"/>
      </w:divBdr>
    </w:div>
    <w:div w:id="722409790">
      <w:bodyDiv w:val="1"/>
      <w:marLeft w:val="0"/>
      <w:marRight w:val="0"/>
      <w:marTop w:val="0"/>
      <w:marBottom w:val="0"/>
      <w:divBdr>
        <w:top w:val="none" w:sz="0" w:space="0" w:color="auto"/>
        <w:left w:val="none" w:sz="0" w:space="0" w:color="auto"/>
        <w:bottom w:val="none" w:sz="0" w:space="0" w:color="auto"/>
        <w:right w:val="none" w:sz="0" w:space="0" w:color="auto"/>
      </w:divBdr>
    </w:div>
    <w:div w:id="744231923">
      <w:bodyDiv w:val="1"/>
      <w:marLeft w:val="0"/>
      <w:marRight w:val="0"/>
      <w:marTop w:val="0"/>
      <w:marBottom w:val="0"/>
      <w:divBdr>
        <w:top w:val="none" w:sz="0" w:space="0" w:color="auto"/>
        <w:left w:val="none" w:sz="0" w:space="0" w:color="auto"/>
        <w:bottom w:val="none" w:sz="0" w:space="0" w:color="auto"/>
        <w:right w:val="none" w:sz="0" w:space="0" w:color="auto"/>
      </w:divBdr>
    </w:div>
    <w:div w:id="750809476">
      <w:bodyDiv w:val="1"/>
      <w:marLeft w:val="0"/>
      <w:marRight w:val="0"/>
      <w:marTop w:val="0"/>
      <w:marBottom w:val="0"/>
      <w:divBdr>
        <w:top w:val="none" w:sz="0" w:space="0" w:color="auto"/>
        <w:left w:val="none" w:sz="0" w:space="0" w:color="auto"/>
        <w:bottom w:val="none" w:sz="0" w:space="0" w:color="auto"/>
        <w:right w:val="none" w:sz="0" w:space="0" w:color="auto"/>
      </w:divBdr>
    </w:div>
    <w:div w:id="753823337">
      <w:bodyDiv w:val="1"/>
      <w:marLeft w:val="0"/>
      <w:marRight w:val="0"/>
      <w:marTop w:val="0"/>
      <w:marBottom w:val="0"/>
      <w:divBdr>
        <w:top w:val="none" w:sz="0" w:space="0" w:color="auto"/>
        <w:left w:val="none" w:sz="0" w:space="0" w:color="auto"/>
        <w:bottom w:val="none" w:sz="0" w:space="0" w:color="auto"/>
        <w:right w:val="none" w:sz="0" w:space="0" w:color="auto"/>
      </w:divBdr>
    </w:div>
    <w:div w:id="770197472">
      <w:bodyDiv w:val="1"/>
      <w:marLeft w:val="0"/>
      <w:marRight w:val="0"/>
      <w:marTop w:val="0"/>
      <w:marBottom w:val="0"/>
      <w:divBdr>
        <w:top w:val="none" w:sz="0" w:space="0" w:color="auto"/>
        <w:left w:val="none" w:sz="0" w:space="0" w:color="auto"/>
        <w:bottom w:val="none" w:sz="0" w:space="0" w:color="auto"/>
        <w:right w:val="none" w:sz="0" w:space="0" w:color="auto"/>
      </w:divBdr>
    </w:div>
    <w:div w:id="773205140">
      <w:bodyDiv w:val="1"/>
      <w:marLeft w:val="0"/>
      <w:marRight w:val="0"/>
      <w:marTop w:val="0"/>
      <w:marBottom w:val="0"/>
      <w:divBdr>
        <w:top w:val="none" w:sz="0" w:space="0" w:color="auto"/>
        <w:left w:val="none" w:sz="0" w:space="0" w:color="auto"/>
        <w:bottom w:val="none" w:sz="0" w:space="0" w:color="auto"/>
        <w:right w:val="none" w:sz="0" w:space="0" w:color="auto"/>
      </w:divBdr>
    </w:div>
    <w:div w:id="785581617">
      <w:bodyDiv w:val="1"/>
      <w:marLeft w:val="0"/>
      <w:marRight w:val="0"/>
      <w:marTop w:val="0"/>
      <w:marBottom w:val="0"/>
      <w:divBdr>
        <w:top w:val="none" w:sz="0" w:space="0" w:color="auto"/>
        <w:left w:val="none" w:sz="0" w:space="0" w:color="auto"/>
        <w:bottom w:val="none" w:sz="0" w:space="0" w:color="auto"/>
        <w:right w:val="none" w:sz="0" w:space="0" w:color="auto"/>
      </w:divBdr>
    </w:div>
    <w:div w:id="785928733">
      <w:bodyDiv w:val="1"/>
      <w:marLeft w:val="0"/>
      <w:marRight w:val="0"/>
      <w:marTop w:val="0"/>
      <w:marBottom w:val="0"/>
      <w:divBdr>
        <w:top w:val="none" w:sz="0" w:space="0" w:color="auto"/>
        <w:left w:val="none" w:sz="0" w:space="0" w:color="auto"/>
        <w:bottom w:val="none" w:sz="0" w:space="0" w:color="auto"/>
        <w:right w:val="none" w:sz="0" w:space="0" w:color="auto"/>
      </w:divBdr>
      <w:divsChild>
        <w:div w:id="1228419854">
          <w:marLeft w:val="0"/>
          <w:marRight w:val="0"/>
          <w:marTop w:val="0"/>
          <w:marBottom w:val="0"/>
          <w:divBdr>
            <w:top w:val="none" w:sz="0" w:space="0" w:color="auto"/>
            <w:left w:val="none" w:sz="0" w:space="0" w:color="auto"/>
            <w:bottom w:val="none" w:sz="0" w:space="0" w:color="auto"/>
            <w:right w:val="none" w:sz="0" w:space="0" w:color="auto"/>
          </w:divBdr>
          <w:divsChild>
            <w:div w:id="1380327258">
              <w:marLeft w:val="0"/>
              <w:marRight w:val="0"/>
              <w:marTop w:val="0"/>
              <w:marBottom w:val="0"/>
              <w:divBdr>
                <w:top w:val="none" w:sz="0" w:space="0" w:color="auto"/>
                <w:left w:val="none" w:sz="0" w:space="0" w:color="auto"/>
                <w:bottom w:val="none" w:sz="0" w:space="0" w:color="auto"/>
                <w:right w:val="none" w:sz="0" w:space="0" w:color="auto"/>
              </w:divBdr>
              <w:divsChild>
                <w:div w:id="1575580542">
                  <w:marLeft w:val="0"/>
                  <w:marRight w:val="0"/>
                  <w:marTop w:val="0"/>
                  <w:marBottom w:val="0"/>
                  <w:divBdr>
                    <w:top w:val="none" w:sz="0" w:space="0" w:color="auto"/>
                    <w:left w:val="none" w:sz="0" w:space="0" w:color="auto"/>
                    <w:bottom w:val="none" w:sz="0" w:space="0" w:color="auto"/>
                    <w:right w:val="none" w:sz="0" w:space="0" w:color="auto"/>
                  </w:divBdr>
                  <w:divsChild>
                    <w:div w:id="41197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560235">
      <w:bodyDiv w:val="1"/>
      <w:marLeft w:val="0"/>
      <w:marRight w:val="0"/>
      <w:marTop w:val="0"/>
      <w:marBottom w:val="0"/>
      <w:divBdr>
        <w:top w:val="none" w:sz="0" w:space="0" w:color="auto"/>
        <w:left w:val="none" w:sz="0" w:space="0" w:color="auto"/>
        <w:bottom w:val="none" w:sz="0" w:space="0" w:color="auto"/>
        <w:right w:val="none" w:sz="0" w:space="0" w:color="auto"/>
      </w:divBdr>
      <w:divsChild>
        <w:div w:id="926575775">
          <w:marLeft w:val="0"/>
          <w:marRight w:val="0"/>
          <w:marTop w:val="0"/>
          <w:marBottom w:val="0"/>
          <w:divBdr>
            <w:top w:val="none" w:sz="0" w:space="0" w:color="auto"/>
            <w:left w:val="none" w:sz="0" w:space="0" w:color="auto"/>
            <w:bottom w:val="none" w:sz="0" w:space="0" w:color="auto"/>
            <w:right w:val="none" w:sz="0" w:space="0" w:color="auto"/>
          </w:divBdr>
        </w:div>
        <w:div w:id="1101605839">
          <w:marLeft w:val="0"/>
          <w:marRight w:val="0"/>
          <w:marTop w:val="0"/>
          <w:marBottom w:val="0"/>
          <w:divBdr>
            <w:top w:val="none" w:sz="0" w:space="0" w:color="auto"/>
            <w:left w:val="none" w:sz="0" w:space="0" w:color="auto"/>
            <w:bottom w:val="none" w:sz="0" w:space="0" w:color="auto"/>
            <w:right w:val="none" w:sz="0" w:space="0" w:color="auto"/>
          </w:divBdr>
          <w:divsChild>
            <w:div w:id="1199322331">
              <w:marLeft w:val="0"/>
              <w:marRight w:val="0"/>
              <w:marTop w:val="0"/>
              <w:marBottom w:val="75"/>
              <w:divBdr>
                <w:top w:val="none" w:sz="0" w:space="0" w:color="auto"/>
                <w:left w:val="none" w:sz="0" w:space="0" w:color="auto"/>
                <w:bottom w:val="none" w:sz="0" w:space="0" w:color="auto"/>
                <w:right w:val="none" w:sz="0" w:space="0" w:color="auto"/>
              </w:divBdr>
              <w:divsChild>
                <w:div w:id="1855262189">
                  <w:marLeft w:val="0"/>
                  <w:marRight w:val="0"/>
                  <w:marTop w:val="0"/>
                  <w:marBottom w:val="0"/>
                  <w:divBdr>
                    <w:top w:val="none" w:sz="0" w:space="0" w:color="auto"/>
                    <w:left w:val="none" w:sz="0" w:space="0" w:color="auto"/>
                    <w:bottom w:val="none" w:sz="0" w:space="0" w:color="auto"/>
                    <w:right w:val="none" w:sz="0" w:space="0" w:color="auto"/>
                  </w:divBdr>
                  <w:divsChild>
                    <w:div w:id="3493787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804813579">
      <w:bodyDiv w:val="1"/>
      <w:marLeft w:val="0"/>
      <w:marRight w:val="0"/>
      <w:marTop w:val="0"/>
      <w:marBottom w:val="0"/>
      <w:divBdr>
        <w:top w:val="none" w:sz="0" w:space="0" w:color="auto"/>
        <w:left w:val="none" w:sz="0" w:space="0" w:color="auto"/>
        <w:bottom w:val="none" w:sz="0" w:space="0" w:color="auto"/>
        <w:right w:val="none" w:sz="0" w:space="0" w:color="auto"/>
      </w:divBdr>
      <w:divsChild>
        <w:div w:id="1350720276">
          <w:marLeft w:val="0"/>
          <w:marRight w:val="0"/>
          <w:marTop w:val="0"/>
          <w:marBottom w:val="0"/>
          <w:divBdr>
            <w:top w:val="none" w:sz="0" w:space="0" w:color="auto"/>
            <w:left w:val="none" w:sz="0" w:space="0" w:color="auto"/>
            <w:bottom w:val="none" w:sz="0" w:space="0" w:color="auto"/>
            <w:right w:val="none" w:sz="0" w:space="0" w:color="auto"/>
          </w:divBdr>
          <w:divsChild>
            <w:div w:id="1606425711">
              <w:marLeft w:val="0"/>
              <w:marRight w:val="0"/>
              <w:marTop w:val="0"/>
              <w:marBottom w:val="0"/>
              <w:divBdr>
                <w:top w:val="none" w:sz="0" w:space="0" w:color="auto"/>
                <w:left w:val="none" w:sz="0" w:space="0" w:color="auto"/>
                <w:bottom w:val="none" w:sz="0" w:space="0" w:color="auto"/>
                <w:right w:val="none" w:sz="0" w:space="0" w:color="auto"/>
              </w:divBdr>
              <w:divsChild>
                <w:div w:id="715543083">
                  <w:marLeft w:val="0"/>
                  <w:marRight w:val="0"/>
                  <w:marTop w:val="0"/>
                  <w:marBottom w:val="0"/>
                  <w:divBdr>
                    <w:top w:val="none" w:sz="0" w:space="0" w:color="auto"/>
                    <w:left w:val="none" w:sz="0" w:space="0" w:color="auto"/>
                    <w:bottom w:val="none" w:sz="0" w:space="0" w:color="auto"/>
                    <w:right w:val="none" w:sz="0" w:space="0" w:color="auto"/>
                  </w:divBdr>
                  <w:divsChild>
                    <w:div w:id="11415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73980">
      <w:bodyDiv w:val="1"/>
      <w:marLeft w:val="0"/>
      <w:marRight w:val="0"/>
      <w:marTop w:val="0"/>
      <w:marBottom w:val="0"/>
      <w:divBdr>
        <w:top w:val="none" w:sz="0" w:space="0" w:color="auto"/>
        <w:left w:val="none" w:sz="0" w:space="0" w:color="auto"/>
        <w:bottom w:val="none" w:sz="0" w:space="0" w:color="auto"/>
        <w:right w:val="none" w:sz="0" w:space="0" w:color="auto"/>
      </w:divBdr>
      <w:divsChild>
        <w:div w:id="504366218">
          <w:marLeft w:val="0"/>
          <w:marRight w:val="0"/>
          <w:marTop w:val="0"/>
          <w:marBottom w:val="0"/>
          <w:divBdr>
            <w:top w:val="none" w:sz="0" w:space="0" w:color="auto"/>
            <w:left w:val="none" w:sz="0" w:space="0" w:color="auto"/>
            <w:bottom w:val="none" w:sz="0" w:space="0" w:color="auto"/>
            <w:right w:val="none" w:sz="0" w:space="0" w:color="auto"/>
          </w:divBdr>
        </w:div>
        <w:div w:id="1667514183">
          <w:marLeft w:val="0"/>
          <w:marRight w:val="0"/>
          <w:marTop w:val="0"/>
          <w:marBottom w:val="0"/>
          <w:divBdr>
            <w:top w:val="none" w:sz="0" w:space="0" w:color="auto"/>
            <w:left w:val="none" w:sz="0" w:space="0" w:color="auto"/>
            <w:bottom w:val="none" w:sz="0" w:space="0" w:color="auto"/>
            <w:right w:val="none" w:sz="0" w:space="0" w:color="auto"/>
          </w:divBdr>
          <w:divsChild>
            <w:div w:id="1435637427">
              <w:marLeft w:val="0"/>
              <w:marRight w:val="0"/>
              <w:marTop w:val="0"/>
              <w:marBottom w:val="75"/>
              <w:divBdr>
                <w:top w:val="none" w:sz="0" w:space="0" w:color="auto"/>
                <w:left w:val="none" w:sz="0" w:space="0" w:color="auto"/>
                <w:bottom w:val="none" w:sz="0" w:space="0" w:color="auto"/>
                <w:right w:val="none" w:sz="0" w:space="0" w:color="auto"/>
              </w:divBdr>
              <w:divsChild>
                <w:div w:id="2515300">
                  <w:marLeft w:val="0"/>
                  <w:marRight w:val="0"/>
                  <w:marTop w:val="0"/>
                  <w:marBottom w:val="0"/>
                  <w:divBdr>
                    <w:top w:val="none" w:sz="0" w:space="0" w:color="auto"/>
                    <w:left w:val="none" w:sz="0" w:space="0" w:color="auto"/>
                    <w:bottom w:val="none" w:sz="0" w:space="0" w:color="auto"/>
                    <w:right w:val="none" w:sz="0" w:space="0" w:color="auto"/>
                  </w:divBdr>
                  <w:divsChild>
                    <w:div w:id="1910265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824467094">
      <w:bodyDiv w:val="1"/>
      <w:marLeft w:val="0"/>
      <w:marRight w:val="0"/>
      <w:marTop w:val="0"/>
      <w:marBottom w:val="0"/>
      <w:divBdr>
        <w:top w:val="none" w:sz="0" w:space="0" w:color="auto"/>
        <w:left w:val="none" w:sz="0" w:space="0" w:color="auto"/>
        <w:bottom w:val="none" w:sz="0" w:space="0" w:color="auto"/>
        <w:right w:val="none" w:sz="0" w:space="0" w:color="auto"/>
      </w:divBdr>
      <w:divsChild>
        <w:div w:id="498887537">
          <w:marLeft w:val="0"/>
          <w:marRight w:val="0"/>
          <w:marTop w:val="0"/>
          <w:marBottom w:val="0"/>
          <w:divBdr>
            <w:top w:val="none" w:sz="0" w:space="0" w:color="auto"/>
            <w:left w:val="none" w:sz="0" w:space="0" w:color="auto"/>
            <w:bottom w:val="none" w:sz="0" w:space="0" w:color="auto"/>
            <w:right w:val="none" w:sz="0" w:space="0" w:color="auto"/>
          </w:divBdr>
        </w:div>
      </w:divsChild>
    </w:div>
    <w:div w:id="837618801">
      <w:bodyDiv w:val="1"/>
      <w:marLeft w:val="0"/>
      <w:marRight w:val="0"/>
      <w:marTop w:val="0"/>
      <w:marBottom w:val="0"/>
      <w:divBdr>
        <w:top w:val="none" w:sz="0" w:space="0" w:color="auto"/>
        <w:left w:val="none" w:sz="0" w:space="0" w:color="auto"/>
        <w:bottom w:val="none" w:sz="0" w:space="0" w:color="auto"/>
        <w:right w:val="none" w:sz="0" w:space="0" w:color="auto"/>
      </w:divBdr>
    </w:div>
    <w:div w:id="859393069">
      <w:bodyDiv w:val="1"/>
      <w:marLeft w:val="0"/>
      <w:marRight w:val="0"/>
      <w:marTop w:val="0"/>
      <w:marBottom w:val="0"/>
      <w:divBdr>
        <w:top w:val="none" w:sz="0" w:space="0" w:color="auto"/>
        <w:left w:val="none" w:sz="0" w:space="0" w:color="auto"/>
        <w:bottom w:val="none" w:sz="0" w:space="0" w:color="auto"/>
        <w:right w:val="none" w:sz="0" w:space="0" w:color="auto"/>
      </w:divBdr>
      <w:divsChild>
        <w:div w:id="266810461">
          <w:marLeft w:val="0"/>
          <w:marRight w:val="0"/>
          <w:marTop w:val="0"/>
          <w:marBottom w:val="0"/>
          <w:divBdr>
            <w:top w:val="none" w:sz="0" w:space="0" w:color="auto"/>
            <w:left w:val="none" w:sz="0" w:space="0" w:color="auto"/>
            <w:bottom w:val="none" w:sz="0" w:space="0" w:color="auto"/>
            <w:right w:val="none" w:sz="0" w:space="0" w:color="auto"/>
          </w:divBdr>
          <w:divsChild>
            <w:div w:id="1406026897">
              <w:marLeft w:val="0"/>
              <w:marRight w:val="0"/>
              <w:marTop w:val="0"/>
              <w:marBottom w:val="75"/>
              <w:divBdr>
                <w:top w:val="none" w:sz="0" w:space="0" w:color="auto"/>
                <w:left w:val="none" w:sz="0" w:space="0" w:color="auto"/>
                <w:bottom w:val="none" w:sz="0" w:space="0" w:color="auto"/>
                <w:right w:val="none" w:sz="0" w:space="0" w:color="auto"/>
              </w:divBdr>
              <w:divsChild>
                <w:div w:id="2050179225">
                  <w:marLeft w:val="0"/>
                  <w:marRight w:val="0"/>
                  <w:marTop w:val="0"/>
                  <w:marBottom w:val="0"/>
                  <w:divBdr>
                    <w:top w:val="none" w:sz="0" w:space="0" w:color="auto"/>
                    <w:left w:val="none" w:sz="0" w:space="0" w:color="auto"/>
                    <w:bottom w:val="none" w:sz="0" w:space="0" w:color="auto"/>
                    <w:right w:val="none" w:sz="0" w:space="0" w:color="auto"/>
                  </w:divBdr>
                  <w:divsChild>
                    <w:div w:id="99198390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657799114">
          <w:marLeft w:val="0"/>
          <w:marRight w:val="0"/>
          <w:marTop w:val="0"/>
          <w:marBottom w:val="0"/>
          <w:divBdr>
            <w:top w:val="none" w:sz="0" w:space="0" w:color="auto"/>
            <w:left w:val="none" w:sz="0" w:space="0" w:color="auto"/>
            <w:bottom w:val="none" w:sz="0" w:space="0" w:color="auto"/>
            <w:right w:val="none" w:sz="0" w:space="0" w:color="auto"/>
          </w:divBdr>
        </w:div>
      </w:divsChild>
    </w:div>
    <w:div w:id="882981539">
      <w:bodyDiv w:val="1"/>
      <w:marLeft w:val="0"/>
      <w:marRight w:val="0"/>
      <w:marTop w:val="0"/>
      <w:marBottom w:val="0"/>
      <w:divBdr>
        <w:top w:val="none" w:sz="0" w:space="0" w:color="auto"/>
        <w:left w:val="none" w:sz="0" w:space="0" w:color="auto"/>
        <w:bottom w:val="none" w:sz="0" w:space="0" w:color="auto"/>
        <w:right w:val="none" w:sz="0" w:space="0" w:color="auto"/>
      </w:divBdr>
    </w:div>
    <w:div w:id="887492032">
      <w:bodyDiv w:val="1"/>
      <w:marLeft w:val="0"/>
      <w:marRight w:val="0"/>
      <w:marTop w:val="0"/>
      <w:marBottom w:val="0"/>
      <w:divBdr>
        <w:top w:val="none" w:sz="0" w:space="0" w:color="auto"/>
        <w:left w:val="none" w:sz="0" w:space="0" w:color="auto"/>
        <w:bottom w:val="none" w:sz="0" w:space="0" w:color="auto"/>
        <w:right w:val="none" w:sz="0" w:space="0" w:color="auto"/>
      </w:divBdr>
      <w:divsChild>
        <w:div w:id="426006452">
          <w:marLeft w:val="0"/>
          <w:marRight w:val="0"/>
          <w:marTop w:val="0"/>
          <w:marBottom w:val="0"/>
          <w:divBdr>
            <w:top w:val="none" w:sz="0" w:space="0" w:color="auto"/>
            <w:left w:val="none" w:sz="0" w:space="0" w:color="auto"/>
            <w:bottom w:val="none" w:sz="0" w:space="0" w:color="auto"/>
            <w:right w:val="none" w:sz="0" w:space="0" w:color="auto"/>
          </w:divBdr>
          <w:divsChild>
            <w:div w:id="212885882">
              <w:marLeft w:val="0"/>
              <w:marRight w:val="0"/>
              <w:marTop w:val="0"/>
              <w:marBottom w:val="0"/>
              <w:divBdr>
                <w:top w:val="none" w:sz="0" w:space="0" w:color="auto"/>
                <w:left w:val="none" w:sz="0" w:space="0" w:color="auto"/>
                <w:bottom w:val="none" w:sz="0" w:space="0" w:color="auto"/>
                <w:right w:val="none" w:sz="0" w:space="0" w:color="auto"/>
              </w:divBdr>
              <w:divsChild>
                <w:div w:id="1329168293">
                  <w:marLeft w:val="0"/>
                  <w:marRight w:val="0"/>
                  <w:marTop w:val="0"/>
                  <w:marBottom w:val="0"/>
                  <w:divBdr>
                    <w:top w:val="none" w:sz="0" w:space="0" w:color="auto"/>
                    <w:left w:val="none" w:sz="0" w:space="0" w:color="auto"/>
                    <w:bottom w:val="none" w:sz="0" w:space="0" w:color="auto"/>
                    <w:right w:val="none" w:sz="0" w:space="0" w:color="auto"/>
                  </w:divBdr>
                  <w:divsChild>
                    <w:div w:id="156002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567937">
      <w:bodyDiv w:val="1"/>
      <w:marLeft w:val="0"/>
      <w:marRight w:val="0"/>
      <w:marTop w:val="0"/>
      <w:marBottom w:val="0"/>
      <w:divBdr>
        <w:top w:val="none" w:sz="0" w:space="0" w:color="auto"/>
        <w:left w:val="none" w:sz="0" w:space="0" w:color="auto"/>
        <w:bottom w:val="none" w:sz="0" w:space="0" w:color="auto"/>
        <w:right w:val="none" w:sz="0" w:space="0" w:color="auto"/>
      </w:divBdr>
    </w:div>
    <w:div w:id="914583347">
      <w:bodyDiv w:val="1"/>
      <w:marLeft w:val="0"/>
      <w:marRight w:val="0"/>
      <w:marTop w:val="0"/>
      <w:marBottom w:val="0"/>
      <w:divBdr>
        <w:top w:val="none" w:sz="0" w:space="0" w:color="auto"/>
        <w:left w:val="none" w:sz="0" w:space="0" w:color="auto"/>
        <w:bottom w:val="none" w:sz="0" w:space="0" w:color="auto"/>
        <w:right w:val="none" w:sz="0" w:space="0" w:color="auto"/>
      </w:divBdr>
      <w:divsChild>
        <w:div w:id="604382115">
          <w:marLeft w:val="0"/>
          <w:marRight w:val="0"/>
          <w:marTop w:val="0"/>
          <w:marBottom w:val="0"/>
          <w:divBdr>
            <w:top w:val="none" w:sz="0" w:space="0" w:color="auto"/>
            <w:left w:val="none" w:sz="0" w:space="0" w:color="auto"/>
            <w:bottom w:val="none" w:sz="0" w:space="0" w:color="auto"/>
            <w:right w:val="none" w:sz="0" w:space="0" w:color="auto"/>
          </w:divBdr>
        </w:div>
        <w:div w:id="1777483261">
          <w:marLeft w:val="0"/>
          <w:marRight w:val="0"/>
          <w:marTop w:val="0"/>
          <w:marBottom w:val="0"/>
          <w:divBdr>
            <w:top w:val="none" w:sz="0" w:space="0" w:color="auto"/>
            <w:left w:val="none" w:sz="0" w:space="0" w:color="auto"/>
            <w:bottom w:val="none" w:sz="0" w:space="0" w:color="auto"/>
            <w:right w:val="none" w:sz="0" w:space="0" w:color="auto"/>
          </w:divBdr>
          <w:divsChild>
            <w:div w:id="1684935677">
              <w:marLeft w:val="0"/>
              <w:marRight w:val="0"/>
              <w:marTop w:val="0"/>
              <w:marBottom w:val="75"/>
              <w:divBdr>
                <w:top w:val="none" w:sz="0" w:space="0" w:color="auto"/>
                <w:left w:val="none" w:sz="0" w:space="0" w:color="auto"/>
                <w:bottom w:val="none" w:sz="0" w:space="0" w:color="auto"/>
                <w:right w:val="none" w:sz="0" w:space="0" w:color="auto"/>
              </w:divBdr>
              <w:divsChild>
                <w:div w:id="1767536811">
                  <w:marLeft w:val="0"/>
                  <w:marRight w:val="0"/>
                  <w:marTop w:val="0"/>
                  <w:marBottom w:val="0"/>
                  <w:divBdr>
                    <w:top w:val="none" w:sz="0" w:space="0" w:color="auto"/>
                    <w:left w:val="none" w:sz="0" w:space="0" w:color="auto"/>
                    <w:bottom w:val="none" w:sz="0" w:space="0" w:color="auto"/>
                    <w:right w:val="none" w:sz="0" w:space="0" w:color="auto"/>
                  </w:divBdr>
                  <w:divsChild>
                    <w:div w:id="205850213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917789162">
      <w:bodyDiv w:val="1"/>
      <w:marLeft w:val="0"/>
      <w:marRight w:val="0"/>
      <w:marTop w:val="0"/>
      <w:marBottom w:val="0"/>
      <w:divBdr>
        <w:top w:val="none" w:sz="0" w:space="0" w:color="auto"/>
        <w:left w:val="none" w:sz="0" w:space="0" w:color="auto"/>
        <w:bottom w:val="none" w:sz="0" w:space="0" w:color="auto"/>
        <w:right w:val="none" w:sz="0" w:space="0" w:color="auto"/>
      </w:divBdr>
    </w:div>
    <w:div w:id="922028230">
      <w:bodyDiv w:val="1"/>
      <w:marLeft w:val="0"/>
      <w:marRight w:val="0"/>
      <w:marTop w:val="0"/>
      <w:marBottom w:val="0"/>
      <w:divBdr>
        <w:top w:val="none" w:sz="0" w:space="0" w:color="auto"/>
        <w:left w:val="none" w:sz="0" w:space="0" w:color="auto"/>
        <w:bottom w:val="none" w:sz="0" w:space="0" w:color="auto"/>
        <w:right w:val="none" w:sz="0" w:space="0" w:color="auto"/>
      </w:divBdr>
    </w:div>
    <w:div w:id="924916118">
      <w:bodyDiv w:val="1"/>
      <w:marLeft w:val="0"/>
      <w:marRight w:val="0"/>
      <w:marTop w:val="0"/>
      <w:marBottom w:val="0"/>
      <w:divBdr>
        <w:top w:val="none" w:sz="0" w:space="0" w:color="auto"/>
        <w:left w:val="none" w:sz="0" w:space="0" w:color="auto"/>
        <w:bottom w:val="none" w:sz="0" w:space="0" w:color="auto"/>
        <w:right w:val="none" w:sz="0" w:space="0" w:color="auto"/>
      </w:divBdr>
      <w:divsChild>
        <w:div w:id="946350945">
          <w:marLeft w:val="0"/>
          <w:marRight w:val="0"/>
          <w:marTop w:val="0"/>
          <w:marBottom w:val="0"/>
          <w:divBdr>
            <w:top w:val="none" w:sz="0" w:space="0" w:color="auto"/>
            <w:left w:val="none" w:sz="0" w:space="0" w:color="auto"/>
            <w:bottom w:val="none" w:sz="0" w:space="0" w:color="auto"/>
            <w:right w:val="none" w:sz="0" w:space="0" w:color="auto"/>
          </w:divBdr>
          <w:divsChild>
            <w:div w:id="410153850">
              <w:marLeft w:val="0"/>
              <w:marRight w:val="0"/>
              <w:marTop w:val="0"/>
              <w:marBottom w:val="0"/>
              <w:divBdr>
                <w:top w:val="none" w:sz="0" w:space="0" w:color="auto"/>
                <w:left w:val="none" w:sz="0" w:space="0" w:color="auto"/>
                <w:bottom w:val="none" w:sz="0" w:space="0" w:color="auto"/>
                <w:right w:val="none" w:sz="0" w:space="0" w:color="auto"/>
              </w:divBdr>
              <w:divsChild>
                <w:div w:id="463740587">
                  <w:marLeft w:val="0"/>
                  <w:marRight w:val="0"/>
                  <w:marTop w:val="0"/>
                  <w:marBottom w:val="0"/>
                  <w:divBdr>
                    <w:top w:val="none" w:sz="0" w:space="0" w:color="auto"/>
                    <w:left w:val="none" w:sz="0" w:space="0" w:color="auto"/>
                    <w:bottom w:val="none" w:sz="0" w:space="0" w:color="auto"/>
                    <w:right w:val="none" w:sz="0" w:space="0" w:color="auto"/>
                  </w:divBdr>
                  <w:divsChild>
                    <w:div w:id="28693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649204">
      <w:bodyDiv w:val="1"/>
      <w:marLeft w:val="0"/>
      <w:marRight w:val="0"/>
      <w:marTop w:val="0"/>
      <w:marBottom w:val="0"/>
      <w:divBdr>
        <w:top w:val="none" w:sz="0" w:space="0" w:color="auto"/>
        <w:left w:val="none" w:sz="0" w:space="0" w:color="auto"/>
        <w:bottom w:val="none" w:sz="0" w:space="0" w:color="auto"/>
        <w:right w:val="none" w:sz="0" w:space="0" w:color="auto"/>
      </w:divBdr>
    </w:div>
    <w:div w:id="926574918">
      <w:bodyDiv w:val="1"/>
      <w:marLeft w:val="0"/>
      <w:marRight w:val="0"/>
      <w:marTop w:val="0"/>
      <w:marBottom w:val="0"/>
      <w:divBdr>
        <w:top w:val="none" w:sz="0" w:space="0" w:color="auto"/>
        <w:left w:val="none" w:sz="0" w:space="0" w:color="auto"/>
        <w:bottom w:val="none" w:sz="0" w:space="0" w:color="auto"/>
        <w:right w:val="none" w:sz="0" w:space="0" w:color="auto"/>
      </w:divBdr>
    </w:div>
    <w:div w:id="928124837">
      <w:bodyDiv w:val="1"/>
      <w:marLeft w:val="0"/>
      <w:marRight w:val="0"/>
      <w:marTop w:val="0"/>
      <w:marBottom w:val="0"/>
      <w:divBdr>
        <w:top w:val="none" w:sz="0" w:space="0" w:color="auto"/>
        <w:left w:val="none" w:sz="0" w:space="0" w:color="auto"/>
        <w:bottom w:val="none" w:sz="0" w:space="0" w:color="auto"/>
        <w:right w:val="none" w:sz="0" w:space="0" w:color="auto"/>
      </w:divBdr>
    </w:div>
    <w:div w:id="930816504">
      <w:bodyDiv w:val="1"/>
      <w:marLeft w:val="0"/>
      <w:marRight w:val="0"/>
      <w:marTop w:val="0"/>
      <w:marBottom w:val="0"/>
      <w:divBdr>
        <w:top w:val="none" w:sz="0" w:space="0" w:color="auto"/>
        <w:left w:val="none" w:sz="0" w:space="0" w:color="auto"/>
        <w:bottom w:val="none" w:sz="0" w:space="0" w:color="auto"/>
        <w:right w:val="none" w:sz="0" w:space="0" w:color="auto"/>
      </w:divBdr>
      <w:divsChild>
        <w:div w:id="220405246">
          <w:marLeft w:val="0"/>
          <w:marRight w:val="0"/>
          <w:marTop w:val="0"/>
          <w:marBottom w:val="0"/>
          <w:divBdr>
            <w:top w:val="none" w:sz="0" w:space="0" w:color="auto"/>
            <w:left w:val="none" w:sz="0" w:space="0" w:color="auto"/>
            <w:bottom w:val="none" w:sz="0" w:space="0" w:color="auto"/>
            <w:right w:val="none" w:sz="0" w:space="0" w:color="auto"/>
          </w:divBdr>
          <w:divsChild>
            <w:div w:id="1162744787">
              <w:marLeft w:val="0"/>
              <w:marRight w:val="0"/>
              <w:marTop w:val="0"/>
              <w:marBottom w:val="75"/>
              <w:divBdr>
                <w:top w:val="none" w:sz="0" w:space="0" w:color="auto"/>
                <w:left w:val="none" w:sz="0" w:space="0" w:color="auto"/>
                <w:bottom w:val="none" w:sz="0" w:space="0" w:color="auto"/>
                <w:right w:val="none" w:sz="0" w:space="0" w:color="auto"/>
              </w:divBdr>
              <w:divsChild>
                <w:div w:id="652485296">
                  <w:marLeft w:val="0"/>
                  <w:marRight w:val="0"/>
                  <w:marTop w:val="0"/>
                  <w:marBottom w:val="0"/>
                  <w:divBdr>
                    <w:top w:val="none" w:sz="0" w:space="0" w:color="auto"/>
                    <w:left w:val="none" w:sz="0" w:space="0" w:color="auto"/>
                    <w:bottom w:val="none" w:sz="0" w:space="0" w:color="auto"/>
                    <w:right w:val="none" w:sz="0" w:space="0" w:color="auto"/>
                  </w:divBdr>
                  <w:divsChild>
                    <w:div w:id="29768262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793064276">
          <w:marLeft w:val="0"/>
          <w:marRight w:val="0"/>
          <w:marTop w:val="0"/>
          <w:marBottom w:val="0"/>
          <w:divBdr>
            <w:top w:val="none" w:sz="0" w:space="0" w:color="auto"/>
            <w:left w:val="none" w:sz="0" w:space="0" w:color="auto"/>
            <w:bottom w:val="none" w:sz="0" w:space="0" w:color="auto"/>
            <w:right w:val="none" w:sz="0" w:space="0" w:color="auto"/>
          </w:divBdr>
        </w:div>
      </w:divsChild>
    </w:div>
    <w:div w:id="944776064">
      <w:bodyDiv w:val="1"/>
      <w:marLeft w:val="0"/>
      <w:marRight w:val="0"/>
      <w:marTop w:val="0"/>
      <w:marBottom w:val="0"/>
      <w:divBdr>
        <w:top w:val="none" w:sz="0" w:space="0" w:color="auto"/>
        <w:left w:val="none" w:sz="0" w:space="0" w:color="auto"/>
        <w:bottom w:val="none" w:sz="0" w:space="0" w:color="auto"/>
        <w:right w:val="none" w:sz="0" w:space="0" w:color="auto"/>
      </w:divBdr>
    </w:div>
    <w:div w:id="946351508">
      <w:bodyDiv w:val="1"/>
      <w:marLeft w:val="0"/>
      <w:marRight w:val="0"/>
      <w:marTop w:val="0"/>
      <w:marBottom w:val="0"/>
      <w:divBdr>
        <w:top w:val="none" w:sz="0" w:space="0" w:color="auto"/>
        <w:left w:val="none" w:sz="0" w:space="0" w:color="auto"/>
        <w:bottom w:val="none" w:sz="0" w:space="0" w:color="auto"/>
        <w:right w:val="none" w:sz="0" w:space="0" w:color="auto"/>
      </w:divBdr>
    </w:div>
    <w:div w:id="968899034">
      <w:bodyDiv w:val="1"/>
      <w:marLeft w:val="0"/>
      <w:marRight w:val="0"/>
      <w:marTop w:val="0"/>
      <w:marBottom w:val="0"/>
      <w:divBdr>
        <w:top w:val="none" w:sz="0" w:space="0" w:color="auto"/>
        <w:left w:val="none" w:sz="0" w:space="0" w:color="auto"/>
        <w:bottom w:val="none" w:sz="0" w:space="0" w:color="auto"/>
        <w:right w:val="none" w:sz="0" w:space="0" w:color="auto"/>
      </w:divBdr>
    </w:div>
    <w:div w:id="970750861">
      <w:bodyDiv w:val="1"/>
      <w:marLeft w:val="0"/>
      <w:marRight w:val="0"/>
      <w:marTop w:val="0"/>
      <w:marBottom w:val="0"/>
      <w:divBdr>
        <w:top w:val="none" w:sz="0" w:space="0" w:color="auto"/>
        <w:left w:val="none" w:sz="0" w:space="0" w:color="auto"/>
        <w:bottom w:val="none" w:sz="0" w:space="0" w:color="auto"/>
        <w:right w:val="none" w:sz="0" w:space="0" w:color="auto"/>
      </w:divBdr>
    </w:div>
    <w:div w:id="981158510">
      <w:bodyDiv w:val="1"/>
      <w:marLeft w:val="0"/>
      <w:marRight w:val="0"/>
      <w:marTop w:val="0"/>
      <w:marBottom w:val="0"/>
      <w:divBdr>
        <w:top w:val="none" w:sz="0" w:space="0" w:color="auto"/>
        <w:left w:val="none" w:sz="0" w:space="0" w:color="auto"/>
        <w:bottom w:val="none" w:sz="0" w:space="0" w:color="auto"/>
        <w:right w:val="none" w:sz="0" w:space="0" w:color="auto"/>
      </w:divBdr>
    </w:div>
    <w:div w:id="987245160">
      <w:bodyDiv w:val="1"/>
      <w:marLeft w:val="0"/>
      <w:marRight w:val="0"/>
      <w:marTop w:val="0"/>
      <w:marBottom w:val="0"/>
      <w:divBdr>
        <w:top w:val="none" w:sz="0" w:space="0" w:color="auto"/>
        <w:left w:val="none" w:sz="0" w:space="0" w:color="auto"/>
        <w:bottom w:val="none" w:sz="0" w:space="0" w:color="auto"/>
        <w:right w:val="none" w:sz="0" w:space="0" w:color="auto"/>
      </w:divBdr>
    </w:div>
    <w:div w:id="988442367">
      <w:bodyDiv w:val="1"/>
      <w:marLeft w:val="0"/>
      <w:marRight w:val="0"/>
      <w:marTop w:val="0"/>
      <w:marBottom w:val="0"/>
      <w:divBdr>
        <w:top w:val="none" w:sz="0" w:space="0" w:color="auto"/>
        <w:left w:val="none" w:sz="0" w:space="0" w:color="auto"/>
        <w:bottom w:val="none" w:sz="0" w:space="0" w:color="auto"/>
        <w:right w:val="none" w:sz="0" w:space="0" w:color="auto"/>
      </w:divBdr>
      <w:divsChild>
        <w:div w:id="1741978681">
          <w:marLeft w:val="0"/>
          <w:marRight w:val="0"/>
          <w:marTop w:val="0"/>
          <w:marBottom w:val="0"/>
          <w:divBdr>
            <w:top w:val="none" w:sz="0" w:space="0" w:color="auto"/>
            <w:left w:val="none" w:sz="0" w:space="0" w:color="auto"/>
            <w:bottom w:val="none" w:sz="0" w:space="0" w:color="auto"/>
            <w:right w:val="none" w:sz="0" w:space="0" w:color="auto"/>
          </w:divBdr>
          <w:divsChild>
            <w:div w:id="543323917">
              <w:marLeft w:val="0"/>
              <w:marRight w:val="0"/>
              <w:marTop w:val="0"/>
              <w:marBottom w:val="0"/>
              <w:divBdr>
                <w:top w:val="none" w:sz="0" w:space="0" w:color="auto"/>
                <w:left w:val="none" w:sz="0" w:space="0" w:color="auto"/>
                <w:bottom w:val="none" w:sz="0" w:space="0" w:color="auto"/>
                <w:right w:val="none" w:sz="0" w:space="0" w:color="auto"/>
              </w:divBdr>
              <w:divsChild>
                <w:div w:id="875041317">
                  <w:marLeft w:val="0"/>
                  <w:marRight w:val="0"/>
                  <w:marTop w:val="0"/>
                  <w:marBottom w:val="0"/>
                  <w:divBdr>
                    <w:top w:val="none" w:sz="0" w:space="0" w:color="auto"/>
                    <w:left w:val="none" w:sz="0" w:space="0" w:color="auto"/>
                    <w:bottom w:val="none" w:sz="0" w:space="0" w:color="auto"/>
                    <w:right w:val="none" w:sz="0" w:space="0" w:color="auto"/>
                  </w:divBdr>
                  <w:divsChild>
                    <w:div w:id="42219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425548">
      <w:bodyDiv w:val="1"/>
      <w:marLeft w:val="0"/>
      <w:marRight w:val="0"/>
      <w:marTop w:val="0"/>
      <w:marBottom w:val="0"/>
      <w:divBdr>
        <w:top w:val="none" w:sz="0" w:space="0" w:color="auto"/>
        <w:left w:val="none" w:sz="0" w:space="0" w:color="auto"/>
        <w:bottom w:val="none" w:sz="0" w:space="0" w:color="auto"/>
        <w:right w:val="none" w:sz="0" w:space="0" w:color="auto"/>
      </w:divBdr>
    </w:div>
    <w:div w:id="1015573664">
      <w:bodyDiv w:val="1"/>
      <w:marLeft w:val="0"/>
      <w:marRight w:val="0"/>
      <w:marTop w:val="0"/>
      <w:marBottom w:val="0"/>
      <w:divBdr>
        <w:top w:val="none" w:sz="0" w:space="0" w:color="auto"/>
        <w:left w:val="none" w:sz="0" w:space="0" w:color="auto"/>
        <w:bottom w:val="none" w:sz="0" w:space="0" w:color="auto"/>
        <w:right w:val="none" w:sz="0" w:space="0" w:color="auto"/>
      </w:divBdr>
      <w:divsChild>
        <w:div w:id="979505408">
          <w:marLeft w:val="0"/>
          <w:marRight w:val="0"/>
          <w:marTop w:val="0"/>
          <w:marBottom w:val="0"/>
          <w:divBdr>
            <w:top w:val="none" w:sz="0" w:space="0" w:color="auto"/>
            <w:left w:val="none" w:sz="0" w:space="0" w:color="auto"/>
            <w:bottom w:val="none" w:sz="0" w:space="0" w:color="auto"/>
            <w:right w:val="none" w:sz="0" w:space="0" w:color="auto"/>
          </w:divBdr>
          <w:divsChild>
            <w:div w:id="725564315">
              <w:marLeft w:val="0"/>
              <w:marRight w:val="0"/>
              <w:marTop w:val="0"/>
              <w:marBottom w:val="0"/>
              <w:divBdr>
                <w:top w:val="none" w:sz="0" w:space="0" w:color="auto"/>
                <w:left w:val="none" w:sz="0" w:space="0" w:color="auto"/>
                <w:bottom w:val="none" w:sz="0" w:space="0" w:color="auto"/>
                <w:right w:val="none" w:sz="0" w:space="0" w:color="auto"/>
              </w:divBdr>
              <w:divsChild>
                <w:div w:id="159744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890027">
      <w:bodyDiv w:val="1"/>
      <w:marLeft w:val="0"/>
      <w:marRight w:val="0"/>
      <w:marTop w:val="0"/>
      <w:marBottom w:val="0"/>
      <w:divBdr>
        <w:top w:val="none" w:sz="0" w:space="0" w:color="auto"/>
        <w:left w:val="none" w:sz="0" w:space="0" w:color="auto"/>
        <w:bottom w:val="none" w:sz="0" w:space="0" w:color="auto"/>
        <w:right w:val="none" w:sz="0" w:space="0" w:color="auto"/>
      </w:divBdr>
      <w:divsChild>
        <w:div w:id="181557693">
          <w:marLeft w:val="0"/>
          <w:marRight w:val="0"/>
          <w:marTop w:val="0"/>
          <w:marBottom w:val="0"/>
          <w:divBdr>
            <w:top w:val="none" w:sz="0" w:space="0" w:color="auto"/>
            <w:left w:val="none" w:sz="0" w:space="0" w:color="auto"/>
            <w:bottom w:val="none" w:sz="0" w:space="0" w:color="auto"/>
            <w:right w:val="none" w:sz="0" w:space="0" w:color="auto"/>
          </w:divBdr>
          <w:divsChild>
            <w:div w:id="2126534702">
              <w:marLeft w:val="0"/>
              <w:marRight w:val="0"/>
              <w:marTop w:val="0"/>
              <w:marBottom w:val="0"/>
              <w:divBdr>
                <w:top w:val="none" w:sz="0" w:space="0" w:color="auto"/>
                <w:left w:val="none" w:sz="0" w:space="0" w:color="auto"/>
                <w:bottom w:val="none" w:sz="0" w:space="0" w:color="auto"/>
                <w:right w:val="none" w:sz="0" w:space="0" w:color="auto"/>
              </w:divBdr>
              <w:divsChild>
                <w:div w:id="1771732050">
                  <w:marLeft w:val="0"/>
                  <w:marRight w:val="0"/>
                  <w:marTop w:val="0"/>
                  <w:marBottom w:val="0"/>
                  <w:divBdr>
                    <w:top w:val="none" w:sz="0" w:space="0" w:color="auto"/>
                    <w:left w:val="none" w:sz="0" w:space="0" w:color="auto"/>
                    <w:bottom w:val="none" w:sz="0" w:space="0" w:color="auto"/>
                    <w:right w:val="none" w:sz="0" w:space="0" w:color="auto"/>
                  </w:divBdr>
                  <w:divsChild>
                    <w:div w:id="149090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311092">
      <w:bodyDiv w:val="1"/>
      <w:marLeft w:val="0"/>
      <w:marRight w:val="0"/>
      <w:marTop w:val="0"/>
      <w:marBottom w:val="0"/>
      <w:divBdr>
        <w:top w:val="none" w:sz="0" w:space="0" w:color="auto"/>
        <w:left w:val="none" w:sz="0" w:space="0" w:color="auto"/>
        <w:bottom w:val="none" w:sz="0" w:space="0" w:color="auto"/>
        <w:right w:val="none" w:sz="0" w:space="0" w:color="auto"/>
      </w:divBdr>
      <w:divsChild>
        <w:div w:id="1085344470">
          <w:marLeft w:val="0"/>
          <w:marRight w:val="0"/>
          <w:marTop w:val="0"/>
          <w:marBottom w:val="0"/>
          <w:divBdr>
            <w:top w:val="none" w:sz="0" w:space="0" w:color="auto"/>
            <w:left w:val="none" w:sz="0" w:space="0" w:color="auto"/>
            <w:bottom w:val="none" w:sz="0" w:space="0" w:color="auto"/>
            <w:right w:val="none" w:sz="0" w:space="0" w:color="auto"/>
          </w:divBdr>
          <w:divsChild>
            <w:div w:id="258831243">
              <w:marLeft w:val="0"/>
              <w:marRight w:val="0"/>
              <w:marTop w:val="0"/>
              <w:marBottom w:val="75"/>
              <w:divBdr>
                <w:top w:val="none" w:sz="0" w:space="0" w:color="auto"/>
                <w:left w:val="none" w:sz="0" w:space="0" w:color="auto"/>
                <w:bottom w:val="none" w:sz="0" w:space="0" w:color="auto"/>
                <w:right w:val="none" w:sz="0" w:space="0" w:color="auto"/>
              </w:divBdr>
              <w:divsChild>
                <w:div w:id="325478217">
                  <w:marLeft w:val="0"/>
                  <w:marRight w:val="0"/>
                  <w:marTop w:val="0"/>
                  <w:marBottom w:val="0"/>
                  <w:divBdr>
                    <w:top w:val="none" w:sz="0" w:space="0" w:color="auto"/>
                    <w:left w:val="none" w:sz="0" w:space="0" w:color="auto"/>
                    <w:bottom w:val="none" w:sz="0" w:space="0" w:color="auto"/>
                    <w:right w:val="none" w:sz="0" w:space="0" w:color="auto"/>
                  </w:divBdr>
                  <w:divsChild>
                    <w:div w:id="193724949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297565736">
          <w:marLeft w:val="0"/>
          <w:marRight w:val="0"/>
          <w:marTop w:val="0"/>
          <w:marBottom w:val="0"/>
          <w:divBdr>
            <w:top w:val="none" w:sz="0" w:space="0" w:color="auto"/>
            <w:left w:val="none" w:sz="0" w:space="0" w:color="auto"/>
            <w:bottom w:val="none" w:sz="0" w:space="0" w:color="auto"/>
            <w:right w:val="none" w:sz="0" w:space="0" w:color="auto"/>
          </w:divBdr>
        </w:div>
      </w:divsChild>
    </w:div>
    <w:div w:id="1050956042">
      <w:bodyDiv w:val="1"/>
      <w:marLeft w:val="0"/>
      <w:marRight w:val="0"/>
      <w:marTop w:val="0"/>
      <w:marBottom w:val="0"/>
      <w:divBdr>
        <w:top w:val="none" w:sz="0" w:space="0" w:color="auto"/>
        <w:left w:val="none" w:sz="0" w:space="0" w:color="auto"/>
        <w:bottom w:val="none" w:sz="0" w:space="0" w:color="auto"/>
        <w:right w:val="none" w:sz="0" w:space="0" w:color="auto"/>
      </w:divBdr>
      <w:divsChild>
        <w:div w:id="216204760">
          <w:marLeft w:val="0"/>
          <w:marRight w:val="0"/>
          <w:marTop w:val="0"/>
          <w:marBottom w:val="0"/>
          <w:divBdr>
            <w:top w:val="none" w:sz="0" w:space="0" w:color="auto"/>
            <w:left w:val="none" w:sz="0" w:space="0" w:color="auto"/>
            <w:bottom w:val="none" w:sz="0" w:space="0" w:color="auto"/>
            <w:right w:val="none" w:sz="0" w:space="0" w:color="auto"/>
          </w:divBdr>
          <w:divsChild>
            <w:div w:id="1957633627">
              <w:marLeft w:val="0"/>
              <w:marRight w:val="0"/>
              <w:marTop w:val="0"/>
              <w:marBottom w:val="0"/>
              <w:divBdr>
                <w:top w:val="none" w:sz="0" w:space="0" w:color="auto"/>
                <w:left w:val="none" w:sz="0" w:space="0" w:color="auto"/>
                <w:bottom w:val="none" w:sz="0" w:space="0" w:color="auto"/>
                <w:right w:val="none" w:sz="0" w:space="0" w:color="auto"/>
              </w:divBdr>
              <w:divsChild>
                <w:div w:id="587889072">
                  <w:marLeft w:val="0"/>
                  <w:marRight w:val="0"/>
                  <w:marTop w:val="0"/>
                  <w:marBottom w:val="0"/>
                  <w:divBdr>
                    <w:top w:val="none" w:sz="0" w:space="0" w:color="auto"/>
                    <w:left w:val="none" w:sz="0" w:space="0" w:color="auto"/>
                    <w:bottom w:val="none" w:sz="0" w:space="0" w:color="auto"/>
                    <w:right w:val="none" w:sz="0" w:space="0" w:color="auto"/>
                  </w:divBdr>
                  <w:divsChild>
                    <w:div w:id="153152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494440">
      <w:bodyDiv w:val="1"/>
      <w:marLeft w:val="0"/>
      <w:marRight w:val="0"/>
      <w:marTop w:val="0"/>
      <w:marBottom w:val="0"/>
      <w:divBdr>
        <w:top w:val="none" w:sz="0" w:space="0" w:color="auto"/>
        <w:left w:val="none" w:sz="0" w:space="0" w:color="auto"/>
        <w:bottom w:val="none" w:sz="0" w:space="0" w:color="auto"/>
        <w:right w:val="none" w:sz="0" w:space="0" w:color="auto"/>
      </w:divBdr>
    </w:div>
    <w:div w:id="1082800376">
      <w:bodyDiv w:val="1"/>
      <w:marLeft w:val="0"/>
      <w:marRight w:val="0"/>
      <w:marTop w:val="0"/>
      <w:marBottom w:val="0"/>
      <w:divBdr>
        <w:top w:val="none" w:sz="0" w:space="0" w:color="auto"/>
        <w:left w:val="none" w:sz="0" w:space="0" w:color="auto"/>
        <w:bottom w:val="none" w:sz="0" w:space="0" w:color="auto"/>
        <w:right w:val="none" w:sz="0" w:space="0" w:color="auto"/>
      </w:divBdr>
      <w:divsChild>
        <w:div w:id="1879316113">
          <w:marLeft w:val="0"/>
          <w:marRight w:val="0"/>
          <w:marTop w:val="0"/>
          <w:marBottom w:val="0"/>
          <w:divBdr>
            <w:top w:val="none" w:sz="0" w:space="0" w:color="auto"/>
            <w:left w:val="none" w:sz="0" w:space="0" w:color="auto"/>
            <w:bottom w:val="none" w:sz="0" w:space="0" w:color="auto"/>
            <w:right w:val="none" w:sz="0" w:space="0" w:color="auto"/>
          </w:divBdr>
          <w:divsChild>
            <w:div w:id="2112239032">
              <w:marLeft w:val="0"/>
              <w:marRight w:val="0"/>
              <w:marTop w:val="0"/>
              <w:marBottom w:val="0"/>
              <w:divBdr>
                <w:top w:val="none" w:sz="0" w:space="0" w:color="auto"/>
                <w:left w:val="none" w:sz="0" w:space="0" w:color="auto"/>
                <w:bottom w:val="none" w:sz="0" w:space="0" w:color="auto"/>
                <w:right w:val="none" w:sz="0" w:space="0" w:color="auto"/>
              </w:divBdr>
              <w:divsChild>
                <w:div w:id="143591725">
                  <w:marLeft w:val="0"/>
                  <w:marRight w:val="0"/>
                  <w:marTop w:val="0"/>
                  <w:marBottom w:val="0"/>
                  <w:divBdr>
                    <w:top w:val="none" w:sz="0" w:space="0" w:color="auto"/>
                    <w:left w:val="none" w:sz="0" w:space="0" w:color="auto"/>
                    <w:bottom w:val="none" w:sz="0" w:space="0" w:color="auto"/>
                    <w:right w:val="none" w:sz="0" w:space="0" w:color="auto"/>
                  </w:divBdr>
                  <w:divsChild>
                    <w:div w:id="202586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298246">
      <w:bodyDiv w:val="1"/>
      <w:marLeft w:val="0"/>
      <w:marRight w:val="0"/>
      <w:marTop w:val="0"/>
      <w:marBottom w:val="0"/>
      <w:divBdr>
        <w:top w:val="none" w:sz="0" w:space="0" w:color="auto"/>
        <w:left w:val="none" w:sz="0" w:space="0" w:color="auto"/>
        <w:bottom w:val="none" w:sz="0" w:space="0" w:color="auto"/>
        <w:right w:val="none" w:sz="0" w:space="0" w:color="auto"/>
      </w:divBdr>
    </w:div>
    <w:div w:id="1089086058">
      <w:bodyDiv w:val="1"/>
      <w:marLeft w:val="0"/>
      <w:marRight w:val="0"/>
      <w:marTop w:val="0"/>
      <w:marBottom w:val="0"/>
      <w:divBdr>
        <w:top w:val="none" w:sz="0" w:space="0" w:color="auto"/>
        <w:left w:val="none" w:sz="0" w:space="0" w:color="auto"/>
        <w:bottom w:val="none" w:sz="0" w:space="0" w:color="auto"/>
        <w:right w:val="none" w:sz="0" w:space="0" w:color="auto"/>
      </w:divBdr>
      <w:divsChild>
        <w:div w:id="1205142965">
          <w:marLeft w:val="0"/>
          <w:marRight w:val="0"/>
          <w:marTop w:val="0"/>
          <w:marBottom w:val="0"/>
          <w:divBdr>
            <w:top w:val="none" w:sz="0" w:space="0" w:color="auto"/>
            <w:left w:val="none" w:sz="0" w:space="0" w:color="auto"/>
            <w:bottom w:val="none" w:sz="0" w:space="0" w:color="auto"/>
            <w:right w:val="none" w:sz="0" w:space="0" w:color="auto"/>
          </w:divBdr>
          <w:divsChild>
            <w:div w:id="1761365546">
              <w:marLeft w:val="0"/>
              <w:marRight w:val="0"/>
              <w:marTop w:val="0"/>
              <w:marBottom w:val="75"/>
              <w:divBdr>
                <w:top w:val="none" w:sz="0" w:space="0" w:color="auto"/>
                <w:left w:val="none" w:sz="0" w:space="0" w:color="auto"/>
                <w:bottom w:val="none" w:sz="0" w:space="0" w:color="auto"/>
                <w:right w:val="none" w:sz="0" w:space="0" w:color="auto"/>
              </w:divBdr>
              <w:divsChild>
                <w:div w:id="1605767038">
                  <w:marLeft w:val="0"/>
                  <w:marRight w:val="0"/>
                  <w:marTop w:val="0"/>
                  <w:marBottom w:val="0"/>
                  <w:divBdr>
                    <w:top w:val="none" w:sz="0" w:space="0" w:color="auto"/>
                    <w:left w:val="none" w:sz="0" w:space="0" w:color="auto"/>
                    <w:bottom w:val="none" w:sz="0" w:space="0" w:color="auto"/>
                    <w:right w:val="none" w:sz="0" w:space="0" w:color="auto"/>
                  </w:divBdr>
                  <w:divsChild>
                    <w:div w:id="208918437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71800556">
          <w:marLeft w:val="0"/>
          <w:marRight w:val="0"/>
          <w:marTop w:val="0"/>
          <w:marBottom w:val="0"/>
          <w:divBdr>
            <w:top w:val="none" w:sz="0" w:space="0" w:color="auto"/>
            <w:left w:val="none" w:sz="0" w:space="0" w:color="auto"/>
            <w:bottom w:val="none" w:sz="0" w:space="0" w:color="auto"/>
            <w:right w:val="none" w:sz="0" w:space="0" w:color="auto"/>
          </w:divBdr>
        </w:div>
      </w:divsChild>
    </w:div>
    <w:div w:id="1104618407">
      <w:bodyDiv w:val="1"/>
      <w:marLeft w:val="0"/>
      <w:marRight w:val="0"/>
      <w:marTop w:val="0"/>
      <w:marBottom w:val="0"/>
      <w:divBdr>
        <w:top w:val="none" w:sz="0" w:space="0" w:color="auto"/>
        <w:left w:val="none" w:sz="0" w:space="0" w:color="auto"/>
        <w:bottom w:val="none" w:sz="0" w:space="0" w:color="auto"/>
        <w:right w:val="none" w:sz="0" w:space="0" w:color="auto"/>
      </w:divBdr>
    </w:div>
    <w:div w:id="1117796170">
      <w:bodyDiv w:val="1"/>
      <w:marLeft w:val="0"/>
      <w:marRight w:val="0"/>
      <w:marTop w:val="0"/>
      <w:marBottom w:val="0"/>
      <w:divBdr>
        <w:top w:val="none" w:sz="0" w:space="0" w:color="auto"/>
        <w:left w:val="none" w:sz="0" w:space="0" w:color="auto"/>
        <w:bottom w:val="none" w:sz="0" w:space="0" w:color="auto"/>
        <w:right w:val="none" w:sz="0" w:space="0" w:color="auto"/>
      </w:divBdr>
    </w:div>
    <w:div w:id="1128088409">
      <w:bodyDiv w:val="1"/>
      <w:marLeft w:val="0"/>
      <w:marRight w:val="0"/>
      <w:marTop w:val="0"/>
      <w:marBottom w:val="0"/>
      <w:divBdr>
        <w:top w:val="none" w:sz="0" w:space="0" w:color="auto"/>
        <w:left w:val="none" w:sz="0" w:space="0" w:color="auto"/>
        <w:bottom w:val="none" w:sz="0" w:space="0" w:color="auto"/>
        <w:right w:val="none" w:sz="0" w:space="0" w:color="auto"/>
      </w:divBdr>
    </w:div>
    <w:div w:id="1130245788">
      <w:bodyDiv w:val="1"/>
      <w:marLeft w:val="0"/>
      <w:marRight w:val="0"/>
      <w:marTop w:val="0"/>
      <w:marBottom w:val="0"/>
      <w:divBdr>
        <w:top w:val="none" w:sz="0" w:space="0" w:color="auto"/>
        <w:left w:val="none" w:sz="0" w:space="0" w:color="auto"/>
        <w:bottom w:val="none" w:sz="0" w:space="0" w:color="auto"/>
        <w:right w:val="none" w:sz="0" w:space="0" w:color="auto"/>
      </w:divBdr>
      <w:divsChild>
        <w:div w:id="2127851536">
          <w:marLeft w:val="0"/>
          <w:marRight w:val="0"/>
          <w:marTop w:val="0"/>
          <w:marBottom w:val="0"/>
          <w:divBdr>
            <w:top w:val="none" w:sz="0" w:space="0" w:color="auto"/>
            <w:left w:val="none" w:sz="0" w:space="0" w:color="auto"/>
            <w:bottom w:val="none" w:sz="0" w:space="0" w:color="auto"/>
            <w:right w:val="none" w:sz="0" w:space="0" w:color="auto"/>
          </w:divBdr>
          <w:divsChild>
            <w:div w:id="910047543">
              <w:marLeft w:val="0"/>
              <w:marRight w:val="0"/>
              <w:marTop w:val="0"/>
              <w:marBottom w:val="0"/>
              <w:divBdr>
                <w:top w:val="none" w:sz="0" w:space="0" w:color="auto"/>
                <w:left w:val="none" w:sz="0" w:space="0" w:color="auto"/>
                <w:bottom w:val="none" w:sz="0" w:space="0" w:color="auto"/>
                <w:right w:val="none" w:sz="0" w:space="0" w:color="auto"/>
              </w:divBdr>
              <w:divsChild>
                <w:div w:id="303001059">
                  <w:marLeft w:val="0"/>
                  <w:marRight w:val="0"/>
                  <w:marTop w:val="0"/>
                  <w:marBottom w:val="0"/>
                  <w:divBdr>
                    <w:top w:val="none" w:sz="0" w:space="0" w:color="auto"/>
                    <w:left w:val="none" w:sz="0" w:space="0" w:color="auto"/>
                    <w:bottom w:val="none" w:sz="0" w:space="0" w:color="auto"/>
                    <w:right w:val="none" w:sz="0" w:space="0" w:color="auto"/>
                  </w:divBdr>
                  <w:divsChild>
                    <w:div w:id="7682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005932">
      <w:bodyDiv w:val="1"/>
      <w:marLeft w:val="0"/>
      <w:marRight w:val="0"/>
      <w:marTop w:val="0"/>
      <w:marBottom w:val="0"/>
      <w:divBdr>
        <w:top w:val="none" w:sz="0" w:space="0" w:color="auto"/>
        <w:left w:val="none" w:sz="0" w:space="0" w:color="auto"/>
        <w:bottom w:val="none" w:sz="0" w:space="0" w:color="auto"/>
        <w:right w:val="none" w:sz="0" w:space="0" w:color="auto"/>
      </w:divBdr>
    </w:div>
    <w:div w:id="1144155292">
      <w:bodyDiv w:val="1"/>
      <w:marLeft w:val="0"/>
      <w:marRight w:val="0"/>
      <w:marTop w:val="0"/>
      <w:marBottom w:val="0"/>
      <w:divBdr>
        <w:top w:val="none" w:sz="0" w:space="0" w:color="auto"/>
        <w:left w:val="none" w:sz="0" w:space="0" w:color="auto"/>
        <w:bottom w:val="none" w:sz="0" w:space="0" w:color="auto"/>
        <w:right w:val="none" w:sz="0" w:space="0" w:color="auto"/>
      </w:divBdr>
    </w:div>
    <w:div w:id="1152912300">
      <w:bodyDiv w:val="1"/>
      <w:marLeft w:val="0"/>
      <w:marRight w:val="0"/>
      <w:marTop w:val="0"/>
      <w:marBottom w:val="0"/>
      <w:divBdr>
        <w:top w:val="none" w:sz="0" w:space="0" w:color="auto"/>
        <w:left w:val="none" w:sz="0" w:space="0" w:color="auto"/>
        <w:bottom w:val="none" w:sz="0" w:space="0" w:color="auto"/>
        <w:right w:val="none" w:sz="0" w:space="0" w:color="auto"/>
      </w:divBdr>
    </w:div>
    <w:div w:id="1163010960">
      <w:bodyDiv w:val="1"/>
      <w:marLeft w:val="0"/>
      <w:marRight w:val="0"/>
      <w:marTop w:val="0"/>
      <w:marBottom w:val="0"/>
      <w:divBdr>
        <w:top w:val="none" w:sz="0" w:space="0" w:color="auto"/>
        <w:left w:val="none" w:sz="0" w:space="0" w:color="auto"/>
        <w:bottom w:val="none" w:sz="0" w:space="0" w:color="auto"/>
        <w:right w:val="none" w:sz="0" w:space="0" w:color="auto"/>
      </w:divBdr>
      <w:divsChild>
        <w:div w:id="831876552">
          <w:marLeft w:val="0"/>
          <w:marRight w:val="0"/>
          <w:marTop w:val="0"/>
          <w:marBottom w:val="0"/>
          <w:divBdr>
            <w:top w:val="none" w:sz="0" w:space="0" w:color="auto"/>
            <w:left w:val="none" w:sz="0" w:space="0" w:color="auto"/>
            <w:bottom w:val="none" w:sz="0" w:space="0" w:color="auto"/>
            <w:right w:val="none" w:sz="0" w:space="0" w:color="auto"/>
          </w:divBdr>
          <w:divsChild>
            <w:div w:id="957419779">
              <w:marLeft w:val="0"/>
              <w:marRight w:val="0"/>
              <w:marTop w:val="0"/>
              <w:marBottom w:val="0"/>
              <w:divBdr>
                <w:top w:val="none" w:sz="0" w:space="0" w:color="auto"/>
                <w:left w:val="none" w:sz="0" w:space="0" w:color="auto"/>
                <w:bottom w:val="none" w:sz="0" w:space="0" w:color="auto"/>
                <w:right w:val="none" w:sz="0" w:space="0" w:color="auto"/>
              </w:divBdr>
              <w:divsChild>
                <w:div w:id="2017338055">
                  <w:marLeft w:val="0"/>
                  <w:marRight w:val="0"/>
                  <w:marTop w:val="0"/>
                  <w:marBottom w:val="0"/>
                  <w:divBdr>
                    <w:top w:val="none" w:sz="0" w:space="0" w:color="auto"/>
                    <w:left w:val="none" w:sz="0" w:space="0" w:color="auto"/>
                    <w:bottom w:val="none" w:sz="0" w:space="0" w:color="auto"/>
                    <w:right w:val="none" w:sz="0" w:space="0" w:color="auto"/>
                  </w:divBdr>
                  <w:divsChild>
                    <w:div w:id="76850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77601">
      <w:bodyDiv w:val="1"/>
      <w:marLeft w:val="0"/>
      <w:marRight w:val="0"/>
      <w:marTop w:val="0"/>
      <w:marBottom w:val="0"/>
      <w:divBdr>
        <w:top w:val="none" w:sz="0" w:space="0" w:color="auto"/>
        <w:left w:val="none" w:sz="0" w:space="0" w:color="auto"/>
        <w:bottom w:val="none" w:sz="0" w:space="0" w:color="auto"/>
        <w:right w:val="none" w:sz="0" w:space="0" w:color="auto"/>
      </w:divBdr>
    </w:div>
    <w:div w:id="1188331049">
      <w:bodyDiv w:val="1"/>
      <w:marLeft w:val="0"/>
      <w:marRight w:val="0"/>
      <w:marTop w:val="0"/>
      <w:marBottom w:val="0"/>
      <w:divBdr>
        <w:top w:val="none" w:sz="0" w:space="0" w:color="auto"/>
        <w:left w:val="none" w:sz="0" w:space="0" w:color="auto"/>
        <w:bottom w:val="none" w:sz="0" w:space="0" w:color="auto"/>
        <w:right w:val="none" w:sz="0" w:space="0" w:color="auto"/>
      </w:divBdr>
    </w:div>
    <w:div w:id="1210386530">
      <w:bodyDiv w:val="1"/>
      <w:marLeft w:val="0"/>
      <w:marRight w:val="0"/>
      <w:marTop w:val="0"/>
      <w:marBottom w:val="0"/>
      <w:divBdr>
        <w:top w:val="none" w:sz="0" w:space="0" w:color="auto"/>
        <w:left w:val="none" w:sz="0" w:space="0" w:color="auto"/>
        <w:bottom w:val="none" w:sz="0" w:space="0" w:color="auto"/>
        <w:right w:val="none" w:sz="0" w:space="0" w:color="auto"/>
      </w:divBdr>
      <w:divsChild>
        <w:div w:id="527714873">
          <w:marLeft w:val="0"/>
          <w:marRight w:val="0"/>
          <w:marTop w:val="0"/>
          <w:marBottom w:val="0"/>
          <w:divBdr>
            <w:top w:val="none" w:sz="0" w:space="0" w:color="auto"/>
            <w:left w:val="none" w:sz="0" w:space="0" w:color="auto"/>
            <w:bottom w:val="none" w:sz="0" w:space="0" w:color="auto"/>
            <w:right w:val="none" w:sz="0" w:space="0" w:color="auto"/>
          </w:divBdr>
          <w:divsChild>
            <w:div w:id="971254437">
              <w:marLeft w:val="0"/>
              <w:marRight w:val="0"/>
              <w:marTop w:val="0"/>
              <w:marBottom w:val="75"/>
              <w:divBdr>
                <w:top w:val="none" w:sz="0" w:space="0" w:color="auto"/>
                <w:left w:val="none" w:sz="0" w:space="0" w:color="auto"/>
                <w:bottom w:val="none" w:sz="0" w:space="0" w:color="auto"/>
                <w:right w:val="none" w:sz="0" w:space="0" w:color="auto"/>
              </w:divBdr>
              <w:divsChild>
                <w:div w:id="652486180">
                  <w:marLeft w:val="0"/>
                  <w:marRight w:val="0"/>
                  <w:marTop w:val="0"/>
                  <w:marBottom w:val="0"/>
                  <w:divBdr>
                    <w:top w:val="none" w:sz="0" w:space="0" w:color="auto"/>
                    <w:left w:val="none" w:sz="0" w:space="0" w:color="auto"/>
                    <w:bottom w:val="none" w:sz="0" w:space="0" w:color="auto"/>
                    <w:right w:val="none" w:sz="0" w:space="0" w:color="auto"/>
                  </w:divBdr>
                  <w:divsChild>
                    <w:div w:id="14523588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136412156">
          <w:marLeft w:val="0"/>
          <w:marRight w:val="0"/>
          <w:marTop w:val="0"/>
          <w:marBottom w:val="0"/>
          <w:divBdr>
            <w:top w:val="none" w:sz="0" w:space="0" w:color="auto"/>
            <w:left w:val="none" w:sz="0" w:space="0" w:color="auto"/>
            <w:bottom w:val="none" w:sz="0" w:space="0" w:color="auto"/>
            <w:right w:val="none" w:sz="0" w:space="0" w:color="auto"/>
          </w:divBdr>
        </w:div>
      </w:divsChild>
    </w:div>
    <w:div w:id="1215509628">
      <w:bodyDiv w:val="1"/>
      <w:marLeft w:val="0"/>
      <w:marRight w:val="0"/>
      <w:marTop w:val="0"/>
      <w:marBottom w:val="0"/>
      <w:divBdr>
        <w:top w:val="none" w:sz="0" w:space="0" w:color="auto"/>
        <w:left w:val="none" w:sz="0" w:space="0" w:color="auto"/>
        <w:bottom w:val="none" w:sz="0" w:space="0" w:color="auto"/>
        <w:right w:val="none" w:sz="0" w:space="0" w:color="auto"/>
      </w:divBdr>
    </w:div>
    <w:div w:id="1219973827">
      <w:bodyDiv w:val="1"/>
      <w:marLeft w:val="0"/>
      <w:marRight w:val="0"/>
      <w:marTop w:val="0"/>
      <w:marBottom w:val="0"/>
      <w:divBdr>
        <w:top w:val="none" w:sz="0" w:space="0" w:color="auto"/>
        <w:left w:val="none" w:sz="0" w:space="0" w:color="auto"/>
        <w:bottom w:val="none" w:sz="0" w:space="0" w:color="auto"/>
        <w:right w:val="none" w:sz="0" w:space="0" w:color="auto"/>
      </w:divBdr>
    </w:div>
    <w:div w:id="1238326104">
      <w:bodyDiv w:val="1"/>
      <w:marLeft w:val="0"/>
      <w:marRight w:val="0"/>
      <w:marTop w:val="0"/>
      <w:marBottom w:val="0"/>
      <w:divBdr>
        <w:top w:val="none" w:sz="0" w:space="0" w:color="auto"/>
        <w:left w:val="none" w:sz="0" w:space="0" w:color="auto"/>
        <w:bottom w:val="none" w:sz="0" w:space="0" w:color="auto"/>
        <w:right w:val="none" w:sz="0" w:space="0" w:color="auto"/>
      </w:divBdr>
    </w:div>
    <w:div w:id="1248418221">
      <w:bodyDiv w:val="1"/>
      <w:marLeft w:val="0"/>
      <w:marRight w:val="0"/>
      <w:marTop w:val="0"/>
      <w:marBottom w:val="0"/>
      <w:divBdr>
        <w:top w:val="none" w:sz="0" w:space="0" w:color="auto"/>
        <w:left w:val="none" w:sz="0" w:space="0" w:color="auto"/>
        <w:bottom w:val="none" w:sz="0" w:space="0" w:color="auto"/>
        <w:right w:val="none" w:sz="0" w:space="0" w:color="auto"/>
      </w:divBdr>
      <w:divsChild>
        <w:div w:id="1820996761">
          <w:marLeft w:val="0"/>
          <w:marRight w:val="0"/>
          <w:marTop w:val="0"/>
          <w:marBottom w:val="0"/>
          <w:divBdr>
            <w:top w:val="none" w:sz="0" w:space="0" w:color="auto"/>
            <w:left w:val="none" w:sz="0" w:space="0" w:color="auto"/>
            <w:bottom w:val="none" w:sz="0" w:space="0" w:color="auto"/>
            <w:right w:val="none" w:sz="0" w:space="0" w:color="auto"/>
          </w:divBdr>
          <w:divsChild>
            <w:div w:id="524245955">
              <w:marLeft w:val="0"/>
              <w:marRight w:val="0"/>
              <w:marTop w:val="0"/>
              <w:marBottom w:val="75"/>
              <w:divBdr>
                <w:top w:val="none" w:sz="0" w:space="0" w:color="auto"/>
                <w:left w:val="none" w:sz="0" w:space="0" w:color="auto"/>
                <w:bottom w:val="none" w:sz="0" w:space="0" w:color="auto"/>
                <w:right w:val="none" w:sz="0" w:space="0" w:color="auto"/>
              </w:divBdr>
              <w:divsChild>
                <w:div w:id="1181512436">
                  <w:marLeft w:val="0"/>
                  <w:marRight w:val="0"/>
                  <w:marTop w:val="0"/>
                  <w:marBottom w:val="0"/>
                  <w:divBdr>
                    <w:top w:val="none" w:sz="0" w:space="0" w:color="auto"/>
                    <w:left w:val="none" w:sz="0" w:space="0" w:color="auto"/>
                    <w:bottom w:val="none" w:sz="0" w:space="0" w:color="auto"/>
                    <w:right w:val="none" w:sz="0" w:space="0" w:color="auto"/>
                  </w:divBdr>
                  <w:divsChild>
                    <w:div w:id="98096498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77505352">
          <w:marLeft w:val="0"/>
          <w:marRight w:val="0"/>
          <w:marTop w:val="0"/>
          <w:marBottom w:val="0"/>
          <w:divBdr>
            <w:top w:val="none" w:sz="0" w:space="0" w:color="auto"/>
            <w:left w:val="none" w:sz="0" w:space="0" w:color="auto"/>
            <w:bottom w:val="none" w:sz="0" w:space="0" w:color="auto"/>
            <w:right w:val="none" w:sz="0" w:space="0" w:color="auto"/>
          </w:divBdr>
        </w:div>
      </w:divsChild>
    </w:div>
    <w:div w:id="1259873300">
      <w:bodyDiv w:val="1"/>
      <w:marLeft w:val="0"/>
      <w:marRight w:val="0"/>
      <w:marTop w:val="0"/>
      <w:marBottom w:val="0"/>
      <w:divBdr>
        <w:top w:val="none" w:sz="0" w:space="0" w:color="auto"/>
        <w:left w:val="none" w:sz="0" w:space="0" w:color="auto"/>
        <w:bottom w:val="none" w:sz="0" w:space="0" w:color="auto"/>
        <w:right w:val="none" w:sz="0" w:space="0" w:color="auto"/>
      </w:divBdr>
    </w:div>
    <w:div w:id="1269894187">
      <w:bodyDiv w:val="1"/>
      <w:marLeft w:val="0"/>
      <w:marRight w:val="0"/>
      <w:marTop w:val="0"/>
      <w:marBottom w:val="0"/>
      <w:divBdr>
        <w:top w:val="none" w:sz="0" w:space="0" w:color="auto"/>
        <w:left w:val="none" w:sz="0" w:space="0" w:color="auto"/>
        <w:bottom w:val="none" w:sz="0" w:space="0" w:color="auto"/>
        <w:right w:val="none" w:sz="0" w:space="0" w:color="auto"/>
      </w:divBdr>
      <w:divsChild>
        <w:div w:id="1800024670">
          <w:marLeft w:val="0"/>
          <w:marRight w:val="0"/>
          <w:marTop w:val="0"/>
          <w:marBottom w:val="0"/>
          <w:divBdr>
            <w:top w:val="none" w:sz="0" w:space="0" w:color="auto"/>
            <w:left w:val="none" w:sz="0" w:space="0" w:color="auto"/>
            <w:bottom w:val="none" w:sz="0" w:space="0" w:color="auto"/>
            <w:right w:val="none" w:sz="0" w:space="0" w:color="auto"/>
          </w:divBdr>
          <w:divsChild>
            <w:div w:id="1548297571">
              <w:marLeft w:val="0"/>
              <w:marRight w:val="0"/>
              <w:marTop w:val="0"/>
              <w:marBottom w:val="0"/>
              <w:divBdr>
                <w:top w:val="none" w:sz="0" w:space="0" w:color="auto"/>
                <w:left w:val="none" w:sz="0" w:space="0" w:color="auto"/>
                <w:bottom w:val="none" w:sz="0" w:space="0" w:color="auto"/>
                <w:right w:val="none" w:sz="0" w:space="0" w:color="auto"/>
              </w:divBdr>
              <w:divsChild>
                <w:div w:id="1247418669">
                  <w:marLeft w:val="0"/>
                  <w:marRight w:val="0"/>
                  <w:marTop w:val="0"/>
                  <w:marBottom w:val="0"/>
                  <w:divBdr>
                    <w:top w:val="none" w:sz="0" w:space="0" w:color="auto"/>
                    <w:left w:val="none" w:sz="0" w:space="0" w:color="auto"/>
                    <w:bottom w:val="none" w:sz="0" w:space="0" w:color="auto"/>
                    <w:right w:val="none" w:sz="0" w:space="0" w:color="auto"/>
                  </w:divBdr>
                  <w:divsChild>
                    <w:div w:id="149633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671926">
      <w:bodyDiv w:val="1"/>
      <w:marLeft w:val="0"/>
      <w:marRight w:val="0"/>
      <w:marTop w:val="0"/>
      <w:marBottom w:val="0"/>
      <w:divBdr>
        <w:top w:val="none" w:sz="0" w:space="0" w:color="auto"/>
        <w:left w:val="none" w:sz="0" w:space="0" w:color="auto"/>
        <w:bottom w:val="none" w:sz="0" w:space="0" w:color="auto"/>
        <w:right w:val="none" w:sz="0" w:space="0" w:color="auto"/>
      </w:divBdr>
      <w:divsChild>
        <w:div w:id="1864631535">
          <w:marLeft w:val="0"/>
          <w:marRight w:val="0"/>
          <w:marTop w:val="0"/>
          <w:marBottom w:val="0"/>
          <w:divBdr>
            <w:top w:val="none" w:sz="0" w:space="0" w:color="auto"/>
            <w:left w:val="none" w:sz="0" w:space="0" w:color="auto"/>
            <w:bottom w:val="none" w:sz="0" w:space="0" w:color="auto"/>
            <w:right w:val="none" w:sz="0" w:space="0" w:color="auto"/>
          </w:divBdr>
          <w:divsChild>
            <w:div w:id="1649356122">
              <w:marLeft w:val="0"/>
              <w:marRight w:val="0"/>
              <w:marTop w:val="0"/>
              <w:marBottom w:val="0"/>
              <w:divBdr>
                <w:top w:val="none" w:sz="0" w:space="0" w:color="auto"/>
                <w:left w:val="none" w:sz="0" w:space="0" w:color="auto"/>
                <w:bottom w:val="none" w:sz="0" w:space="0" w:color="auto"/>
                <w:right w:val="none" w:sz="0" w:space="0" w:color="auto"/>
              </w:divBdr>
              <w:divsChild>
                <w:div w:id="1107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2145">
      <w:bodyDiv w:val="1"/>
      <w:marLeft w:val="0"/>
      <w:marRight w:val="0"/>
      <w:marTop w:val="0"/>
      <w:marBottom w:val="0"/>
      <w:divBdr>
        <w:top w:val="none" w:sz="0" w:space="0" w:color="auto"/>
        <w:left w:val="none" w:sz="0" w:space="0" w:color="auto"/>
        <w:bottom w:val="none" w:sz="0" w:space="0" w:color="auto"/>
        <w:right w:val="none" w:sz="0" w:space="0" w:color="auto"/>
      </w:divBdr>
    </w:div>
    <w:div w:id="1310327053">
      <w:bodyDiv w:val="1"/>
      <w:marLeft w:val="0"/>
      <w:marRight w:val="0"/>
      <w:marTop w:val="0"/>
      <w:marBottom w:val="0"/>
      <w:divBdr>
        <w:top w:val="none" w:sz="0" w:space="0" w:color="auto"/>
        <w:left w:val="none" w:sz="0" w:space="0" w:color="auto"/>
        <w:bottom w:val="none" w:sz="0" w:space="0" w:color="auto"/>
        <w:right w:val="none" w:sz="0" w:space="0" w:color="auto"/>
      </w:divBdr>
    </w:div>
    <w:div w:id="1319114408">
      <w:bodyDiv w:val="1"/>
      <w:marLeft w:val="0"/>
      <w:marRight w:val="0"/>
      <w:marTop w:val="0"/>
      <w:marBottom w:val="0"/>
      <w:divBdr>
        <w:top w:val="none" w:sz="0" w:space="0" w:color="auto"/>
        <w:left w:val="none" w:sz="0" w:space="0" w:color="auto"/>
        <w:bottom w:val="none" w:sz="0" w:space="0" w:color="auto"/>
        <w:right w:val="none" w:sz="0" w:space="0" w:color="auto"/>
      </w:divBdr>
      <w:divsChild>
        <w:div w:id="1372267815">
          <w:marLeft w:val="0"/>
          <w:marRight w:val="0"/>
          <w:marTop w:val="0"/>
          <w:marBottom w:val="0"/>
          <w:divBdr>
            <w:top w:val="none" w:sz="0" w:space="0" w:color="auto"/>
            <w:left w:val="none" w:sz="0" w:space="0" w:color="auto"/>
            <w:bottom w:val="none" w:sz="0" w:space="0" w:color="auto"/>
            <w:right w:val="none" w:sz="0" w:space="0" w:color="auto"/>
          </w:divBdr>
        </w:div>
        <w:div w:id="1779719477">
          <w:marLeft w:val="0"/>
          <w:marRight w:val="0"/>
          <w:marTop w:val="0"/>
          <w:marBottom w:val="0"/>
          <w:divBdr>
            <w:top w:val="none" w:sz="0" w:space="0" w:color="auto"/>
            <w:left w:val="none" w:sz="0" w:space="0" w:color="auto"/>
            <w:bottom w:val="none" w:sz="0" w:space="0" w:color="auto"/>
            <w:right w:val="none" w:sz="0" w:space="0" w:color="auto"/>
          </w:divBdr>
          <w:divsChild>
            <w:div w:id="1296062916">
              <w:marLeft w:val="0"/>
              <w:marRight w:val="0"/>
              <w:marTop w:val="0"/>
              <w:marBottom w:val="75"/>
              <w:divBdr>
                <w:top w:val="none" w:sz="0" w:space="0" w:color="auto"/>
                <w:left w:val="none" w:sz="0" w:space="0" w:color="auto"/>
                <w:bottom w:val="none" w:sz="0" w:space="0" w:color="auto"/>
                <w:right w:val="none" w:sz="0" w:space="0" w:color="auto"/>
              </w:divBdr>
              <w:divsChild>
                <w:div w:id="889222214">
                  <w:marLeft w:val="0"/>
                  <w:marRight w:val="0"/>
                  <w:marTop w:val="0"/>
                  <w:marBottom w:val="0"/>
                  <w:divBdr>
                    <w:top w:val="none" w:sz="0" w:space="0" w:color="auto"/>
                    <w:left w:val="none" w:sz="0" w:space="0" w:color="auto"/>
                    <w:bottom w:val="none" w:sz="0" w:space="0" w:color="auto"/>
                    <w:right w:val="none" w:sz="0" w:space="0" w:color="auto"/>
                  </w:divBdr>
                  <w:divsChild>
                    <w:div w:id="158518675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322582510">
      <w:bodyDiv w:val="1"/>
      <w:marLeft w:val="0"/>
      <w:marRight w:val="0"/>
      <w:marTop w:val="0"/>
      <w:marBottom w:val="0"/>
      <w:divBdr>
        <w:top w:val="none" w:sz="0" w:space="0" w:color="auto"/>
        <w:left w:val="none" w:sz="0" w:space="0" w:color="auto"/>
        <w:bottom w:val="none" w:sz="0" w:space="0" w:color="auto"/>
        <w:right w:val="none" w:sz="0" w:space="0" w:color="auto"/>
      </w:divBdr>
    </w:div>
    <w:div w:id="1326012054">
      <w:bodyDiv w:val="1"/>
      <w:marLeft w:val="0"/>
      <w:marRight w:val="0"/>
      <w:marTop w:val="0"/>
      <w:marBottom w:val="0"/>
      <w:divBdr>
        <w:top w:val="none" w:sz="0" w:space="0" w:color="auto"/>
        <w:left w:val="none" w:sz="0" w:space="0" w:color="auto"/>
        <w:bottom w:val="none" w:sz="0" w:space="0" w:color="auto"/>
        <w:right w:val="none" w:sz="0" w:space="0" w:color="auto"/>
      </w:divBdr>
    </w:div>
    <w:div w:id="1362516023">
      <w:bodyDiv w:val="1"/>
      <w:marLeft w:val="0"/>
      <w:marRight w:val="0"/>
      <w:marTop w:val="0"/>
      <w:marBottom w:val="0"/>
      <w:divBdr>
        <w:top w:val="none" w:sz="0" w:space="0" w:color="auto"/>
        <w:left w:val="none" w:sz="0" w:space="0" w:color="auto"/>
        <w:bottom w:val="none" w:sz="0" w:space="0" w:color="auto"/>
        <w:right w:val="none" w:sz="0" w:space="0" w:color="auto"/>
      </w:divBdr>
    </w:div>
    <w:div w:id="1386875444">
      <w:bodyDiv w:val="1"/>
      <w:marLeft w:val="0"/>
      <w:marRight w:val="0"/>
      <w:marTop w:val="0"/>
      <w:marBottom w:val="0"/>
      <w:divBdr>
        <w:top w:val="none" w:sz="0" w:space="0" w:color="auto"/>
        <w:left w:val="none" w:sz="0" w:space="0" w:color="auto"/>
        <w:bottom w:val="none" w:sz="0" w:space="0" w:color="auto"/>
        <w:right w:val="none" w:sz="0" w:space="0" w:color="auto"/>
      </w:divBdr>
    </w:div>
    <w:div w:id="1387949431">
      <w:bodyDiv w:val="1"/>
      <w:marLeft w:val="0"/>
      <w:marRight w:val="0"/>
      <w:marTop w:val="0"/>
      <w:marBottom w:val="0"/>
      <w:divBdr>
        <w:top w:val="none" w:sz="0" w:space="0" w:color="auto"/>
        <w:left w:val="none" w:sz="0" w:space="0" w:color="auto"/>
        <w:bottom w:val="none" w:sz="0" w:space="0" w:color="auto"/>
        <w:right w:val="none" w:sz="0" w:space="0" w:color="auto"/>
      </w:divBdr>
      <w:divsChild>
        <w:div w:id="336157284">
          <w:marLeft w:val="0"/>
          <w:marRight w:val="0"/>
          <w:marTop w:val="0"/>
          <w:marBottom w:val="0"/>
          <w:divBdr>
            <w:top w:val="none" w:sz="0" w:space="0" w:color="auto"/>
            <w:left w:val="none" w:sz="0" w:space="0" w:color="auto"/>
            <w:bottom w:val="none" w:sz="0" w:space="0" w:color="auto"/>
            <w:right w:val="none" w:sz="0" w:space="0" w:color="auto"/>
          </w:divBdr>
          <w:divsChild>
            <w:div w:id="1905555525">
              <w:marLeft w:val="0"/>
              <w:marRight w:val="0"/>
              <w:marTop w:val="0"/>
              <w:marBottom w:val="75"/>
              <w:divBdr>
                <w:top w:val="none" w:sz="0" w:space="0" w:color="auto"/>
                <w:left w:val="none" w:sz="0" w:space="0" w:color="auto"/>
                <w:bottom w:val="none" w:sz="0" w:space="0" w:color="auto"/>
                <w:right w:val="none" w:sz="0" w:space="0" w:color="auto"/>
              </w:divBdr>
              <w:divsChild>
                <w:div w:id="1281643792">
                  <w:marLeft w:val="0"/>
                  <w:marRight w:val="0"/>
                  <w:marTop w:val="0"/>
                  <w:marBottom w:val="0"/>
                  <w:divBdr>
                    <w:top w:val="none" w:sz="0" w:space="0" w:color="auto"/>
                    <w:left w:val="none" w:sz="0" w:space="0" w:color="auto"/>
                    <w:bottom w:val="none" w:sz="0" w:space="0" w:color="auto"/>
                    <w:right w:val="none" w:sz="0" w:space="0" w:color="auto"/>
                  </w:divBdr>
                  <w:divsChild>
                    <w:div w:id="150820549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410077142">
          <w:marLeft w:val="0"/>
          <w:marRight w:val="0"/>
          <w:marTop w:val="0"/>
          <w:marBottom w:val="0"/>
          <w:divBdr>
            <w:top w:val="none" w:sz="0" w:space="0" w:color="auto"/>
            <w:left w:val="none" w:sz="0" w:space="0" w:color="auto"/>
            <w:bottom w:val="none" w:sz="0" w:space="0" w:color="auto"/>
            <w:right w:val="none" w:sz="0" w:space="0" w:color="auto"/>
          </w:divBdr>
        </w:div>
      </w:divsChild>
    </w:div>
    <w:div w:id="1395196457">
      <w:bodyDiv w:val="1"/>
      <w:marLeft w:val="0"/>
      <w:marRight w:val="0"/>
      <w:marTop w:val="0"/>
      <w:marBottom w:val="0"/>
      <w:divBdr>
        <w:top w:val="none" w:sz="0" w:space="0" w:color="auto"/>
        <w:left w:val="none" w:sz="0" w:space="0" w:color="auto"/>
        <w:bottom w:val="none" w:sz="0" w:space="0" w:color="auto"/>
        <w:right w:val="none" w:sz="0" w:space="0" w:color="auto"/>
      </w:divBdr>
      <w:divsChild>
        <w:div w:id="979699531">
          <w:marLeft w:val="0"/>
          <w:marRight w:val="0"/>
          <w:marTop w:val="0"/>
          <w:marBottom w:val="0"/>
          <w:divBdr>
            <w:top w:val="none" w:sz="0" w:space="0" w:color="auto"/>
            <w:left w:val="none" w:sz="0" w:space="0" w:color="auto"/>
            <w:bottom w:val="none" w:sz="0" w:space="0" w:color="auto"/>
            <w:right w:val="none" w:sz="0" w:space="0" w:color="auto"/>
          </w:divBdr>
          <w:divsChild>
            <w:div w:id="874199175">
              <w:marLeft w:val="0"/>
              <w:marRight w:val="0"/>
              <w:marTop w:val="0"/>
              <w:marBottom w:val="0"/>
              <w:divBdr>
                <w:top w:val="none" w:sz="0" w:space="0" w:color="auto"/>
                <w:left w:val="none" w:sz="0" w:space="0" w:color="auto"/>
                <w:bottom w:val="none" w:sz="0" w:space="0" w:color="auto"/>
                <w:right w:val="none" w:sz="0" w:space="0" w:color="auto"/>
              </w:divBdr>
              <w:divsChild>
                <w:div w:id="618952363">
                  <w:marLeft w:val="0"/>
                  <w:marRight w:val="0"/>
                  <w:marTop w:val="0"/>
                  <w:marBottom w:val="0"/>
                  <w:divBdr>
                    <w:top w:val="none" w:sz="0" w:space="0" w:color="auto"/>
                    <w:left w:val="none" w:sz="0" w:space="0" w:color="auto"/>
                    <w:bottom w:val="none" w:sz="0" w:space="0" w:color="auto"/>
                    <w:right w:val="none" w:sz="0" w:space="0" w:color="auto"/>
                  </w:divBdr>
                  <w:divsChild>
                    <w:div w:id="35326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004358">
      <w:bodyDiv w:val="1"/>
      <w:marLeft w:val="0"/>
      <w:marRight w:val="0"/>
      <w:marTop w:val="0"/>
      <w:marBottom w:val="0"/>
      <w:divBdr>
        <w:top w:val="none" w:sz="0" w:space="0" w:color="auto"/>
        <w:left w:val="none" w:sz="0" w:space="0" w:color="auto"/>
        <w:bottom w:val="none" w:sz="0" w:space="0" w:color="auto"/>
        <w:right w:val="none" w:sz="0" w:space="0" w:color="auto"/>
      </w:divBdr>
      <w:divsChild>
        <w:div w:id="839006390">
          <w:marLeft w:val="0"/>
          <w:marRight w:val="0"/>
          <w:marTop w:val="0"/>
          <w:marBottom w:val="0"/>
          <w:divBdr>
            <w:top w:val="none" w:sz="0" w:space="0" w:color="auto"/>
            <w:left w:val="none" w:sz="0" w:space="0" w:color="auto"/>
            <w:bottom w:val="none" w:sz="0" w:space="0" w:color="auto"/>
            <w:right w:val="none" w:sz="0" w:space="0" w:color="auto"/>
          </w:divBdr>
          <w:divsChild>
            <w:div w:id="624121983">
              <w:marLeft w:val="0"/>
              <w:marRight w:val="0"/>
              <w:marTop w:val="0"/>
              <w:marBottom w:val="75"/>
              <w:divBdr>
                <w:top w:val="none" w:sz="0" w:space="0" w:color="auto"/>
                <w:left w:val="none" w:sz="0" w:space="0" w:color="auto"/>
                <w:bottom w:val="none" w:sz="0" w:space="0" w:color="auto"/>
                <w:right w:val="none" w:sz="0" w:space="0" w:color="auto"/>
              </w:divBdr>
              <w:divsChild>
                <w:div w:id="173692284">
                  <w:marLeft w:val="0"/>
                  <w:marRight w:val="0"/>
                  <w:marTop w:val="0"/>
                  <w:marBottom w:val="0"/>
                  <w:divBdr>
                    <w:top w:val="none" w:sz="0" w:space="0" w:color="auto"/>
                    <w:left w:val="none" w:sz="0" w:space="0" w:color="auto"/>
                    <w:bottom w:val="none" w:sz="0" w:space="0" w:color="auto"/>
                    <w:right w:val="none" w:sz="0" w:space="0" w:color="auto"/>
                  </w:divBdr>
                  <w:divsChild>
                    <w:div w:id="9221799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021274151">
          <w:marLeft w:val="0"/>
          <w:marRight w:val="0"/>
          <w:marTop w:val="0"/>
          <w:marBottom w:val="0"/>
          <w:divBdr>
            <w:top w:val="none" w:sz="0" w:space="0" w:color="auto"/>
            <w:left w:val="none" w:sz="0" w:space="0" w:color="auto"/>
            <w:bottom w:val="none" w:sz="0" w:space="0" w:color="auto"/>
            <w:right w:val="none" w:sz="0" w:space="0" w:color="auto"/>
          </w:divBdr>
        </w:div>
      </w:divsChild>
    </w:div>
    <w:div w:id="1413694122">
      <w:bodyDiv w:val="1"/>
      <w:marLeft w:val="0"/>
      <w:marRight w:val="0"/>
      <w:marTop w:val="0"/>
      <w:marBottom w:val="0"/>
      <w:divBdr>
        <w:top w:val="none" w:sz="0" w:space="0" w:color="auto"/>
        <w:left w:val="none" w:sz="0" w:space="0" w:color="auto"/>
        <w:bottom w:val="none" w:sz="0" w:space="0" w:color="auto"/>
        <w:right w:val="none" w:sz="0" w:space="0" w:color="auto"/>
      </w:divBdr>
    </w:div>
    <w:div w:id="1433282947">
      <w:bodyDiv w:val="1"/>
      <w:marLeft w:val="0"/>
      <w:marRight w:val="0"/>
      <w:marTop w:val="0"/>
      <w:marBottom w:val="0"/>
      <w:divBdr>
        <w:top w:val="none" w:sz="0" w:space="0" w:color="auto"/>
        <w:left w:val="none" w:sz="0" w:space="0" w:color="auto"/>
        <w:bottom w:val="none" w:sz="0" w:space="0" w:color="auto"/>
        <w:right w:val="none" w:sz="0" w:space="0" w:color="auto"/>
      </w:divBdr>
    </w:div>
    <w:div w:id="1461073104">
      <w:bodyDiv w:val="1"/>
      <w:marLeft w:val="0"/>
      <w:marRight w:val="0"/>
      <w:marTop w:val="0"/>
      <w:marBottom w:val="0"/>
      <w:divBdr>
        <w:top w:val="none" w:sz="0" w:space="0" w:color="auto"/>
        <w:left w:val="none" w:sz="0" w:space="0" w:color="auto"/>
        <w:bottom w:val="none" w:sz="0" w:space="0" w:color="auto"/>
        <w:right w:val="none" w:sz="0" w:space="0" w:color="auto"/>
      </w:divBdr>
    </w:div>
    <w:div w:id="1477917716">
      <w:bodyDiv w:val="1"/>
      <w:marLeft w:val="0"/>
      <w:marRight w:val="0"/>
      <w:marTop w:val="0"/>
      <w:marBottom w:val="0"/>
      <w:divBdr>
        <w:top w:val="none" w:sz="0" w:space="0" w:color="auto"/>
        <w:left w:val="none" w:sz="0" w:space="0" w:color="auto"/>
        <w:bottom w:val="none" w:sz="0" w:space="0" w:color="auto"/>
        <w:right w:val="none" w:sz="0" w:space="0" w:color="auto"/>
      </w:divBdr>
    </w:div>
    <w:div w:id="1479765892">
      <w:bodyDiv w:val="1"/>
      <w:marLeft w:val="0"/>
      <w:marRight w:val="0"/>
      <w:marTop w:val="0"/>
      <w:marBottom w:val="0"/>
      <w:divBdr>
        <w:top w:val="none" w:sz="0" w:space="0" w:color="auto"/>
        <w:left w:val="none" w:sz="0" w:space="0" w:color="auto"/>
        <w:bottom w:val="none" w:sz="0" w:space="0" w:color="auto"/>
        <w:right w:val="none" w:sz="0" w:space="0" w:color="auto"/>
      </w:divBdr>
    </w:div>
    <w:div w:id="1488934299">
      <w:bodyDiv w:val="1"/>
      <w:marLeft w:val="0"/>
      <w:marRight w:val="0"/>
      <w:marTop w:val="0"/>
      <w:marBottom w:val="0"/>
      <w:divBdr>
        <w:top w:val="none" w:sz="0" w:space="0" w:color="auto"/>
        <w:left w:val="none" w:sz="0" w:space="0" w:color="auto"/>
        <w:bottom w:val="none" w:sz="0" w:space="0" w:color="auto"/>
        <w:right w:val="none" w:sz="0" w:space="0" w:color="auto"/>
      </w:divBdr>
    </w:div>
    <w:div w:id="1510564319">
      <w:bodyDiv w:val="1"/>
      <w:marLeft w:val="0"/>
      <w:marRight w:val="0"/>
      <w:marTop w:val="0"/>
      <w:marBottom w:val="0"/>
      <w:divBdr>
        <w:top w:val="none" w:sz="0" w:space="0" w:color="auto"/>
        <w:left w:val="none" w:sz="0" w:space="0" w:color="auto"/>
        <w:bottom w:val="none" w:sz="0" w:space="0" w:color="auto"/>
        <w:right w:val="none" w:sz="0" w:space="0" w:color="auto"/>
      </w:divBdr>
    </w:div>
    <w:div w:id="1519735310">
      <w:bodyDiv w:val="1"/>
      <w:marLeft w:val="0"/>
      <w:marRight w:val="0"/>
      <w:marTop w:val="0"/>
      <w:marBottom w:val="0"/>
      <w:divBdr>
        <w:top w:val="none" w:sz="0" w:space="0" w:color="auto"/>
        <w:left w:val="none" w:sz="0" w:space="0" w:color="auto"/>
        <w:bottom w:val="none" w:sz="0" w:space="0" w:color="auto"/>
        <w:right w:val="none" w:sz="0" w:space="0" w:color="auto"/>
      </w:divBdr>
    </w:div>
    <w:div w:id="1538423582">
      <w:bodyDiv w:val="1"/>
      <w:marLeft w:val="0"/>
      <w:marRight w:val="0"/>
      <w:marTop w:val="0"/>
      <w:marBottom w:val="0"/>
      <w:divBdr>
        <w:top w:val="none" w:sz="0" w:space="0" w:color="auto"/>
        <w:left w:val="none" w:sz="0" w:space="0" w:color="auto"/>
        <w:bottom w:val="none" w:sz="0" w:space="0" w:color="auto"/>
        <w:right w:val="none" w:sz="0" w:space="0" w:color="auto"/>
      </w:divBdr>
    </w:div>
    <w:div w:id="1549490829">
      <w:bodyDiv w:val="1"/>
      <w:marLeft w:val="0"/>
      <w:marRight w:val="0"/>
      <w:marTop w:val="0"/>
      <w:marBottom w:val="0"/>
      <w:divBdr>
        <w:top w:val="none" w:sz="0" w:space="0" w:color="auto"/>
        <w:left w:val="none" w:sz="0" w:space="0" w:color="auto"/>
        <w:bottom w:val="none" w:sz="0" w:space="0" w:color="auto"/>
        <w:right w:val="none" w:sz="0" w:space="0" w:color="auto"/>
      </w:divBdr>
    </w:div>
    <w:div w:id="1571505743">
      <w:bodyDiv w:val="1"/>
      <w:marLeft w:val="0"/>
      <w:marRight w:val="0"/>
      <w:marTop w:val="0"/>
      <w:marBottom w:val="0"/>
      <w:divBdr>
        <w:top w:val="none" w:sz="0" w:space="0" w:color="auto"/>
        <w:left w:val="none" w:sz="0" w:space="0" w:color="auto"/>
        <w:bottom w:val="none" w:sz="0" w:space="0" w:color="auto"/>
        <w:right w:val="none" w:sz="0" w:space="0" w:color="auto"/>
      </w:divBdr>
    </w:div>
    <w:div w:id="1594588321">
      <w:bodyDiv w:val="1"/>
      <w:marLeft w:val="0"/>
      <w:marRight w:val="0"/>
      <w:marTop w:val="0"/>
      <w:marBottom w:val="0"/>
      <w:divBdr>
        <w:top w:val="none" w:sz="0" w:space="0" w:color="auto"/>
        <w:left w:val="none" w:sz="0" w:space="0" w:color="auto"/>
        <w:bottom w:val="none" w:sz="0" w:space="0" w:color="auto"/>
        <w:right w:val="none" w:sz="0" w:space="0" w:color="auto"/>
      </w:divBdr>
    </w:div>
    <w:div w:id="1597012307">
      <w:bodyDiv w:val="1"/>
      <w:marLeft w:val="0"/>
      <w:marRight w:val="0"/>
      <w:marTop w:val="0"/>
      <w:marBottom w:val="0"/>
      <w:divBdr>
        <w:top w:val="none" w:sz="0" w:space="0" w:color="auto"/>
        <w:left w:val="none" w:sz="0" w:space="0" w:color="auto"/>
        <w:bottom w:val="none" w:sz="0" w:space="0" w:color="auto"/>
        <w:right w:val="none" w:sz="0" w:space="0" w:color="auto"/>
      </w:divBdr>
    </w:div>
    <w:div w:id="1612202603">
      <w:bodyDiv w:val="1"/>
      <w:marLeft w:val="0"/>
      <w:marRight w:val="0"/>
      <w:marTop w:val="0"/>
      <w:marBottom w:val="0"/>
      <w:divBdr>
        <w:top w:val="none" w:sz="0" w:space="0" w:color="auto"/>
        <w:left w:val="none" w:sz="0" w:space="0" w:color="auto"/>
        <w:bottom w:val="none" w:sz="0" w:space="0" w:color="auto"/>
        <w:right w:val="none" w:sz="0" w:space="0" w:color="auto"/>
      </w:divBdr>
    </w:div>
    <w:div w:id="1616981675">
      <w:bodyDiv w:val="1"/>
      <w:marLeft w:val="0"/>
      <w:marRight w:val="0"/>
      <w:marTop w:val="0"/>
      <w:marBottom w:val="0"/>
      <w:divBdr>
        <w:top w:val="none" w:sz="0" w:space="0" w:color="auto"/>
        <w:left w:val="none" w:sz="0" w:space="0" w:color="auto"/>
        <w:bottom w:val="none" w:sz="0" w:space="0" w:color="auto"/>
        <w:right w:val="none" w:sz="0" w:space="0" w:color="auto"/>
      </w:divBdr>
    </w:div>
    <w:div w:id="1617786877">
      <w:bodyDiv w:val="1"/>
      <w:marLeft w:val="0"/>
      <w:marRight w:val="0"/>
      <w:marTop w:val="0"/>
      <w:marBottom w:val="0"/>
      <w:divBdr>
        <w:top w:val="none" w:sz="0" w:space="0" w:color="auto"/>
        <w:left w:val="none" w:sz="0" w:space="0" w:color="auto"/>
        <w:bottom w:val="none" w:sz="0" w:space="0" w:color="auto"/>
        <w:right w:val="none" w:sz="0" w:space="0" w:color="auto"/>
      </w:divBdr>
    </w:div>
    <w:div w:id="1618415314">
      <w:bodyDiv w:val="1"/>
      <w:marLeft w:val="0"/>
      <w:marRight w:val="0"/>
      <w:marTop w:val="0"/>
      <w:marBottom w:val="0"/>
      <w:divBdr>
        <w:top w:val="none" w:sz="0" w:space="0" w:color="auto"/>
        <w:left w:val="none" w:sz="0" w:space="0" w:color="auto"/>
        <w:bottom w:val="none" w:sz="0" w:space="0" w:color="auto"/>
        <w:right w:val="none" w:sz="0" w:space="0" w:color="auto"/>
      </w:divBdr>
    </w:div>
    <w:div w:id="1624190484">
      <w:bodyDiv w:val="1"/>
      <w:marLeft w:val="0"/>
      <w:marRight w:val="0"/>
      <w:marTop w:val="0"/>
      <w:marBottom w:val="0"/>
      <w:divBdr>
        <w:top w:val="none" w:sz="0" w:space="0" w:color="auto"/>
        <w:left w:val="none" w:sz="0" w:space="0" w:color="auto"/>
        <w:bottom w:val="none" w:sz="0" w:space="0" w:color="auto"/>
        <w:right w:val="none" w:sz="0" w:space="0" w:color="auto"/>
      </w:divBdr>
    </w:div>
    <w:div w:id="1633945057">
      <w:bodyDiv w:val="1"/>
      <w:marLeft w:val="0"/>
      <w:marRight w:val="0"/>
      <w:marTop w:val="0"/>
      <w:marBottom w:val="0"/>
      <w:divBdr>
        <w:top w:val="none" w:sz="0" w:space="0" w:color="auto"/>
        <w:left w:val="none" w:sz="0" w:space="0" w:color="auto"/>
        <w:bottom w:val="none" w:sz="0" w:space="0" w:color="auto"/>
        <w:right w:val="none" w:sz="0" w:space="0" w:color="auto"/>
      </w:divBdr>
      <w:divsChild>
        <w:div w:id="1335063172">
          <w:marLeft w:val="0"/>
          <w:marRight w:val="0"/>
          <w:marTop w:val="0"/>
          <w:marBottom w:val="0"/>
          <w:divBdr>
            <w:top w:val="none" w:sz="0" w:space="0" w:color="auto"/>
            <w:left w:val="none" w:sz="0" w:space="0" w:color="auto"/>
            <w:bottom w:val="none" w:sz="0" w:space="0" w:color="auto"/>
            <w:right w:val="none" w:sz="0" w:space="0" w:color="auto"/>
          </w:divBdr>
          <w:divsChild>
            <w:div w:id="384987089">
              <w:marLeft w:val="0"/>
              <w:marRight w:val="0"/>
              <w:marTop w:val="0"/>
              <w:marBottom w:val="0"/>
              <w:divBdr>
                <w:top w:val="none" w:sz="0" w:space="0" w:color="auto"/>
                <w:left w:val="none" w:sz="0" w:space="0" w:color="auto"/>
                <w:bottom w:val="none" w:sz="0" w:space="0" w:color="auto"/>
                <w:right w:val="none" w:sz="0" w:space="0" w:color="auto"/>
              </w:divBdr>
              <w:divsChild>
                <w:div w:id="1907455515">
                  <w:marLeft w:val="0"/>
                  <w:marRight w:val="0"/>
                  <w:marTop w:val="0"/>
                  <w:marBottom w:val="0"/>
                  <w:divBdr>
                    <w:top w:val="none" w:sz="0" w:space="0" w:color="auto"/>
                    <w:left w:val="none" w:sz="0" w:space="0" w:color="auto"/>
                    <w:bottom w:val="none" w:sz="0" w:space="0" w:color="auto"/>
                    <w:right w:val="none" w:sz="0" w:space="0" w:color="auto"/>
                  </w:divBdr>
                  <w:divsChild>
                    <w:div w:id="13386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967225">
      <w:bodyDiv w:val="1"/>
      <w:marLeft w:val="0"/>
      <w:marRight w:val="0"/>
      <w:marTop w:val="0"/>
      <w:marBottom w:val="0"/>
      <w:divBdr>
        <w:top w:val="none" w:sz="0" w:space="0" w:color="auto"/>
        <w:left w:val="none" w:sz="0" w:space="0" w:color="auto"/>
        <w:bottom w:val="none" w:sz="0" w:space="0" w:color="auto"/>
        <w:right w:val="none" w:sz="0" w:space="0" w:color="auto"/>
      </w:divBdr>
    </w:div>
    <w:div w:id="1675185104">
      <w:bodyDiv w:val="1"/>
      <w:marLeft w:val="0"/>
      <w:marRight w:val="0"/>
      <w:marTop w:val="0"/>
      <w:marBottom w:val="0"/>
      <w:divBdr>
        <w:top w:val="none" w:sz="0" w:space="0" w:color="auto"/>
        <w:left w:val="none" w:sz="0" w:space="0" w:color="auto"/>
        <w:bottom w:val="none" w:sz="0" w:space="0" w:color="auto"/>
        <w:right w:val="none" w:sz="0" w:space="0" w:color="auto"/>
      </w:divBdr>
      <w:divsChild>
        <w:div w:id="638607770">
          <w:marLeft w:val="0"/>
          <w:marRight w:val="0"/>
          <w:marTop w:val="0"/>
          <w:marBottom w:val="0"/>
          <w:divBdr>
            <w:top w:val="none" w:sz="0" w:space="0" w:color="auto"/>
            <w:left w:val="none" w:sz="0" w:space="0" w:color="auto"/>
            <w:bottom w:val="none" w:sz="0" w:space="0" w:color="auto"/>
            <w:right w:val="none" w:sz="0" w:space="0" w:color="auto"/>
          </w:divBdr>
          <w:divsChild>
            <w:div w:id="563761095">
              <w:marLeft w:val="0"/>
              <w:marRight w:val="0"/>
              <w:marTop w:val="0"/>
              <w:marBottom w:val="0"/>
              <w:divBdr>
                <w:top w:val="none" w:sz="0" w:space="0" w:color="auto"/>
                <w:left w:val="none" w:sz="0" w:space="0" w:color="auto"/>
                <w:bottom w:val="none" w:sz="0" w:space="0" w:color="auto"/>
                <w:right w:val="none" w:sz="0" w:space="0" w:color="auto"/>
              </w:divBdr>
              <w:divsChild>
                <w:div w:id="515967154">
                  <w:marLeft w:val="0"/>
                  <w:marRight w:val="0"/>
                  <w:marTop w:val="0"/>
                  <w:marBottom w:val="0"/>
                  <w:divBdr>
                    <w:top w:val="none" w:sz="0" w:space="0" w:color="auto"/>
                    <w:left w:val="none" w:sz="0" w:space="0" w:color="auto"/>
                    <w:bottom w:val="none" w:sz="0" w:space="0" w:color="auto"/>
                    <w:right w:val="none" w:sz="0" w:space="0" w:color="auto"/>
                  </w:divBdr>
                  <w:divsChild>
                    <w:div w:id="146585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086967">
      <w:bodyDiv w:val="1"/>
      <w:marLeft w:val="0"/>
      <w:marRight w:val="0"/>
      <w:marTop w:val="0"/>
      <w:marBottom w:val="0"/>
      <w:divBdr>
        <w:top w:val="none" w:sz="0" w:space="0" w:color="auto"/>
        <w:left w:val="none" w:sz="0" w:space="0" w:color="auto"/>
        <w:bottom w:val="none" w:sz="0" w:space="0" w:color="auto"/>
        <w:right w:val="none" w:sz="0" w:space="0" w:color="auto"/>
      </w:divBdr>
    </w:div>
    <w:div w:id="1694109839">
      <w:bodyDiv w:val="1"/>
      <w:marLeft w:val="0"/>
      <w:marRight w:val="0"/>
      <w:marTop w:val="0"/>
      <w:marBottom w:val="0"/>
      <w:divBdr>
        <w:top w:val="none" w:sz="0" w:space="0" w:color="auto"/>
        <w:left w:val="none" w:sz="0" w:space="0" w:color="auto"/>
        <w:bottom w:val="none" w:sz="0" w:space="0" w:color="auto"/>
        <w:right w:val="none" w:sz="0" w:space="0" w:color="auto"/>
      </w:divBdr>
    </w:div>
    <w:div w:id="1699813085">
      <w:bodyDiv w:val="1"/>
      <w:marLeft w:val="0"/>
      <w:marRight w:val="0"/>
      <w:marTop w:val="0"/>
      <w:marBottom w:val="0"/>
      <w:divBdr>
        <w:top w:val="none" w:sz="0" w:space="0" w:color="auto"/>
        <w:left w:val="none" w:sz="0" w:space="0" w:color="auto"/>
        <w:bottom w:val="none" w:sz="0" w:space="0" w:color="auto"/>
        <w:right w:val="none" w:sz="0" w:space="0" w:color="auto"/>
      </w:divBdr>
      <w:divsChild>
        <w:div w:id="1999646196">
          <w:marLeft w:val="0"/>
          <w:marRight w:val="0"/>
          <w:marTop w:val="0"/>
          <w:marBottom w:val="0"/>
          <w:divBdr>
            <w:top w:val="none" w:sz="0" w:space="0" w:color="auto"/>
            <w:left w:val="none" w:sz="0" w:space="0" w:color="auto"/>
            <w:bottom w:val="none" w:sz="0" w:space="0" w:color="auto"/>
            <w:right w:val="none" w:sz="0" w:space="0" w:color="auto"/>
          </w:divBdr>
          <w:divsChild>
            <w:div w:id="392243439">
              <w:marLeft w:val="0"/>
              <w:marRight w:val="0"/>
              <w:marTop w:val="0"/>
              <w:marBottom w:val="75"/>
              <w:divBdr>
                <w:top w:val="none" w:sz="0" w:space="0" w:color="auto"/>
                <w:left w:val="none" w:sz="0" w:space="0" w:color="auto"/>
                <w:bottom w:val="none" w:sz="0" w:space="0" w:color="auto"/>
                <w:right w:val="none" w:sz="0" w:space="0" w:color="auto"/>
              </w:divBdr>
              <w:divsChild>
                <w:div w:id="1083717276">
                  <w:marLeft w:val="0"/>
                  <w:marRight w:val="0"/>
                  <w:marTop w:val="0"/>
                  <w:marBottom w:val="0"/>
                  <w:divBdr>
                    <w:top w:val="none" w:sz="0" w:space="0" w:color="auto"/>
                    <w:left w:val="none" w:sz="0" w:space="0" w:color="auto"/>
                    <w:bottom w:val="none" w:sz="0" w:space="0" w:color="auto"/>
                    <w:right w:val="none" w:sz="0" w:space="0" w:color="auto"/>
                  </w:divBdr>
                  <w:divsChild>
                    <w:div w:id="177255300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57732037">
          <w:marLeft w:val="0"/>
          <w:marRight w:val="0"/>
          <w:marTop w:val="0"/>
          <w:marBottom w:val="0"/>
          <w:divBdr>
            <w:top w:val="none" w:sz="0" w:space="0" w:color="auto"/>
            <w:left w:val="none" w:sz="0" w:space="0" w:color="auto"/>
            <w:bottom w:val="none" w:sz="0" w:space="0" w:color="auto"/>
            <w:right w:val="none" w:sz="0" w:space="0" w:color="auto"/>
          </w:divBdr>
        </w:div>
      </w:divsChild>
    </w:div>
    <w:div w:id="1705405018">
      <w:bodyDiv w:val="1"/>
      <w:marLeft w:val="0"/>
      <w:marRight w:val="0"/>
      <w:marTop w:val="0"/>
      <w:marBottom w:val="0"/>
      <w:divBdr>
        <w:top w:val="none" w:sz="0" w:space="0" w:color="auto"/>
        <w:left w:val="none" w:sz="0" w:space="0" w:color="auto"/>
        <w:bottom w:val="none" w:sz="0" w:space="0" w:color="auto"/>
        <w:right w:val="none" w:sz="0" w:space="0" w:color="auto"/>
      </w:divBdr>
    </w:div>
    <w:div w:id="1708531664">
      <w:bodyDiv w:val="1"/>
      <w:marLeft w:val="0"/>
      <w:marRight w:val="0"/>
      <w:marTop w:val="0"/>
      <w:marBottom w:val="0"/>
      <w:divBdr>
        <w:top w:val="none" w:sz="0" w:space="0" w:color="auto"/>
        <w:left w:val="none" w:sz="0" w:space="0" w:color="auto"/>
        <w:bottom w:val="none" w:sz="0" w:space="0" w:color="auto"/>
        <w:right w:val="none" w:sz="0" w:space="0" w:color="auto"/>
      </w:divBdr>
      <w:divsChild>
        <w:div w:id="1060441799">
          <w:marLeft w:val="0"/>
          <w:marRight w:val="0"/>
          <w:marTop w:val="0"/>
          <w:marBottom w:val="0"/>
          <w:divBdr>
            <w:top w:val="none" w:sz="0" w:space="0" w:color="auto"/>
            <w:left w:val="none" w:sz="0" w:space="0" w:color="auto"/>
            <w:bottom w:val="none" w:sz="0" w:space="0" w:color="auto"/>
            <w:right w:val="none" w:sz="0" w:space="0" w:color="auto"/>
          </w:divBdr>
        </w:div>
        <w:div w:id="2127892810">
          <w:marLeft w:val="0"/>
          <w:marRight w:val="0"/>
          <w:marTop w:val="0"/>
          <w:marBottom w:val="0"/>
          <w:divBdr>
            <w:top w:val="none" w:sz="0" w:space="0" w:color="auto"/>
            <w:left w:val="none" w:sz="0" w:space="0" w:color="auto"/>
            <w:bottom w:val="none" w:sz="0" w:space="0" w:color="auto"/>
            <w:right w:val="none" w:sz="0" w:space="0" w:color="auto"/>
          </w:divBdr>
          <w:divsChild>
            <w:div w:id="1471827279">
              <w:marLeft w:val="0"/>
              <w:marRight w:val="0"/>
              <w:marTop w:val="0"/>
              <w:marBottom w:val="75"/>
              <w:divBdr>
                <w:top w:val="none" w:sz="0" w:space="0" w:color="auto"/>
                <w:left w:val="none" w:sz="0" w:space="0" w:color="auto"/>
                <w:bottom w:val="none" w:sz="0" w:space="0" w:color="auto"/>
                <w:right w:val="none" w:sz="0" w:space="0" w:color="auto"/>
              </w:divBdr>
              <w:divsChild>
                <w:div w:id="572737707">
                  <w:marLeft w:val="0"/>
                  <w:marRight w:val="0"/>
                  <w:marTop w:val="0"/>
                  <w:marBottom w:val="0"/>
                  <w:divBdr>
                    <w:top w:val="none" w:sz="0" w:space="0" w:color="auto"/>
                    <w:left w:val="none" w:sz="0" w:space="0" w:color="auto"/>
                    <w:bottom w:val="none" w:sz="0" w:space="0" w:color="auto"/>
                    <w:right w:val="none" w:sz="0" w:space="0" w:color="auto"/>
                  </w:divBdr>
                  <w:divsChild>
                    <w:div w:id="67665987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709065057">
      <w:bodyDiv w:val="1"/>
      <w:marLeft w:val="0"/>
      <w:marRight w:val="0"/>
      <w:marTop w:val="0"/>
      <w:marBottom w:val="0"/>
      <w:divBdr>
        <w:top w:val="none" w:sz="0" w:space="0" w:color="auto"/>
        <w:left w:val="none" w:sz="0" w:space="0" w:color="auto"/>
        <w:bottom w:val="none" w:sz="0" w:space="0" w:color="auto"/>
        <w:right w:val="none" w:sz="0" w:space="0" w:color="auto"/>
      </w:divBdr>
      <w:divsChild>
        <w:div w:id="90398423">
          <w:marLeft w:val="0"/>
          <w:marRight w:val="0"/>
          <w:marTop w:val="0"/>
          <w:marBottom w:val="0"/>
          <w:divBdr>
            <w:top w:val="none" w:sz="0" w:space="0" w:color="auto"/>
            <w:left w:val="none" w:sz="0" w:space="0" w:color="auto"/>
            <w:bottom w:val="none" w:sz="0" w:space="0" w:color="auto"/>
            <w:right w:val="none" w:sz="0" w:space="0" w:color="auto"/>
          </w:divBdr>
          <w:divsChild>
            <w:div w:id="352000038">
              <w:marLeft w:val="0"/>
              <w:marRight w:val="0"/>
              <w:marTop w:val="0"/>
              <w:marBottom w:val="75"/>
              <w:divBdr>
                <w:top w:val="none" w:sz="0" w:space="0" w:color="auto"/>
                <w:left w:val="none" w:sz="0" w:space="0" w:color="auto"/>
                <w:bottom w:val="none" w:sz="0" w:space="0" w:color="auto"/>
                <w:right w:val="none" w:sz="0" w:space="0" w:color="auto"/>
              </w:divBdr>
              <w:divsChild>
                <w:div w:id="1867863880">
                  <w:marLeft w:val="0"/>
                  <w:marRight w:val="0"/>
                  <w:marTop w:val="0"/>
                  <w:marBottom w:val="0"/>
                  <w:divBdr>
                    <w:top w:val="none" w:sz="0" w:space="0" w:color="auto"/>
                    <w:left w:val="none" w:sz="0" w:space="0" w:color="auto"/>
                    <w:bottom w:val="none" w:sz="0" w:space="0" w:color="auto"/>
                    <w:right w:val="none" w:sz="0" w:space="0" w:color="auto"/>
                  </w:divBdr>
                  <w:divsChild>
                    <w:div w:id="154398359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923641801">
          <w:marLeft w:val="0"/>
          <w:marRight w:val="0"/>
          <w:marTop w:val="0"/>
          <w:marBottom w:val="0"/>
          <w:divBdr>
            <w:top w:val="none" w:sz="0" w:space="0" w:color="auto"/>
            <w:left w:val="none" w:sz="0" w:space="0" w:color="auto"/>
            <w:bottom w:val="none" w:sz="0" w:space="0" w:color="auto"/>
            <w:right w:val="none" w:sz="0" w:space="0" w:color="auto"/>
          </w:divBdr>
        </w:div>
      </w:divsChild>
    </w:div>
    <w:div w:id="1727021117">
      <w:bodyDiv w:val="1"/>
      <w:marLeft w:val="0"/>
      <w:marRight w:val="0"/>
      <w:marTop w:val="0"/>
      <w:marBottom w:val="0"/>
      <w:divBdr>
        <w:top w:val="none" w:sz="0" w:space="0" w:color="auto"/>
        <w:left w:val="none" w:sz="0" w:space="0" w:color="auto"/>
        <w:bottom w:val="none" w:sz="0" w:space="0" w:color="auto"/>
        <w:right w:val="none" w:sz="0" w:space="0" w:color="auto"/>
      </w:divBdr>
      <w:divsChild>
        <w:div w:id="934049709">
          <w:marLeft w:val="0"/>
          <w:marRight w:val="0"/>
          <w:marTop w:val="0"/>
          <w:marBottom w:val="0"/>
          <w:divBdr>
            <w:top w:val="none" w:sz="0" w:space="0" w:color="auto"/>
            <w:left w:val="none" w:sz="0" w:space="0" w:color="auto"/>
            <w:bottom w:val="none" w:sz="0" w:space="0" w:color="auto"/>
            <w:right w:val="none" w:sz="0" w:space="0" w:color="auto"/>
          </w:divBdr>
          <w:divsChild>
            <w:div w:id="288707384">
              <w:marLeft w:val="0"/>
              <w:marRight w:val="0"/>
              <w:marTop w:val="0"/>
              <w:marBottom w:val="75"/>
              <w:divBdr>
                <w:top w:val="none" w:sz="0" w:space="0" w:color="auto"/>
                <w:left w:val="none" w:sz="0" w:space="0" w:color="auto"/>
                <w:bottom w:val="none" w:sz="0" w:space="0" w:color="auto"/>
                <w:right w:val="none" w:sz="0" w:space="0" w:color="auto"/>
              </w:divBdr>
              <w:divsChild>
                <w:div w:id="1058283739">
                  <w:marLeft w:val="0"/>
                  <w:marRight w:val="0"/>
                  <w:marTop w:val="0"/>
                  <w:marBottom w:val="0"/>
                  <w:divBdr>
                    <w:top w:val="none" w:sz="0" w:space="0" w:color="auto"/>
                    <w:left w:val="none" w:sz="0" w:space="0" w:color="auto"/>
                    <w:bottom w:val="none" w:sz="0" w:space="0" w:color="auto"/>
                    <w:right w:val="none" w:sz="0" w:space="0" w:color="auto"/>
                  </w:divBdr>
                  <w:divsChild>
                    <w:div w:id="42226458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485586359">
          <w:marLeft w:val="0"/>
          <w:marRight w:val="0"/>
          <w:marTop w:val="0"/>
          <w:marBottom w:val="0"/>
          <w:divBdr>
            <w:top w:val="none" w:sz="0" w:space="0" w:color="auto"/>
            <w:left w:val="none" w:sz="0" w:space="0" w:color="auto"/>
            <w:bottom w:val="none" w:sz="0" w:space="0" w:color="auto"/>
            <w:right w:val="none" w:sz="0" w:space="0" w:color="auto"/>
          </w:divBdr>
        </w:div>
      </w:divsChild>
    </w:div>
    <w:div w:id="1729260066">
      <w:bodyDiv w:val="1"/>
      <w:marLeft w:val="0"/>
      <w:marRight w:val="0"/>
      <w:marTop w:val="0"/>
      <w:marBottom w:val="0"/>
      <w:divBdr>
        <w:top w:val="none" w:sz="0" w:space="0" w:color="auto"/>
        <w:left w:val="none" w:sz="0" w:space="0" w:color="auto"/>
        <w:bottom w:val="none" w:sz="0" w:space="0" w:color="auto"/>
        <w:right w:val="none" w:sz="0" w:space="0" w:color="auto"/>
      </w:divBdr>
    </w:div>
    <w:div w:id="1730881550">
      <w:bodyDiv w:val="1"/>
      <w:marLeft w:val="0"/>
      <w:marRight w:val="0"/>
      <w:marTop w:val="0"/>
      <w:marBottom w:val="0"/>
      <w:divBdr>
        <w:top w:val="none" w:sz="0" w:space="0" w:color="auto"/>
        <w:left w:val="none" w:sz="0" w:space="0" w:color="auto"/>
        <w:bottom w:val="none" w:sz="0" w:space="0" w:color="auto"/>
        <w:right w:val="none" w:sz="0" w:space="0" w:color="auto"/>
      </w:divBdr>
    </w:div>
    <w:div w:id="1738163098">
      <w:bodyDiv w:val="1"/>
      <w:marLeft w:val="0"/>
      <w:marRight w:val="0"/>
      <w:marTop w:val="0"/>
      <w:marBottom w:val="0"/>
      <w:divBdr>
        <w:top w:val="none" w:sz="0" w:space="0" w:color="auto"/>
        <w:left w:val="none" w:sz="0" w:space="0" w:color="auto"/>
        <w:bottom w:val="none" w:sz="0" w:space="0" w:color="auto"/>
        <w:right w:val="none" w:sz="0" w:space="0" w:color="auto"/>
      </w:divBdr>
    </w:div>
    <w:div w:id="1745761295">
      <w:bodyDiv w:val="1"/>
      <w:marLeft w:val="0"/>
      <w:marRight w:val="0"/>
      <w:marTop w:val="0"/>
      <w:marBottom w:val="0"/>
      <w:divBdr>
        <w:top w:val="none" w:sz="0" w:space="0" w:color="auto"/>
        <w:left w:val="none" w:sz="0" w:space="0" w:color="auto"/>
        <w:bottom w:val="none" w:sz="0" w:space="0" w:color="auto"/>
        <w:right w:val="none" w:sz="0" w:space="0" w:color="auto"/>
      </w:divBdr>
    </w:div>
    <w:div w:id="1750615592">
      <w:bodyDiv w:val="1"/>
      <w:marLeft w:val="0"/>
      <w:marRight w:val="0"/>
      <w:marTop w:val="0"/>
      <w:marBottom w:val="0"/>
      <w:divBdr>
        <w:top w:val="none" w:sz="0" w:space="0" w:color="auto"/>
        <w:left w:val="none" w:sz="0" w:space="0" w:color="auto"/>
        <w:bottom w:val="none" w:sz="0" w:space="0" w:color="auto"/>
        <w:right w:val="none" w:sz="0" w:space="0" w:color="auto"/>
      </w:divBdr>
      <w:divsChild>
        <w:div w:id="1815246525">
          <w:marLeft w:val="0"/>
          <w:marRight w:val="0"/>
          <w:marTop w:val="0"/>
          <w:marBottom w:val="0"/>
          <w:divBdr>
            <w:top w:val="none" w:sz="0" w:space="0" w:color="auto"/>
            <w:left w:val="none" w:sz="0" w:space="0" w:color="auto"/>
            <w:bottom w:val="none" w:sz="0" w:space="0" w:color="auto"/>
            <w:right w:val="none" w:sz="0" w:space="0" w:color="auto"/>
          </w:divBdr>
          <w:divsChild>
            <w:div w:id="425733309">
              <w:marLeft w:val="0"/>
              <w:marRight w:val="0"/>
              <w:marTop w:val="0"/>
              <w:marBottom w:val="0"/>
              <w:divBdr>
                <w:top w:val="none" w:sz="0" w:space="0" w:color="auto"/>
                <w:left w:val="none" w:sz="0" w:space="0" w:color="auto"/>
                <w:bottom w:val="none" w:sz="0" w:space="0" w:color="auto"/>
                <w:right w:val="none" w:sz="0" w:space="0" w:color="auto"/>
              </w:divBdr>
              <w:divsChild>
                <w:div w:id="1451315370">
                  <w:marLeft w:val="0"/>
                  <w:marRight w:val="0"/>
                  <w:marTop w:val="0"/>
                  <w:marBottom w:val="0"/>
                  <w:divBdr>
                    <w:top w:val="none" w:sz="0" w:space="0" w:color="auto"/>
                    <w:left w:val="none" w:sz="0" w:space="0" w:color="auto"/>
                    <w:bottom w:val="none" w:sz="0" w:space="0" w:color="auto"/>
                    <w:right w:val="none" w:sz="0" w:space="0" w:color="auto"/>
                  </w:divBdr>
                  <w:divsChild>
                    <w:div w:id="18524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401563">
      <w:bodyDiv w:val="1"/>
      <w:marLeft w:val="0"/>
      <w:marRight w:val="0"/>
      <w:marTop w:val="0"/>
      <w:marBottom w:val="0"/>
      <w:divBdr>
        <w:top w:val="none" w:sz="0" w:space="0" w:color="auto"/>
        <w:left w:val="none" w:sz="0" w:space="0" w:color="auto"/>
        <w:bottom w:val="none" w:sz="0" w:space="0" w:color="auto"/>
        <w:right w:val="none" w:sz="0" w:space="0" w:color="auto"/>
      </w:divBdr>
      <w:divsChild>
        <w:div w:id="901213704">
          <w:marLeft w:val="0"/>
          <w:marRight w:val="0"/>
          <w:marTop w:val="0"/>
          <w:marBottom w:val="0"/>
          <w:divBdr>
            <w:top w:val="none" w:sz="0" w:space="0" w:color="auto"/>
            <w:left w:val="none" w:sz="0" w:space="0" w:color="auto"/>
            <w:bottom w:val="none" w:sz="0" w:space="0" w:color="auto"/>
            <w:right w:val="none" w:sz="0" w:space="0" w:color="auto"/>
          </w:divBdr>
          <w:divsChild>
            <w:div w:id="703529208">
              <w:marLeft w:val="0"/>
              <w:marRight w:val="0"/>
              <w:marTop w:val="0"/>
              <w:marBottom w:val="75"/>
              <w:divBdr>
                <w:top w:val="none" w:sz="0" w:space="0" w:color="auto"/>
                <w:left w:val="none" w:sz="0" w:space="0" w:color="auto"/>
                <w:bottom w:val="none" w:sz="0" w:space="0" w:color="auto"/>
                <w:right w:val="none" w:sz="0" w:space="0" w:color="auto"/>
              </w:divBdr>
              <w:divsChild>
                <w:div w:id="1113937707">
                  <w:marLeft w:val="0"/>
                  <w:marRight w:val="0"/>
                  <w:marTop w:val="0"/>
                  <w:marBottom w:val="0"/>
                  <w:divBdr>
                    <w:top w:val="none" w:sz="0" w:space="0" w:color="auto"/>
                    <w:left w:val="none" w:sz="0" w:space="0" w:color="auto"/>
                    <w:bottom w:val="none" w:sz="0" w:space="0" w:color="auto"/>
                    <w:right w:val="none" w:sz="0" w:space="0" w:color="auto"/>
                  </w:divBdr>
                  <w:divsChild>
                    <w:div w:id="1748114281">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691685865">
          <w:marLeft w:val="0"/>
          <w:marRight w:val="0"/>
          <w:marTop w:val="0"/>
          <w:marBottom w:val="0"/>
          <w:divBdr>
            <w:top w:val="none" w:sz="0" w:space="0" w:color="auto"/>
            <w:left w:val="none" w:sz="0" w:space="0" w:color="auto"/>
            <w:bottom w:val="none" w:sz="0" w:space="0" w:color="auto"/>
            <w:right w:val="none" w:sz="0" w:space="0" w:color="auto"/>
          </w:divBdr>
        </w:div>
      </w:divsChild>
    </w:div>
    <w:div w:id="1789081983">
      <w:bodyDiv w:val="1"/>
      <w:marLeft w:val="0"/>
      <w:marRight w:val="0"/>
      <w:marTop w:val="0"/>
      <w:marBottom w:val="0"/>
      <w:divBdr>
        <w:top w:val="none" w:sz="0" w:space="0" w:color="auto"/>
        <w:left w:val="none" w:sz="0" w:space="0" w:color="auto"/>
        <w:bottom w:val="none" w:sz="0" w:space="0" w:color="auto"/>
        <w:right w:val="none" w:sz="0" w:space="0" w:color="auto"/>
      </w:divBdr>
    </w:div>
    <w:div w:id="1790051201">
      <w:bodyDiv w:val="1"/>
      <w:marLeft w:val="0"/>
      <w:marRight w:val="0"/>
      <w:marTop w:val="0"/>
      <w:marBottom w:val="0"/>
      <w:divBdr>
        <w:top w:val="none" w:sz="0" w:space="0" w:color="auto"/>
        <w:left w:val="none" w:sz="0" w:space="0" w:color="auto"/>
        <w:bottom w:val="none" w:sz="0" w:space="0" w:color="auto"/>
        <w:right w:val="none" w:sz="0" w:space="0" w:color="auto"/>
      </w:divBdr>
    </w:div>
    <w:div w:id="1793396731">
      <w:bodyDiv w:val="1"/>
      <w:marLeft w:val="0"/>
      <w:marRight w:val="0"/>
      <w:marTop w:val="0"/>
      <w:marBottom w:val="0"/>
      <w:divBdr>
        <w:top w:val="none" w:sz="0" w:space="0" w:color="auto"/>
        <w:left w:val="none" w:sz="0" w:space="0" w:color="auto"/>
        <w:bottom w:val="none" w:sz="0" w:space="0" w:color="auto"/>
        <w:right w:val="none" w:sz="0" w:space="0" w:color="auto"/>
      </w:divBdr>
      <w:divsChild>
        <w:div w:id="165172303">
          <w:marLeft w:val="0"/>
          <w:marRight w:val="0"/>
          <w:marTop w:val="0"/>
          <w:marBottom w:val="0"/>
          <w:divBdr>
            <w:top w:val="none" w:sz="0" w:space="0" w:color="auto"/>
            <w:left w:val="none" w:sz="0" w:space="0" w:color="auto"/>
            <w:bottom w:val="none" w:sz="0" w:space="0" w:color="auto"/>
            <w:right w:val="none" w:sz="0" w:space="0" w:color="auto"/>
          </w:divBdr>
          <w:divsChild>
            <w:div w:id="706754774">
              <w:marLeft w:val="0"/>
              <w:marRight w:val="0"/>
              <w:marTop w:val="0"/>
              <w:marBottom w:val="75"/>
              <w:divBdr>
                <w:top w:val="none" w:sz="0" w:space="0" w:color="auto"/>
                <w:left w:val="none" w:sz="0" w:space="0" w:color="auto"/>
                <w:bottom w:val="none" w:sz="0" w:space="0" w:color="auto"/>
                <w:right w:val="none" w:sz="0" w:space="0" w:color="auto"/>
              </w:divBdr>
              <w:divsChild>
                <w:div w:id="1922566472">
                  <w:marLeft w:val="0"/>
                  <w:marRight w:val="0"/>
                  <w:marTop w:val="0"/>
                  <w:marBottom w:val="0"/>
                  <w:divBdr>
                    <w:top w:val="none" w:sz="0" w:space="0" w:color="auto"/>
                    <w:left w:val="none" w:sz="0" w:space="0" w:color="auto"/>
                    <w:bottom w:val="none" w:sz="0" w:space="0" w:color="auto"/>
                    <w:right w:val="none" w:sz="0" w:space="0" w:color="auto"/>
                  </w:divBdr>
                  <w:divsChild>
                    <w:div w:id="95822041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763523891">
          <w:marLeft w:val="0"/>
          <w:marRight w:val="0"/>
          <w:marTop w:val="0"/>
          <w:marBottom w:val="0"/>
          <w:divBdr>
            <w:top w:val="none" w:sz="0" w:space="0" w:color="auto"/>
            <w:left w:val="none" w:sz="0" w:space="0" w:color="auto"/>
            <w:bottom w:val="none" w:sz="0" w:space="0" w:color="auto"/>
            <w:right w:val="none" w:sz="0" w:space="0" w:color="auto"/>
          </w:divBdr>
        </w:div>
      </w:divsChild>
    </w:div>
    <w:div w:id="1795900785">
      <w:bodyDiv w:val="1"/>
      <w:marLeft w:val="0"/>
      <w:marRight w:val="0"/>
      <w:marTop w:val="0"/>
      <w:marBottom w:val="0"/>
      <w:divBdr>
        <w:top w:val="none" w:sz="0" w:space="0" w:color="auto"/>
        <w:left w:val="none" w:sz="0" w:space="0" w:color="auto"/>
        <w:bottom w:val="none" w:sz="0" w:space="0" w:color="auto"/>
        <w:right w:val="none" w:sz="0" w:space="0" w:color="auto"/>
      </w:divBdr>
    </w:div>
    <w:div w:id="1803694027">
      <w:bodyDiv w:val="1"/>
      <w:marLeft w:val="0"/>
      <w:marRight w:val="0"/>
      <w:marTop w:val="0"/>
      <w:marBottom w:val="0"/>
      <w:divBdr>
        <w:top w:val="none" w:sz="0" w:space="0" w:color="auto"/>
        <w:left w:val="none" w:sz="0" w:space="0" w:color="auto"/>
        <w:bottom w:val="none" w:sz="0" w:space="0" w:color="auto"/>
        <w:right w:val="none" w:sz="0" w:space="0" w:color="auto"/>
      </w:divBdr>
      <w:divsChild>
        <w:div w:id="903174783">
          <w:marLeft w:val="0"/>
          <w:marRight w:val="0"/>
          <w:marTop w:val="0"/>
          <w:marBottom w:val="0"/>
          <w:divBdr>
            <w:top w:val="none" w:sz="0" w:space="0" w:color="auto"/>
            <w:left w:val="none" w:sz="0" w:space="0" w:color="auto"/>
            <w:bottom w:val="none" w:sz="0" w:space="0" w:color="auto"/>
            <w:right w:val="none" w:sz="0" w:space="0" w:color="auto"/>
          </w:divBdr>
          <w:divsChild>
            <w:div w:id="1720935406">
              <w:marLeft w:val="0"/>
              <w:marRight w:val="0"/>
              <w:marTop w:val="0"/>
              <w:marBottom w:val="150"/>
              <w:divBdr>
                <w:top w:val="none" w:sz="0" w:space="0" w:color="auto"/>
                <w:left w:val="none" w:sz="0" w:space="0" w:color="auto"/>
                <w:bottom w:val="none" w:sz="0" w:space="0" w:color="auto"/>
                <w:right w:val="none" w:sz="0" w:space="0" w:color="auto"/>
              </w:divBdr>
              <w:divsChild>
                <w:div w:id="463545529">
                  <w:marLeft w:val="0"/>
                  <w:marRight w:val="0"/>
                  <w:marTop w:val="0"/>
                  <w:marBottom w:val="0"/>
                  <w:divBdr>
                    <w:top w:val="none" w:sz="0" w:space="0" w:color="auto"/>
                    <w:left w:val="none" w:sz="0" w:space="0" w:color="auto"/>
                    <w:bottom w:val="none" w:sz="0" w:space="0" w:color="auto"/>
                    <w:right w:val="none" w:sz="0" w:space="0" w:color="auto"/>
                  </w:divBdr>
                  <w:divsChild>
                    <w:div w:id="529800034">
                      <w:marLeft w:val="0"/>
                      <w:marRight w:val="0"/>
                      <w:marTop w:val="0"/>
                      <w:marBottom w:val="150"/>
                      <w:divBdr>
                        <w:top w:val="none" w:sz="0" w:space="0" w:color="auto"/>
                        <w:left w:val="none" w:sz="0" w:space="0" w:color="auto"/>
                        <w:bottom w:val="none" w:sz="0" w:space="0" w:color="auto"/>
                        <w:right w:val="none" w:sz="0" w:space="0" w:color="auto"/>
                      </w:divBdr>
                      <w:divsChild>
                        <w:div w:id="692610910">
                          <w:marLeft w:val="-150"/>
                          <w:marRight w:val="-150"/>
                          <w:marTop w:val="0"/>
                          <w:marBottom w:val="450"/>
                          <w:divBdr>
                            <w:top w:val="none" w:sz="0" w:space="0" w:color="auto"/>
                            <w:left w:val="none" w:sz="0" w:space="0" w:color="auto"/>
                            <w:bottom w:val="none" w:sz="0" w:space="0" w:color="auto"/>
                            <w:right w:val="none" w:sz="0" w:space="0" w:color="auto"/>
                          </w:divBdr>
                          <w:divsChild>
                            <w:div w:id="487864045">
                              <w:marLeft w:val="0"/>
                              <w:marRight w:val="0"/>
                              <w:marTop w:val="0"/>
                              <w:marBottom w:val="0"/>
                              <w:divBdr>
                                <w:top w:val="none" w:sz="0" w:space="0" w:color="auto"/>
                                <w:left w:val="none" w:sz="0" w:space="0" w:color="auto"/>
                                <w:bottom w:val="none" w:sz="0" w:space="0" w:color="auto"/>
                                <w:right w:val="none" w:sz="0" w:space="0" w:color="auto"/>
                              </w:divBdr>
                              <w:divsChild>
                                <w:div w:id="1256400372">
                                  <w:marLeft w:val="0"/>
                                  <w:marRight w:val="0"/>
                                  <w:marTop w:val="0"/>
                                  <w:marBottom w:val="0"/>
                                  <w:divBdr>
                                    <w:top w:val="none" w:sz="0" w:space="0" w:color="auto"/>
                                    <w:left w:val="none" w:sz="0" w:space="0" w:color="auto"/>
                                    <w:bottom w:val="none" w:sz="0" w:space="0" w:color="auto"/>
                                    <w:right w:val="none" w:sz="0" w:space="0" w:color="auto"/>
                                  </w:divBdr>
                                  <w:divsChild>
                                    <w:div w:id="282343129">
                                      <w:marLeft w:val="0"/>
                                      <w:marRight w:val="0"/>
                                      <w:marTop w:val="0"/>
                                      <w:marBottom w:val="0"/>
                                      <w:divBdr>
                                        <w:top w:val="none" w:sz="0" w:space="0" w:color="auto"/>
                                        <w:left w:val="none" w:sz="0" w:space="0" w:color="auto"/>
                                        <w:bottom w:val="none" w:sz="0" w:space="0" w:color="auto"/>
                                        <w:right w:val="none" w:sz="0" w:space="0" w:color="auto"/>
                                      </w:divBdr>
                                      <w:divsChild>
                                        <w:div w:id="178155628">
                                          <w:marLeft w:val="0"/>
                                          <w:marRight w:val="0"/>
                                          <w:marTop w:val="0"/>
                                          <w:marBottom w:val="0"/>
                                          <w:divBdr>
                                            <w:top w:val="none" w:sz="0" w:space="0" w:color="auto"/>
                                            <w:left w:val="none" w:sz="0" w:space="0" w:color="auto"/>
                                            <w:bottom w:val="none" w:sz="0" w:space="0" w:color="auto"/>
                                            <w:right w:val="none" w:sz="0" w:space="0" w:color="auto"/>
                                          </w:divBdr>
                                          <w:divsChild>
                                            <w:div w:id="429857200">
                                              <w:marLeft w:val="0"/>
                                              <w:marRight w:val="0"/>
                                              <w:marTop w:val="0"/>
                                              <w:marBottom w:val="15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Child>
                    </w:div>
                  </w:divsChild>
                </w:div>
              </w:divsChild>
            </w:div>
          </w:divsChild>
        </w:div>
      </w:divsChild>
    </w:div>
    <w:div w:id="1816871567">
      <w:bodyDiv w:val="1"/>
      <w:marLeft w:val="0"/>
      <w:marRight w:val="0"/>
      <w:marTop w:val="0"/>
      <w:marBottom w:val="0"/>
      <w:divBdr>
        <w:top w:val="none" w:sz="0" w:space="0" w:color="auto"/>
        <w:left w:val="none" w:sz="0" w:space="0" w:color="auto"/>
        <w:bottom w:val="none" w:sz="0" w:space="0" w:color="auto"/>
        <w:right w:val="none" w:sz="0" w:space="0" w:color="auto"/>
      </w:divBdr>
      <w:divsChild>
        <w:div w:id="116027249">
          <w:marLeft w:val="0"/>
          <w:marRight w:val="0"/>
          <w:marTop w:val="0"/>
          <w:marBottom w:val="0"/>
          <w:divBdr>
            <w:top w:val="none" w:sz="0" w:space="0" w:color="auto"/>
            <w:left w:val="none" w:sz="0" w:space="0" w:color="auto"/>
            <w:bottom w:val="none" w:sz="0" w:space="0" w:color="auto"/>
            <w:right w:val="none" w:sz="0" w:space="0" w:color="auto"/>
          </w:divBdr>
        </w:div>
        <w:div w:id="1628386575">
          <w:marLeft w:val="0"/>
          <w:marRight w:val="0"/>
          <w:marTop w:val="0"/>
          <w:marBottom w:val="0"/>
          <w:divBdr>
            <w:top w:val="none" w:sz="0" w:space="0" w:color="auto"/>
            <w:left w:val="none" w:sz="0" w:space="0" w:color="auto"/>
            <w:bottom w:val="none" w:sz="0" w:space="0" w:color="auto"/>
            <w:right w:val="none" w:sz="0" w:space="0" w:color="auto"/>
          </w:divBdr>
          <w:divsChild>
            <w:div w:id="1928614213">
              <w:marLeft w:val="0"/>
              <w:marRight w:val="0"/>
              <w:marTop w:val="0"/>
              <w:marBottom w:val="75"/>
              <w:divBdr>
                <w:top w:val="none" w:sz="0" w:space="0" w:color="auto"/>
                <w:left w:val="none" w:sz="0" w:space="0" w:color="auto"/>
                <w:bottom w:val="none" w:sz="0" w:space="0" w:color="auto"/>
                <w:right w:val="none" w:sz="0" w:space="0" w:color="auto"/>
              </w:divBdr>
              <w:divsChild>
                <w:div w:id="1339890166">
                  <w:marLeft w:val="0"/>
                  <w:marRight w:val="0"/>
                  <w:marTop w:val="0"/>
                  <w:marBottom w:val="0"/>
                  <w:divBdr>
                    <w:top w:val="none" w:sz="0" w:space="0" w:color="auto"/>
                    <w:left w:val="none" w:sz="0" w:space="0" w:color="auto"/>
                    <w:bottom w:val="none" w:sz="0" w:space="0" w:color="auto"/>
                    <w:right w:val="none" w:sz="0" w:space="0" w:color="auto"/>
                  </w:divBdr>
                  <w:divsChild>
                    <w:div w:id="1755010662">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823039768">
      <w:bodyDiv w:val="1"/>
      <w:marLeft w:val="0"/>
      <w:marRight w:val="0"/>
      <w:marTop w:val="0"/>
      <w:marBottom w:val="0"/>
      <w:divBdr>
        <w:top w:val="none" w:sz="0" w:space="0" w:color="auto"/>
        <w:left w:val="none" w:sz="0" w:space="0" w:color="auto"/>
        <w:bottom w:val="none" w:sz="0" w:space="0" w:color="auto"/>
        <w:right w:val="none" w:sz="0" w:space="0" w:color="auto"/>
      </w:divBdr>
    </w:div>
    <w:div w:id="1833909695">
      <w:bodyDiv w:val="1"/>
      <w:marLeft w:val="0"/>
      <w:marRight w:val="0"/>
      <w:marTop w:val="0"/>
      <w:marBottom w:val="0"/>
      <w:divBdr>
        <w:top w:val="none" w:sz="0" w:space="0" w:color="auto"/>
        <w:left w:val="none" w:sz="0" w:space="0" w:color="auto"/>
        <w:bottom w:val="none" w:sz="0" w:space="0" w:color="auto"/>
        <w:right w:val="none" w:sz="0" w:space="0" w:color="auto"/>
      </w:divBdr>
    </w:div>
    <w:div w:id="1834880591">
      <w:bodyDiv w:val="1"/>
      <w:marLeft w:val="0"/>
      <w:marRight w:val="0"/>
      <w:marTop w:val="0"/>
      <w:marBottom w:val="0"/>
      <w:divBdr>
        <w:top w:val="none" w:sz="0" w:space="0" w:color="auto"/>
        <w:left w:val="none" w:sz="0" w:space="0" w:color="auto"/>
        <w:bottom w:val="none" w:sz="0" w:space="0" w:color="auto"/>
        <w:right w:val="none" w:sz="0" w:space="0" w:color="auto"/>
      </w:divBdr>
      <w:divsChild>
        <w:div w:id="1848516236">
          <w:marLeft w:val="0"/>
          <w:marRight w:val="0"/>
          <w:marTop w:val="0"/>
          <w:marBottom w:val="0"/>
          <w:divBdr>
            <w:top w:val="none" w:sz="0" w:space="0" w:color="auto"/>
            <w:left w:val="none" w:sz="0" w:space="0" w:color="auto"/>
            <w:bottom w:val="none" w:sz="0" w:space="0" w:color="auto"/>
            <w:right w:val="none" w:sz="0" w:space="0" w:color="auto"/>
          </w:divBdr>
          <w:divsChild>
            <w:div w:id="482895412">
              <w:marLeft w:val="0"/>
              <w:marRight w:val="0"/>
              <w:marTop w:val="0"/>
              <w:marBottom w:val="0"/>
              <w:divBdr>
                <w:top w:val="none" w:sz="0" w:space="0" w:color="auto"/>
                <w:left w:val="none" w:sz="0" w:space="0" w:color="auto"/>
                <w:bottom w:val="none" w:sz="0" w:space="0" w:color="auto"/>
                <w:right w:val="none" w:sz="0" w:space="0" w:color="auto"/>
              </w:divBdr>
              <w:divsChild>
                <w:div w:id="1167138268">
                  <w:marLeft w:val="0"/>
                  <w:marRight w:val="0"/>
                  <w:marTop w:val="0"/>
                  <w:marBottom w:val="0"/>
                  <w:divBdr>
                    <w:top w:val="none" w:sz="0" w:space="0" w:color="auto"/>
                    <w:left w:val="none" w:sz="0" w:space="0" w:color="auto"/>
                    <w:bottom w:val="none" w:sz="0" w:space="0" w:color="auto"/>
                    <w:right w:val="none" w:sz="0" w:space="0" w:color="auto"/>
                  </w:divBdr>
                  <w:divsChild>
                    <w:div w:id="9817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57327">
      <w:bodyDiv w:val="1"/>
      <w:marLeft w:val="0"/>
      <w:marRight w:val="0"/>
      <w:marTop w:val="0"/>
      <w:marBottom w:val="0"/>
      <w:divBdr>
        <w:top w:val="none" w:sz="0" w:space="0" w:color="auto"/>
        <w:left w:val="none" w:sz="0" w:space="0" w:color="auto"/>
        <w:bottom w:val="none" w:sz="0" w:space="0" w:color="auto"/>
        <w:right w:val="none" w:sz="0" w:space="0" w:color="auto"/>
      </w:divBdr>
    </w:div>
    <w:div w:id="1856772436">
      <w:bodyDiv w:val="1"/>
      <w:marLeft w:val="0"/>
      <w:marRight w:val="0"/>
      <w:marTop w:val="0"/>
      <w:marBottom w:val="0"/>
      <w:divBdr>
        <w:top w:val="none" w:sz="0" w:space="0" w:color="auto"/>
        <w:left w:val="none" w:sz="0" w:space="0" w:color="auto"/>
        <w:bottom w:val="none" w:sz="0" w:space="0" w:color="auto"/>
        <w:right w:val="none" w:sz="0" w:space="0" w:color="auto"/>
      </w:divBdr>
    </w:div>
    <w:div w:id="1861620662">
      <w:bodyDiv w:val="1"/>
      <w:marLeft w:val="0"/>
      <w:marRight w:val="0"/>
      <w:marTop w:val="0"/>
      <w:marBottom w:val="0"/>
      <w:divBdr>
        <w:top w:val="none" w:sz="0" w:space="0" w:color="auto"/>
        <w:left w:val="none" w:sz="0" w:space="0" w:color="auto"/>
        <w:bottom w:val="none" w:sz="0" w:space="0" w:color="auto"/>
        <w:right w:val="none" w:sz="0" w:space="0" w:color="auto"/>
      </w:divBdr>
      <w:divsChild>
        <w:div w:id="1489784924">
          <w:marLeft w:val="0"/>
          <w:marRight w:val="0"/>
          <w:marTop w:val="0"/>
          <w:marBottom w:val="0"/>
          <w:divBdr>
            <w:top w:val="none" w:sz="0" w:space="0" w:color="auto"/>
            <w:left w:val="none" w:sz="0" w:space="0" w:color="auto"/>
            <w:bottom w:val="none" w:sz="0" w:space="0" w:color="auto"/>
            <w:right w:val="none" w:sz="0" w:space="0" w:color="auto"/>
          </w:divBdr>
          <w:divsChild>
            <w:div w:id="422265242">
              <w:marLeft w:val="0"/>
              <w:marRight w:val="0"/>
              <w:marTop w:val="0"/>
              <w:marBottom w:val="75"/>
              <w:divBdr>
                <w:top w:val="none" w:sz="0" w:space="0" w:color="auto"/>
                <w:left w:val="none" w:sz="0" w:space="0" w:color="auto"/>
                <w:bottom w:val="none" w:sz="0" w:space="0" w:color="auto"/>
                <w:right w:val="none" w:sz="0" w:space="0" w:color="auto"/>
              </w:divBdr>
              <w:divsChild>
                <w:div w:id="1931814351">
                  <w:marLeft w:val="0"/>
                  <w:marRight w:val="0"/>
                  <w:marTop w:val="0"/>
                  <w:marBottom w:val="0"/>
                  <w:divBdr>
                    <w:top w:val="none" w:sz="0" w:space="0" w:color="auto"/>
                    <w:left w:val="none" w:sz="0" w:space="0" w:color="auto"/>
                    <w:bottom w:val="none" w:sz="0" w:space="0" w:color="auto"/>
                    <w:right w:val="none" w:sz="0" w:space="0" w:color="auto"/>
                  </w:divBdr>
                  <w:divsChild>
                    <w:div w:id="1896113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07173330">
          <w:marLeft w:val="0"/>
          <w:marRight w:val="0"/>
          <w:marTop w:val="0"/>
          <w:marBottom w:val="0"/>
          <w:divBdr>
            <w:top w:val="none" w:sz="0" w:space="0" w:color="auto"/>
            <w:left w:val="none" w:sz="0" w:space="0" w:color="auto"/>
            <w:bottom w:val="none" w:sz="0" w:space="0" w:color="auto"/>
            <w:right w:val="none" w:sz="0" w:space="0" w:color="auto"/>
          </w:divBdr>
        </w:div>
      </w:divsChild>
    </w:div>
    <w:div w:id="1865290350">
      <w:bodyDiv w:val="1"/>
      <w:marLeft w:val="0"/>
      <w:marRight w:val="0"/>
      <w:marTop w:val="0"/>
      <w:marBottom w:val="0"/>
      <w:divBdr>
        <w:top w:val="none" w:sz="0" w:space="0" w:color="auto"/>
        <w:left w:val="none" w:sz="0" w:space="0" w:color="auto"/>
        <w:bottom w:val="none" w:sz="0" w:space="0" w:color="auto"/>
        <w:right w:val="none" w:sz="0" w:space="0" w:color="auto"/>
      </w:divBdr>
    </w:div>
    <w:div w:id="1874269983">
      <w:bodyDiv w:val="1"/>
      <w:marLeft w:val="0"/>
      <w:marRight w:val="0"/>
      <w:marTop w:val="0"/>
      <w:marBottom w:val="0"/>
      <w:divBdr>
        <w:top w:val="none" w:sz="0" w:space="0" w:color="auto"/>
        <w:left w:val="none" w:sz="0" w:space="0" w:color="auto"/>
        <w:bottom w:val="none" w:sz="0" w:space="0" w:color="auto"/>
        <w:right w:val="none" w:sz="0" w:space="0" w:color="auto"/>
      </w:divBdr>
    </w:div>
    <w:div w:id="1875339083">
      <w:bodyDiv w:val="1"/>
      <w:marLeft w:val="0"/>
      <w:marRight w:val="0"/>
      <w:marTop w:val="0"/>
      <w:marBottom w:val="0"/>
      <w:divBdr>
        <w:top w:val="none" w:sz="0" w:space="0" w:color="auto"/>
        <w:left w:val="none" w:sz="0" w:space="0" w:color="auto"/>
        <w:bottom w:val="none" w:sz="0" w:space="0" w:color="auto"/>
        <w:right w:val="none" w:sz="0" w:space="0" w:color="auto"/>
      </w:divBdr>
    </w:div>
    <w:div w:id="1875385409">
      <w:bodyDiv w:val="1"/>
      <w:marLeft w:val="0"/>
      <w:marRight w:val="0"/>
      <w:marTop w:val="0"/>
      <w:marBottom w:val="0"/>
      <w:divBdr>
        <w:top w:val="none" w:sz="0" w:space="0" w:color="auto"/>
        <w:left w:val="none" w:sz="0" w:space="0" w:color="auto"/>
        <w:bottom w:val="none" w:sz="0" w:space="0" w:color="auto"/>
        <w:right w:val="none" w:sz="0" w:space="0" w:color="auto"/>
      </w:divBdr>
      <w:divsChild>
        <w:div w:id="1495105324">
          <w:marLeft w:val="0"/>
          <w:marRight w:val="0"/>
          <w:marTop w:val="0"/>
          <w:marBottom w:val="0"/>
          <w:divBdr>
            <w:top w:val="none" w:sz="0" w:space="0" w:color="auto"/>
            <w:left w:val="none" w:sz="0" w:space="0" w:color="auto"/>
            <w:bottom w:val="none" w:sz="0" w:space="0" w:color="auto"/>
            <w:right w:val="none" w:sz="0" w:space="0" w:color="auto"/>
          </w:divBdr>
          <w:divsChild>
            <w:div w:id="638339426">
              <w:marLeft w:val="0"/>
              <w:marRight w:val="0"/>
              <w:marTop w:val="0"/>
              <w:marBottom w:val="0"/>
              <w:divBdr>
                <w:top w:val="none" w:sz="0" w:space="0" w:color="auto"/>
                <w:left w:val="none" w:sz="0" w:space="0" w:color="auto"/>
                <w:bottom w:val="none" w:sz="0" w:space="0" w:color="auto"/>
                <w:right w:val="none" w:sz="0" w:space="0" w:color="auto"/>
              </w:divBdr>
              <w:divsChild>
                <w:div w:id="726074382">
                  <w:marLeft w:val="0"/>
                  <w:marRight w:val="0"/>
                  <w:marTop w:val="0"/>
                  <w:marBottom w:val="0"/>
                  <w:divBdr>
                    <w:top w:val="none" w:sz="0" w:space="0" w:color="auto"/>
                    <w:left w:val="none" w:sz="0" w:space="0" w:color="auto"/>
                    <w:bottom w:val="none" w:sz="0" w:space="0" w:color="auto"/>
                    <w:right w:val="none" w:sz="0" w:space="0" w:color="auto"/>
                  </w:divBdr>
                  <w:divsChild>
                    <w:div w:id="47140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874719">
      <w:bodyDiv w:val="1"/>
      <w:marLeft w:val="0"/>
      <w:marRight w:val="0"/>
      <w:marTop w:val="0"/>
      <w:marBottom w:val="0"/>
      <w:divBdr>
        <w:top w:val="none" w:sz="0" w:space="0" w:color="auto"/>
        <w:left w:val="none" w:sz="0" w:space="0" w:color="auto"/>
        <w:bottom w:val="none" w:sz="0" w:space="0" w:color="auto"/>
        <w:right w:val="none" w:sz="0" w:space="0" w:color="auto"/>
      </w:divBdr>
    </w:div>
    <w:div w:id="1890341783">
      <w:bodyDiv w:val="1"/>
      <w:marLeft w:val="0"/>
      <w:marRight w:val="0"/>
      <w:marTop w:val="0"/>
      <w:marBottom w:val="0"/>
      <w:divBdr>
        <w:top w:val="none" w:sz="0" w:space="0" w:color="auto"/>
        <w:left w:val="none" w:sz="0" w:space="0" w:color="auto"/>
        <w:bottom w:val="none" w:sz="0" w:space="0" w:color="auto"/>
        <w:right w:val="none" w:sz="0" w:space="0" w:color="auto"/>
      </w:divBdr>
      <w:divsChild>
        <w:div w:id="1799493940">
          <w:marLeft w:val="0"/>
          <w:marRight w:val="0"/>
          <w:marTop w:val="0"/>
          <w:marBottom w:val="0"/>
          <w:divBdr>
            <w:top w:val="none" w:sz="0" w:space="0" w:color="auto"/>
            <w:left w:val="none" w:sz="0" w:space="0" w:color="auto"/>
            <w:bottom w:val="none" w:sz="0" w:space="0" w:color="auto"/>
            <w:right w:val="none" w:sz="0" w:space="0" w:color="auto"/>
          </w:divBdr>
          <w:divsChild>
            <w:div w:id="1681349424">
              <w:marLeft w:val="0"/>
              <w:marRight w:val="0"/>
              <w:marTop w:val="0"/>
              <w:marBottom w:val="0"/>
              <w:divBdr>
                <w:top w:val="none" w:sz="0" w:space="0" w:color="auto"/>
                <w:left w:val="none" w:sz="0" w:space="0" w:color="auto"/>
                <w:bottom w:val="none" w:sz="0" w:space="0" w:color="auto"/>
                <w:right w:val="none" w:sz="0" w:space="0" w:color="auto"/>
              </w:divBdr>
              <w:divsChild>
                <w:div w:id="1114717201">
                  <w:marLeft w:val="0"/>
                  <w:marRight w:val="0"/>
                  <w:marTop w:val="0"/>
                  <w:marBottom w:val="0"/>
                  <w:divBdr>
                    <w:top w:val="none" w:sz="0" w:space="0" w:color="auto"/>
                    <w:left w:val="none" w:sz="0" w:space="0" w:color="auto"/>
                    <w:bottom w:val="none" w:sz="0" w:space="0" w:color="auto"/>
                    <w:right w:val="none" w:sz="0" w:space="0" w:color="auto"/>
                  </w:divBdr>
                  <w:divsChild>
                    <w:div w:id="101445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841342">
      <w:bodyDiv w:val="1"/>
      <w:marLeft w:val="0"/>
      <w:marRight w:val="0"/>
      <w:marTop w:val="0"/>
      <w:marBottom w:val="0"/>
      <w:divBdr>
        <w:top w:val="none" w:sz="0" w:space="0" w:color="auto"/>
        <w:left w:val="none" w:sz="0" w:space="0" w:color="auto"/>
        <w:bottom w:val="none" w:sz="0" w:space="0" w:color="auto"/>
        <w:right w:val="none" w:sz="0" w:space="0" w:color="auto"/>
      </w:divBdr>
      <w:divsChild>
        <w:div w:id="61607866">
          <w:marLeft w:val="0"/>
          <w:marRight w:val="0"/>
          <w:marTop w:val="0"/>
          <w:marBottom w:val="0"/>
          <w:divBdr>
            <w:top w:val="none" w:sz="0" w:space="0" w:color="auto"/>
            <w:left w:val="none" w:sz="0" w:space="0" w:color="auto"/>
            <w:bottom w:val="none" w:sz="0" w:space="0" w:color="auto"/>
            <w:right w:val="none" w:sz="0" w:space="0" w:color="auto"/>
          </w:divBdr>
          <w:divsChild>
            <w:div w:id="955791424">
              <w:marLeft w:val="-225"/>
              <w:marRight w:val="-225"/>
              <w:marTop w:val="0"/>
              <w:marBottom w:val="0"/>
              <w:divBdr>
                <w:top w:val="none" w:sz="0" w:space="0" w:color="auto"/>
                <w:left w:val="none" w:sz="0" w:space="0" w:color="auto"/>
                <w:bottom w:val="none" w:sz="0" w:space="0" w:color="auto"/>
                <w:right w:val="none" w:sz="0" w:space="0" w:color="auto"/>
              </w:divBdr>
              <w:divsChild>
                <w:div w:id="14253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80526">
          <w:marLeft w:val="0"/>
          <w:marRight w:val="0"/>
          <w:marTop w:val="0"/>
          <w:marBottom w:val="0"/>
          <w:divBdr>
            <w:top w:val="none" w:sz="0" w:space="0" w:color="auto"/>
            <w:left w:val="none" w:sz="0" w:space="0" w:color="auto"/>
            <w:bottom w:val="none" w:sz="0" w:space="0" w:color="auto"/>
            <w:right w:val="none" w:sz="0" w:space="0" w:color="auto"/>
          </w:divBdr>
          <w:divsChild>
            <w:div w:id="2143382131">
              <w:marLeft w:val="-225"/>
              <w:marRight w:val="-225"/>
              <w:marTop w:val="0"/>
              <w:marBottom w:val="0"/>
              <w:divBdr>
                <w:top w:val="none" w:sz="0" w:space="0" w:color="auto"/>
                <w:left w:val="none" w:sz="0" w:space="0" w:color="auto"/>
                <w:bottom w:val="none" w:sz="0" w:space="0" w:color="auto"/>
                <w:right w:val="none" w:sz="0" w:space="0" w:color="auto"/>
              </w:divBdr>
              <w:divsChild>
                <w:div w:id="498469492">
                  <w:marLeft w:val="0"/>
                  <w:marRight w:val="0"/>
                  <w:marTop w:val="0"/>
                  <w:marBottom w:val="0"/>
                  <w:divBdr>
                    <w:top w:val="none" w:sz="0" w:space="0" w:color="auto"/>
                    <w:left w:val="none" w:sz="0" w:space="0" w:color="auto"/>
                    <w:bottom w:val="none" w:sz="0" w:space="0" w:color="auto"/>
                    <w:right w:val="none" w:sz="0" w:space="0" w:color="auto"/>
                  </w:divBdr>
                  <w:divsChild>
                    <w:div w:id="4978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969764">
      <w:bodyDiv w:val="1"/>
      <w:marLeft w:val="0"/>
      <w:marRight w:val="0"/>
      <w:marTop w:val="0"/>
      <w:marBottom w:val="0"/>
      <w:divBdr>
        <w:top w:val="none" w:sz="0" w:space="0" w:color="auto"/>
        <w:left w:val="none" w:sz="0" w:space="0" w:color="auto"/>
        <w:bottom w:val="none" w:sz="0" w:space="0" w:color="auto"/>
        <w:right w:val="none" w:sz="0" w:space="0" w:color="auto"/>
      </w:divBdr>
      <w:divsChild>
        <w:div w:id="116990364">
          <w:marLeft w:val="0"/>
          <w:marRight w:val="0"/>
          <w:marTop w:val="0"/>
          <w:marBottom w:val="0"/>
          <w:divBdr>
            <w:top w:val="none" w:sz="0" w:space="0" w:color="auto"/>
            <w:left w:val="none" w:sz="0" w:space="0" w:color="auto"/>
            <w:bottom w:val="none" w:sz="0" w:space="0" w:color="auto"/>
            <w:right w:val="none" w:sz="0" w:space="0" w:color="auto"/>
          </w:divBdr>
        </w:div>
        <w:div w:id="1853059487">
          <w:marLeft w:val="0"/>
          <w:marRight w:val="0"/>
          <w:marTop w:val="0"/>
          <w:marBottom w:val="0"/>
          <w:divBdr>
            <w:top w:val="none" w:sz="0" w:space="0" w:color="auto"/>
            <w:left w:val="none" w:sz="0" w:space="0" w:color="auto"/>
            <w:bottom w:val="none" w:sz="0" w:space="0" w:color="auto"/>
            <w:right w:val="none" w:sz="0" w:space="0" w:color="auto"/>
          </w:divBdr>
          <w:divsChild>
            <w:div w:id="789323811">
              <w:marLeft w:val="0"/>
              <w:marRight w:val="0"/>
              <w:marTop w:val="0"/>
              <w:marBottom w:val="75"/>
              <w:divBdr>
                <w:top w:val="none" w:sz="0" w:space="0" w:color="auto"/>
                <w:left w:val="none" w:sz="0" w:space="0" w:color="auto"/>
                <w:bottom w:val="none" w:sz="0" w:space="0" w:color="auto"/>
                <w:right w:val="none" w:sz="0" w:space="0" w:color="auto"/>
              </w:divBdr>
              <w:divsChild>
                <w:div w:id="831800840">
                  <w:marLeft w:val="0"/>
                  <w:marRight w:val="0"/>
                  <w:marTop w:val="0"/>
                  <w:marBottom w:val="0"/>
                  <w:divBdr>
                    <w:top w:val="none" w:sz="0" w:space="0" w:color="auto"/>
                    <w:left w:val="none" w:sz="0" w:space="0" w:color="auto"/>
                    <w:bottom w:val="none" w:sz="0" w:space="0" w:color="auto"/>
                    <w:right w:val="none" w:sz="0" w:space="0" w:color="auto"/>
                  </w:divBdr>
                  <w:divsChild>
                    <w:div w:id="15806787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916476278">
      <w:bodyDiv w:val="1"/>
      <w:marLeft w:val="0"/>
      <w:marRight w:val="0"/>
      <w:marTop w:val="0"/>
      <w:marBottom w:val="0"/>
      <w:divBdr>
        <w:top w:val="none" w:sz="0" w:space="0" w:color="auto"/>
        <w:left w:val="none" w:sz="0" w:space="0" w:color="auto"/>
        <w:bottom w:val="none" w:sz="0" w:space="0" w:color="auto"/>
        <w:right w:val="none" w:sz="0" w:space="0" w:color="auto"/>
      </w:divBdr>
      <w:divsChild>
        <w:div w:id="410389181">
          <w:marLeft w:val="0"/>
          <w:marRight w:val="0"/>
          <w:marTop w:val="0"/>
          <w:marBottom w:val="0"/>
          <w:divBdr>
            <w:top w:val="none" w:sz="0" w:space="0" w:color="auto"/>
            <w:left w:val="none" w:sz="0" w:space="0" w:color="auto"/>
            <w:bottom w:val="none" w:sz="0" w:space="0" w:color="auto"/>
            <w:right w:val="none" w:sz="0" w:space="0" w:color="auto"/>
          </w:divBdr>
        </w:div>
        <w:div w:id="2028826726">
          <w:marLeft w:val="0"/>
          <w:marRight w:val="0"/>
          <w:marTop w:val="0"/>
          <w:marBottom w:val="0"/>
          <w:divBdr>
            <w:top w:val="none" w:sz="0" w:space="0" w:color="auto"/>
            <w:left w:val="none" w:sz="0" w:space="0" w:color="auto"/>
            <w:bottom w:val="none" w:sz="0" w:space="0" w:color="auto"/>
            <w:right w:val="none" w:sz="0" w:space="0" w:color="auto"/>
          </w:divBdr>
          <w:divsChild>
            <w:div w:id="1162505720">
              <w:marLeft w:val="0"/>
              <w:marRight w:val="0"/>
              <w:marTop w:val="0"/>
              <w:marBottom w:val="75"/>
              <w:divBdr>
                <w:top w:val="none" w:sz="0" w:space="0" w:color="auto"/>
                <w:left w:val="none" w:sz="0" w:space="0" w:color="auto"/>
                <w:bottom w:val="none" w:sz="0" w:space="0" w:color="auto"/>
                <w:right w:val="none" w:sz="0" w:space="0" w:color="auto"/>
              </w:divBdr>
              <w:divsChild>
                <w:div w:id="265234750">
                  <w:marLeft w:val="0"/>
                  <w:marRight w:val="0"/>
                  <w:marTop w:val="0"/>
                  <w:marBottom w:val="0"/>
                  <w:divBdr>
                    <w:top w:val="none" w:sz="0" w:space="0" w:color="auto"/>
                    <w:left w:val="none" w:sz="0" w:space="0" w:color="auto"/>
                    <w:bottom w:val="none" w:sz="0" w:space="0" w:color="auto"/>
                    <w:right w:val="none" w:sz="0" w:space="0" w:color="auto"/>
                  </w:divBdr>
                  <w:divsChild>
                    <w:div w:id="79799083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918246469">
      <w:bodyDiv w:val="1"/>
      <w:marLeft w:val="0"/>
      <w:marRight w:val="0"/>
      <w:marTop w:val="0"/>
      <w:marBottom w:val="0"/>
      <w:divBdr>
        <w:top w:val="none" w:sz="0" w:space="0" w:color="auto"/>
        <w:left w:val="none" w:sz="0" w:space="0" w:color="auto"/>
        <w:bottom w:val="none" w:sz="0" w:space="0" w:color="auto"/>
        <w:right w:val="none" w:sz="0" w:space="0" w:color="auto"/>
      </w:divBdr>
      <w:divsChild>
        <w:div w:id="974604541">
          <w:marLeft w:val="0"/>
          <w:marRight w:val="0"/>
          <w:marTop w:val="15"/>
          <w:marBottom w:val="0"/>
          <w:divBdr>
            <w:top w:val="single" w:sz="48" w:space="0" w:color="auto"/>
            <w:left w:val="single" w:sz="48" w:space="0" w:color="auto"/>
            <w:bottom w:val="single" w:sz="48" w:space="0" w:color="auto"/>
            <w:right w:val="single" w:sz="48" w:space="0" w:color="auto"/>
          </w:divBdr>
          <w:divsChild>
            <w:div w:id="609049004">
              <w:marLeft w:val="0"/>
              <w:marRight w:val="0"/>
              <w:marTop w:val="0"/>
              <w:marBottom w:val="0"/>
              <w:divBdr>
                <w:top w:val="none" w:sz="0" w:space="0" w:color="auto"/>
                <w:left w:val="none" w:sz="0" w:space="0" w:color="auto"/>
                <w:bottom w:val="none" w:sz="0" w:space="0" w:color="auto"/>
                <w:right w:val="none" w:sz="0" w:space="0" w:color="auto"/>
              </w:divBdr>
            </w:div>
          </w:divsChild>
        </w:div>
        <w:div w:id="1168667295">
          <w:marLeft w:val="0"/>
          <w:marRight w:val="0"/>
          <w:marTop w:val="15"/>
          <w:marBottom w:val="0"/>
          <w:divBdr>
            <w:top w:val="single" w:sz="48" w:space="0" w:color="auto"/>
            <w:left w:val="single" w:sz="48" w:space="0" w:color="auto"/>
            <w:bottom w:val="single" w:sz="48" w:space="0" w:color="auto"/>
            <w:right w:val="single" w:sz="48" w:space="0" w:color="auto"/>
          </w:divBdr>
          <w:divsChild>
            <w:div w:id="8902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87136">
      <w:bodyDiv w:val="1"/>
      <w:marLeft w:val="0"/>
      <w:marRight w:val="0"/>
      <w:marTop w:val="0"/>
      <w:marBottom w:val="0"/>
      <w:divBdr>
        <w:top w:val="none" w:sz="0" w:space="0" w:color="auto"/>
        <w:left w:val="none" w:sz="0" w:space="0" w:color="auto"/>
        <w:bottom w:val="none" w:sz="0" w:space="0" w:color="auto"/>
        <w:right w:val="none" w:sz="0" w:space="0" w:color="auto"/>
      </w:divBdr>
      <w:divsChild>
        <w:div w:id="2104102956">
          <w:marLeft w:val="0"/>
          <w:marRight w:val="0"/>
          <w:marTop w:val="0"/>
          <w:marBottom w:val="0"/>
          <w:divBdr>
            <w:top w:val="none" w:sz="0" w:space="0" w:color="auto"/>
            <w:left w:val="none" w:sz="0" w:space="0" w:color="auto"/>
            <w:bottom w:val="none" w:sz="0" w:space="0" w:color="auto"/>
            <w:right w:val="none" w:sz="0" w:space="0" w:color="auto"/>
          </w:divBdr>
          <w:divsChild>
            <w:div w:id="1822429428">
              <w:marLeft w:val="0"/>
              <w:marRight w:val="0"/>
              <w:marTop w:val="0"/>
              <w:marBottom w:val="0"/>
              <w:divBdr>
                <w:top w:val="none" w:sz="0" w:space="0" w:color="auto"/>
                <w:left w:val="none" w:sz="0" w:space="0" w:color="auto"/>
                <w:bottom w:val="none" w:sz="0" w:space="0" w:color="auto"/>
                <w:right w:val="none" w:sz="0" w:space="0" w:color="auto"/>
              </w:divBdr>
              <w:divsChild>
                <w:div w:id="147207735">
                  <w:marLeft w:val="0"/>
                  <w:marRight w:val="0"/>
                  <w:marTop w:val="0"/>
                  <w:marBottom w:val="0"/>
                  <w:divBdr>
                    <w:top w:val="none" w:sz="0" w:space="0" w:color="auto"/>
                    <w:left w:val="none" w:sz="0" w:space="0" w:color="auto"/>
                    <w:bottom w:val="none" w:sz="0" w:space="0" w:color="auto"/>
                    <w:right w:val="none" w:sz="0" w:space="0" w:color="auto"/>
                  </w:divBdr>
                  <w:divsChild>
                    <w:div w:id="16736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111248">
      <w:bodyDiv w:val="1"/>
      <w:marLeft w:val="0"/>
      <w:marRight w:val="0"/>
      <w:marTop w:val="0"/>
      <w:marBottom w:val="0"/>
      <w:divBdr>
        <w:top w:val="none" w:sz="0" w:space="0" w:color="auto"/>
        <w:left w:val="none" w:sz="0" w:space="0" w:color="auto"/>
        <w:bottom w:val="none" w:sz="0" w:space="0" w:color="auto"/>
        <w:right w:val="none" w:sz="0" w:space="0" w:color="auto"/>
      </w:divBdr>
    </w:div>
    <w:div w:id="1935740421">
      <w:bodyDiv w:val="1"/>
      <w:marLeft w:val="0"/>
      <w:marRight w:val="0"/>
      <w:marTop w:val="0"/>
      <w:marBottom w:val="0"/>
      <w:divBdr>
        <w:top w:val="none" w:sz="0" w:space="0" w:color="auto"/>
        <w:left w:val="none" w:sz="0" w:space="0" w:color="auto"/>
        <w:bottom w:val="none" w:sz="0" w:space="0" w:color="auto"/>
        <w:right w:val="none" w:sz="0" w:space="0" w:color="auto"/>
      </w:divBdr>
    </w:div>
    <w:div w:id="1947611074">
      <w:bodyDiv w:val="1"/>
      <w:marLeft w:val="0"/>
      <w:marRight w:val="0"/>
      <w:marTop w:val="0"/>
      <w:marBottom w:val="0"/>
      <w:divBdr>
        <w:top w:val="none" w:sz="0" w:space="0" w:color="auto"/>
        <w:left w:val="none" w:sz="0" w:space="0" w:color="auto"/>
        <w:bottom w:val="none" w:sz="0" w:space="0" w:color="auto"/>
        <w:right w:val="none" w:sz="0" w:space="0" w:color="auto"/>
      </w:divBdr>
    </w:div>
    <w:div w:id="1953972431">
      <w:bodyDiv w:val="1"/>
      <w:marLeft w:val="0"/>
      <w:marRight w:val="0"/>
      <w:marTop w:val="0"/>
      <w:marBottom w:val="0"/>
      <w:divBdr>
        <w:top w:val="none" w:sz="0" w:space="0" w:color="auto"/>
        <w:left w:val="none" w:sz="0" w:space="0" w:color="auto"/>
        <w:bottom w:val="none" w:sz="0" w:space="0" w:color="auto"/>
        <w:right w:val="none" w:sz="0" w:space="0" w:color="auto"/>
      </w:divBdr>
    </w:div>
    <w:div w:id="1964266821">
      <w:bodyDiv w:val="1"/>
      <w:marLeft w:val="0"/>
      <w:marRight w:val="0"/>
      <w:marTop w:val="0"/>
      <w:marBottom w:val="0"/>
      <w:divBdr>
        <w:top w:val="none" w:sz="0" w:space="0" w:color="auto"/>
        <w:left w:val="none" w:sz="0" w:space="0" w:color="auto"/>
        <w:bottom w:val="none" w:sz="0" w:space="0" w:color="auto"/>
        <w:right w:val="none" w:sz="0" w:space="0" w:color="auto"/>
      </w:divBdr>
    </w:div>
    <w:div w:id="1967000596">
      <w:bodyDiv w:val="1"/>
      <w:marLeft w:val="0"/>
      <w:marRight w:val="0"/>
      <w:marTop w:val="0"/>
      <w:marBottom w:val="0"/>
      <w:divBdr>
        <w:top w:val="none" w:sz="0" w:space="0" w:color="auto"/>
        <w:left w:val="none" w:sz="0" w:space="0" w:color="auto"/>
        <w:bottom w:val="none" w:sz="0" w:space="0" w:color="auto"/>
        <w:right w:val="none" w:sz="0" w:space="0" w:color="auto"/>
      </w:divBdr>
    </w:div>
    <w:div w:id="1969624648">
      <w:bodyDiv w:val="1"/>
      <w:marLeft w:val="0"/>
      <w:marRight w:val="0"/>
      <w:marTop w:val="0"/>
      <w:marBottom w:val="0"/>
      <w:divBdr>
        <w:top w:val="none" w:sz="0" w:space="0" w:color="auto"/>
        <w:left w:val="none" w:sz="0" w:space="0" w:color="auto"/>
        <w:bottom w:val="none" w:sz="0" w:space="0" w:color="auto"/>
        <w:right w:val="none" w:sz="0" w:space="0" w:color="auto"/>
      </w:divBdr>
      <w:divsChild>
        <w:div w:id="254049025">
          <w:marLeft w:val="0"/>
          <w:marRight w:val="0"/>
          <w:marTop w:val="0"/>
          <w:marBottom w:val="0"/>
          <w:divBdr>
            <w:top w:val="none" w:sz="0" w:space="0" w:color="auto"/>
            <w:left w:val="none" w:sz="0" w:space="0" w:color="auto"/>
            <w:bottom w:val="none" w:sz="0" w:space="0" w:color="auto"/>
            <w:right w:val="none" w:sz="0" w:space="0" w:color="auto"/>
          </w:divBdr>
          <w:divsChild>
            <w:div w:id="64382286">
              <w:marLeft w:val="0"/>
              <w:marRight w:val="0"/>
              <w:marTop w:val="0"/>
              <w:marBottom w:val="0"/>
              <w:divBdr>
                <w:top w:val="none" w:sz="0" w:space="0" w:color="auto"/>
                <w:left w:val="none" w:sz="0" w:space="0" w:color="auto"/>
                <w:bottom w:val="none" w:sz="0" w:space="0" w:color="auto"/>
                <w:right w:val="none" w:sz="0" w:space="0" w:color="auto"/>
              </w:divBdr>
              <w:divsChild>
                <w:div w:id="88895506">
                  <w:marLeft w:val="0"/>
                  <w:marRight w:val="0"/>
                  <w:marTop w:val="0"/>
                  <w:marBottom w:val="0"/>
                  <w:divBdr>
                    <w:top w:val="none" w:sz="0" w:space="0" w:color="auto"/>
                    <w:left w:val="none" w:sz="0" w:space="0" w:color="auto"/>
                    <w:bottom w:val="none" w:sz="0" w:space="0" w:color="auto"/>
                    <w:right w:val="none" w:sz="0" w:space="0" w:color="auto"/>
                  </w:divBdr>
                  <w:divsChild>
                    <w:div w:id="1573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05145">
      <w:bodyDiv w:val="1"/>
      <w:marLeft w:val="0"/>
      <w:marRight w:val="0"/>
      <w:marTop w:val="0"/>
      <w:marBottom w:val="0"/>
      <w:divBdr>
        <w:top w:val="none" w:sz="0" w:space="0" w:color="auto"/>
        <w:left w:val="none" w:sz="0" w:space="0" w:color="auto"/>
        <w:bottom w:val="none" w:sz="0" w:space="0" w:color="auto"/>
        <w:right w:val="none" w:sz="0" w:space="0" w:color="auto"/>
      </w:divBdr>
    </w:div>
    <w:div w:id="1971664116">
      <w:bodyDiv w:val="1"/>
      <w:marLeft w:val="0"/>
      <w:marRight w:val="0"/>
      <w:marTop w:val="0"/>
      <w:marBottom w:val="0"/>
      <w:divBdr>
        <w:top w:val="none" w:sz="0" w:space="0" w:color="auto"/>
        <w:left w:val="none" w:sz="0" w:space="0" w:color="auto"/>
        <w:bottom w:val="none" w:sz="0" w:space="0" w:color="auto"/>
        <w:right w:val="none" w:sz="0" w:space="0" w:color="auto"/>
      </w:divBdr>
      <w:divsChild>
        <w:div w:id="1455055081">
          <w:marLeft w:val="0"/>
          <w:marRight w:val="0"/>
          <w:marTop w:val="0"/>
          <w:marBottom w:val="0"/>
          <w:divBdr>
            <w:top w:val="none" w:sz="0" w:space="0" w:color="auto"/>
            <w:left w:val="none" w:sz="0" w:space="0" w:color="auto"/>
            <w:bottom w:val="none" w:sz="0" w:space="0" w:color="auto"/>
            <w:right w:val="none" w:sz="0" w:space="0" w:color="auto"/>
          </w:divBdr>
          <w:divsChild>
            <w:div w:id="1798254314">
              <w:marLeft w:val="0"/>
              <w:marRight w:val="0"/>
              <w:marTop w:val="0"/>
              <w:marBottom w:val="0"/>
              <w:divBdr>
                <w:top w:val="none" w:sz="0" w:space="0" w:color="auto"/>
                <w:left w:val="none" w:sz="0" w:space="0" w:color="auto"/>
                <w:bottom w:val="none" w:sz="0" w:space="0" w:color="auto"/>
                <w:right w:val="none" w:sz="0" w:space="0" w:color="auto"/>
              </w:divBdr>
              <w:divsChild>
                <w:div w:id="1634022363">
                  <w:marLeft w:val="0"/>
                  <w:marRight w:val="0"/>
                  <w:marTop w:val="0"/>
                  <w:marBottom w:val="0"/>
                  <w:divBdr>
                    <w:top w:val="none" w:sz="0" w:space="0" w:color="auto"/>
                    <w:left w:val="none" w:sz="0" w:space="0" w:color="auto"/>
                    <w:bottom w:val="none" w:sz="0" w:space="0" w:color="auto"/>
                    <w:right w:val="none" w:sz="0" w:space="0" w:color="auto"/>
                  </w:divBdr>
                  <w:divsChild>
                    <w:div w:id="19185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410068">
      <w:bodyDiv w:val="1"/>
      <w:marLeft w:val="0"/>
      <w:marRight w:val="0"/>
      <w:marTop w:val="0"/>
      <w:marBottom w:val="0"/>
      <w:divBdr>
        <w:top w:val="none" w:sz="0" w:space="0" w:color="auto"/>
        <w:left w:val="none" w:sz="0" w:space="0" w:color="auto"/>
        <w:bottom w:val="none" w:sz="0" w:space="0" w:color="auto"/>
        <w:right w:val="none" w:sz="0" w:space="0" w:color="auto"/>
      </w:divBdr>
    </w:div>
    <w:div w:id="1976637043">
      <w:bodyDiv w:val="1"/>
      <w:marLeft w:val="0"/>
      <w:marRight w:val="0"/>
      <w:marTop w:val="0"/>
      <w:marBottom w:val="0"/>
      <w:divBdr>
        <w:top w:val="none" w:sz="0" w:space="0" w:color="auto"/>
        <w:left w:val="none" w:sz="0" w:space="0" w:color="auto"/>
        <w:bottom w:val="none" w:sz="0" w:space="0" w:color="auto"/>
        <w:right w:val="none" w:sz="0" w:space="0" w:color="auto"/>
      </w:divBdr>
    </w:div>
    <w:div w:id="1980840051">
      <w:bodyDiv w:val="1"/>
      <w:marLeft w:val="0"/>
      <w:marRight w:val="0"/>
      <w:marTop w:val="0"/>
      <w:marBottom w:val="0"/>
      <w:divBdr>
        <w:top w:val="none" w:sz="0" w:space="0" w:color="auto"/>
        <w:left w:val="none" w:sz="0" w:space="0" w:color="auto"/>
        <w:bottom w:val="none" w:sz="0" w:space="0" w:color="auto"/>
        <w:right w:val="none" w:sz="0" w:space="0" w:color="auto"/>
      </w:divBdr>
    </w:div>
    <w:div w:id="1996956401">
      <w:bodyDiv w:val="1"/>
      <w:marLeft w:val="0"/>
      <w:marRight w:val="0"/>
      <w:marTop w:val="0"/>
      <w:marBottom w:val="0"/>
      <w:divBdr>
        <w:top w:val="none" w:sz="0" w:space="0" w:color="auto"/>
        <w:left w:val="none" w:sz="0" w:space="0" w:color="auto"/>
        <w:bottom w:val="none" w:sz="0" w:space="0" w:color="auto"/>
        <w:right w:val="none" w:sz="0" w:space="0" w:color="auto"/>
      </w:divBdr>
    </w:div>
    <w:div w:id="2017801234">
      <w:bodyDiv w:val="1"/>
      <w:marLeft w:val="0"/>
      <w:marRight w:val="0"/>
      <w:marTop w:val="0"/>
      <w:marBottom w:val="0"/>
      <w:divBdr>
        <w:top w:val="none" w:sz="0" w:space="0" w:color="auto"/>
        <w:left w:val="none" w:sz="0" w:space="0" w:color="auto"/>
        <w:bottom w:val="none" w:sz="0" w:space="0" w:color="auto"/>
        <w:right w:val="none" w:sz="0" w:space="0" w:color="auto"/>
      </w:divBdr>
    </w:div>
    <w:div w:id="2034186091">
      <w:bodyDiv w:val="1"/>
      <w:marLeft w:val="0"/>
      <w:marRight w:val="0"/>
      <w:marTop w:val="0"/>
      <w:marBottom w:val="0"/>
      <w:divBdr>
        <w:top w:val="none" w:sz="0" w:space="0" w:color="auto"/>
        <w:left w:val="none" w:sz="0" w:space="0" w:color="auto"/>
        <w:bottom w:val="none" w:sz="0" w:space="0" w:color="auto"/>
        <w:right w:val="none" w:sz="0" w:space="0" w:color="auto"/>
      </w:divBdr>
    </w:div>
    <w:div w:id="2038040159">
      <w:bodyDiv w:val="1"/>
      <w:marLeft w:val="0"/>
      <w:marRight w:val="0"/>
      <w:marTop w:val="0"/>
      <w:marBottom w:val="0"/>
      <w:divBdr>
        <w:top w:val="none" w:sz="0" w:space="0" w:color="auto"/>
        <w:left w:val="none" w:sz="0" w:space="0" w:color="auto"/>
        <w:bottom w:val="none" w:sz="0" w:space="0" w:color="auto"/>
        <w:right w:val="none" w:sz="0" w:space="0" w:color="auto"/>
      </w:divBdr>
    </w:div>
    <w:div w:id="2039814092">
      <w:bodyDiv w:val="1"/>
      <w:marLeft w:val="0"/>
      <w:marRight w:val="0"/>
      <w:marTop w:val="0"/>
      <w:marBottom w:val="0"/>
      <w:divBdr>
        <w:top w:val="none" w:sz="0" w:space="0" w:color="auto"/>
        <w:left w:val="none" w:sz="0" w:space="0" w:color="auto"/>
        <w:bottom w:val="none" w:sz="0" w:space="0" w:color="auto"/>
        <w:right w:val="none" w:sz="0" w:space="0" w:color="auto"/>
      </w:divBdr>
    </w:div>
    <w:div w:id="2042507442">
      <w:bodyDiv w:val="1"/>
      <w:marLeft w:val="0"/>
      <w:marRight w:val="0"/>
      <w:marTop w:val="0"/>
      <w:marBottom w:val="0"/>
      <w:divBdr>
        <w:top w:val="none" w:sz="0" w:space="0" w:color="auto"/>
        <w:left w:val="none" w:sz="0" w:space="0" w:color="auto"/>
        <w:bottom w:val="none" w:sz="0" w:space="0" w:color="auto"/>
        <w:right w:val="none" w:sz="0" w:space="0" w:color="auto"/>
      </w:divBdr>
      <w:divsChild>
        <w:div w:id="678964023">
          <w:marLeft w:val="0"/>
          <w:marRight w:val="0"/>
          <w:marTop w:val="0"/>
          <w:marBottom w:val="0"/>
          <w:divBdr>
            <w:top w:val="none" w:sz="0" w:space="0" w:color="auto"/>
            <w:left w:val="none" w:sz="0" w:space="0" w:color="auto"/>
            <w:bottom w:val="none" w:sz="0" w:space="0" w:color="auto"/>
            <w:right w:val="none" w:sz="0" w:space="0" w:color="auto"/>
          </w:divBdr>
          <w:divsChild>
            <w:div w:id="710345999">
              <w:marLeft w:val="0"/>
              <w:marRight w:val="0"/>
              <w:marTop w:val="0"/>
              <w:marBottom w:val="0"/>
              <w:divBdr>
                <w:top w:val="none" w:sz="0" w:space="0" w:color="auto"/>
                <w:left w:val="none" w:sz="0" w:space="0" w:color="auto"/>
                <w:bottom w:val="none" w:sz="0" w:space="0" w:color="auto"/>
                <w:right w:val="none" w:sz="0" w:space="0" w:color="auto"/>
              </w:divBdr>
              <w:divsChild>
                <w:div w:id="1169979712">
                  <w:marLeft w:val="0"/>
                  <w:marRight w:val="0"/>
                  <w:marTop w:val="0"/>
                  <w:marBottom w:val="0"/>
                  <w:divBdr>
                    <w:top w:val="none" w:sz="0" w:space="0" w:color="auto"/>
                    <w:left w:val="none" w:sz="0" w:space="0" w:color="auto"/>
                    <w:bottom w:val="none" w:sz="0" w:space="0" w:color="auto"/>
                    <w:right w:val="none" w:sz="0" w:space="0" w:color="auto"/>
                  </w:divBdr>
                  <w:divsChild>
                    <w:div w:id="26261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901933">
      <w:bodyDiv w:val="1"/>
      <w:marLeft w:val="0"/>
      <w:marRight w:val="0"/>
      <w:marTop w:val="0"/>
      <w:marBottom w:val="0"/>
      <w:divBdr>
        <w:top w:val="none" w:sz="0" w:space="0" w:color="auto"/>
        <w:left w:val="none" w:sz="0" w:space="0" w:color="auto"/>
        <w:bottom w:val="none" w:sz="0" w:space="0" w:color="auto"/>
        <w:right w:val="none" w:sz="0" w:space="0" w:color="auto"/>
      </w:divBdr>
    </w:div>
    <w:div w:id="2053923951">
      <w:bodyDiv w:val="1"/>
      <w:marLeft w:val="0"/>
      <w:marRight w:val="0"/>
      <w:marTop w:val="0"/>
      <w:marBottom w:val="0"/>
      <w:divBdr>
        <w:top w:val="none" w:sz="0" w:space="0" w:color="auto"/>
        <w:left w:val="none" w:sz="0" w:space="0" w:color="auto"/>
        <w:bottom w:val="none" w:sz="0" w:space="0" w:color="auto"/>
        <w:right w:val="none" w:sz="0" w:space="0" w:color="auto"/>
      </w:divBdr>
    </w:div>
    <w:div w:id="2069375635">
      <w:bodyDiv w:val="1"/>
      <w:marLeft w:val="0"/>
      <w:marRight w:val="0"/>
      <w:marTop w:val="0"/>
      <w:marBottom w:val="0"/>
      <w:divBdr>
        <w:top w:val="none" w:sz="0" w:space="0" w:color="auto"/>
        <w:left w:val="none" w:sz="0" w:space="0" w:color="auto"/>
        <w:bottom w:val="none" w:sz="0" w:space="0" w:color="auto"/>
        <w:right w:val="none" w:sz="0" w:space="0" w:color="auto"/>
      </w:divBdr>
    </w:div>
    <w:div w:id="2071491513">
      <w:bodyDiv w:val="1"/>
      <w:marLeft w:val="0"/>
      <w:marRight w:val="0"/>
      <w:marTop w:val="0"/>
      <w:marBottom w:val="0"/>
      <w:divBdr>
        <w:top w:val="none" w:sz="0" w:space="0" w:color="auto"/>
        <w:left w:val="none" w:sz="0" w:space="0" w:color="auto"/>
        <w:bottom w:val="none" w:sz="0" w:space="0" w:color="auto"/>
        <w:right w:val="none" w:sz="0" w:space="0" w:color="auto"/>
      </w:divBdr>
      <w:divsChild>
        <w:div w:id="224147900">
          <w:marLeft w:val="0"/>
          <w:marRight w:val="0"/>
          <w:marTop w:val="0"/>
          <w:marBottom w:val="0"/>
          <w:divBdr>
            <w:top w:val="none" w:sz="0" w:space="0" w:color="auto"/>
            <w:left w:val="none" w:sz="0" w:space="0" w:color="auto"/>
            <w:bottom w:val="none" w:sz="0" w:space="0" w:color="auto"/>
            <w:right w:val="none" w:sz="0" w:space="0" w:color="auto"/>
          </w:divBdr>
          <w:divsChild>
            <w:div w:id="2033532509">
              <w:marLeft w:val="0"/>
              <w:marRight w:val="0"/>
              <w:marTop w:val="0"/>
              <w:marBottom w:val="0"/>
              <w:divBdr>
                <w:top w:val="none" w:sz="0" w:space="0" w:color="auto"/>
                <w:left w:val="none" w:sz="0" w:space="0" w:color="auto"/>
                <w:bottom w:val="none" w:sz="0" w:space="0" w:color="auto"/>
                <w:right w:val="none" w:sz="0" w:space="0" w:color="auto"/>
              </w:divBdr>
              <w:divsChild>
                <w:div w:id="1881238886">
                  <w:marLeft w:val="0"/>
                  <w:marRight w:val="0"/>
                  <w:marTop w:val="0"/>
                  <w:marBottom w:val="0"/>
                  <w:divBdr>
                    <w:top w:val="none" w:sz="0" w:space="0" w:color="auto"/>
                    <w:left w:val="none" w:sz="0" w:space="0" w:color="auto"/>
                    <w:bottom w:val="none" w:sz="0" w:space="0" w:color="auto"/>
                    <w:right w:val="none" w:sz="0" w:space="0" w:color="auto"/>
                  </w:divBdr>
                  <w:divsChild>
                    <w:div w:id="214257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82525">
      <w:bodyDiv w:val="1"/>
      <w:marLeft w:val="0"/>
      <w:marRight w:val="0"/>
      <w:marTop w:val="0"/>
      <w:marBottom w:val="0"/>
      <w:divBdr>
        <w:top w:val="none" w:sz="0" w:space="0" w:color="auto"/>
        <w:left w:val="none" w:sz="0" w:space="0" w:color="auto"/>
        <w:bottom w:val="none" w:sz="0" w:space="0" w:color="auto"/>
        <w:right w:val="none" w:sz="0" w:space="0" w:color="auto"/>
      </w:divBdr>
    </w:div>
    <w:div w:id="2099669021">
      <w:bodyDiv w:val="1"/>
      <w:marLeft w:val="0"/>
      <w:marRight w:val="0"/>
      <w:marTop w:val="0"/>
      <w:marBottom w:val="0"/>
      <w:divBdr>
        <w:top w:val="none" w:sz="0" w:space="0" w:color="auto"/>
        <w:left w:val="none" w:sz="0" w:space="0" w:color="auto"/>
        <w:bottom w:val="none" w:sz="0" w:space="0" w:color="auto"/>
        <w:right w:val="none" w:sz="0" w:space="0" w:color="auto"/>
      </w:divBdr>
      <w:divsChild>
        <w:div w:id="761725628">
          <w:marLeft w:val="0"/>
          <w:marRight w:val="0"/>
          <w:marTop w:val="0"/>
          <w:marBottom w:val="0"/>
          <w:divBdr>
            <w:top w:val="none" w:sz="0" w:space="0" w:color="auto"/>
            <w:left w:val="none" w:sz="0" w:space="0" w:color="auto"/>
            <w:bottom w:val="none" w:sz="0" w:space="0" w:color="auto"/>
            <w:right w:val="none" w:sz="0" w:space="0" w:color="auto"/>
          </w:divBdr>
        </w:div>
        <w:div w:id="1567449499">
          <w:marLeft w:val="0"/>
          <w:marRight w:val="0"/>
          <w:marTop w:val="0"/>
          <w:marBottom w:val="0"/>
          <w:divBdr>
            <w:top w:val="none" w:sz="0" w:space="0" w:color="auto"/>
            <w:left w:val="none" w:sz="0" w:space="0" w:color="auto"/>
            <w:bottom w:val="none" w:sz="0" w:space="0" w:color="auto"/>
            <w:right w:val="none" w:sz="0" w:space="0" w:color="auto"/>
          </w:divBdr>
          <w:divsChild>
            <w:div w:id="856775705">
              <w:marLeft w:val="0"/>
              <w:marRight w:val="0"/>
              <w:marTop w:val="0"/>
              <w:marBottom w:val="75"/>
              <w:divBdr>
                <w:top w:val="none" w:sz="0" w:space="0" w:color="auto"/>
                <w:left w:val="none" w:sz="0" w:space="0" w:color="auto"/>
                <w:bottom w:val="none" w:sz="0" w:space="0" w:color="auto"/>
                <w:right w:val="none" w:sz="0" w:space="0" w:color="auto"/>
              </w:divBdr>
              <w:divsChild>
                <w:div w:id="358548134">
                  <w:marLeft w:val="0"/>
                  <w:marRight w:val="0"/>
                  <w:marTop w:val="0"/>
                  <w:marBottom w:val="0"/>
                  <w:divBdr>
                    <w:top w:val="none" w:sz="0" w:space="0" w:color="auto"/>
                    <w:left w:val="none" w:sz="0" w:space="0" w:color="auto"/>
                    <w:bottom w:val="none" w:sz="0" w:space="0" w:color="auto"/>
                    <w:right w:val="none" w:sz="0" w:space="0" w:color="auto"/>
                  </w:divBdr>
                  <w:divsChild>
                    <w:div w:id="1510213396">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3184530">
      <w:bodyDiv w:val="1"/>
      <w:marLeft w:val="0"/>
      <w:marRight w:val="0"/>
      <w:marTop w:val="0"/>
      <w:marBottom w:val="0"/>
      <w:divBdr>
        <w:top w:val="none" w:sz="0" w:space="0" w:color="auto"/>
        <w:left w:val="none" w:sz="0" w:space="0" w:color="auto"/>
        <w:bottom w:val="none" w:sz="0" w:space="0" w:color="auto"/>
        <w:right w:val="none" w:sz="0" w:space="0" w:color="auto"/>
      </w:divBdr>
    </w:div>
    <w:div w:id="2130200856">
      <w:bodyDiv w:val="1"/>
      <w:marLeft w:val="0"/>
      <w:marRight w:val="0"/>
      <w:marTop w:val="0"/>
      <w:marBottom w:val="0"/>
      <w:divBdr>
        <w:top w:val="none" w:sz="0" w:space="0" w:color="auto"/>
        <w:left w:val="none" w:sz="0" w:space="0" w:color="auto"/>
        <w:bottom w:val="none" w:sz="0" w:space="0" w:color="auto"/>
        <w:right w:val="none" w:sz="0" w:space="0" w:color="auto"/>
      </w:divBdr>
    </w:div>
    <w:div w:id="2130976644">
      <w:bodyDiv w:val="1"/>
      <w:marLeft w:val="0"/>
      <w:marRight w:val="0"/>
      <w:marTop w:val="0"/>
      <w:marBottom w:val="0"/>
      <w:divBdr>
        <w:top w:val="none" w:sz="0" w:space="0" w:color="auto"/>
        <w:left w:val="none" w:sz="0" w:space="0" w:color="auto"/>
        <w:bottom w:val="none" w:sz="0" w:space="0" w:color="auto"/>
        <w:right w:val="none" w:sz="0" w:space="0" w:color="auto"/>
      </w:divBdr>
    </w:div>
    <w:div w:id="2133555086">
      <w:bodyDiv w:val="1"/>
      <w:marLeft w:val="0"/>
      <w:marRight w:val="0"/>
      <w:marTop w:val="0"/>
      <w:marBottom w:val="0"/>
      <w:divBdr>
        <w:top w:val="none" w:sz="0" w:space="0" w:color="auto"/>
        <w:left w:val="none" w:sz="0" w:space="0" w:color="auto"/>
        <w:bottom w:val="none" w:sz="0" w:space="0" w:color="auto"/>
        <w:right w:val="none" w:sz="0" w:space="0" w:color="auto"/>
      </w:divBdr>
    </w:div>
    <w:div w:id="2138177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9CD97F7-1E31-354E-AD77-1465FCBCF82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4D98ABE-4495-A346-8C19-01DB4569492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SharedWithUsers>
  </documentManagement>
</p:properties>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45BA1-09E5-C846-B983-029DD837BC6E}">
  <ds:schemaRefs>
    <ds:schemaRef ds:uri="http://schemas.openxmlformats.org/officeDocument/2006/bibliography"/>
  </ds:schemaRefs>
</ds:datastoreItem>
</file>

<file path=customXml/itemProps4.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Links>
    <vt:vector size="102" baseType="variant">
      <vt:variant>
        <vt:i4>1048579</vt:i4>
      </vt:variant>
      <vt:variant>
        <vt:i4>78</vt:i4>
      </vt:variant>
      <vt:variant>
        <vt:i4>0</vt:i4>
      </vt:variant>
      <vt:variant>
        <vt:i4>5</vt:i4>
      </vt:variant>
      <vt:variant>
        <vt:lpwstr>https://data.cms.gov/provider-data/dataset/dgck-syfz</vt:lpwstr>
      </vt:variant>
      <vt:variant>
        <vt:lpwstr/>
      </vt:variant>
      <vt:variant>
        <vt:i4>1835098</vt:i4>
      </vt:variant>
      <vt:variant>
        <vt:i4>75</vt:i4>
      </vt:variant>
      <vt:variant>
        <vt:i4>0</vt:i4>
      </vt:variant>
      <vt:variant>
        <vt:i4>5</vt:i4>
      </vt:variant>
      <vt:variant>
        <vt:lpwstr>https://wgu.hosted.panopto.com/Panopto/Pages/Viewer.aspx?id=fcf752f1-6ff7-4286-9100-ad1f016a98d6</vt:lpwstr>
      </vt:variant>
      <vt:variant>
        <vt:lpwstr/>
      </vt:variant>
      <vt:variant>
        <vt:i4>3539050</vt:i4>
      </vt:variant>
      <vt:variant>
        <vt:i4>72</vt:i4>
      </vt:variant>
      <vt:variant>
        <vt:i4>0</vt:i4>
      </vt:variant>
      <vt:variant>
        <vt:i4>5</vt:i4>
      </vt:variant>
      <vt:variant>
        <vt:lpwstr>https://seaborn.pydata.org/api.html</vt:lpwstr>
      </vt:variant>
      <vt:variant>
        <vt:lpwstr/>
      </vt:variant>
      <vt:variant>
        <vt:i4>327768</vt:i4>
      </vt:variant>
      <vt:variant>
        <vt:i4>69</vt:i4>
      </vt:variant>
      <vt:variant>
        <vt:i4>0</vt:i4>
      </vt:variant>
      <vt:variant>
        <vt:i4>5</vt:i4>
      </vt:variant>
      <vt:variant>
        <vt:lpwstr>https://matplotlib.org/stable/index.html</vt:lpwstr>
      </vt:variant>
      <vt:variant>
        <vt:lpwstr/>
      </vt:variant>
      <vt:variant>
        <vt:i4>6619175</vt:i4>
      </vt:variant>
      <vt:variant>
        <vt:i4>66</vt:i4>
      </vt:variant>
      <vt:variant>
        <vt:i4>0</vt:i4>
      </vt:variant>
      <vt:variant>
        <vt:i4>5</vt:i4>
      </vt:variant>
      <vt:variant>
        <vt:lpwstr>https://docs.scipy.org/doc/scipy/reference/tutorial/stats.html</vt:lpwstr>
      </vt:variant>
      <vt:variant>
        <vt:lpwstr/>
      </vt:variant>
      <vt:variant>
        <vt:i4>7274610</vt:i4>
      </vt:variant>
      <vt:variant>
        <vt:i4>63</vt:i4>
      </vt:variant>
      <vt:variant>
        <vt:i4>0</vt:i4>
      </vt:variant>
      <vt:variant>
        <vt:i4>5</vt:i4>
      </vt:variant>
      <vt:variant>
        <vt:lpwstr>https://docs.python.org/3.9/library/index.html</vt:lpwstr>
      </vt:variant>
      <vt:variant>
        <vt:lpwstr/>
      </vt:variant>
      <vt:variant>
        <vt:i4>5111934</vt:i4>
      </vt:variant>
      <vt:variant>
        <vt:i4>60</vt:i4>
      </vt:variant>
      <vt:variant>
        <vt:i4>0</vt:i4>
      </vt:variant>
      <vt:variant>
        <vt:i4>5</vt:i4>
      </vt:variant>
      <vt:variant>
        <vt:lpwstr>https://pandas.pydata.org/docs/user_guide/index.html</vt:lpwstr>
      </vt:variant>
      <vt:variant>
        <vt:lpwstr>user-guide</vt:lpwstr>
      </vt:variant>
      <vt:variant>
        <vt:i4>5505099</vt:i4>
      </vt:variant>
      <vt:variant>
        <vt:i4>57</vt:i4>
      </vt:variant>
      <vt:variant>
        <vt:i4>0</vt:i4>
      </vt:variant>
      <vt:variant>
        <vt:i4>5</vt:i4>
      </vt:variant>
      <vt:variant>
        <vt:lpwstr>https://numpy.org/doc/stable/</vt:lpwstr>
      </vt:variant>
      <vt:variant>
        <vt:lpwstr/>
      </vt:variant>
      <vt:variant>
        <vt:i4>8061043</vt:i4>
      </vt:variant>
      <vt:variant>
        <vt:i4>54</vt:i4>
      </vt:variant>
      <vt:variant>
        <vt:i4>0</vt:i4>
      </vt:variant>
      <vt:variant>
        <vt:i4>5</vt:i4>
      </vt:variant>
      <vt:variant>
        <vt:lpwstr>https://matplotlib.org/2.1.2/api/_as_gen/matplotlib.pyplot.plot.html</vt:lpwstr>
      </vt:variant>
      <vt:variant>
        <vt:lpwstr/>
      </vt:variant>
      <vt:variant>
        <vt:i4>3342390</vt:i4>
      </vt:variant>
      <vt:variant>
        <vt:i4>51</vt:i4>
      </vt:variant>
      <vt:variant>
        <vt:i4>0</vt:i4>
      </vt:variant>
      <vt:variant>
        <vt:i4>5</vt:i4>
      </vt:variant>
      <vt:variant>
        <vt:lpwstr>https://tug.org/mactex/mactex-download.html</vt:lpwstr>
      </vt:variant>
      <vt:variant>
        <vt:lpwstr/>
      </vt:variant>
      <vt:variant>
        <vt:i4>7405601</vt:i4>
      </vt:variant>
      <vt:variant>
        <vt:i4>48</vt:i4>
      </vt:variant>
      <vt:variant>
        <vt:i4>0</vt:i4>
      </vt:variant>
      <vt:variant>
        <vt:i4>5</vt:i4>
      </vt:variant>
      <vt:variant>
        <vt:lpwstr>https://www.markdownguide.org/basic-syntax/</vt:lpwstr>
      </vt:variant>
      <vt:variant>
        <vt:lpwstr/>
      </vt:variant>
      <vt:variant>
        <vt:i4>6553721</vt:i4>
      </vt:variant>
      <vt:variant>
        <vt:i4>15</vt:i4>
      </vt:variant>
      <vt:variant>
        <vt:i4>0</vt:i4>
      </vt:variant>
      <vt:variant>
        <vt:i4>5</vt:i4>
      </vt:variant>
      <vt:variant>
        <vt:lpwstr/>
      </vt:variant>
      <vt:variant>
        <vt:lpwstr>RubricA</vt:lpwstr>
      </vt:variant>
      <vt:variant>
        <vt:i4>6553721</vt:i4>
      </vt:variant>
      <vt:variant>
        <vt:i4>12</vt:i4>
      </vt:variant>
      <vt:variant>
        <vt:i4>0</vt:i4>
      </vt:variant>
      <vt:variant>
        <vt:i4>5</vt:i4>
      </vt:variant>
      <vt:variant>
        <vt:lpwstr/>
      </vt:variant>
      <vt:variant>
        <vt:lpwstr>RubricA</vt:lpwstr>
      </vt:variant>
      <vt:variant>
        <vt:i4>6553721</vt:i4>
      </vt:variant>
      <vt:variant>
        <vt:i4>9</vt:i4>
      </vt:variant>
      <vt:variant>
        <vt:i4>0</vt:i4>
      </vt:variant>
      <vt:variant>
        <vt:i4>5</vt:i4>
      </vt:variant>
      <vt:variant>
        <vt:lpwstr/>
      </vt:variant>
      <vt:variant>
        <vt:lpwstr>RubricA</vt:lpwstr>
      </vt:variant>
      <vt:variant>
        <vt:i4>6553721</vt:i4>
      </vt:variant>
      <vt:variant>
        <vt:i4>5</vt:i4>
      </vt:variant>
      <vt:variant>
        <vt:i4>0</vt:i4>
      </vt:variant>
      <vt:variant>
        <vt:i4>5</vt:i4>
      </vt:variant>
      <vt:variant>
        <vt:lpwstr/>
      </vt:variant>
      <vt:variant>
        <vt:lpwstr>RubricA</vt:lpwstr>
      </vt:variant>
      <vt:variant>
        <vt:i4>6553721</vt:i4>
      </vt:variant>
      <vt:variant>
        <vt:i4>3</vt:i4>
      </vt:variant>
      <vt:variant>
        <vt:i4>0</vt:i4>
      </vt:variant>
      <vt:variant>
        <vt:i4>5</vt:i4>
      </vt:variant>
      <vt:variant>
        <vt:lpwstr/>
      </vt:variant>
      <vt:variant>
        <vt:lpwstr>RubricA</vt:lpwstr>
      </vt:variant>
      <vt:variant>
        <vt:i4>6553721</vt:i4>
      </vt:variant>
      <vt:variant>
        <vt:i4>0</vt:i4>
      </vt:variant>
      <vt:variant>
        <vt:i4>0</vt:i4>
      </vt:variant>
      <vt:variant>
        <vt:i4>5</vt:i4>
      </vt:variant>
      <vt:variant>
        <vt:lpwstr/>
      </vt:variant>
      <vt:variant>
        <vt:lpwstr>Rubric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illis</dc:creator>
  <cp:keywords/>
  <cp:lastModifiedBy>Jason Willis</cp:lastModifiedBy>
  <cp:revision>3</cp:revision>
  <cp:lastPrinted>2022-09-11T02:42:00Z</cp:lastPrinted>
  <dcterms:created xsi:type="dcterms:W3CDTF">2022-09-11T02:42:00Z</dcterms:created>
  <dcterms:modified xsi:type="dcterms:W3CDTF">2022-09-1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_documentId">
    <vt:lpwstr>documentId_3710</vt:lpwstr>
  </property>
  <property fmtid="{D5CDD505-2E9C-101B-9397-08002B2CF9AE}" pid="4" name="grammarly_documentContext">
    <vt:lpwstr>{"goals":[],"domain":"general","emotions":[],"dialect":"american"}</vt:lpwstr>
  </property>
</Properties>
</file>